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FCB0B" w14:textId="77777777" w:rsidR="00EE39B7" w:rsidRDefault="00EE39B7" w:rsidP="00EE39B7">
      <w:pPr>
        <w:pStyle w:val="a3"/>
        <w:spacing w:line="276" w:lineRule="auto"/>
        <w:ind w:left="0" w:right="293"/>
        <w:rPr>
          <w:b/>
          <w:bCs/>
          <w:sz w:val="32"/>
          <w:szCs w:val="32"/>
        </w:rPr>
      </w:pPr>
    </w:p>
    <w:p w14:paraId="57DAF64A" w14:textId="3126C38E" w:rsidR="00EE39B7" w:rsidRDefault="00EE39B7" w:rsidP="00EE39B7">
      <w:pPr>
        <w:pStyle w:val="a3"/>
        <w:spacing w:line="276" w:lineRule="auto"/>
        <w:ind w:left="0" w:right="293"/>
        <w:rPr>
          <w:b/>
          <w:bCs/>
          <w:sz w:val="32"/>
          <w:szCs w:val="32"/>
        </w:rPr>
      </w:pPr>
    </w:p>
    <w:p w14:paraId="3728F4E7" w14:textId="39482559" w:rsidR="00EE39B7" w:rsidRDefault="00EE39B7" w:rsidP="00EE39B7">
      <w:pPr>
        <w:pStyle w:val="a3"/>
        <w:spacing w:line="276" w:lineRule="auto"/>
        <w:ind w:left="0" w:right="293"/>
        <w:rPr>
          <w:b/>
          <w:bCs/>
          <w:sz w:val="32"/>
          <w:szCs w:val="32"/>
        </w:rPr>
      </w:pPr>
    </w:p>
    <w:p w14:paraId="1FCDA299" w14:textId="2EE38433" w:rsidR="00EE39B7" w:rsidRDefault="00EE39B7" w:rsidP="00EE39B7">
      <w:pPr>
        <w:pStyle w:val="a3"/>
        <w:spacing w:line="276" w:lineRule="auto"/>
        <w:ind w:left="0" w:right="293"/>
        <w:rPr>
          <w:b/>
          <w:bCs/>
          <w:sz w:val="32"/>
          <w:szCs w:val="32"/>
        </w:rPr>
      </w:pPr>
    </w:p>
    <w:p w14:paraId="69537057" w14:textId="4109B550" w:rsidR="00EE39B7" w:rsidRDefault="00EE39B7" w:rsidP="00EE39B7">
      <w:pPr>
        <w:pStyle w:val="a3"/>
        <w:spacing w:line="276" w:lineRule="auto"/>
        <w:ind w:left="0" w:right="293"/>
        <w:rPr>
          <w:b/>
          <w:bCs/>
          <w:sz w:val="32"/>
          <w:szCs w:val="32"/>
        </w:rPr>
      </w:pPr>
    </w:p>
    <w:p w14:paraId="105A8569" w14:textId="7BBCB7B3" w:rsidR="00EE39B7" w:rsidRDefault="00EE39B7" w:rsidP="00EE39B7">
      <w:pPr>
        <w:pStyle w:val="a3"/>
        <w:spacing w:line="276" w:lineRule="auto"/>
        <w:ind w:left="0" w:right="293"/>
        <w:rPr>
          <w:b/>
          <w:bCs/>
          <w:sz w:val="32"/>
          <w:szCs w:val="32"/>
        </w:rPr>
      </w:pPr>
    </w:p>
    <w:p w14:paraId="11E054D4" w14:textId="77777777" w:rsidR="00EE39B7" w:rsidRDefault="00EE39B7" w:rsidP="00EE39B7">
      <w:pPr>
        <w:pStyle w:val="a3"/>
        <w:spacing w:line="276" w:lineRule="auto"/>
        <w:ind w:left="0" w:right="293"/>
        <w:rPr>
          <w:b/>
          <w:bCs/>
          <w:sz w:val="32"/>
          <w:szCs w:val="32"/>
        </w:rPr>
      </w:pPr>
    </w:p>
    <w:p w14:paraId="7FA79C96" w14:textId="6DDD24D5" w:rsidR="00EE39B7" w:rsidRPr="00EE39B7" w:rsidRDefault="00EE39B7" w:rsidP="00EE39B7">
      <w:pPr>
        <w:pStyle w:val="a3"/>
        <w:spacing w:line="276" w:lineRule="auto"/>
        <w:ind w:left="0" w:right="293"/>
        <w:rPr>
          <w:b/>
          <w:bCs/>
          <w:sz w:val="32"/>
          <w:szCs w:val="32"/>
        </w:rPr>
      </w:pPr>
      <w:r w:rsidRPr="00EE39B7">
        <w:rPr>
          <w:b/>
          <w:bCs/>
          <w:sz w:val="32"/>
          <w:szCs w:val="32"/>
        </w:rPr>
        <w:t>An information retrieval and natural language processing study into British party politics during a time of nation</w:t>
      </w:r>
      <w:r w:rsidRPr="00EE39B7">
        <w:rPr>
          <w:b/>
          <w:bCs/>
          <w:sz w:val="32"/>
          <w:szCs w:val="32"/>
        </w:rPr>
        <w:t xml:space="preserve"> crisis</w:t>
      </w:r>
    </w:p>
    <w:p w14:paraId="14BBF124" w14:textId="5402AFCD" w:rsidR="00EE39B7" w:rsidRDefault="00EE39B7" w:rsidP="00EE39B7">
      <w:pPr>
        <w:pStyle w:val="a3"/>
        <w:spacing w:line="276" w:lineRule="auto"/>
        <w:ind w:left="0" w:right="293"/>
        <w:jc w:val="both"/>
        <w:rPr>
          <w:sz w:val="23"/>
        </w:rPr>
      </w:pPr>
    </w:p>
    <w:p w14:paraId="061F3726" w14:textId="062758EA" w:rsidR="00EE39B7" w:rsidRDefault="00EE39B7" w:rsidP="00EE39B7">
      <w:pPr>
        <w:pStyle w:val="a3"/>
        <w:spacing w:line="276" w:lineRule="auto"/>
        <w:ind w:left="0" w:right="293"/>
        <w:jc w:val="both"/>
        <w:rPr>
          <w:sz w:val="23"/>
        </w:rPr>
      </w:pPr>
    </w:p>
    <w:p w14:paraId="2E8ACF4B" w14:textId="1E3F3243" w:rsidR="00EE39B7" w:rsidRDefault="00EE39B7" w:rsidP="00EE39B7">
      <w:pPr>
        <w:pStyle w:val="a3"/>
        <w:spacing w:line="276" w:lineRule="auto"/>
        <w:ind w:left="0" w:right="293"/>
        <w:jc w:val="both"/>
        <w:rPr>
          <w:sz w:val="23"/>
        </w:rPr>
      </w:pPr>
    </w:p>
    <w:p w14:paraId="7977E8C9" w14:textId="082A6CEC" w:rsidR="00EE39B7" w:rsidRDefault="00EE39B7" w:rsidP="00EE39B7">
      <w:pPr>
        <w:pStyle w:val="a3"/>
        <w:spacing w:line="276" w:lineRule="auto"/>
        <w:ind w:left="0" w:right="293"/>
        <w:jc w:val="both"/>
        <w:rPr>
          <w:sz w:val="23"/>
        </w:rPr>
      </w:pPr>
    </w:p>
    <w:p w14:paraId="5EA13DA0" w14:textId="6AC5FD30" w:rsidR="00EE39B7" w:rsidRDefault="00EE39B7" w:rsidP="00EE39B7">
      <w:pPr>
        <w:pStyle w:val="a3"/>
        <w:spacing w:line="276" w:lineRule="auto"/>
        <w:ind w:left="0" w:right="293"/>
        <w:jc w:val="both"/>
        <w:rPr>
          <w:sz w:val="23"/>
        </w:rPr>
      </w:pPr>
    </w:p>
    <w:p w14:paraId="488F0104" w14:textId="77777777" w:rsidR="00EE39B7" w:rsidRDefault="00EE39B7" w:rsidP="00EE39B7">
      <w:pPr>
        <w:pStyle w:val="a3"/>
        <w:spacing w:line="276" w:lineRule="auto"/>
        <w:ind w:left="0" w:right="293"/>
        <w:jc w:val="both"/>
        <w:rPr>
          <w:sz w:val="23"/>
        </w:rPr>
      </w:pPr>
    </w:p>
    <w:p w14:paraId="5BD2067F" w14:textId="093D6F81" w:rsidR="00EE39B7" w:rsidRDefault="00EE39B7" w:rsidP="00EE39B7">
      <w:pPr>
        <w:pStyle w:val="1"/>
      </w:pPr>
      <w:r>
        <w:t>Introduction</w:t>
      </w:r>
    </w:p>
    <w:p w14:paraId="7BA77D61" w14:textId="77777777" w:rsidR="00EE39B7" w:rsidRDefault="00EE39B7" w:rsidP="00EE39B7">
      <w:pPr>
        <w:pStyle w:val="a3"/>
        <w:spacing w:line="276" w:lineRule="auto"/>
        <w:ind w:left="0" w:right="293"/>
        <w:jc w:val="both"/>
        <w:rPr>
          <w:sz w:val="23"/>
        </w:rPr>
      </w:pPr>
    </w:p>
    <w:p w14:paraId="27819A6A" w14:textId="091EBF8F" w:rsidR="006147AC" w:rsidRDefault="00675B68" w:rsidP="00EE39B7">
      <w:pPr>
        <w:pStyle w:val="a3"/>
        <w:spacing w:line="276" w:lineRule="auto"/>
        <w:ind w:left="0" w:right="293"/>
        <w:jc w:val="both"/>
      </w:pPr>
      <w:r>
        <w:t xml:space="preserve">This report was commissioned by the Conservative Party with the aim of identifying political strategies employed by the main opposition </w:t>
      </w:r>
      <w:r>
        <w:rPr>
          <w:spacing w:val="-4"/>
        </w:rPr>
        <w:t xml:space="preserve">party, </w:t>
      </w:r>
      <w:proofErr w:type="spellStart"/>
      <w:r>
        <w:t>Labour</w:t>
      </w:r>
      <w:proofErr w:type="spellEnd"/>
      <w:r>
        <w:t xml:space="preserve"> (the </w:t>
      </w:r>
      <w:r>
        <w:rPr>
          <w:b/>
        </w:rPr>
        <w:t>Opposition</w:t>
      </w:r>
      <w:r>
        <w:t xml:space="preserve">). This is a particularly relevant </w:t>
      </w:r>
      <w:proofErr w:type="spellStart"/>
      <w:r>
        <w:t>endeavour</w:t>
      </w:r>
      <w:proofErr w:type="spellEnd"/>
      <w:r>
        <w:t xml:space="preserve"> in the current time period due to the presence</w:t>
      </w:r>
      <w:r>
        <w:t xml:space="preserve"> of unprecedented political and social conditions that emerged with the outbreak of the coronavirus. </w:t>
      </w:r>
      <w:r>
        <w:rPr>
          <w:spacing w:val="-3"/>
        </w:rPr>
        <w:t xml:space="preserve">Traditionally, </w:t>
      </w:r>
      <w:r>
        <w:t xml:space="preserve">the relationship between the Government and the Opposition is </w:t>
      </w:r>
      <w:proofErr w:type="spellStart"/>
      <w:r>
        <w:t>characterised</w:t>
      </w:r>
      <w:proofErr w:type="spellEnd"/>
      <w:r>
        <w:t xml:space="preserve"> by strong antagonism. The Opposition generally attempts to take any opportunity to reprimand the Government. The coronavirus outbreak raises the question on how the Opposition will</w:t>
      </w:r>
      <w:r>
        <w:t xml:space="preserve"> behave in that scenario and whether it will retain a confrontational attitude or whether it will attempt to strike a more re-conciliatory approach to show unity during a time of crisis. It will also more generally </w:t>
      </w:r>
      <w:proofErr w:type="spellStart"/>
      <w:r>
        <w:t>analyse</w:t>
      </w:r>
      <w:proofErr w:type="spellEnd"/>
      <w:r>
        <w:t xml:space="preserve"> what political topics the Opposit</w:t>
      </w:r>
      <w:r>
        <w:t>ion focuses their attention on. This report will use data processing, natural language processing and textual analysis tools in order to investigate British newspaper content, social media and website content. This will be used to derive the Opposition’s p</w:t>
      </w:r>
      <w:r>
        <w:t>olitical strategy employed during the</w:t>
      </w:r>
      <w:r>
        <w:rPr>
          <w:spacing w:val="-1"/>
        </w:rPr>
        <w:t xml:space="preserve"> </w:t>
      </w:r>
      <w:r>
        <w:t>crisis.</w:t>
      </w:r>
    </w:p>
    <w:p w14:paraId="320DABE0" w14:textId="77777777" w:rsidR="006147AC" w:rsidRDefault="006147AC">
      <w:pPr>
        <w:spacing w:line="276" w:lineRule="auto"/>
        <w:jc w:val="both"/>
        <w:sectPr w:rsidR="006147AC">
          <w:headerReference w:type="default" r:id="rId7"/>
          <w:footerReference w:type="default" r:id="rId8"/>
          <w:pgSz w:w="12240" w:h="15840"/>
          <w:pgMar w:top="1560" w:right="840" w:bottom="1380" w:left="980" w:header="1144" w:footer="1200" w:gutter="0"/>
          <w:cols w:space="720"/>
        </w:sectPr>
      </w:pPr>
    </w:p>
    <w:p w14:paraId="51878245" w14:textId="77777777" w:rsidR="006147AC" w:rsidRDefault="006147AC">
      <w:pPr>
        <w:pStyle w:val="a3"/>
        <w:spacing w:before="1"/>
        <w:ind w:left="0"/>
      </w:pPr>
    </w:p>
    <w:p w14:paraId="569D7F5C" w14:textId="77777777" w:rsidR="006147AC" w:rsidRDefault="00675B68">
      <w:pPr>
        <w:pStyle w:val="1"/>
      </w:pPr>
      <w:r>
        <w:t>Methodology</w:t>
      </w:r>
    </w:p>
    <w:p w14:paraId="732BD4A5" w14:textId="77777777" w:rsidR="006147AC" w:rsidRDefault="006147AC">
      <w:pPr>
        <w:pStyle w:val="a3"/>
        <w:spacing w:before="4"/>
        <w:ind w:left="0"/>
        <w:rPr>
          <w:b/>
          <w:sz w:val="55"/>
        </w:rPr>
      </w:pPr>
    </w:p>
    <w:p w14:paraId="7389B12E" w14:textId="77777777" w:rsidR="006147AC" w:rsidRDefault="00675B68">
      <w:pPr>
        <w:pStyle w:val="2"/>
      </w:pPr>
      <w:r>
        <w:t>Data sources</w:t>
      </w:r>
    </w:p>
    <w:p w14:paraId="045F19A4" w14:textId="77777777" w:rsidR="006147AC" w:rsidRDefault="006147AC">
      <w:pPr>
        <w:pStyle w:val="a3"/>
        <w:ind w:left="0"/>
        <w:rPr>
          <w:b/>
          <w:sz w:val="30"/>
        </w:rPr>
      </w:pPr>
    </w:p>
    <w:p w14:paraId="4F6759A8" w14:textId="77777777" w:rsidR="006147AC" w:rsidRDefault="00675B68">
      <w:pPr>
        <w:pStyle w:val="a3"/>
        <w:spacing w:before="210"/>
      </w:pPr>
      <w:proofErr w:type="spellStart"/>
      <w:r>
        <w:rPr>
          <w:u w:val="single"/>
        </w:rPr>
        <w:t>NewsAPI</w:t>
      </w:r>
      <w:proofErr w:type="spellEnd"/>
    </w:p>
    <w:p w14:paraId="4AE75AE5" w14:textId="77777777" w:rsidR="006147AC" w:rsidRDefault="00675B68">
      <w:pPr>
        <w:pStyle w:val="a3"/>
        <w:spacing w:before="120" w:line="276" w:lineRule="auto"/>
        <w:ind w:right="291"/>
        <w:jc w:val="both"/>
      </w:pPr>
      <w:r>
        <w:t>The first and main source to gather information is content from British newspapers. Newspapers actively document the relationship between the Government and the</w:t>
      </w:r>
      <w:r>
        <w:t xml:space="preserve"> Opposition. This report will </w:t>
      </w:r>
      <w:proofErr w:type="spellStart"/>
      <w:r>
        <w:t>utilise</w:t>
      </w:r>
      <w:proofErr w:type="spellEnd"/>
      <w:r>
        <w:t xml:space="preserve"> </w:t>
      </w:r>
      <w:proofErr w:type="spellStart"/>
      <w:r>
        <w:rPr>
          <w:i/>
        </w:rPr>
        <w:t>NewsAPI</w:t>
      </w:r>
      <w:proofErr w:type="spellEnd"/>
      <w:r>
        <w:rPr>
          <w:i/>
        </w:rPr>
        <w:t xml:space="preserve"> </w:t>
      </w:r>
      <w:r>
        <w:t>(</w:t>
      </w:r>
      <w:hyperlink r:id="rId9">
        <w:r>
          <w:rPr>
            <w:color w:val="00007F"/>
            <w:u w:val="single" w:color="00007F"/>
          </w:rPr>
          <w:t>https://newsapi.org/</w:t>
        </w:r>
      </w:hyperlink>
      <w:r>
        <w:t xml:space="preserve">) to collect articles as this provides an efficient way to extract relevant articles via </w:t>
      </w:r>
      <w:proofErr w:type="spellStart"/>
      <w:r>
        <w:t>personalised</w:t>
      </w:r>
      <w:proofErr w:type="spellEnd"/>
      <w:r>
        <w:t xml:space="preserve"> queries from a large database. Given the backwa</w:t>
      </w:r>
      <w:r>
        <w:t xml:space="preserve">rds time limitation of the free version of </w:t>
      </w:r>
      <w:proofErr w:type="spellStart"/>
      <w:r>
        <w:rPr>
          <w:i/>
        </w:rPr>
        <w:t>NewsAPI</w:t>
      </w:r>
      <w:proofErr w:type="spellEnd"/>
      <w:r>
        <w:t xml:space="preserve">, this report will </w:t>
      </w:r>
      <w:proofErr w:type="spellStart"/>
      <w:r>
        <w:t>analyse</w:t>
      </w:r>
      <w:proofErr w:type="spellEnd"/>
      <w:r>
        <w:t xml:space="preserve"> one </w:t>
      </w:r>
      <w:r>
        <w:rPr>
          <w:spacing w:val="-3"/>
        </w:rPr>
        <w:t xml:space="preserve">month’s </w:t>
      </w:r>
      <w:r>
        <w:t xml:space="preserve">worth of articles, namely those published between 18 March and 18 April. This should provide a genuine insight into political </w:t>
      </w:r>
      <w:proofErr w:type="spellStart"/>
      <w:r>
        <w:t>behaviour</w:t>
      </w:r>
      <w:proofErr w:type="spellEnd"/>
      <w:r>
        <w:t xml:space="preserve"> during the coronavirus outbreak</w:t>
      </w:r>
      <w:r>
        <w:t xml:space="preserve"> given that official lockdown in the UK commenced on 23 March.</w:t>
      </w:r>
      <w:hyperlink w:anchor="_bookmark0" w:history="1">
        <w:r>
          <w:rPr>
            <w:position w:val="9"/>
            <w:sz w:val="14"/>
          </w:rPr>
          <w:t>1</w:t>
        </w:r>
      </w:hyperlink>
      <w:r>
        <w:rPr>
          <w:position w:val="9"/>
          <w:sz w:val="14"/>
        </w:rPr>
        <w:t xml:space="preserve"> </w:t>
      </w:r>
      <w:r>
        <w:t xml:space="preserve">While it would be appropriate to consider articles from all major British newspapers, another API limitation restricts article retrieval to the </w:t>
      </w:r>
      <w:r>
        <w:rPr>
          <w:i/>
        </w:rPr>
        <w:t xml:space="preserve">BBC </w:t>
      </w:r>
      <w:r>
        <w:t xml:space="preserve">and the </w:t>
      </w:r>
      <w:r>
        <w:rPr>
          <w:i/>
        </w:rPr>
        <w:t>Indepe</w:t>
      </w:r>
      <w:r>
        <w:rPr>
          <w:i/>
        </w:rPr>
        <w:t>ndent</w:t>
      </w:r>
      <w:r>
        <w:t>. While a different API end point could be used to get articles from more newspapers,</w:t>
      </w:r>
      <w:hyperlink w:anchor="_bookmark1" w:history="1">
        <w:r>
          <w:rPr>
            <w:position w:val="9"/>
            <w:sz w:val="14"/>
          </w:rPr>
          <w:t>2</w:t>
        </w:r>
      </w:hyperlink>
      <w:r>
        <w:rPr>
          <w:position w:val="9"/>
          <w:sz w:val="14"/>
        </w:rPr>
        <w:t xml:space="preserve"> </w:t>
      </w:r>
      <w:r>
        <w:t>that one also comes with the disadvantage that it only collects what it considers “top” articles. However, for the purpose of this rep</w:t>
      </w:r>
      <w:r>
        <w:t>ort, it is more appropriate to collect all articles within the timeframe albeit only from two newspapers. This should still provide sufficient insight as we can assume that many newspapers publish similar content. In order to make a retrieve all articles r</w:t>
      </w:r>
      <w:r>
        <w:t xml:space="preserve">elevant to Opposition comments or publications, queries to the </w:t>
      </w:r>
      <w:proofErr w:type="spellStart"/>
      <w:r>
        <w:t>NewsAPI</w:t>
      </w:r>
      <w:proofErr w:type="spellEnd"/>
      <w:r>
        <w:t xml:space="preserve"> shall be made with regard to the following keywords: “</w:t>
      </w:r>
      <w:proofErr w:type="spellStart"/>
      <w:r>
        <w:t>Labour</w:t>
      </w:r>
      <w:proofErr w:type="spellEnd"/>
      <w:r>
        <w:t>”, “Opposition”, “Shadow”, “Corbyn”, “</w:t>
      </w:r>
      <w:proofErr w:type="spellStart"/>
      <w:r>
        <w:t>Starmer</w:t>
      </w:r>
      <w:proofErr w:type="spellEnd"/>
      <w:r>
        <w:t>”. “</w:t>
      </w:r>
      <w:proofErr w:type="spellStart"/>
      <w:r>
        <w:t>Labour</w:t>
      </w:r>
      <w:proofErr w:type="spellEnd"/>
      <w:r>
        <w:t>”, “Opposition” and “Shadow” are all related words that are commonly u</w:t>
      </w:r>
      <w:r>
        <w:t>sed to denote the Opposition in newspapers. “Corbyn” and “</w:t>
      </w:r>
      <w:proofErr w:type="spellStart"/>
      <w:r>
        <w:t>Starmer</w:t>
      </w:r>
      <w:proofErr w:type="spellEnd"/>
      <w:r>
        <w:t xml:space="preserve">” refer to the </w:t>
      </w:r>
      <w:r>
        <w:rPr>
          <w:spacing w:val="-3"/>
        </w:rPr>
        <w:t xml:space="preserve">party’s </w:t>
      </w:r>
      <w:r>
        <w:t xml:space="preserve">leader names during the specified </w:t>
      </w:r>
      <w:proofErr w:type="gramStart"/>
      <w:r>
        <w:t>one month</w:t>
      </w:r>
      <w:proofErr w:type="gramEnd"/>
      <w:r>
        <w:t xml:space="preserve"> period. The API queries will be divided into one that collects all articles containing one of the aforementioned keywords ex</w:t>
      </w:r>
      <w:r>
        <w:t>cluding coronavirus and one containing all four including coronavirus. This is to verify whether there is any significant difference in attitude surrounding the dominant coronavirus</w:t>
      </w:r>
      <w:r>
        <w:rPr>
          <w:spacing w:val="-2"/>
        </w:rPr>
        <w:t xml:space="preserve"> </w:t>
      </w:r>
      <w:r>
        <w:t>topic</w:t>
      </w:r>
      <w:r>
        <w:rPr>
          <w:spacing w:val="-3"/>
        </w:rPr>
        <w:t xml:space="preserve"> </w:t>
      </w:r>
      <w:r>
        <w:t>and</w:t>
      </w:r>
      <w:r>
        <w:rPr>
          <w:spacing w:val="-2"/>
        </w:rPr>
        <w:t xml:space="preserve"> </w:t>
      </w:r>
      <w:r>
        <w:t>other</w:t>
      </w:r>
      <w:r>
        <w:rPr>
          <w:spacing w:val="-2"/>
        </w:rPr>
        <w:t xml:space="preserve"> </w:t>
      </w:r>
      <w:r>
        <w:t>topics.</w:t>
      </w:r>
      <w:r>
        <w:rPr>
          <w:spacing w:val="-14"/>
        </w:rPr>
        <w:t xml:space="preserve"> </w:t>
      </w:r>
      <w:r>
        <w:t>A</w:t>
      </w:r>
      <w:r>
        <w:rPr>
          <w:spacing w:val="-16"/>
        </w:rPr>
        <w:t xml:space="preserve"> </w:t>
      </w:r>
      <w:r>
        <w:t>further</w:t>
      </w:r>
      <w:r>
        <w:rPr>
          <w:spacing w:val="-1"/>
        </w:rPr>
        <w:t xml:space="preserve"> </w:t>
      </w:r>
      <w:r>
        <w:t>subdivision will</w:t>
      </w:r>
      <w:r>
        <w:rPr>
          <w:spacing w:val="-1"/>
        </w:rPr>
        <w:t xml:space="preserve"> </w:t>
      </w:r>
      <w:r>
        <w:t>be</w:t>
      </w:r>
      <w:r>
        <w:rPr>
          <w:spacing w:val="-3"/>
        </w:rPr>
        <w:t xml:space="preserve"> </w:t>
      </w:r>
      <w:r>
        <w:t>applied</w:t>
      </w:r>
      <w:r>
        <w:rPr>
          <w:spacing w:val="-2"/>
        </w:rPr>
        <w:t xml:space="preserve"> </w:t>
      </w:r>
      <w:r>
        <w:t>with</w:t>
      </w:r>
      <w:r>
        <w:rPr>
          <w:spacing w:val="-2"/>
        </w:rPr>
        <w:t xml:space="preserve"> </w:t>
      </w:r>
      <w:r>
        <w:t>regard</w:t>
      </w:r>
      <w:r>
        <w:rPr>
          <w:spacing w:val="-1"/>
        </w:rPr>
        <w:t xml:space="preserve"> </w:t>
      </w:r>
      <w:r>
        <w:t>to</w:t>
      </w:r>
      <w:r>
        <w:rPr>
          <w:spacing w:val="-2"/>
        </w:rPr>
        <w:t xml:space="preserve"> </w:t>
      </w:r>
      <w:r>
        <w:t>the timeframe</w:t>
      </w:r>
      <w:r>
        <w:rPr>
          <w:spacing w:val="-1"/>
        </w:rPr>
        <w:t xml:space="preserve"> </w:t>
      </w:r>
      <w:r>
        <w:t xml:space="preserve">as </w:t>
      </w:r>
      <w:proofErr w:type="spellStart"/>
      <w:r>
        <w:t>Labour’s</w:t>
      </w:r>
      <w:proofErr w:type="spellEnd"/>
      <w:r>
        <w:t xml:space="preserve"> leadership changed during the collection period. This will help to identify if there are any changes in tactics during that period. A total of 670 articles shall be</w:t>
      </w:r>
      <w:r>
        <w:rPr>
          <w:spacing w:val="-33"/>
        </w:rPr>
        <w:t xml:space="preserve"> </w:t>
      </w:r>
      <w:proofErr w:type="spellStart"/>
      <w:r>
        <w:t>analysed</w:t>
      </w:r>
      <w:proofErr w:type="spellEnd"/>
      <w:r>
        <w:t>.</w:t>
      </w:r>
    </w:p>
    <w:p w14:paraId="2896ED5E" w14:textId="77777777" w:rsidR="006147AC" w:rsidRDefault="006147AC">
      <w:pPr>
        <w:pStyle w:val="a3"/>
        <w:ind w:left="0"/>
        <w:rPr>
          <w:sz w:val="26"/>
        </w:rPr>
      </w:pPr>
    </w:p>
    <w:p w14:paraId="411CF163" w14:textId="77777777" w:rsidR="006147AC" w:rsidRDefault="006147AC">
      <w:pPr>
        <w:pStyle w:val="a3"/>
        <w:spacing w:before="8"/>
        <w:ind w:left="0"/>
        <w:rPr>
          <w:sz w:val="21"/>
        </w:rPr>
      </w:pPr>
    </w:p>
    <w:p w14:paraId="0E652C53" w14:textId="77777777" w:rsidR="006147AC" w:rsidRDefault="00675B68">
      <w:pPr>
        <w:pStyle w:val="a3"/>
        <w:jc w:val="both"/>
      </w:pPr>
      <w:r>
        <w:rPr>
          <w:u w:val="single"/>
        </w:rPr>
        <w:t>Social media and official website</w:t>
      </w:r>
    </w:p>
    <w:p w14:paraId="5A6218F5" w14:textId="77777777" w:rsidR="006147AC" w:rsidRDefault="00675B68">
      <w:pPr>
        <w:pStyle w:val="a3"/>
        <w:spacing w:before="120" w:line="276" w:lineRule="auto"/>
        <w:ind w:right="300"/>
        <w:jc w:val="both"/>
      </w:pPr>
      <w:r>
        <w:pict w14:anchorId="6D7548F1">
          <v:shape id="_x0000_s1039" style="position:absolute;left:0;text-align:left;margin-left:56.7pt;margin-top:59.75pt;width:124.65pt;height:.1pt;z-index:-251657216;mso-wrap-distance-left:0;mso-wrap-distance-right:0;mso-position-horizontal-relative:page" coordorigin="1134,1195" coordsize="2493,0" path="m1134,1195r2493,e" filled="f" strokeweight=".5pt">
            <v:path arrowok="t"/>
            <w10:wrap type="topAndBottom" anchorx="page"/>
          </v:shape>
        </w:pict>
      </w:r>
      <w:r>
        <w:t>A second data source will be used in order to complement the data from newspapers. As newspaper articles are written by journalists and not by Opposition members directly, it is possible that some meaning will be lost or changed. Therefore, it is deemed as</w:t>
      </w:r>
      <w:r>
        <w:t xml:space="preserve"> appropriate to also </w:t>
      </w:r>
      <w:proofErr w:type="spellStart"/>
      <w:r>
        <w:t>analyse</w:t>
      </w:r>
      <w:proofErr w:type="spellEnd"/>
      <w:r>
        <w:t xml:space="preserve"> a data source</w:t>
      </w:r>
    </w:p>
    <w:p w14:paraId="006460AD" w14:textId="77777777" w:rsidR="006147AC" w:rsidRDefault="00675B68">
      <w:pPr>
        <w:spacing w:before="28"/>
        <w:ind w:left="155"/>
        <w:jc w:val="both"/>
        <w:rPr>
          <w:sz w:val="20"/>
        </w:rPr>
      </w:pPr>
      <w:r>
        <w:rPr>
          <w:sz w:val="20"/>
        </w:rPr>
        <w:t xml:space="preserve">1 </w:t>
      </w:r>
      <w:bookmarkStart w:id="0" w:name="_bookmark0"/>
      <w:bookmarkEnd w:id="0"/>
      <w:r>
        <w:rPr>
          <w:sz w:val="20"/>
        </w:rPr>
        <w:t>BBC (2020)</w:t>
      </w:r>
    </w:p>
    <w:p w14:paraId="25DD6F04" w14:textId="77777777" w:rsidR="006147AC" w:rsidRDefault="00675B68">
      <w:pPr>
        <w:pStyle w:val="a4"/>
        <w:numPr>
          <w:ilvl w:val="0"/>
          <w:numId w:val="1"/>
        </w:numPr>
        <w:tabs>
          <w:tab w:val="left" w:pos="495"/>
          <w:tab w:val="left" w:pos="496"/>
        </w:tabs>
        <w:spacing w:before="2"/>
        <w:ind w:hanging="341"/>
        <w:rPr>
          <w:sz w:val="20"/>
        </w:rPr>
      </w:pPr>
      <w:bookmarkStart w:id="1" w:name="_bookmark1"/>
      <w:bookmarkEnd w:id="1"/>
      <w:r>
        <w:rPr>
          <w:sz w:val="20"/>
        </w:rPr>
        <w:t xml:space="preserve">An alternative end point would be the </w:t>
      </w:r>
      <w:r>
        <w:rPr>
          <w:spacing w:val="-4"/>
          <w:sz w:val="20"/>
        </w:rPr>
        <w:t xml:space="preserve">“Top </w:t>
      </w:r>
      <w:r>
        <w:rPr>
          <w:sz w:val="20"/>
        </w:rPr>
        <w:t>headlines” endpoint. This report uses the “Everything”</w:t>
      </w:r>
      <w:r>
        <w:rPr>
          <w:spacing w:val="-5"/>
          <w:sz w:val="20"/>
        </w:rPr>
        <w:t xml:space="preserve"> </w:t>
      </w:r>
      <w:r>
        <w:rPr>
          <w:sz w:val="20"/>
        </w:rPr>
        <w:t>endpoint.</w:t>
      </w:r>
    </w:p>
    <w:p w14:paraId="3AF8BFB3" w14:textId="77777777" w:rsidR="006147AC" w:rsidRDefault="006147AC">
      <w:pPr>
        <w:rPr>
          <w:sz w:val="20"/>
        </w:rPr>
        <w:sectPr w:rsidR="006147AC">
          <w:pgSz w:w="12240" w:h="15840"/>
          <w:pgMar w:top="1560" w:right="840" w:bottom="1380" w:left="980" w:header="1144" w:footer="1200" w:gutter="0"/>
          <w:cols w:space="720"/>
        </w:sectPr>
      </w:pPr>
    </w:p>
    <w:p w14:paraId="73DF16AF" w14:textId="77777777" w:rsidR="006147AC" w:rsidRDefault="00675B68">
      <w:pPr>
        <w:pStyle w:val="a3"/>
        <w:spacing w:before="120" w:line="276" w:lineRule="auto"/>
        <w:ind w:right="299"/>
        <w:jc w:val="both"/>
      </w:pPr>
      <w:r>
        <w:lastRenderedPageBreak/>
        <w:t>with comments or announcements that are published directly by Opposition membe</w:t>
      </w:r>
      <w:r>
        <w:t>rs. For that</w:t>
      </w:r>
      <w:r>
        <w:rPr>
          <w:spacing w:val="-22"/>
        </w:rPr>
        <w:t xml:space="preserve"> </w:t>
      </w:r>
      <w:r>
        <w:t xml:space="preserve">purpose, this report shall also gather all publications made on the official </w:t>
      </w:r>
      <w:proofErr w:type="spellStart"/>
      <w:r>
        <w:t>Labour</w:t>
      </w:r>
      <w:proofErr w:type="spellEnd"/>
      <w:r>
        <w:t xml:space="preserve"> </w:t>
      </w:r>
      <w:r>
        <w:rPr>
          <w:spacing w:val="-3"/>
        </w:rPr>
        <w:t xml:space="preserve">Twitter </w:t>
      </w:r>
      <w:r>
        <w:t xml:space="preserve">pages of Jeremy Corbyn and Keir </w:t>
      </w:r>
      <w:proofErr w:type="spellStart"/>
      <w:r>
        <w:t>Starmer</w:t>
      </w:r>
      <w:proofErr w:type="spellEnd"/>
      <w:r>
        <w:t xml:space="preserve"> as well as announcements on the official </w:t>
      </w:r>
      <w:proofErr w:type="spellStart"/>
      <w:r>
        <w:t>Labour</w:t>
      </w:r>
      <w:proofErr w:type="spellEnd"/>
      <w:r>
        <w:t xml:space="preserve"> website during the same time period (18 March until 18 April). </w:t>
      </w:r>
      <w:r>
        <w:t xml:space="preserve">As sometimes both Corbyn or </w:t>
      </w:r>
      <w:proofErr w:type="spellStart"/>
      <w:r>
        <w:t>Starmer</w:t>
      </w:r>
      <w:proofErr w:type="spellEnd"/>
      <w:r>
        <w:t xml:space="preserve"> would retweet posts from </w:t>
      </w:r>
      <w:proofErr w:type="spellStart"/>
      <w:r>
        <w:t>Labour’s</w:t>
      </w:r>
      <w:proofErr w:type="spellEnd"/>
      <w:r>
        <w:t xml:space="preserve"> twitter account, all retweets from </w:t>
      </w:r>
      <w:proofErr w:type="spellStart"/>
      <w:r>
        <w:t>Labour</w:t>
      </w:r>
      <w:proofErr w:type="spellEnd"/>
      <w:r>
        <w:t xml:space="preserve"> were excluded in order to avoid</w:t>
      </w:r>
      <w:r>
        <w:rPr>
          <w:spacing w:val="-15"/>
        </w:rPr>
        <w:t xml:space="preserve"> </w:t>
      </w:r>
      <w:r>
        <w:t>duplication.</w:t>
      </w:r>
    </w:p>
    <w:p w14:paraId="50761D8D" w14:textId="77777777" w:rsidR="006147AC" w:rsidRDefault="00675B68">
      <w:pPr>
        <w:pStyle w:val="a3"/>
        <w:spacing w:before="137" w:line="276" w:lineRule="auto"/>
        <w:ind w:right="294"/>
        <w:jc w:val="both"/>
      </w:pPr>
      <w:r>
        <w:t xml:space="preserve">This data source will only be used to complement the </w:t>
      </w:r>
      <w:proofErr w:type="spellStart"/>
      <w:r>
        <w:rPr>
          <w:i/>
        </w:rPr>
        <w:t>NewsAPI</w:t>
      </w:r>
      <w:proofErr w:type="spellEnd"/>
      <w:r>
        <w:rPr>
          <w:i/>
        </w:rPr>
        <w:t xml:space="preserve"> </w:t>
      </w:r>
      <w:r>
        <w:t>and thus will not be used at each stag</w:t>
      </w:r>
      <w:r>
        <w:t xml:space="preserve">e of the analysis. The short timeframe imposed by the </w:t>
      </w:r>
      <w:proofErr w:type="spellStart"/>
      <w:r>
        <w:rPr>
          <w:i/>
        </w:rPr>
        <w:t>NewsAPI</w:t>
      </w:r>
      <w:proofErr w:type="spellEnd"/>
      <w:r>
        <w:rPr>
          <w:i/>
        </w:rPr>
        <w:t xml:space="preserve"> </w:t>
      </w:r>
      <w:r>
        <w:t xml:space="preserve">limitation means that only a relatively small data set of social media tweets and website publications are available. This is the reason why only limited analysis will be conducted on this set. </w:t>
      </w:r>
      <w:r>
        <w:t>It still provides a meaningful complement to the analysis.</w:t>
      </w:r>
    </w:p>
    <w:p w14:paraId="5E588C4D" w14:textId="77777777" w:rsidR="006147AC" w:rsidRDefault="006147AC">
      <w:pPr>
        <w:pStyle w:val="a3"/>
        <w:ind w:left="0"/>
        <w:rPr>
          <w:sz w:val="26"/>
        </w:rPr>
      </w:pPr>
    </w:p>
    <w:p w14:paraId="060B5D43" w14:textId="77777777" w:rsidR="006147AC" w:rsidRDefault="006147AC">
      <w:pPr>
        <w:pStyle w:val="a3"/>
        <w:ind w:left="0"/>
        <w:rPr>
          <w:sz w:val="31"/>
        </w:rPr>
      </w:pPr>
    </w:p>
    <w:p w14:paraId="7D058D68" w14:textId="77777777" w:rsidR="006147AC" w:rsidRDefault="00675B68">
      <w:pPr>
        <w:pStyle w:val="2"/>
      </w:pPr>
      <w:r>
        <w:t>Natural language processing and textual analysis</w:t>
      </w:r>
    </w:p>
    <w:p w14:paraId="590EC637" w14:textId="77777777" w:rsidR="006147AC" w:rsidRDefault="00675B68">
      <w:pPr>
        <w:pStyle w:val="a3"/>
        <w:spacing w:before="119" w:line="276" w:lineRule="auto"/>
        <w:ind w:right="294"/>
        <w:jc w:val="both"/>
      </w:pPr>
      <w:r>
        <w:t>Natural language processing (NLP) will be applied to all articles that are retrieved from all data sources. This is done with the purpose of clean</w:t>
      </w:r>
      <w:r>
        <w:t xml:space="preserve">ing and structuring the data sets. Part of this process includes producing a </w:t>
      </w:r>
      <w:proofErr w:type="spellStart"/>
      <w:r>
        <w:t>wordcloud</w:t>
      </w:r>
      <w:proofErr w:type="spellEnd"/>
      <w:r>
        <w:t xml:space="preserve"> which visually displays the frequency of words found in the dataset. This word cloud will reveal the main topics that the Opposition talks about. In addition, textual an</w:t>
      </w:r>
      <w:r>
        <w:t xml:space="preserve">alysis will be performed on the cleaned and structured dataset. This will involve the creation of </w:t>
      </w:r>
      <w:proofErr w:type="gramStart"/>
      <w:r>
        <w:t>two word</w:t>
      </w:r>
      <w:proofErr w:type="gramEnd"/>
      <w:r>
        <w:t xml:space="preserve"> lists containing a lexicon with “confrontational” words and a lexicon with “cooperative” words. These will be generated by using the Python Natural L</w:t>
      </w:r>
      <w:r>
        <w:t xml:space="preserve">anguage </w:t>
      </w:r>
      <w:r>
        <w:rPr>
          <w:spacing w:val="-5"/>
        </w:rPr>
        <w:t xml:space="preserve">Tool </w:t>
      </w:r>
      <w:r>
        <w:t xml:space="preserve">Kit </w:t>
      </w:r>
      <w:r>
        <w:rPr>
          <w:spacing w:val="-4"/>
        </w:rPr>
        <w:t xml:space="preserve">(NLTK) </w:t>
      </w:r>
      <w:r>
        <w:t>and stemming. The data sets will be checked against the two lexica in order to identify the Opposition’s attitude based on textual analysis.</w:t>
      </w:r>
    </w:p>
    <w:p w14:paraId="26D71A80" w14:textId="77777777" w:rsidR="006147AC" w:rsidRDefault="006147AC">
      <w:pPr>
        <w:pStyle w:val="a3"/>
        <w:ind w:left="0"/>
        <w:rPr>
          <w:sz w:val="26"/>
        </w:rPr>
      </w:pPr>
    </w:p>
    <w:p w14:paraId="25207745" w14:textId="77777777" w:rsidR="006147AC" w:rsidRDefault="006147AC">
      <w:pPr>
        <w:pStyle w:val="a3"/>
        <w:spacing w:before="5"/>
        <w:ind w:left="0"/>
        <w:rPr>
          <w:sz w:val="34"/>
        </w:rPr>
      </w:pPr>
    </w:p>
    <w:p w14:paraId="698C5294" w14:textId="77777777" w:rsidR="006147AC" w:rsidRDefault="00675B68">
      <w:pPr>
        <w:pStyle w:val="1"/>
        <w:spacing w:before="0"/>
      </w:pPr>
      <w:r>
        <w:t>Process</w:t>
      </w:r>
    </w:p>
    <w:p w14:paraId="4748E0AA" w14:textId="77777777" w:rsidR="006147AC" w:rsidRDefault="006147AC">
      <w:pPr>
        <w:pStyle w:val="a3"/>
        <w:spacing w:before="9"/>
        <w:ind w:left="0"/>
        <w:rPr>
          <w:b/>
          <w:sz w:val="58"/>
        </w:rPr>
      </w:pPr>
    </w:p>
    <w:p w14:paraId="51DFBEFC" w14:textId="77777777" w:rsidR="006147AC" w:rsidRDefault="00675B68">
      <w:pPr>
        <w:pStyle w:val="2"/>
      </w:pPr>
      <w:r>
        <w:t>API call and data collection</w:t>
      </w:r>
    </w:p>
    <w:p w14:paraId="0FAEB29A" w14:textId="77777777" w:rsidR="006147AC" w:rsidRDefault="006147AC">
      <w:pPr>
        <w:pStyle w:val="a3"/>
        <w:ind w:left="0"/>
        <w:rPr>
          <w:b/>
          <w:sz w:val="30"/>
        </w:rPr>
      </w:pPr>
    </w:p>
    <w:p w14:paraId="3C066462" w14:textId="77777777" w:rsidR="006147AC" w:rsidRDefault="00675B68">
      <w:pPr>
        <w:pStyle w:val="a3"/>
        <w:spacing w:before="210"/>
      </w:pPr>
      <w:bookmarkStart w:id="2" w:name="NewsAPI"/>
      <w:bookmarkEnd w:id="2"/>
      <w:proofErr w:type="spellStart"/>
      <w:r>
        <w:rPr>
          <w:u w:val="single"/>
        </w:rPr>
        <w:t>NewsAPI</w:t>
      </w:r>
      <w:proofErr w:type="spellEnd"/>
    </w:p>
    <w:p w14:paraId="5C45E468" w14:textId="77777777" w:rsidR="006147AC" w:rsidRDefault="00675B68">
      <w:pPr>
        <w:pStyle w:val="a3"/>
        <w:spacing w:before="120" w:line="276" w:lineRule="auto"/>
        <w:ind w:right="289"/>
        <w:jc w:val="both"/>
      </w:pPr>
      <w:r>
        <w:rPr>
          <w:spacing w:val="-3"/>
        </w:rPr>
        <w:t xml:space="preserve">After </w:t>
      </w:r>
      <w:r>
        <w:rPr>
          <w:spacing w:val="-4"/>
        </w:rPr>
        <w:t xml:space="preserve">requesting </w:t>
      </w:r>
      <w:r>
        <w:rPr>
          <w:spacing w:val="-3"/>
        </w:rPr>
        <w:t xml:space="preserve">multiple API </w:t>
      </w:r>
      <w:r>
        <w:rPr>
          <w:spacing w:val="-4"/>
        </w:rPr>
        <w:t xml:space="preserve">keys </w:t>
      </w:r>
      <w:r>
        <w:rPr>
          <w:spacing w:val="-3"/>
        </w:rPr>
        <w:t xml:space="preserve">from </w:t>
      </w:r>
      <w:proofErr w:type="spellStart"/>
      <w:r>
        <w:rPr>
          <w:i/>
          <w:spacing w:val="-3"/>
        </w:rPr>
        <w:t>NewsAPI</w:t>
      </w:r>
      <w:proofErr w:type="spellEnd"/>
      <w:r>
        <w:rPr>
          <w:spacing w:val="-3"/>
        </w:rPr>
        <w:t xml:space="preserve">, the first step is to check </w:t>
      </w:r>
      <w:r>
        <w:rPr>
          <w:spacing w:val="-4"/>
        </w:rPr>
        <w:t xml:space="preserve">whether </w:t>
      </w:r>
      <w:r>
        <w:rPr>
          <w:spacing w:val="-3"/>
        </w:rPr>
        <w:t xml:space="preserve">the API end point is </w:t>
      </w:r>
      <w:r>
        <w:rPr>
          <w:spacing w:val="-4"/>
        </w:rPr>
        <w:t xml:space="preserve">working </w:t>
      </w:r>
      <w:r>
        <w:t xml:space="preserve">as </w:t>
      </w:r>
      <w:r>
        <w:rPr>
          <w:spacing w:val="-3"/>
        </w:rPr>
        <w:t xml:space="preserve">expected through the </w:t>
      </w:r>
      <w:r>
        <w:rPr>
          <w:spacing w:val="-2"/>
        </w:rPr>
        <w:t xml:space="preserve">use </w:t>
      </w:r>
      <w:r>
        <w:rPr>
          <w:spacing w:val="-3"/>
        </w:rPr>
        <w:t xml:space="preserve">of </w:t>
      </w:r>
      <w:r>
        <w:rPr>
          <w:i/>
          <w:spacing w:val="-4"/>
        </w:rPr>
        <w:t xml:space="preserve">Postman </w:t>
      </w:r>
      <w:r>
        <w:rPr>
          <w:i/>
        </w:rPr>
        <w:t>API</w:t>
      </w:r>
      <w:r>
        <w:t xml:space="preserve">. </w:t>
      </w:r>
      <w:r>
        <w:rPr>
          <w:spacing w:val="-4"/>
        </w:rPr>
        <w:t xml:space="preserve">Using </w:t>
      </w:r>
      <w:r>
        <w:rPr>
          <w:spacing w:val="-3"/>
        </w:rPr>
        <w:t xml:space="preserve">the </w:t>
      </w:r>
      <w:r>
        <w:rPr>
          <w:spacing w:val="-4"/>
        </w:rPr>
        <w:t xml:space="preserve">keywords </w:t>
      </w:r>
      <w:r>
        <w:rPr>
          <w:spacing w:val="-3"/>
        </w:rPr>
        <w:t xml:space="preserve">and time frame specified in the </w:t>
      </w:r>
      <w:r>
        <w:rPr>
          <w:spacing w:val="-4"/>
        </w:rPr>
        <w:t xml:space="preserve">methodology section, </w:t>
      </w:r>
      <w:r>
        <w:rPr>
          <w:spacing w:val="-3"/>
        </w:rPr>
        <w:t xml:space="preserve">the </w:t>
      </w:r>
      <w:r>
        <w:rPr>
          <w:i/>
          <w:spacing w:val="-3"/>
        </w:rPr>
        <w:t xml:space="preserve">Postman API </w:t>
      </w:r>
      <w:r>
        <w:rPr>
          <w:spacing w:val="-3"/>
        </w:rPr>
        <w:t xml:space="preserve">indicates that there are 670 total </w:t>
      </w:r>
      <w:r>
        <w:rPr>
          <w:spacing w:val="-4"/>
        </w:rPr>
        <w:t xml:space="preserve">responses </w:t>
      </w:r>
      <w:r>
        <w:rPr>
          <w:spacing w:val="-3"/>
        </w:rPr>
        <w:t xml:space="preserve">for </w:t>
      </w:r>
      <w:r>
        <w:t xml:space="preserve">all </w:t>
      </w:r>
      <w:r>
        <w:rPr>
          <w:spacing w:val="-3"/>
        </w:rPr>
        <w:t xml:space="preserve">four sets </w:t>
      </w:r>
      <w:r>
        <w:t xml:space="preserve">of </w:t>
      </w:r>
      <w:r>
        <w:rPr>
          <w:spacing w:val="-4"/>
        </w:rPr>
        <w:t xml:space="preserve">keyword </w:t>
      </w:r>
      <w:r>
        <w:rPr>
          <w:spacing w:val="-3"/>
        </w:rPr>
        <w:t xml:space="preserve">queries (these will </w:t>
      </w:r>
      <w:r>
        <w:t xml:space="preserve">be </w:t>
      </w:r>
      <w:r>
        <w:rPr>
          <w:spacing w:val="-4"/>
        </w:rPr>
        <w:t xml:space="preserve">explained </w:t>
      </w:r>
      <w:r>
        <w:rPr>
          <w:spacing w:val="-3"/>
        </w:rPr>
        <w:t xml:space="preserve">further below). This </w:t>
      </w:r>
      <w:r>
        <w:rPr>
          <w:spacing w:val="-4"/>
        </w:rPr>
        <w:t xml:space="preserve">indicates </w:t>
      </w:r>
      <w:r>
        <w:rPr>
          <w:spacing w:val="-3"/>
        </w:rPr>
        <w:t xml:space="preserve">that the </w:t>
      </w:r>
      <w:proofErr w:type="spellStart"/>
      <w:r>
        <w:rPr>
          <w:i/>
          <w:spacing w:val="-4"/>
        </w:rPr>
        <w:t>NewsAPI</w:t>
      </w:r>
      <w:proofErr w:type="spellEnd"/>
      <w:r>
        <w:rPr>
          <w:i/>
          <w:spacing w:val="-4"/>
        </w:rPr>
        <w:t xml:space="preserve"> </w:t>
      </w:r>
      <w:r>
        <w:rPr>
          <w:spacing w:val="-3"/>
        </w:rPr>
        <w:t xml:space="preserve">end point </w:t>
      </w:r>
      <w:r>
        <w:t xml:space="preserve">is </w:t>
      </w:r>
      <w:r>
        <w:rPr>
          <w:spacing w:val="-4"/>
        </w:rPr>
        <w:t>working.</w:t>
      </w:r>
    </w:p>
    <w:p w14:paraId="00585DB3" w14:textId="77777777" w:rsidR="006147AC" w:rsidRDefault="006147AC">
      <w:pPr>
        <w:spacing w:line="276" w:lineRule="auto"/>
        <w:jc w:val="both"/>
        <w:sectPr w:rsidR="006147AC">
          <w:pgSz w:w="12240" w:h="15840"/>
          <w:pgMar w:top="1560" w:right="840" w:bottom="1380" w:left="980" w:header="1144" w:footer="1200" w:gutter="0"/>
          <w:cols w:space="720"/>
        </w:sectPr>
      </w:pPr>
    </w:p>
    <w:p w14:paraId="590F4F6D" w14:textId="77777777" w:rsidR="006147AC" w:rsidRDefault="00675B68">
      <w:pPr>
        <w:pStyle w:val="a3"/>
        <w:spacing w:before="120" w:line="276" w:lineRule="auto"/>
        <w:ind w:right="292"/>
        <w:jc w:val="both"/>
      </w:pPr>
      <w:r>
        <w:rPr>
          <w:spacing w:val="-3"/>
        </w:rPr>
        <w:lastRenderedPageBreak/>
        <w:t xml:space="preserve">The “Get </w:t>
      </w:r>
      <w:r>
        <w:rPr>
          <w:spacing w:val="-4"/>
        </w:rPr>
        <w:t xml:space="preserve">Everything” </w:t>
      </w:r>
      <w:proofErr w:type="spellStart"/>
      <w:r>
        <w:rPr>
          <w:i/>
          <w:spacing w:val="-4"/>
        </w:rPr>
        <w:t>NewsAPI</w:t>
      </w:r>
      <w:proofErr w:type="spellEnd"/>
      <w:r>
        <w:rPr>
          <w:i/>
          <w:spacing w:val="-4"/>
        </w:rPr>
        <w:t xml:space="preserve"> </w:t>
      </w:r>
      <w:r>
        <w:rPr>
          <w:spacing w:val="-3"/>
        </w:rPr>
        <w:t xml:space="preserve">endpoint </w:t>
      </w:r>
      <w:r>
        <w:rPr>
          <w:spacing w:val="-4"/>
        </w:rPr>
        <w:t xml:space="preserve">enables </w:t>
      </w:r>
      <w:r>
        <w:t xml:space="preserve">the </w:t>
      </w:r>
      <w:r>
        <w:rPr>
          <w:spacing w:val="-4"/>
        </w:rPr>
        <w:t xml:space="preserve">collection </w:t>
      </w:r>
      <w:r>
        <w:rPr>
          <w:spacing w:val="-3"/>
        </w:rPr>
        <w:t xml:space="preserve">of </w:t>
      </w:r>
      <w:r>
        <w:t>a</w:t>
      </w:r>
      <w:r>
        <w:t xml:space="preserve">ll </w:t>
      </w:r>
      <w:r>
        <w:rPr>
          <w:spacing w:val="-3"/>
        </w:rPr>
        <w:t xml:space="preserve">articles from the </w:t>
      </w:r>
      <w:r>
        <w:rPr>
          <w:i/>
          <w:spacing w:val="-3"/>
        </w:rPr>
        <w:t xml:space="preserve">BBC </w:t>
      </w:r>
      <w:r>
        <w:rPr>
          <w:spacing w:val="-3"/>
        </w:rPr>
        <w:t xml:space="preserve">and the </w:t>
      </w:r>
      <w:r>
        <w:rPr>
          <w:i/>
          <w:spacing w:val="-4"/>
        </w:rPr>
        <w:t xml:space="preserve">Independent </w:t>
      </w:r>
      <w:r>
        <w:rPr>
          <w:spacing w:val="-3"/>
        </w:rPr>
        <w:t xml:space="preserve">within </w:t>
      </w:r>
      <w:r>
        <w:t xml:space="preserve">a </w:t>
      </w:r>
      <w:proofErr w:type="gramStart"/>
      <w:r>
        <w:rPr>
          <w:spacing w:val="-3"/>
        </w:rPr>
        <w:t>one month</w:t>
      </w:r>
      <w:proofErr w:type="gramEnd"/>
      <w:r>
        <w:rPr>
          <w:spacing w:val="-3"/>
        </w:rPr>
        <w:t xml:space="preserve"> time period. Snippet </w:t>
      </w:r>
      <w:r>
        <w:t xml:space="preserve">1 </w:t>
      </w:r>
      <w:r>
        <w:rPr>
          <w:spacing w:val="-4"/>
        </w:rPr>
        <w:t xml:space="preserve">shows </w:t>
      </w:r>
      <w:r>
        <w:rPr>
          <w:spacing w:val="-3"/>
        </w:rPr>
        <w:t xml:space="preserve">the parameters that are set: the </w:t>
      </w:r>
      <w:r>
        <w:rPr>
          <w:spacing w:val="-4"/>
        </w:rPr>
        <w:t>timeframe,</w:t>
      </w:r>
      <w:r>
        <w:rPr>
          <w:spacing w:val="52"/>
        </w:rPr>
        <w:t xml:space="preserve"> </w:t>
      </w:r>
      <w:r>
        <w:rPr>
          <w:spacing w:val="-3"/>
        </w:rPr>
        <w:t xml:space="preserve">the </w:t>
      </w:r>
      <w:r>
        <w:rPr>
          <w:spacing w:val="-4"/>
        </w:rPr>
        <w:t xml:space="preserve">language, </w:t>
      </w:r>
      <w:r>
        <w:t xml:space="preserve">the </w:t>
      </w:r>
      <w:r>
        <w:rPr>
          <w:spacing w:val="-4"/>
        </w:rPr>
        <w:t xml:space="preserve">keywords, </w:t>
      </w:r>
      <w:r>
        <w:rPr>
          <w:spacing w:val="-3"/>
        </w:rPr>
        <w:t xml:space="preserve">the </w:t>
      </w:r>
      <w:r>
        <w:rPr>
          <w:spacing w:val="-4"/>
        </w:rPr>
        <w:t xml:space="preserve">newspapers </w:t>
      </w:r>
      <w:r>
        <w:rPr>
          <w:spacing w:val="-3"/>
        </w:rPr>
        <w:t xml:space="preserve">and the data columns that </w:t>
      </w:r>
      <w:r>
        <w:t xml:space="preserve">we </w:t>
      </w:r>
      <w:r>
        <w:rPr>
          <w:spacing w:val="-3"/>
        </w:rPr>
        <w:t xml:space="preserve">are </w:t>
      </w:r>
      <w:r>
        <w:rPr>
          <w:spacing w:val="-4"/>
        </w:rPr>
        <w:t xml:space="preserve">interested </w:t>
      </w:r>
      <w:r>
        <w:rPr>
          <w:spacing w:val="-3"/>
        </w:rPr>
        <w:t xml:space="preserve">in. All </w:t>
      </w:r>
      <w:r>
        <w:rPr>
          <w:spacing w:val="-4"/>
        </w:rPr>
        <w:t xml:space="preserve">collected </w:t>
      </w:r>
      <w:r>
        <w:rPr>
          <w:spacing w:val="-3"/>
        </w:rPr>
        <w:t xml:space="preserve">data will </w:t>
      </w:r>
      <w:r>
        <w:t xml:space="preserve">be </w:t>
      </w:r>
      <w:r>
        <w:rPr>
          <w:spacing w:val="-3"/>
        </w:rPr>
        <w:t>s</w:t>
      </w:r>
      <w:r>
        <w:rPr>
          <w:spacing w:val="-3"/>
        </w:rPr>
        <w:t xml:space="preserve">tored in </w:t>
      </w:r>
      <w:r>
        <w:t xml:space="preserve">a </w:t>
      </w:r>
      <w:proofErr w:type="spellStart"/>
      <w:r>
        <w:rPr>
          <w:spacing w:val="-4"/>
        </w:rPr>
        <w:t>dataframe</w:t>
      </w:r>
      <w:proofErr w:type="spellEnd"/>
      <w:r>
        <w:rPr>
          <w:spacing w:val="-4"/>
        </w:rPr>
        <w:t xml:space="preserve">. </w:t>
      </w:r>
      <w:r>
        <w:rPr>
          <w:spacing w:val="-3"/>
        </w:rPr>
        <w:t xml:space="preserve">The API request further specifies </w:t>
      </w:r>
      <w:r>
        <w:t xml:space="preserve">a </w:t>
      </w:r>
      <w:r>
        <w:rPr>
          <w:spacing w:val="-3"/>
        </w:rPr>
        <w:t xml:space="preserve">loop </w:t>
      </w:r>
      <w:r>
        <w:rPr>
          <w:spacing w:val="-4"/>
        </w:rPr>
        <w:t xml:space="preserve">function </w:t>
      </w:r>
      <w:r>
        <w:rPr>
          <w:spacing w:val="-3"/>
        </w:rPr>
        <w:t xml:space="preserve">in order to </w:t>
      </w:r>
      <w:proofErr w:type="spellStart"/>
      <w:r>
        <w:rPr>
          <w:spacing w:val="-3"/>
        </w:rPr>
        <w:t>maximise</w:t>
      </w:r>
      <w:proofErr w:type="spellEnd"/>
      <w:r>
        <w:rPr>
          <w:spacing w:val="-3"/>
        </w:rPr>
        <w:t xml:space="preserve"> the </w:t>
      </w:r>
      <w:r>
        <w:rPr>
          <w:spacing w:val="-4"/>
        </w:rPr>
        <w:t xml:space="preserve">number </w:t>
      </w:r>
      <w:r>
        <w:t xml:space="preserve">of </w:t>
      </w:r>
      <w:r>
        <w:rPr>
          <w:spacing w:val="-3"/>
        </w:rPr>
        <w:t xml:space="preserve">articles that can be </w:t>
      </w:r>
      <w:r>
        <w:rPr>
          <w:spacing w:val="-4"/>
        </w:rPr>
        <w:t xml:space="preserve">collected. </w:t>
      </w:r>
      <w:r>
        <w:rPr>
          <w:spacing w:val="-5"/>
        </w:rPr>
        <w:t xml:space="preserve">Without </w:t>
      </w:r>
      <w:r>
        <w:rPr>
          <w:spacing w:val="-3"/>
        </w:rPr>
        <w:t xml:space="preserve">the loop function, one manual request </w:t>
      </w:r>
      <w:r>
        <w:rPr>
          <w:spacing w:val="-4"/>
        </w:rPr>
        <w:t xml:space="preserve">would </w:t>
      </w:r>
      <w:r>
        <w:rPr>
          <w:spacing w:val="-3"/>
        </w:rPr>
        <w:t xml:space="preserve">need to made per </w:t>
      </w:r>
      <w:r>
        <w:t xml:space="preserve">20 </w:t>
      </w:r>
      <w:r>
        <w:rPr>
          <w:spacing w:val="-4"/>
        </w:rPr>
        <w:t xml:space="preserve">articles, </w:t>
      </w:r>
      <w:r>
        <w:t xml:space="preserve">as </w:t>
      </w:r>
      <w:r>
        <w:rPr>
          <w:spacing w:val="-3"/>
        </w:rPr>
        <w:t xml:space="preserve">the API only </w:t>
      </w:r>
      <w:r>
        <w:rPr>
          <w:spacing w:val="-4"/>
        </w:rPr>
        <w:t xml:space="preserve">returns </w:t>
      </w:r>
      <w:r>
        <w:t xml:space="preserve">20 </w:t>
      </w:r>
      <w:r>
        <w:rPr>
          <w:spacing w:val="-4"/>
        </w:rPr>
        <w:t>articles</w:t>
      </w:r>
      <w:r>
        <w:rPr>
          <w:spacing w:val="-4"/>
        </w:rPr>
        <w:t xml:space="preserve"> </w:t>
      </w:r>
      <w:r>
        <w:rPr>
          <w:spacing w:val="-3"/>
        </w:rPr>
        <w:t xml:space="preserve">per </w:t>
      </w:r>
      <w:r>
        <w:rPr>
          <w:spacing w:val="-4"/>
        </w:rPr>
        <w:t xml:space="preserve">request. </w:t>
      </w:r>
      <w:r>
        <w:rPr>
          <w:spacing w:val="-3"/>
        </w:rPr>
        <w:t xml:space="preserve">The loop </w:t>
      </w:r>
      <w:r>
        <w:rPr>
          <w:spacing w:val="-4"/>
        </w:rPr>
        <w:t xml:space="preserve">function </w:t>
      </w:r>
      <w:r>
        <w:rPr>
          <w:spacing w:val="-3"/>
        </w:rPr>
        <w:t xml:space="preserve">is shown </w:t>
      </w:r>
      <w:r>
        <w:t xml:space="preserve">in </w:t>
      </w:r>
      <w:r>
        <w:rPr>
          <w:spacing w:val="-3"/>
        </w:rPr>
        <w:t>Snippet</w:t>
      </w:r>
    </w:p>
    <w:p w14:paraId="3B66F9AB" w14:textId="77777777" w:rsidR="006147AC" w:rsidRDefault="00675B68">
      <w:pPr>
        <w:pStyle w:val="a3"/>
        <w:spacing w:line="276" w:lineRule="auto"/>
        <w:ind w:right="304"/>
        <w:jc w:val="both"/>
      </w:pPr>
      <w:r>
        <w:rPr>
          <w:spacing w:val="-3"/>
        </w:rPr>
        <w:t xml:space="preserve">2. </w:t>
      </w:r>
      <w:r>
        <w:t xml:space="preserve">It </w:t>
      </w:r>
      <w:r>
        <w:rPr>
          <w:spacing w:val="-3"/>
        </w:rPr>
        <w:t xml:space="preserve">starts </w:t>
      </w:r>
      <w:r>
        <w:rPr>
          <w:spacing w:val="-4"/>
        </w:rPr>
        <w:t xml:space="preserve">collecting </w:t>
      </w:r>
      <w:r>
        <w:t xml:space="preserve">20 </w:t>
      </w:r>
      <w:r>
        <w:rPr>
          <w:spacing w:val="-3"/>
        </w:rPr>
        <w:t xml:space="preserve">articles starting </w:t>
      </w:r>
      <w:r>
        <w:t xml:space="preserve">from </w:t>
      </w:r>
      <w:r>
        <w:rPr>
          <w:spacing w:val="-3"/>
        </w:rPr>
        <w:t xml:space="preserve">the start date </w:t>
      </w:r>
      <w:r>
        <w:rPr>
          <w:spacing w:val="-4"/>
        </w:rPr>
        <w:t xml:space="preserve">plus </w:t>
      </w:r>
      <w:r>
        <w:rPr>
          <w:spacing w:val="-3"/>
        </w:rPr>
        <w:t xml:space="preserve">four hours. </w:t>
      </w:r>
      <w:r>
        <w:t xml:space="preserve">It </w:t>
      </w:r>
      <w:r>
        <w:rPr>
          <w:spacing w:val="-4"/>
        </w:rPr>
        <w:t xml:space="preserve">appends </w:t>
      </w:r>
      <w:r>
        <w:rPr>
          <w:spacing w:val="-3"/>
        </w:rPr>
        <w:t xml:space="preserve">the </w:t>
      </w:r>
      <w:r>
        <w:rPr>
          <w:spacing w:val="-4"/>
        </w:rPr>
        <w:t xml:space="preserve">collected </w:t>
      </w:r>
      <w:r>
        <w:rPr>
          <w:spacing w:val="-3"/>
        </w:rPr>
        <w:t xml:space="preserve">articles to </w:t>
      </w:r>
      <w:r>
        <w:t xml:space="preserve">a </w:t>
      </w:r>
      <w:proofErr w:type="spellStart"/>
      <w:r>
        <w:rPr>
          <w:spacing w:val="-4"/>
        </w:rPr>
        <w:t>dataframe</w:t>
      </w:r>
      <w:proofErr w:type="spellEnd"/>
      <w:r>
        <w:rPr>
          <w:spacing w:val="-4"/>
        </w:rPr>
        <w:t xml:space="preserve">. </w:t>
      </w:r>
      <w:r>
        <w:rPr>
          <w:spacing w:val="-3"/>
        </w:rPr>
        <w:t xml:space="preserve">Then </w:t>
      </w:r>
      <w:r>
        <w:t xml:space="preserve">it </w:t>
      </w:r>
      <w:r>
        <w:rPr>
          <w:spacing w:val="-3"/>
        </w:rPr>
        <w:t xml:space="preserve">switches the start time with the end time and repeats the same </w:t>
      </w:r>
      <w:r>
        <w:rPr>
          <w:spacing w:val="-4"/>
        </w:rPr>
        <w:t xml:space="preserve">process </w:t>
      </w:r>
      <w:r>
        <w:rPr>
          <w:spacing w:val="-3"/>
        </w:rPr>
        <w:t xml:space="preserve">100 </w:t>
      </w:r>
      <w:r>
        <w:rPr>
          <w:spacing w:val="-4"/>
        </w:rPr>
        <w:t xml:space="preserve">times </w:t>
      </w:r>
      <w:r>
        <w:rPr>
          <w:spacing w:val="-3"/>
        </w:rPr>
        <w:t xml:space="preserve">(as set </w:t>
      </w:r>
      <w:r>
        <w:t xml:space="preserve">by </w:t>
      </w:r>
      <w:r>
        <w:rPr>
          <w:spacing w:val="-3"/>
        </w:rPr>
        <w:t xml:space="preserve">the </w:t>
      </w:r>
      <w:r>
        <w:rPr>
          <w:spacing w:val="-4"/>
        </w:rPr>
        <w:t xml:space="preserve">iterations parameter </w:t>
      </w:r>
      <w:r>
        <w:rPr>
          <w:spacing w:val="-3"/>
        </w:rPr>
        <w:t xml:space="preserve">in </w:t>
      </w:r>
      <w:r>
        <w:rPr>
          <w:spacing w:val="-4"/>
        </w:rPr>
        <w:t xml:space="preserve">Snippet </w:t>
      </w:r>
      <w:r>
        <w:t xml:space="preserve">1) </w:t>
      </w:r>
      <w:r>
        <w:rPr>
          <w:spacing w:val="-3"/>
        </w:rPr>
        <w:t xml:space="preserve">or until the </w:t>
      </w:r>
      <w:r>
        <w:rPr>
          <w:spacing w:val="-4"/>
        </w:rPr>
        <w:t xml:space="preserve">daily </w:t>
      </w:r>
      <w:r>
        <w:rPr>
          <w:spacing w:val="-2"/>
        </w:rPr>
        <w:t xml:space="preserve">API </w:t>
      </w:r>
      <w:r>
        <w:rPr>
          <w:spacing w:val="-4"/>
        </w:rPr>
        <w:t xml:space="preserve">limitation </w:t>
      </w:r>
      <w:r>
        <w:rPr>
          <w:spacing w:val="-3"/>
        </w:rPr>
        <w:t xml:space="preserve">has </w:t>
      </w:r>
      <w:r>
        <w:rPr>
          <w:spacing w:val="-4"/>
        </w:rPr>
        <w:t xml:space="preserve">been </w:t>
      </w:r>
      <w:r>
        <w:rPr>
          <w:spacing w:val="-3"/>
        </w:rPr>
        <w:t>reached.</w:t>
      </w:r>
    </w:p>
    <w:p w14:paraId="7884DAA7" w14:textId="77777777" w:rsidR="006147AC" w:rsidRDefault="006147AC">
      <w:pPr>
        <w:pStyle w:val="a3"/>
        <w:ind w:left="0"/>
        <w:rPr>
          <w:sz w:val="20"/>
        </w:rPr>
      </w:pPr>
    </w:p>
    <w:p w14:paraId="1BC52817" w14:textId="77777777" w:rsidR="006147AC" w:rsidRDefault="00675B68">
      <w:pPr>
        <w:pStyle w:val="a3"/>
        <w:ind w:left="0"/>
        <w:rPr>
          <w:sz w:val="12"/>
        </w:rPr>
      </w:pPr>
      <w:r>
        <w:rPr>
          <w:noProof/>
        </w:rPr>
        <w:drawing>
          <wp:anchor distT="0" distB="0" distL="0" distR="0" simplePos="0" relativeHeight="251657216" behindDoc="0" locked="0" layoutInCell="1" allowOverlap="1" wp14:anchorId="477C3A4A" wp14:editId="03D502BA">
            <wp:simplePos x="0" y="0"/>
            <wp:positionH relativeFrom="page">
              <wp:posOffset>719455</wp:posOffset>
            </wp:positionH>
            <wp:positionV relativeFrom="paragraph">
              <wp:posOffset>112828</wp:posOffset>
            </wp:positionV>
            <wp:extent cx="5011009" cy="190690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5011009" cy="1906904"/>
                    </a:xfrm>
                    <a:prstGeom prst="rect">
                      <a:avLst/>
                    </a:prstGeom>
                  </pic:spPr>
                </pic:pic>
              </a:graphicData>
            </a:graphic>
          </wp:anchor>
        </w:drawing>
      </w:r>
    </w:p>
    <w:p w14:paraId="759FB1B9" w14:textId="77777777" w:rsidR="006147AC" w:rsidRDefault="00675B68">
      <w:pPr>
        <w:spacing w:before="9"/>
        <w:ind w:left="155"/>
        <w:jc w:val="both"/>
        <w:rPr>
          <w:i/>
          <w:sz w:val="20"/>
        </w:rPr>
      </w:pPr>
      <w:r>
        <w:rPr>
          <w:i/>
          <w:spacing w:val="-3"/>
          <w:sz w:val="20"/>
        </w:rPr>
        <w:t>Snippet</w:t>
      </w:r>
      <w:r>
        <w:rPr>
          <w:i/>
          <w:spacing w:val="-4"/>
          <w:sz w:val="20"/>
        </w:rPr>
        <w:t xml:space="preserve"> </w:t>
      </w:r>
      <w:r>
        <w:rPr>
          <w:i/>
          <w:sz w:val="20"/>
        </w:rPr>
        <w:t>1</w:t>
      </w:r>
    </w:p>
    <w:p w14:paraId="0A720F54" w14:textId="77777777" w:rsidR="006147AC" w:rsidRDefault="00675B68">
      <w:pPr>
        <w:pStyle w:val="a3"/>
        <w:spacing w:before="7"/>
        <w:ind w:left="0"/>
        <w:rPr>
          <w:i/>
          <w:sz w:val="10"/>
        </w:rPr>
      </w:pPr>
      <w:r>
        <w:rPr>
          <w:noProof/>
        </w:rPr>
        <w:drawing>
          <wp:anchor distT="0" distB="0" distL="0" distR="0" simplePos="0" relativeHeight="251650048" behindDoc="0" locked="0" layoutInCell="1" allowOverlap="1" wp14:anchorId="1DD644E2" wp14:editId="401D4521">
            <wp:simplePos x="0" y="0"/>
            <wp:positionH relativeFrom="page">
              <wp:posOffset>748665</wp:posOffset>
            </wp:positionH>
            <wp:positionV relativeFrom="paragraph">
              <wp:posOffset>102234</wp:posOffset>
            </wp:positionV>
            <wp:extent cx="6344206" cy="1747647"/>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6344206" cy="1747647"/>
                    </a:xfrm>
                    <a:prstGeom prst="rect">
                      <a:avLst/>
                    </a:prstGeom>
                  </pic:spPr>
                </pic:pic>
              </a:graphicData>
            </a:graphic>
          </wp:anchor>
        </w:drawing>
      </w:r>
    </w:p>
    <w:p w14:paraId="54C2CC93" w14:textId="77777777" w:rsidR="006147AC" w:rsidRDefault="006147AC">
      <w:pPr>
        <w:pStyle w:val="a3"/>
        <w:spacing w:before="2"/>
        <w:ind w:left="0"/>
        <w:rPr>
          <w:i/>
          <w:sz w:val="17"/>
        </w:rPr>
      </w:pPr>
    </w:p>
    <w:p w14:paraId="502F130B" w14:textId="77777777" w:rsidR="006147AC" w:rsidRDefault="00675B68">
      <w:pPr>
        <w:ind w:left="155"/>
        <w:jc w:val="both"/>
        <w:rPr>
          <w:i/>
          <w:sz w:val="20"/>
        </w:rPr>
      </w:pPr>
      <w:r>
        <w:rPr>
          <w:i/>
          <w:spacing w:val="-3"/>
          <w:sz w:val="20"/>
        </w:rPr>
        <w:t>Snippet</w:t>
      </w:r>
      <w:r>
        <w:rPr>
          <w:i/>
          <w:spacing w:val="-4"/>
          <w:sz w:val="20"/>
        </w:rPr>
        <w:t xml:space="preserve"> </w:t>
      </w:r>
      <w:r>
        <w:rPr>
          <w:i/>
          <w:sz w:val="20"/>
        </w:rPr>
        <w:t>2</w:t>
      </w:r>
    </w:p>
    <w:p w14:paraId="38FA7F90" w14:textId="77777777" w:rsidR="006147AC" w:rsidRDefault="006147AC">
      <w:pPr>
        <w:pStyle w:val="a3"/>
        <w:ind w:left="0"/>
        <w:rPr>
          <w:i/>
          <w:sz w:val="22"/>
        </w:rPr>
      </w:pPr>
    </w:p>
    <w:p w14:paraId="7CFC86BC" w14:textId="77777777" w:rsidR="006147AC" w:rsidRDefault="006147AC">
      <w:pPr>
        <w:pStyle w:val="a3"/>
        <w:ind w:left="0"/>
        <w:rPr>
          <w:i/>
          <w:sz w:val="22"/>
        </w:rPr>
      </w:pPr>
    </w:p>
    <w:p w14:paraId="7EC9C8D0" w14:textId="77777777" w:rsidR="006147AC" w:rsidRDefault="006147AC">
      <w:pPr>
        <w:pStyle w:val="a3"/>
        <w:ind w:left="0"/>
        <w:rPr>
          <w:i/>
          <w:sz w:val="22"/>
        </w:rPr>
      </w:pPr>
    </w:p>
    <w:p w14:paraId="1E29D0C5" w14:textId="77777777" w:rsidR="006147AC" w:rsidRDefault="00675B68">
      <w:pPr>
        <w:pStyle w:val="a3"/>
        <w:spacing w:before="156" w:line="276" w:lineRule="auto"/>
        <w:ind w:right="296"/>
        <w:jc w:val="both"/>
      </w:pPr>
      <w:r>
        <w:t xml:space="preserve">As </w:t>
      </w:r>
      <w:r>
        <w:rPr>
          <w:spacing w:val="-4"/>
        </w:rPr>
        <w:t xml:space="preserve">specified </w:t>
      </w:r>
      <w:r>
        <w:rPr>
          <w:spacing w:val="-3"/>
        </w:rPr>
        <w:t xml:space="preserve">in the </w:t>
      </w:r>
      <w:r>
        <w:rPr>
          <w:spacing w:val="-4"/>
        </w:rPr>
        <w:t xml:space="preserve">methodology section, </w:t>
      </w:r>
      <w:r>
        <w:rPr>
          <w:spacing w:val="-3"/>
        </w:rPr>
        <w:t>two</w:t>
      </w:r>
      <w:r>
        <w:rPr>
          <w:spacing w:val="-3"/>
        </w:rPr>
        <w:t xml:space="preserve"> </w:t>
      </w:r>
      <w:r>
        <w:rPr>
          <w:spacing w:val="-4"/>
        </w:rPr>
        <w:t xml:space="preserve">separate </w:t>
      </w:r>
      <w:r>
        <w:rPr>
          <w:spacing w:val="-3"/>
        </w:rPr>
        <w:t xml:space="preserve">queries are made: one that </w:t>
      </w:r>
      <w:r>
        <w:rPr>
          <w:spacing w:val="-4"/>
        </w:rPr>
        <w:t xml:space="preserve">excludes </w:t>
      </w:r>
      <w:r>
        <w:rPr>
          <w:spacing w:val="-3"/>
        </w:rPr>
        <w:t xml:space="preserve">coronavirus as </w:t>
      </w:r>
      <w:r>
        <w:t xml:space="preserve">a </w:t>
      </w:r>
      <w:r>
        <w:rPr>
          <w:spacing w:val="-4"/>
        </w:rPr>
        <w:t xml:space="preserve">keyword </w:t>
      </w:r>
      <w:r>
        <w:rPr>
          <w:spacing w:val="-3"/>
        </w:rPr>
        <w:t xml:space="preserve">and one that has to include the keyword. </w:t>
      </w:r>
      <w:r>
        <w:rPr>
          <w:spacing w:val="-4"/>
        </w:rPr>
        <w:t xml:space="preserve">Furthermore, </w:t>
      </w:r>
      <w:r>
        <w:rPr>
          <w:spacing w:val="-3"/>
        </w:rPr>
        <w:t xml:space="preserve">given that the </w:t>
      </w:r>
      <w:proofErr w:type="spellStart"/>
      <w:r>
        <w:rPr>
          <w:spacing w:val="-4"/>
        </w:rPr>
        <w:t>Labour</w:t>
      </w:r>
      <w:proofErr w:type="spellEnd"/>
      <w:r>
        <w:rPr>
          <w:spacing w:val="-4"/>
        </w:rPr>
        <w:t xml:space="preserve"> leadership changed</w:t>
      </w:r>
      <w:r>
        <w:rPr>
          <w:spacing w:val="52"/>
        </w:rPr>
        <w:t xml:space="preserve"> </w:t>
      </w:r>
      <w:r>
        <w:rPr>
          <w:spacing w:val="-3"/>
        </w:rPr>
        <w:t xml:space="preserve">in the middle of our data </w:t>
      </w:r>
      <w:r>
        <w:rPr>
          <w:spacing w:val="-4"/>
        </w:rPr>
        <w:t xml:space="preserve">collection, queries </w:t>
      </w:r>
      <w:r>
        <w:rPr>
          <w:spacing w:val="-3"/>
        </w:rPr>
        <w:t xml:space="preserve">are </w:t>
      </w:r>
      <w:r>
        <w:rPr>
          <w:spacing w:val="-4"/>
        </w:rPr>
        <w:t xml:space="preserve">sub-divided. </w:t>
      </w:r>
      <w:r>
        <w:rPr>
          <w:spacing w:val="-2"/>
        </w:rPr>
        <w:t xml:space="preserve">One </w:t>
      </w:r>
      <w:r>
        <w:rPr>
          <w:spacing w:val="-3"/>
        </w:rPr>
        <w:t xml:space="preserve">is done for the first time </w:t>
      </w:r>
      <w:r>
        <w:rPr>
          <w:spacing w:val="-4"/>
        </w:rPr>
        <w:t xml:space="preserve">period </w:t>
      </w:r>
      <w:r>
        <w:rPr>
          <w:spacing w:val="-3"/>
        </w:rPr>
        <w:t>from 18 March</w:t>
      </w:r>
      <w:r>
        <w:rPr>
          <w:spacing w:val="7"/>
        </w:rPr>
        <w:t xml:space="preserve"> </w:t>
      </w:r>
      <w:r>
        <w:t>to</w:t>
      </w:r>
      <w:r>
        <w:rPr>
          <w:spacing w:val="10"/>
        </w:rPr>
        <w:t xml:space="preserve"> </w:t>
      </w:r>
      <w:r>
        <w:t>3</w:t>
      </w:r>
      <w:r>
        <w:rPr>
          <w:spacing w:val="-4"/>
        </w:rPr>
        <w:t xml:space="preserve"> </w:t>
      </w:r>
      <w:r>
        <w:rPr>
          <w:spacing w:val="-3"/>
        </w:rPr>
        <w:t>April</w:t>
      </w:r>
      <w:r>
        <w:rPr>
          <w:spacing w:val="8"/>
        </w:rPr>
        <w:t xml:space="preserve"> </w:t>
      </w:r>
      <w:r>
        <w:rPr>
          <w:spacing w:val="-3"/>
        </w:rPr>
        <w:t>with</w:t>
      </w:r>
      <w:r>
        <w:rPr>
          <w:spacing w:val="10"/>
        </w:rPr>
        <w:t xml:space="preserve"> </w:t>
      </w:r>
      <w:r>
        <w:rPr>
          <w:spacing w:val="-3"/>
        </w:rPr>
        <w:t>the</w:t>
      </w:r>
      <w:r>
        <w:rPr>
          <w:spacing w:val="9"/>
        </w:rPr>
        <w:t xml:space="preserve"> </w:t>
      </w:r>
      <w:r>
        <w:rPr>
          <w:spacing w:val="-3"/>
        </w:rPr>
        <w:t>name</w:t>
      </w:r>
      <w:r>
        <w:rPr>
          <w:spacing w:val="9"/>
        </w:rPr>
        <w:t xml:space="preserve"> </w:t>
      </w:r>
      <w:r>
        <w:rPr>
          <w:spacing w:val="-4"/>
        </w:rPr>
        <w:t>“Corbyn”</w:t>
      </w:r>
      <w:r>
        <w:rPr>
          <w:spacing w:val="9"/>
        </w:rPr>
        <w:t xml:space="preserve"> </w:t>
      </w:r>
      <w:r>
        <w:rPr>
          <w:spacing w:val="-3"/>
        </w:rPr>
        <w:t>and</w:t>
      </w:r>
      <w:r>
        <w:rPr>
          <w:spacing w:val="10"/>
        </w:rPr>
        <w:t xml:space="preserve"> </w:t>
      </w:r>
      <w:r>
        <w:t>a</w:t>
      </w:r>
      <w:r>
        <w:rPr>
          <w:spacing w:val="9"/>
        </w:rPr>
        <w:t xml:space="preserve"> </w:t>
      </w:r>
      <w:r>
        <w:rPr>
          <w:spacing w:val="-4"/>
        </w:rPr>
        <w:t>second</w:t>
      </w:r>
      <w:r>
        <w:rPr>
          <w:spacing w:val="10"/>
        </w:rPr>
        <w:t xml:space="preserve"> </w:t>
      </w:r>
      <w:r>
        <w:rPr>
          <w:spacing w:val="-3"/>
        </w:rPr>
        <w:t>one</w:t>
      </w:r>
      <w:r>
        <w:rPr>
          <w:spacing w:val="8"/>
        </w:rPr>
        <w:t xml:space="preserve"> </w:t>
      </w:r>
      <w:r>
        <w:rPr>
          <w:spacing w:val="-2"/>
        </w:rPr>
        <w:t>for</w:t>
      </w:r>
      <w:r>
        <w:rPr>
          <w:spacing w:val="8"/>
        </w:rPr>
        <w:t xml:space="preserve"> </w:t>
      </w:r>
      <w:r>
        <w:rPr>
          <w:spacing w:val="-3"/>
        </w:rPr>
        <w:t>the</w:t>
      </w:r>
      <w:r>
        <w:rPr>
          <w:spacing w:val="10"/>
        </w:rPr>
        <w:t xml:space="preserve"> </w:t>
      </w:r>
      <w:r>
        <w:rPr>
          <w:spacing w:val="-3"/>
        </w:rPr>
        <w:t>time</w:t>
      </w:r>
      <w:r>
        <w:rPr>
          <w:spacing w:val="9"/>
        </w:rPr>
        <w:t xml:space="preserve"> </w:t>
      </w:r>
      <w:r>
        <w:rPr>
          <w:spacing w:val="-4"/>
        </w:rPr>
        <w:t>period</w:t>
      </w:r>
      <w:r>
        <w:rPr>
          <w:spacing w:val="9"/>
        </w:rPr>
        <w:t xml:space="preserve"> </w:t>
      </w:r>
      <w:r>
        <w:t>from</w:t>
      </w:r>
      <w:r>
        <w:rPr>
          <w:spacing w:val="8"/>
        </w:rPr>
        <w:t xml:space="preserve"> </w:t>
      </w:r>
      <w:r>
        <w:t>4</w:t>
      </w:r>
      <w:r>
        <w:rPr>
          <w:spacing w:val="-4"/>
        </w:rPr>
        <w:t xml:space="preserve"> </w:t>
      </w:r>
      <w:r>
        <w:rPr>
          <w:spacing w:val="-3"/>
        </w:rPr>
        <w:t>April</w:t>
      </w:r>
      <w:r>
        <w:rPr>
          <w:spacing w:val="8"/>
        </w:rPr>
        <w:t xml:space="preserve"> </w:t>
      </w:r>
      <w:r>
        <w:t>to</w:t>
      </w:r>
      <w:r>
        <w:rPr>
          <w:spacing w:val="10"/>
        </w:rPr>
        <w:t xml:space="preserve"> </w:t>
      </w:r>
      <w:r>
        <w:rPr>
          <w:spacing w:val="-3"/>
        </w:rPr>
        <w:t>18</w:t>
      </w:r>
      <w:r>
        <w:rPr>
          <w:spacing w:val="-4"/>
        </w:rPr>
        <w:t xml:space="preserve"> </w:t>
      </w:r>
      <w:r>
        <w:rPr>
          <w:spacing w:val="-3"/>
        </w:rPr>
        <w:t>April</w:t>
      </w:r>
    </w:p>
    <w:p w14:paraId="453ADD1F" w14:textId="77777777" w:rsidR="006147AC" w:rsidRDefault="006147AC">
      <w:pPr>
        <w:spacing w:line="276" w:lineRule="auto"/>
        <w:jc w:val="both"/>
        <w:sectPr w:rsidR="006147AC">
          <w:pgSz w:w="12240" w:h="15840"/>
          <w:pgMar w:top="1560" w:right="840" w:bottom="1380" w:left="980" w:header="1144" w:footer="1200" w:gutter="0"/>
          <w:cols w:space="720"/>
        </w:sectPr>
      </w:pPr>
    </w:p>
    <w:p w14:paraId="7E41DA01" w14:textId="77777777" w:rsidR="006147AC" w:rsidRDefault="00675B68">
      <w:pPr>
        <w:pStyle w:val="a3"/>
        <w:spacing w:before="120" w:line="276" w:lineRule="auto"/>
        <w:ind w:right="358"/>
      </w:pPr>
      <w:r>
        <w:lastRenderedPageBreak/>
        <w:pict w14:anchorId="3DF1D137">
          <v:shapetype id="_x0000_t202" coordsize="21600,21600" o:spt="202" path="m,l,21600r21600,l21600,xe">
            <v:stroke joinstyle="miter"/>
            <v:path gradientshapeok="t" o:connecttype="rect"/>
          </v:shapetype>
          <v:shape id="_x0000_s1038" type="#_x0000_t202" style="position:absolute;left:0;text-align:left;margin-left:56.8pt;margin-top:619.3pt;width:37.5pt;height:11.1pt;z-index:-251658240;mso-position-horizontal-relative:page;mso-position-vertical-relative:page" filled="f" stroked="f">
            <v:textbox inset="0,0,0,0">
              <w:txbxContent>
                <w:p w14:paraId="2B9B98B9" w14:textId="77777777" w:rsidR="006147AC" w:rsidRDefault="00675B68">
                  <w:pPr>
                    <w:spacing w:line="221" w:lineRule="exact"/>
                    <w:rPr>
                      <w:i/>
                      <w:sz w:val="20"/>
                    </w:rPr>
                  </w:pPr>
                  <w:r>
                    <w:rPr>
                      <w:i/>
                      <w:sz w:val="20"/>
                    </w:rPr>
                    <w:t>Snippet 4</w:t>
                  </w:r>
                </w:p>
              </w:txbxContent>
            </v:textbox>
            <w10:wrap anchorx="page" anchory="page"/>
          </v:shape>
        </w:pict>
      </w:r>
      <w:r>
        <w:rPr>
          <w:spacing w:val="-3"/>
        </w:rPr>
        <w:t xml:space="preserve">with </w:t>
      </w:r>
      <w:r>
        <w:rPr>
          <w:spacing w:val="-4"/>
        </w:rPr>
        <w:t>“</w:t>
      </w:r>
      <w:proofErr w:type="spellStart"/>
      <w:r>
        <w:rPr>
          <w:spacing w:val="-4"/>
        </w:rPr>
        <w:t>Starmer</w:t>
      </w:r>
      <w:proofErr w:type="spellEnd"/>
      <w:r>
        <w:rPr>
          <w:spacing w:val="-4"/>
        </w:rPr>
        <w:t xml:space="preserve">”. </w:t>
      </w:r>
      <w:r>
        <w:rPr>
          <w:spacing w:val="-3"/>
        </w:rPr>
        <w:t xml:space="preserve">The API calls with the </w:t>
      </w:r>
      <w:r>
        <w:rPr>
          <w:spacing w:val="-4"/>
        </w:rPr>
        <w:t xml:space="preserve">specified keyword </w:t>
      </w:r>
      <w:r>
        <w:rPr>
          <w:spacing w:val="-3"/>
        </w:rPr>
        <w:t xml:space="preserve">searches generate four </w:t>
      </w:r>
      <w:r>
        <w:rPr>
          <w:spacing w:val="-4"/>
        </w:rPr>
        <w:t xml:space="preserve">data </w:t>
      </w:r>
      <w:r>
        <w:rPr>
          <w:spacing w:val="-3"/>
        </w:rPr>
        <w:t xml:space="preserve">sets. The four data sets are </w:t>
      </w:r>
      <w:proofErr w:type="spellStart"/>
      <w:r>
        <w:rPr>
          <w:spacing w:val="-4"/>
        </w:rPr>
        <w:t>summarised</w:t>
      </w:r>
      <w:proofErr w:type="spellEnd"/>
      <w:r>
        <w:rPr>
          <w:spacing w:val="-4"/>
        </w:rPr>
        <w:t xml:space="preserve"> </w:t>
      </w:r>
      <w:r>
        <w:t xml:space="preserve">in </w:t>
      </w:r>
      <w:r>
        <w:rPr>
          <w:spacing w:val="-3"/>
        </w:rPr>
        <w:t xml:space="preserve">table </w:t>
      </w:r>
      <w:r>
        <w:t>1.</w:t>
      </w:r>
    </w:p>
    <w:p w14:paraId="3F556035" w14:textId="77777777" w:rsidR="006147AC" w:rsidRDefault="006147AC">
      <w:pPr>
        <w:pStyle w:val="a3"/>
        <w:ind w:left="0"/>
        <w:rPr>
          <w:sz w:val="20"/>
        </w:rPr>
      </w:pPr>
    </w:p>
    <w:p w14:paraId="4958B73B" w14:textId="77777777" w:rsidR="006147AC" w:rsidRDefault="006147AC">
      <w:pPr>
        <w:pStyle w:val="a3"/>
        <w:ind w:left="0"/>
        <w:rPr>
          <w:sz w:val="20"/>
        </w:rPr>
      </w:pPr>
    </w:p>
    <w:p w14:paraId="6B7A3470" w14:textId="77777777" w:rsidR="006147AC" w:rsidRDefault="006147AC">
      <w:pPr>
        <w:pStyle w:val="a3"/>
        <w:ind w:left="0"/>
        <w:rPr>
          <w:sz w:val="20"/>
        </w:rPr>
      </w:pPr>
    </w:p>
    <w:p w14:paraId="4A3A9D01" w14:textId="77777777" w:rsidR="006147AC" w:rsidRDefault="00675B68">
      <w:pPr>
        <w:pStyle w:val="a3"/>
        <w:spacing w:before="10"/>
        <w:ind w:left="0"/>
        <w:rPr>
          <w:sz w:val="11"/>
        </w:rPr>
      </w:pPr>
      <w:r>
        <w:pict w14:anchorId="00F3F6BD">
          <v:group id="_x0000_s1035" style="position:absolute;margin-left:56.8pt;margin-top:8.8pt;width:494.35pt;height:172.95pt;z-index:-251656192;mso-wrap-distance-left:0;mso-wrap-distance-right:0;mso-position-horizontal-relative:page" coordorigin="1136,176" coordsize="9887,3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1181;top:175;width:9841;height:3459">
              <v:imagedata r:id="rId12" o:title=""/>
            </v:shape>
            <v:shape id="_x0000_s1036" type="#_x0000_t202" style="position:absolute;left:1136;top:3189;width:588;height:222" filled="f" stroked="f">
              <v:textbox inset="0,0,0,0">
                <w:txbxContent>
                  <w:p w14:paraId="7F712606" w14:textId="77777777" w:rsidR="006147AC" w:rsidRDefault="00675B68">
                    <w:pPr>
                      <w:spacing w:line="221" w:lineRule="exact"/>
                      <w:rPr>
                        <w:i/>
                        <w:sz w:val="20"/>
                      </w:rPr>
                    </w:pPr>
                    <w:r>
                      <w:rPr>
                        <w:i/>
                        <w:spacing w:val="-7"/>
                        <w:sz w:val="20"/>
                      </w:rPr>
                      <w:t xml:space="preserve">Table </w:t>
                    </w:r>
                    <w:r>
                      <w:rPr>
                        <w:i/>
                        <w:sz w:val="20"/>
                      </w:rPr>
                      <w:t>1</w:t>
                    </w:r>
                  </w:p>
                </w:txbxContent>
              </v:textbox>
            </v:shape>
            <w10:wrap type="topAndBottom" anchorx="page"/>
          </v:group>
        </w:pict>
      </w:r>
    </w:p>
    <w:p w14:paraId="45A613FE" w14:textId="77777777" w:rsidR="006147AC" w:rsidRDefault="006147AC">
      <w:pPr>
        <w:pStyle w:val="a3"/>
        <w:spacing w:before="2"/>
        <w:ind w:left="0"/>
        <w:rPr>
          <w:sz w:val="18"/>
        </w:rPr>
      </w:pPr>
    </w:p>
    <w:p w14:paraId="0F59CEF1" w14:textId="77777777" w:rsidR="006147AC" w:rsidRDefault="00675B68">
      <w:pPr>
        <w:pStyle w:val="a3"/>
        <w:spacing w:before="90" w:line="276" w:lineRule="auto"/>
        <w:ind w:right="292"/>
        <w:jc w:val="both"/>
      </w:pPr>
      <w:r>
        <w:rPr>
          <w:spacing w:val="-3"/>
        </w:rPr>
        <w:t xml:space="preserve">This means that </w:t>
      </w:r>
      <w:proofErr w:type="gramStart"/>
      <w:r>
        <w:rPr>
          <w:spacing w:val="-4"/>
        </w:rPr>
        <w:t>overall</w:t>
      </w:r>
      <w:proofErr w:type="gramEnd"/>
      <w:r>
        <w:rPr>
          <w:spacing w:val="-4"/>
        </w:rPr>
        <w:t xml:space="preserve"> </w:t>
      </w:r>
      <w:r>
        <w:rPr>
          <w:spacing w:val="-3"/>
        </w:rPr>
        <w:t xml:space="preserve">670 articles were </w:t>
      </w:r>
      <w:r>
        <w:rPr>
          <w:spacing w:val="-4"/>
        </w:rPr>
        <w:t xml:space="preserve">collected, </w:t>
      </w:r>
      <w:r>
        <w:rPr>
          <w:spacing w:val="-3"/>
        </w:rPr>
        <w:t xml:space="preserve">which is </w:t>
      </w:r>
      <w:r>
        <w:t xml:space="preserve">in </w:t>
      </w:r>
      <w:r>
        <w:rPr>
          <w:spacing w:val="-3"/>
        </w:rPr>
        <w:t xml:space="preserve">line with </w:t>
      </w:r>
      <w:r>
        <w:rPr>
          <w:spacing w:val="-4"/>
        </w:rPr>
        <w:t xml:space="preserve">expectations </w:t>
      </w:r>
      <w:r>
        <w:rPr>
          <w:spacing w:val="-3"/>
        </w:rPr>
        <w:t xml:space="preserve">set through the </w:t>
      </w:r>
      <w:r>
        <w:rPr>
          <w:i/>
          <w:spacing w:val="-3"/>
        </w:rPr>
        <w:t xml:space="preserve">Postman API </w:t>
      </w:r>
      <w:r>
        <w:rPr>
          <w:spacing w:val="-6"/>
        </w:rPr>
        <w:t xml:space="preserve">query. </w:t>
      </w:r>
      <w:r>
        <w:rPr>
          <w:spacing w:val="-5"/>
        </w:rPr>
        <w:t xml:space="preserve">However, </w:t>
      </w:r>
      <w:r>
        <w:rPr>
          <w:spacing w:val="-3"/>
        </w:rPr>
        <w:t xml:space="preserve">note that </w:t>
      </w:r>
      <w:r>
        <w:rPr>
          <w:spacing w:val="-4"/>
        </w:rPr>
        <w:t xml:space="preserve">articles </w:t>
      </w:r>
      <w:r>
        <w:rPr>
          <w:spacing w:val="-3"/>
        </w:rPr>
        <w:t xml:space="preserve">excluding </w:t>
      </w:r>
      <w:r>
        <w:rPr>
          <w:spacing w:val="-4"/>
        </w:rPr>
        <w:t xml:space="preserve">coronavirus </w:t>
      </w:r>
      <w:r>
        <w:rPr>
          <w:spacing w:val="-3"/>
        </w:rPr>
        <w:t xml:space="preserve">as </w:t>
      </w:r>
      <w:r>
        <w:t xml:space="preserve">a </w:t>
      </w:r>
      <w:r>
        <w:rPr>
          <w:spacing w:val="-3"/>
        </w:rPr>
        <w:t xml:space="preserve">keyword are much less </w:t>
      </w:r>
      <w:r>
        <w:rPr>
          <w:spacing w:val="-4"/>
        </w:rPr>
        <w:t xml:space="preserve">numerous. </w:t>
      </w:r>
      <w:r>
        <w:rPr>
          <w:spacing w:val="-3"/>
        </w:rPr>
        <w:t xml:space="preserve">This makes intuitive sense </w:t>
      </w:r>
      <w:r>
        <w:t xml:space="preserve">as </w:t>
      </w:r>
      <w:r>
        <w:rPr>
          <w:spacing w:val="-3"/>
        </w:rPr>
        <w:t xml:space="preserve">the coronavirus </w:t>
      </w:r>
      <w:r>
        <w:rPr>
          <w:spacing w:val="-4"/>
        </w:rPr>
        <w:t xml:space="preserve">dominates </w:t>
      </w:r>
      <w:r>
        <w:rPr>
          <w:spacing w:val="-3"/>
        </w:rPr>
        <w:t xml:space="preserve">the news these days. All collected </w:t>
      </w:r>
      <w:r>
        <w:rPr>
          <w:spacing w:val="-4"/>
        </w:rPr>
        <w:t xml:space="preserve">data, </w:t>
      </w:r>
      <w:r>
        <w:rPr>
          <w:spacing w:val="-3"/>
        </w:rPr>
        <w:t xml:space="preserve">including the article publication date and the article title, now rests in </w:t>
      </w:r>
      <w:r>
        <w:t xml:space="preserve">a </w:t>
      </w:r>
      <w:proofErr w:type="spellStart"/>
      <w:r>
        <w:rPr>
          <w:spacing w:val="-4"/>
        </w:rPr>
        <w:t>dataframe</w:t>
      </w:r>
      <w:proofErr w:type="spellEnd"/>
      <w:r>
        <w:rPr>
          <w:spacing w:val="-4"/>
        </w:rPr>
        <w:t xml:space="preserve">. </w:t>
      </w:r>
      <w:r>
        <w:t xml:space="preserve">In </w:t>
      </w:r>
      <w:r>
        <w:rPr>
          <w:spacing w:val="-3"/>
        </w:rPr>
        <w:t xml:space="preserve">fact, only the </w:t>
      </w:r>
      <w:r>
        <w:rPr>
          <w:spacing w:val="-4"/>
        </w:rPr>
        <w:t xml:space="preserve">titles </w:t>
      </w:r>
      <w:r>
        <w:rPr>
          <w:spacing w:val="-3"/>
        </w:rPr>
        <w:t xml:space="preserve">are needed </w:t>
      </w:r>
      <w:r>
        <w:rPr>
          <w:spacing w:val="-2"/>
        </w:rPr>
        <w:t xml:space="preserve">for </w:t>
      </w:r>
      <w:r>
        <w:rPr>
          <w:spacing w:val="-3"/>
        </w:rPr>
        <w:t xml:space="preserve">further </w:t>
      </w:r>
      <w:r>
        <w:rPr>
          <w:spacing w:val="-4"/>
        </w:rPr>
        <w:t xml:space="preserve">processing </w:t>
      </w:r>
      <w:r>
        <w:rPr>
          <w:spacing w:val="-3"/>
        </w:rPr>
        <w:t xml:space="preserve">and they </w:t>
      </w:r>
      <w:r>
        <w:rPr>
          <w:spacing w:val="-4"/>
        </w:rPr>
        <w:t xml:space="preserve">need </w:t>
      </w:r>
      <w:r>
        <w:t xml:space="preserve">to be </w:t>
      </w:r>
      <w:r>
        <w:rPr>
          <w:spacing w:val="-3"/>
        </w:rPr>
        <w:t xml:space="preserve">exported to </w:t>
      </w:r>
      <w:r>
        <w:rPr>
          <w:i/>
          <w:spacing w:val="-3"/>
        </w:rPr>
        <w:t xml:space="preserve">.txt </w:t>
      </w:r>
      <w:r>
        <w:rPr>
          <w:spacing w:val="-3"/>
        </w:rPr>
        <w:t xml:space="preserve">files to enable natural language </w:t>
      </w:r>
      <w:r>
        <w:rPr>
          <w:spacing w:val="-4"/>
        </w:rPr>
        <w:t xml:space="preserve">processing. </w:t>
      </w:r>
      <w:r>
        <w:rPr>
          <w:spacing w:val="-3"/>
        </w:rPr>
        <w:t xml:space="preserve">This </w:t>
      </w:r>
      <w:r>
        <w:rPr>
          <w:spacing w:val="-4"/>
        </w:rPr>
        <w:t xml:space="preserve">process </w:t>
      </w:r>
      <w:r>
        <w:t xml:space="preserve">is </w:t>
      </w:r>
      <w:r>
        <w:rPr>
          <w:spacing w:val="-3"/>
        </w:rPr>
        <w:t xml:space="preserve">shown </w:t>
      </w:r>
      <w:r>
        <w:t xml:space="preserve">in </w:t>
      </w:r>
      <w:r>
        <w:rPr>
          <w:spacing w:val="-3"/>
        </w:rPr>
        <w:t>snippet</w:t>
      </w:r>
      <w:r>
        <w:rPr>
          <w:spacing w:val="-30"/>
        </w:rPr>
        <w:t xml:space="preserve"> </w:t>
      </w:r>
      <w:r>
        <w:rPr>
          <w:spacing w:val="-3"/>
        </w:rPr>
        <w:t>4.</w:t>
      </w:r>
    </w:p>
    <w:p w14:paraId="0364BAF6" w14:textId="77777777" w:rsidR="006147AC" w:rsidRDefault="006147AC">
      <w:pPr>
        <w:pStyle w:val="a3"/>
        <w:ind w:left="0"/>
        <w:rPr>
          <w:sz w:val="20"/>
        </w:rPr>
      </w:pPr>
    </w:p>
    <w:p w14:paraId="4A6526D0" w14:textId="77777777" w:rsidR="006147AC" w:rsidRDefault="006147AC">
      <w:pPr>
        <w:pStyle w:val="a3"/>
        <w:ind w:left="0"/>
        <w:rPr>
          <w:sz w:val="20"/>
        </w:rPr>
      </w:pPr>
    </w:p>
    <w:p w14:paraId="258EE34A" w14:textId="77777777" w:rsidR="006147AC" w:rsidRDefault="00675B68">
      <w:pPr>
        <w:pStyle w:val="a3"/>
        <w:spacing w:before="11"/>
        <w:ind w:left="0"/>
        <w:rPr>
          <w:sz w:val="15"/>
        </w:rPr>
      </w:pPr>
      <w:r>
        <w:rPr>
          <w:noProof/>
        </w:rPr>
        <w:drawing>
          <wp:anchor distT="0" distB="0" distL="0" distR="0" simplePos="0" relativeHeight="251651072" behindDoc="0" locked="0" layoutInCell="1" allowOverlap="1" wp14:anchorId="2A4D5647" wp14:editId="73F39C4F">
            <wp:simplePos x="0" y="0"/>
            <wp:positionH relativeFrom="page">
              <wp:posOffset>802357</wp:posOffset>
            </wp:positionH>
            <wp:positionV relativeFrom="paragraph">
              <wp:posOffset>141547</wp:posOffset>
            </wp:positionV>
            <wp:extent cx="4500160" cy="1812036"/>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3" cstate="print"/>
                    <a:stretch>
                      <a:fillRect/>
                    </a:stretch>
                  </pic:blipFill>
                  <pic:spPr>
                    <a:xfrm>
                      <a:off x="0" y="0"/>
                      <a:ext cx="4500160" cy="1812036"/>
                    </a:xfrm>
                    <a:prstGeom prst="rect">
                      <a:avLst/>
                    </a:prstGeom>
                  </pic:spPr>
                </pic:pic>
              </a:graphicData>
            </a:graphic>
          </wp:anchor>
        </w:drawing>
      </w:r>
    </w:p>
    <w:p w14:paraId="75B24CAB" w14:textId="77777777" w:rsidR="006147AC" w:rsidRDefault="006147AC">
      <w:pPr>
        <w:rPr>
          <w:sz w:val="15"/>
        </w:rPr>
        <w:sectPr w:rsidR="006147AC">
          <w:pgSz w:w="12240" w:h="15840"/>
          <w:pgMar w:top="1560" w:right="840" w:bottom="1380" w:left="980" w:header="1144" w:footer="1200" w:gutter="0"/>
          <w:cols w:space="720"/>
        </w:sectPr>
      </w:pPr>
    </w:p>
    <w:p w14:paraId="54344491" w14:textId="77777777" w:rsidR="006147AC" w:rsidRDefault="006147AC">
      <w:pPr>
        <w:pStyle w:val="a3"/>
        <w:spacing w:before="9"/>
        <w:ind w:left="0"/>
        <w:rPr>
          <w:sz w:val="14"/>
        </w:rPr>
      </w:pPr>
    </w:p>
    <w:p w14:paraId="74373FAC" w14:textId="77777777" w:rsidR="006147AC" w:rsidRDefault="00675B68">
      <w:pPr>
        <w:pStyle w:val="a3"/>
        <w:spacing w:before="90"/>
        <w:jc w:val="both"/>
      </w:pPr>
      <w:bookmarkStart w:id="3" w:name="Social_media_and_official_website"/>
      <w:bookmarkEnd w:id="3"/>
      <w:r>
        <w:rPr>
          <w:u w:val="single"/>
        </w:rPr>
        <w:t>Social media and official website</w:t>
      </w:r>
    </w:p>
    <w:p w14:paraId="069290E4" w14:textId="77777777" w:rsidR="006147AC" w:rsidRDefault="00675B68">
      <w:pPr>
        <w:pStyle w:val="a3"/>
        <w:spacing w:before="120" w:line="276" w:lineRule="auto"/>
        <w:ind w:right="301"/>
        <w:jc w:val="both"/>
      </w:pPr>
      <w:r>
        <w:rPr>
          <w:spacing w:val="-4"/>
        </w:rPr>
        <w:t xml:space="preserve">Restrictions </w:t>
      </w:r>
      <w:r>
        <w:t xml:space="preserve">on </w:t>
      </w:r>
      <w:r>
        <w:rPr>
          <w:spacing w:val="-3"/>
        </w:rPr>
        <w:t xml:space="preserve">the </w:t>
      </w:r>
      <w:r>
        <w:rPr>
          <w:spacing w:val="-6"/>
        </w:rPr>
        <w:t xml:space="preserve">Twitter </w:t>
      </w:r>
      <w:r>
        <w:rPr>
          <w:spacing w:val="-3"/>
        </w:rPr>
        <w:t xml:space="preserve">API make </w:t>
      </w:r>
      <w:r>
        <w:t xml:space="preserve">it </w:t>
      </w:r>
      <w:r>
        <w:rPr>
          <w:spacing w:val="-4"/>
        </w:rPr>
        <w:t xml:space="preserve">difficult </w:t>
      </w:r>
      <w:r>
        <w:rPr>
          <w:spacing w:val="-3"/>
        </w:rPr>
        <w:t xml:space="preserve">to </w:t>
      </w:r>
      <w:r>
        <w:rPr>
          <w:spacing w:val="-4"/>
        </w:rPr>
        <w:t xml:space="preserve">efficiently </w:t>
      </w:r>
      <w:r>
        <w:rPr>
          <w:spacing w:val="-3"/>
        </w:rPr>
        <w:t xml:space="preserve">retrieve information beyond </w:t>
      </w:r>
      <w:r>
        <w:t xml:space="preserve">7 </w:t>
      </w:r>
      <w:r>
        <w:rPr>
          <w:spacing w:val="-3"/>
        </w:rPr>
        <w:t xml:space="preserve">days. </w:t>
      </w:r>
      <w:r>
        <w:t xml:space="preserve">In </w:t>
      </w:r>
      <w:r>
        <w:rPr>
          <w:spacing w:val="-3"/>
        </w:rPr>
        <w:t xml:space="preserve">order to retrieve full post content </w:t>
      </w:r>
      <w:r>
        <w:t xml:space="preserve">from a </w:t>
      </w:r>
      <w:r>
        <w:rPr>
          <w:spacing w:val="-3"/>
        </w:rPr>
        <w:t xml:space="preserve">specific </w:t>
      </w:r>
      <w:r>
        <w:rPr>
          <w:spacing w:val="-4"/>
        </w:rPr>
        <w:t xml:space="preserve">account, upgraded </w:t>
      </w:r>
      <w:r>
        <w:rPr>
          <w:spacing w:val="-3"/>
        </w:rPr>
        <w:t xml:space="preserve">API access </w:t>
      </w:r>
      <w:r>
        <w:t xml:space="preserve">is </w:t>
      </w:r>
      <w:r>
        <w:rPr>
          <w:spacing w:val="-4"/>
        </w:rPr>
        <w:t xml:space="preserve">required. </w:t>
      </w:r>
      <w:r>
        <w:t xml:space="preserve">In </w:t>
      </w:r>
      <w:r>
        <w:rPr>
          <w:spacing w:val="-3"/>
        </w:rPr>
        <w:t xml:space="preserve">order </w:t>
      </w:r>
      <w:r>
        <w:t xml:space="preserve">to </w:t>
      </w:r>
      <w:r>
        <w:rPr>
          <w:spacing w:val="-3"/>
        </w:rPr>
        <w:t xml:space="preserve">cover </w:t>
      </w:r>
      <w:r>
        <w:t xml:space="preserve">a </w:t>
      </w:r>
      <w:proofErr w:type="gramStart"/>
      <w:r>
        <w:rPr>
          <w:spacing w:val="-3"/>
        </w:rPr>
        <w:t>one month</w:t>
      </w:r>
      <w:proofErr w:type="gramEnd"/>
      <w:r>
        <w:rPr>
          <w:spacing w:val="-3"/>
        </w:rPr>
        <w:t xml:space="preserve"> </w:t>
      </w:r>
      <w:r>
        <w:rPr>
          <w:spacing w:val="-4"/>
        </w:rPr>
        <w:t xml:space="preserve">period, </w:t>
      </w:r>
      <w:r>
        <w:t xml:space="preserve">it </w:t>
      </w:r>
      <w:r>
        <w:rPr>
          <w:spacing w:val="-3"/>
        </w:rPr>
        <w:t xml:space="preserve">thus </w:t>
      </w:r>
      <w:r>
        <w:rPr>
          <w:spacing w:val="-4"/>
        </w:rPr>
        <w:t xml:space="preserve">revealed </w:t>
      </w:r>
      <w:r>
        <w:rPr>
          <w:spacing w:val="-3"/>
        </w:rPr>
        <w:t xml:space="preserve">more </w:t>
      </w:r>
      <w:r>
        <w:rPr>
          <w:spacing w:val="-4"/>
        </w:rPr>
        <w:t xml:space="preserve">straightforward </w:t>
      </w:r>
      <w:r>
        <w:rPr>
          <w:spacing w:val="-3"/>
        </w:rPr>
        <w:t xml:space="preserve">to </w:t>
      </w:r>
      <w:r>
        <w:rPr>
          <w:spacing w:val="-4"/>
        </w:rPr>
        <w:t xml:space="preserve">simply </w:t>
      </w:r>
      <w:r>
        <w:rPr>
          <w:spacing w:val="-3"/>
        </w:rPr>
        <w:t xml:space="preserve">copy and paste one </w:t>
      </w:r>
      <w:r>
        <w:rPr>
          <w:spacing w:val="-5"/>
        </w:rPr>
        <w:t xml:space="preserve">month’s </w:t>
      </w:r>
      <w:r>
        <w:rPr>
          <w:spacing w:val="-3"/>
        </w:rPr>
        <w:t xml:space="preserve">worth </w:t>
      </w:r>
      <w:r>
        <w:t xml:space="preserve">of </w:t>
      </w:r>
      <w:r>
        <w:rPr>
          <w:spacing w:val="-3"/>
        </w:rPr>
        <w:t xml:space="preserve">past </w:t>
      </w:r>
      <w:r>
        <w:rPr>
          <w:spacing w:val="-4"/>
        </w:rPr>
        <w:t xml:space="preserve">posts </w:t>
      </w:r>
      <w:r>
        <w:t xml:space="preserve">from </w:t>
      </w:r>
      <w:r>
        <w:rPr>
          <w:spacing w:val="-3"/>
        </w:rPr>
        <w:t xml:space="preserve">Corbyn and </w:t>
      </w:r>
      <w:proofErr w:type="spellStart"/>
      <w:r>
        <w:rPr>
          <w:spacing w:val="-4"/>
        </w:rPr>
        <w:t>Starmer’s</w:t>
      </w:r>
      <w:proofErr w:type="spellEnd"/>
      <w:r>
        <w:rPr>
          <w:spacing w:val="-4"/>
        </w:rPr>
        <w:t xml:space="preserve"> </w:t>
      </w:r>
      <w:r>
        <w:rPr>
          <w:spacing w:val="-6"/>
        </w:rPr>
        <w:t xml:space="preserve">Twitter </w:t>
      </w:r>
      <w:r>
        <w:rPr>
          <w:spacing w:val="-4"/>
        </w:rPr>
        <w:t xml:space="preserve">accounts </w:t>
      </w:r>
      <w:r>
        <w:rPr>
          <w:spacing w:val="-3"/>
        </w:rPr>
        <w:t xml:space="preserve">and then submit them to the same </w:t>
      </w:r>
      <w:r>
        <w:rPr>
          <w:spacing w:val="-2"/>
        </w:rPr>
        <w:t xml:space="preserve">NPL </w:t>
      </w:r>
      <w:r>
        <w:rPr>
          <w:spacing w:val="-3"/>
        </w:rPr>
        <w:t xml:space="preserve">and textual analysis </w:t>
      </w:r>
      <w:r>
        <w:rPr>
          <w:spacing w:val="-4"/>
        </w:rPr>
        <w:t xml:space="preserve">procedure </w:t>
      </w:r>
      <w:r>
        <w:rPr>
          <w:spacing w:val="-3"/>
        </w:rPr>
        <w:t xml:space="preserve">as the </w:t>
      </w:r>
      <w:r>
        <w:rPr>
          <w:spacing w:val="-4"/>
        </w:rPr>
        <w:t xml:space="preserve">other </w:t>
      </w:r>
      <w:r>
        <w:rPr>
          <w:spacing w:val="-3"/>
        </w:rPr>
        <w:t>data sets.</w:t>
      </w:r>
    </w:p>
    <w:p w14:paraId="3FCD216B" w14:textId="77777777" w:rsidR="006147AC" w:rsidRDefault="00675B68">
      <w:pPr>
        <w:pStyle w:val="a3"/>
        <w:spacing w:before="137" w:line="276" w:lineRule="auto"/>
        <w:ind w:right="292"/>
        <w:jc w:val="both"/>
      </w:pPr>
      <w:r>
        <w:rPr>
          <w:spacing w:val="-4"/>
        </w:rPr>
        <w:t>Regardin</w:t>
      </w:r>
      <w:r>
        <w:rPr>
          <w:spacing w:val="-4"/>
        </w:rPr>
        <w:t xml:space="preserve">g </w:t>
      </w:r>
      <w:r>
        <w:rPr>
          <w:spacing w:val="-3"/>
        </w:rPr>
        <w:t xml:space="preserve">the posts </w:t>
      </w:r>
      <w:r>
        <w:t xml:space="preserve">on </w:t>
      </w:r>
      <w:r>
        <w:rPr>
          <w:spacing w:val="-3"/>
        </w:rPr>
        <w:t xml:space="preserve">the </w:t>
      </w:r>
      <w:r>
        <w:rPr>
          <w:spacing w:val="-4"/>
        </w:rPr>
        <w:t xml:space="preserve">official </w:t>
      </w:r>
      <w:proofErr w:type="spellStart"/>
      <w:r>
        <w:rPr>
          <w:spacing w:val="-4"/>
        </w:rPr>
        <w:t>Labour</w:t>
      </w:r>
      <w:proofErr w:type="spellEnd"/>
      <w:r>
        <w:rPr>
          <w:spacing w:val="-4"/>
        </w:rPr>
        <w:t xml:space="preserve"> website, </w:t>
      </w:r>
      <w:r>
        <w:t xml:space="preserve">it </w:t>
      </w:r>
      <w:r>
        <w:rPr>
          <w:spacing w:val="-3"/>
        </w:rPr>
        <w:t xml:space="preserve">might have </w:t>
      </w:r>
      <w:r>
        <w:rPr>
          <w:spacing w:val="-4"/>
        </w:rPr>
        <w:t xml:space="preserve">been efficient </w:t>
      </w:r>
      <w:r>
        <w:t xml:space="preserve">to </w:t>
      </w:r>
      <w:r>
        <w:rPr>
          <w:spacing w:val="-2"/>
        </w:rPr>
        <w:t xml:space="preserve">use </w:t>
      </w:r>
      <w:r>
        <w:rPr>
          <w:spacing w:val="-3"/>
        </w:rPr>
        <w:t xml:space="preserve">web parsing </w:t>
      </w:r>
      <w:r>
        <w:t xml:space="preserve">in </w:t>
      </w:r>
      <w:r>
        <w:rPr>
          <w:spacing w:val="-3"/>
        </w:rPr>
        <w:t xml:space="preserve">Python. </w:t>
      </w:r>
      <w:r>
        <w:rPr>
          <w:spacing w:val="-5"/>
        </w:rPr>
        <w:t xml:space="preserve">However, </w:t>
      </w:r>
      <w:r>
        <w:rPr>
          <w:spacing w:val="-3"/>
        </w:rPr>
        <w:t xml:space="preserve">the web request </w:t>
      </w:r>
      <w:r>
        <w:t xml:space="preserve">as </w:t>
      </w:r>
      <w:r>
        <w:rPr>
          <w:spacing w:val="-3"/>
        </w:rPr>
        <w:t xml:space="preserve">shown </w:t>
      </w:r>
      <w:r>
        <w:t xml:space="preserve">in </w:t>
      </w:r>
      <w:r>
        <w:rPr>
          <w:spacing w:val="-3"/>
        </w:rPr>
        <w:t xml:space="preserve">snippet </w:t>
      </w:r>
      <w:r>
        <w:t xml:space="preserve">5 </w:t>
      </w:r>
      <w:r>
        <w:rPr>
          <w:spacing w:val="-4"/>
        </w:rPr>
        <w:t xml:space="preserve">returned </w:t>
      </w:r>
      <w:r>
        <w:rPr>
          <w:spacing w:val="-3"/>
        </w:rPr>
        <w:t xml:space="preserve">the “403 Forbidden” </w:t>
      </w:r>
      <w:r>
        <w:rPr>
          <w:spacing w:val="-5"/>
        </w:rPr>
        <w:t xml:space="preserve">error. </w:t>
      </w:r>
      <w:r>
        <w:rPr>
          <w:spacing w:val="-3"/>
        </w:rPr>
        <w:t xml:space="preserve">This </w:t>
      </w:r>
      <w:r>
        <w:rPr>
          <w:spacing w:val="-4"/>
        </w:rPr>
        <w:t xml:space="preserve">indicates </w:t>
      </w:r>
      <w:r>
        <w:rPr>
          <w:spacing w:val="-3"/>
        </w:rPr>
        <w:t xml:space="preserve">that the </w:t>
      </w:r>
      <w:r>
        <w:rPr>
          <w:spacing w:val="-4"/>
        </w:rPr>
        <w:t xml:space="preserve">webserver understood </w:t>
      </w:r>
      <w:r>
        <w:rPr>
          <w:spacing w:val="-3"/>
        </w:rPr>
        <w:t xml:space="preserve">the request but did not </w:t>
      </w:r>
      <w:r>
        <w:rPr>
          <w:spacing w:val="-4"/>
        </w:rPr>
        <w:t>a</w:t>
      </w:r>
      <w:r>
        <w:rPr>
          <w:spacing w:val="-4"/>
        </w:rPr>
        <w:t xml:space="preserve">llow </w:t>
      </w:r>
      <w:r>
        <w:t>it.</w:t>
      </w:r>
      <w:hyperlink w:anchor="_bookmark2" w:history="1">
        <w:r>
          <w:rPr>
            <w:position w:val="9"/>
            <w:sz w:val="14"/>
          </w:rPr>
          <w:t>3</w:t>
        </w:r>
      </w:hyperlink>
      <w:r>
        <w:rPr>
          <w:position w:val="9"/>
          <w:sz w:val="14"/>
        </w:rPr>
        <w:t xml:space="preserve"> </w:t>
      </w:r>
      <w:r>
        <w:t xml:space="preserve">In </w:t>
      </w:r>
      <w:r>
        <w:rPr>
          <w:spacing w:val="-3"/>
        </w:rPr>
        <w:t xml:space="preserve">light </w:t>
      </w:r>
      <w:r>
        <w:t xml:space="preserve">of </w:t>
      </w:r>
      <w:r>
        <w:rPr>
          <w:spacing w:val="-3"/>
        </w:rPr>
        <w:t xml:space="preserve">this </w:t>
      </w:r>
      <w:r>
        <w:rPr>
          <w:spacing w:val="-4"/>
        </w:rPr>
        <w:t xml:space="preserve">limitation, </w:t>
      </w:r>
      <w:r>
        <w:rPr>
          <w:spacing w:val="-3"/>
        </w:rPr>
        <w:t xml:space="preserve">the </w:t>
      </w:r>
      <w:r>
        <w:rPr>
          <w:spacing w:val="-4"/>
        </w:rPr>
        <w:t xml:space="preserve">collection </w:t>
      </w:r>
      <w:r>
        <w:t xml:space="preserve">of </w:t>
      </w:r>
      <w:r>
        <w:rPr>
          <w:spacing w:val="-4"/>
        </w:rPr>
        <w:t xml:space="preserve">posts </w:t>
      </w:r>
      <w:r>
        <w:rPr>
          <w:spacing w:val="-3"/>
        </w:rPr>
        <w:t xml:space="preserve">from the </w:t>
      </w:r>
      <w:proofErr w:type="spellStart"/>
      <w:r>
        <w:rPr>
          <w:spacing w:val="-3"/>
        </w:rPr>
        <w:t>Labour</w:t>
      </w:r>
      <w:proofErr w:type="spellEnd"/>
      <w:r>
        <w:rPr>
          <w:spacing w:val="-3"/>
        </w:rPr>
        <w:t xml:space="preserve"> </w:t>
      </w:r>
      <w:r>
        <w:rPr>
          <w:spacing w:val="-4"/>
        </w:rPr>
        <w:t xml:space="preserve">website </w:t>
      </w:r>
      <w:r>
        <w:rPr>
          <w:spacing w:val="-3"/>
        </w:rPr>
        <w:t xml:space="preserve">was thus ultimately also done </w:t>
      </w:r>
      <w:r>
        <w:t xml:space="preserve">by </w:t>
      </w:r>
      <w:r>
        <w:rPr>
          <w:spacing w:val="-3"/>
        </w:rPr>
        <w:t xml:space="preserve">using </w:t>
      </w:r>
      <w:r>
        <w:rPr>
          <w:spacing w:val="-4"/>
        </w:rPr>
        <w:t xml:space="preserve">simple </w:t>
      </w:r>
      <w:r>
        <w:rPr>
          <w:spacing w:val="-3"/>
        </w:rPr>
        <w:t xml:space="preserve">copy and paste </w:t>
      </w:r>
      <w:r>
        <w:rPr>
          <w:spacing w:val="-4"/>
        </w:rPr>
        <w:t xml:space="preserve">functions. </w:t>
      </w:r>
      <w:r>
        <w:rPr>
          <w:spacing w:val="-7"/>
        </w:rPr>
        <w:t xml:space="preserve">Table </w:t>
      </w:r>
      <w:r>
        <w:t xml:space="preserve">2 </w:t>
      </w:r>
      <w:proofErr w:type="spellStart"/>
      <w:r>
        <w:rPr>
          <w:spacing w:val="-4"/>
        </w:rPr>
        <w:t>summarises</w:t>
      </w:r>
      <w:proofErr w:type="spellEnd"/>
      <w:r>
        <w:rPr>
          <w:spacing w:val="-4"/>
        </w:rPr>
        <w:t xml:space="preserve"> </w:t>
      </w:r>
      <w:r>
        <w:rPr>
          <w:spacing w:val="-3"/>
        </w:rPr>
        <w:t xml:space="preserve">the data sets </w:t>
      </w:r>
      <w:r>
        <w:rPr>
          <w:spacing w:val="-4"/>
        </w:rPr>
        <w:t xml:space="preserve">generated </w:t>
      </w:r>
      <w:r>
        <w:t xml:space="preserve">in </w:t>
      </w:r>
      <w:r>
        <w:rPr>
          <w:spacing w:val="-3"/>
        </w:rPr>
        <w:t xml:space="preserve">this </w:t>
      </w:r>
      <w:r>
        <w:rPr>
          <w:spacing w:val="-5"/>
        </w:rPr>
        <w:t>manner.</w:t>
      </w:r>
    </w:p>
    <w:p w14:paraId="3B87CE41" w14:textId="77777777" w:rsidR="006147AC" w:rsidRDefault="006147AC">
      <w:pPr>
        <w:pStyle w:val="a3"/>
        <w:ind w:left="0"/>
        <w:rPr>
          <w:sz w:val="20"/>
        </w:rPr>
      </w:pPr>
    </w:p>
    <w:p w14:paraId="640058EC" w14:textId="77777777" w:rsidR="006147AC" w:rsidRDefault="006147AC">
      <w:pPr>
        <w:pStyle w:val="a3"/>
        <w:ind w:left="0"/>
        <w:rPr>
          <w:sz w:val="20"/>
        </w:rPr>
      </w:pPr>
    </w:p>
    <w:p w14:paraId="7C60303F" w14:textId="77777777" w:rsidR="006147AC" w:rsidRDefault="00675B68">
      <w:pPr>
        <w:pStyle w:val="a3"/>
        <w:spacing w:before="9"/>
        <w:ind w:left="0"/>
        <w:rPr>
          <w:sz w:val="14"/>
        </w:rPr>
      </w:pPr>
      <w:r>
        <w:rPr>
          <w:noProof/>
        </w:rPr>
        <w:drawing>
          <wp:anchor distT="0" distB="0" distL="0" distR="0" simplePos="0" relativeHeight="251652096" behindDoc="0" locked="0" layoutInCell="1" allowOverlap="1" wp14:anchorId="63C08915" wp14:editId="6C57CEF5">
            <wp:simplePos x="0" y="0"/>
            <wp:positionH relativeFrom="page">
              <wp:posOffset>774418</wp:posOffset>
            </wp:positionH>
            <wp:positionV relativeFrom="paragraph">
              <wp:posOffset>133290</wp:posOffset>
            </wp:positionV>
            <wp:extent cx="4451176" cy="1334071"/>
            <wp:effectExtent l="0" t="0" r="0" b="0"/>
            <wp:wrapTopAndBottom/>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14" cstate="print"/>
                    <a:stretch>
                      <a:fillRect/>
                    </a:stretch>
                  </pic:blipFill>
                  <pic:spPr>
                    <a:xfrm>
                      <a:off x="0" y="0"/>
                      <a:ext cx="4451176" cy="1334071"/>
                    </a:xfrm>
                    <a:prstGeom prst="rect">
                      <a:avLst/>
                    </a:prstGeom>
                  </pic:spPr>
                </pic:pic>
              </a:graphicData>
            </a:graphic>
          </wp:anchor>
        </w:drawing>
      </w:r>
    </w:p>
    <w:p w14:paraId="1127CAEA" w14:textId="77777777" w:rsidR="006147AC" w:rsidRDefault="006147AC">
      <w:pPr>
        <w:pStyle w:val="a3"/>
        <w:spacing w:before="10"/>
        <w:ind w:left="0"/>
      </w:pPr>
    </w:p>
    <w:p w14:paraId="3EA02762" w14:textId="77777777" w:rsidR="006147AC" w:rsidRDefault="00675B68">
      <w:pPr>
        <w:spacing w:before="1"/>
        <w:ind w:left="155"/>
        <w:jc w:val="both"/>
        <w:rPr>
          <w:i/>
          <w:sz w:val="20"/>
        </w:rPr>
      </w:pPr>
      <w:r>
        <w:rPr>
          <w:i/>
          <w:sz w:val="20"/>
        </w:rPr>
        <w:t>Snippet 5</w:t>
      </w:r>
    </w:p>
    <w:p w14:paraId="2113B32B" w14:textId="77777777" w:rsidR="006147AC" w:rsidRDefault="006147AC">
      <w:pPr>
        <w:pStyle w:val="a3"/>
        <w:ind w:left="0"/>
        <w:rPr>
          <w:i/>
          <w:sz w:val="20"/>
        </w:rPr>
      </w:pPr>
    </w:p>
    <w:p w14:paraId="0BCD46ED" w14:textId="77777777" w:rsidR="006147AC" w:rsidRDefault="006147AC">
      <w:pPr>
        <w:pStyle w:val="a3"/>
        <w:ind w:left="0"/>
        <w:rPr>
          <w:i/>
          <w:sz w:val="20"/>
        </w:rPr>
      </w:pPr>
    </w:p>
    <w:p w14:paraId="5D269E74" w14:textId="77777777" w:rsidR="006147AC" w:rsidRDefault="006147AC">
      <w:pPr>
        <w:pStyle w:val="a3"/>
        <w:ind w:left="0"/>
        <w:rPr>
          <w:i/>
          <w:sz w:val="20"/>
        </w:rPr>
      </w:pPr>
    </w:p>
    <w:p w14:paraId="2D99B65D" w14:textId="77777777" w:rsidR="006147AC" w:rsidRDefault="00675B68">
      <w:pPr>
        <w:pStyle w:val="a3"/>
        <w:spacing w:before="8"/>
        <w:ind w:left="0"/>
        <w:rPr>
          <w:i/>
          <w:sz w:val="26"/>
        </w:rPr>
      </w:pPr>
      <w:r>
        <w:rPr>
          <w:noProof/>
        </w:rPr>
        <w:drawing>
          <wp:anchor distT="0" distB="0" distL="0" distR="0" simplePos="0" relativeHeight="251653120" behindDoc="0" locked="0" layoutInCell="1" allowOverlap="1" wp14:anchorId="7FAB6F28" wp14:editId="6ED44FEF">
            <wp:simplePos x="0" y="0"/>
            <wp:positionH relativeFrom="page">
              <wp:posOffset>758052</wp:posOffset>
            </wp:positionH>
            <wp:positionV relativeFrom="paragraph">
              <wp:posOffset>219917</wp:posOffset>
            </wp:positionV>
            <wp:extent cx="6288884" cy="1798320"/>
            <wp:effectExtent l="0" t="0" r="0" b="0"/>
            <wp:wrapTopAndBottom/>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15" cstate="print"/>
                    <a:stretch>
                      <a:fillRect/>
                    </a:stretch>
                  </pic:blipFill>
                  <pic:spPr>
                    <a:xfrm>
                      <a:off x="0" y="0"/>
                      <a:ext cx="6288884" cy="1798320"/>
                    </a:xfrm>
                    <a:prstGeom prst="rect">
                      <a:avLst/>
                    </a:prstGeom>
                  </pic:spPr>
                </pic:pic>
              </a:graphicData>
            </a:graphic>
          </wp:anchor>
        </w:drawing>
      </w:r>
    </w:p>
    <w:p w14:paraId="7CF5C8AD" w14:textId="77777777" w:rsidR="006147AC" w:rsidRDefault="006147AC">
      <w:pPr>
        <w:pStyle w:val="a3"/>
        <w:spacing w:before="1"/>
        <w:ind w:left="0"/>
        <w:rPr>
          <w:i/>
          <w:sz w:val="18"/>
        </w:rPr>
      </w:pPr>
    </w:p>
    <w:p w14:paraId="7C208C35" w14:textId="77777777" w:rsidR="006147AC" w:rsidRDefault="00675B68">
      <w:pPr>
        <w:ind w:left="155"/>
        <w:jc w:val="both"/>
        <w:rPr>
          <w:i/>
          <w:sz w:val="20"/>
        </w:rPr>
      </w:pPr>
      <w:r>
        <w:rPr>
          <w:i/>
          <w:sz w:val="20"/>
        </w:rPr>
        <w:t>Table 2</w:t>
      </w:r>
    </w:p>
    <w:p w14:paraId="07AFB4BC" w14:textId="77777777" w:rsidR="006147AC" w:rsidRDefault="006147AC">
      <w:pPr>
        <w:pStyle w:val="a3"/>
        <w:ind w:left="0"/>
        <w:rPr>
          <w:i/>
          <w:sz w:val="20"/>
        </w:rPr>
      </w:pPr>
    </w:p>
    <w:p w14:paraId="7AB53DED" w14:textId="77777777" w:rsidR="006147AC" w:rsidRDefault="006147AC">
      <w:pPr>
        <w:pStyle w:val="a3"/>
        <w:ind w:left="0"/>
        <w:rPr>
          <w:i/>
          <w:sz w:val="20"/>
        </w:rPr>
      </w:pPr>
    </w:p>
    <w:p w14:paraId="16159EB1" w14:textId="77777777" w:rsidR="006147AC" w:rsidRDefault="00675B68">
      <w:pPr>
        <w:pStyle w:val="a3"/>
        <w:spacing w:before="7"/>
        <w:ind w:left="0"/>
        <w:rPr>
          <w:i/>
          <w:sz w:val="13"/>
        </w:rPr>
      </w:pPr>
      <w:r>
        <w:pict w14:anchorId="620B6E25">
          <v:shape id="_x0000_s1034" style="position:absolute;margin-left:56.7pt;margin-top:10.05pt;width:124.65pt;height:.1pt;z-index:-251655168;mso-wrap-distance-left:0;mso-wrap-distance-right:0;mso-position-horizontal-relative:page" coordorigin="1134,201" coordsize="2493,0" path="m1134,201r2493,e" filled="f" strokeweight=".5pt">
            <v:path arrowok="t"/>
            <w10:wrap type="topAndBottom" anchorx="page"/>
          </v:shape>
        </w:pict>
      </w:r>
    </w:p>
    <w:p w14:paraId="5675ADDD" w14:textId="77777777" w:rsidR="006147AC" w:rsidRDefault="00675B68">
      <w:pPr>
        <w:pStyle w:val="a4"/>
        <w:numPr>
          <w:ilvl w:val="0"/>
          <w:numId w:val="1"/>
        </w:numPr>
        <w:tabs>
          <w:tab w:val="left" w:pos="495"/>
          <w:tab w:val="left" w:pos="496"/>
        </w:tabs>
        <w:ind w:hanging="341"/>
        <w:rPr>
          <w:sz w:val="20"/>
        </w:rPr>
      </w:pPr>
      <w:bookmarkStart w:id="4" w:name="_bookmark2"/>
      <w:bookmarkEnd w:id="4"/>
      <w:r>
        <w:rPr>
          <w:sz w:val="20"/>
        </w:rPr>
        <w:t>HTTP-Statuses</w:t>
      </w:r>
      <w:r>
        <w:rPr>
          <w:spacing w:val="-2"/>
          <w:sz w:val="20"/>
        </w:rPr>
        <w:t xml:space="preserve"> </w:t>
      </w:r>
      <w:r>
        <w:rPr>
          <w:sz w:val="20"/>
        </w:rPr>
        <w:t>(2020)</w:t>
      </w:r>
    </w:p>
    <w:p w14:paraId="7B9BCEA6" w14:textId="77777777" w:rsidR="006147AC" w:rsidRDefault="006147AC">
      <w:pPr>
        <w:rPr>
          <w:sz w:val="20"/>
        </w:rPr>
        <w:sectPr w:rsidR="006147AC">
          <w:pgSz w:w="12240" w:h="15840"/>
          <w:pgMar w:top="1560" w:right="840" w:bottom="1380" w:left="980" w:header="1144" w:footer="1200" w:gutter="0"/>
          <w:cols w:space="720"/>
        </w:sectPr>
      </w:pPr>
    </w:p>
    <w:p w14:paraId="2353AE91" w14:textId="77777777" w:rsidR="006147AC" w:rsidRDefault="00675B68">
      <w:pPr>
        <w:pStyle w:val="2"/>
        <w:spacing w:before="120"/>
      </w:pPr>
      <w:r>
        <w:lastRenderedPageBreak/>
        <w:t>Pre-processing and natural language processing</w:t>
      </w:r>
    </w:p>
    <w:p w14:paraId="5C5CB8AE" w14:textId="77777777" w:rsidR="006147AC" w:rsidRDefault="006147AC">
      <w:pPr>
        <w:pStyle w:val="a3"/>
        <w:ind w:left="0"/>
        <w:rPr>
          <w:b/>
          <w:sz w:val="30"/>
        </w:rPr>
      </w:pPr>
    </w:p>
    <w:p w14:paraId="6C25DA67" w14:textId="77777777" w:rsidR="006147AC" w:rsidRDefault="00675B68">
      <w:pPr>
        <w:pStyle w:val="a3"/>
        <w:spacing w:before="211"/>
        <w:jc w:val="both"/>
      </w:pPr>
      <w:bookmarkStart w:id="5" w:name="Cleaning_data"/>
      <w:bookmarkEnd w:id="5"/>
      <w:r>
        <w:rPr>
          <w:u w:val="single"/>
        </w:rPr>
        <w:t>Cleaning data</w:t>
      </w:r>
    </w:p>
    <w:p w14:paraId="0338908A" w14:textId="77777777" w:rsidR="006147AC" w:rsidRDefault="00675B68">
      <w:pPr>
        <w:pStyle w:val="a3"/>
        <w:spacing w:before="120" w:line="276" w:lineRule="auto"/>
        <w:ind w:right="291"/>
        <w:jc w:val="both"/>
      </w:pPr>
      <w:r>
        <w:t xml:space="preserve">Now that all the text data from the article titles are saved in </w:t>
      </w:r>
      <w:r>
        <w:rPr>
          <w:i/>
        </w:rPr>
        <w:t xml:space="preserve">.txt </w:t>
      </w:r>
      <w:r>
        <w:t>files, more preparation or “pre- processing” is needed to enable natural language processing and textual analysis. First, negative and stop words need to be removed because the presence of those words risks distorting textual analysis. This refers to words</w:t>
      </w:r>
      <w:r>
        <w:t xml:space="preserve"> such as “and”, “or”, “not”, “unless”, etc. This process is depicted in snippet 6. In order to further </w:t>
      </w:r>
      <w:proofErr w:type="spellStart"/>
      <w:r>
        <w:t>standardise</w:t>
      </w:r>
      <w:proofErr w:type="spellEnd"/>
      <w:r>
        <w:t xml:space="preserve"> the data more cleaning is done with regard to removing punctuation, white spaces and numbers as well as </w:t>
      </w:r>
      <w:proofErr w:type="spellStart"/>
      <w:r>
        <w:t>uncapitalising</w:t>
      </w:r>
      <w:proofErr w:type="spellEnd"/>
      <w:r>
        <w:t xml:space="preserve"> </w:t>
      </w:r>
      <w:proofErr w:type="spellStart"/>
      <w:r>
        <w:t>capitalised</w:t>
      </w:r>
      <w:proofErr w:type="spellEnd"/>
      <w:r>
        <w:t xml:space="preserve"> letters.</w:t>
      </w:r>
    </w:p>
    <w:p w14:paraId="2C0DBFFF" w14:textId="77777777" w:rsidR="006147AC" w:rsidRDefault="006147AC">
      <w:pPr>
        <w:pStyle w:val="a3"/>
        <w:ind w:left="0"/>
        <w:rPr>
          <w:sz w:val="20"/>
        </w:rPr>
      </w:pPr>
    </w:p>
    <w:p w14:paraId="268B6684" w14:textId="77777777" w:rsidR="006147AC" w:rsidRDefault="00675B68">
      <w:pPr>
        <w:pStyle w:val="a3"/>
        <w:spacing w:before="5"/>
        <w:ind w:left="0"/>
        <w:rPr>
          <w:sz w:val="12"/>
        </w:rPr>
      </w:pPr>
      <w:r>
        <w:rPr>
          <w:noProof/>
        </w:rPr>
        <w:drawing>
          <wp:anchor distT="0" distB="0" distL="0" distR="0" simplePos="0" relativeHeight="251654144" behindDoc="0" locked="0" layoutInCell="1" allowOverlap="1" wp14:anchorId="6B8D780D" wp14:editId="2D43792B">
            <wp:simplePos x="0" y="0"/>
            <wp:positionH relativeFrom="page">
              <wp:posOffset>731848</wp:posOffset>
            </wp:positionH>
            <wp:positionV relativeFrom="paragraph">
              <wp:posOffset>116116</wp:posOffset>
            </wp:positionV>
            <wp:extent cx="6320513" cy="1771650"/>
            <wp:effectExtent l="0" t="0" r="0" b="0"/>
            <wp:wrapTopAndBottom/>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6" cstate="print"/>
                    <a:stretch>
                      <a:fillRect/>
                    </a:stretch>
                  </pic:blipFill>
                  <pic:spPr>
                    <a:xfrm>
                      <a:off x="0" y="0"/>
                      <a:ext cx="6320513" cy="1771650"/>
                    </a:xfrm>
                    <a:prstGeom prst="rect">
                      <a:avLst/>
                    </a:prstGeom>
                  </pic:spPr>
                </pic:pic>
              </a:graphicData>
            </a:graphic>
          </wp:anchor>
        </w:drawing>
      </w:r>
    </w:p>
    <w:p w14:paraId="4CE8AE5E" w14:textId="77777777" w:rsidR="006147AC" w:rsidRDefault="00675B68">
      <w:pPr>
        <w:spacing w:before="159"/>
        <w:ind w:left="155"/>
        <w:jc w:val="both"/>
        <w:rPr>
          <w:i/>
          <w:sz w:val="20"/>
        </w:rPr>
      </w:pPr>
      <w:r>
        <w:rPr>
          <w:i/>
          <w:sz w:val="20"/>
        </w:rPr>
        <w:t>Snippet 6</w:t>
      </w:r>
    </w:p>
    <w:p w14:paraId="157632E1" w14:textId="77777777" w:rsidR="006147AC" w:rsidRDefault="006147AC">
      <w:pPr>
        <w:pStyle w:val="a3"/>
        <w:ind w:left="0"/>
        <w:rPr>
          <w:i/>
          <w:sz w:val="22"/>
        </w:rPr>
      </w:pPr>
    </w:p>
    <w:p w14:paraId="728A9656" w14:textId="77777777" w:rsidR="006147AC" w:rsidRDefault="006147AC">
      <w:pPr>
        <w:pStyle w:val="a3"/>
        <w:spacing w:before="8"/>
        <w:ind w:left="0"/>
        <w:rPr>
          <w:i/>
        </w:rPr>
      </w:pPr>
    </w:p>
    <w:p w14:paraId="49B64EB6" w14:textId="77777777" w:rsidR="006147AC" w:rsidRDefault="00675B68">
      <w:pPr>
        <w:pStyle w:val="a3"/>
      </w:pPr>
      <w:bookmarkStart w:id="6" w:name="Wordclouds"/>
      <w:bookmarkEnd w:id="6"/>
      <w:proofErr w:type="spellStart"/>
      <w:r>
        <w:rPr>
          <w:u w:val="single"/>
        </w:rPr>
        <w:t>Wordclouds</w:t>
      </w:r>
      <w:proofErr w:type="spellEnd"/>
    </w:p>
    <w:p w14:paraId="71F6847D" w14:textId="77777777" w:rsidR="006147AC" w:rsidRDefault="00675B68">
      <w:pPr>
        <w:pStyle w:val="a3"/>
        <w:spacing w:before="120" w:line="276" w:lineRule="auto"/>
        <w:ind w:right="293"/>
        <w:jc w:val="both"/>
      </w:pPr>
      <w:r>
        <w:t xml:space="preserve">The cleaned data sets can now be used to generate </w:t>
      </w:r>
      <w:proofErr w:type="spellStart"/>
      <w:r>
        <w:t>wordclouds</w:t>
      </w:r>
      <w:proofErr w:type="spellEnd"/>
      <w:r>
        <w:t xml:space="preserve">. A </w:t>
      </w:r>
      <w:proofErr w:type="spellStart"/>
      <w:r>
        <w:t>wordcloud</w:t>
      </w:r>
      <w:proofErr w:type="spellEnd"/>
      <w:r>
        <w:t xml:space="preserve"> creates a visual depiction of the frequency with which words are used in the dataset. A larger font indicates a higher frequency. This will be particularly u</w:t>
      </w:r>
      <w:r>
        <w:t xml:space="preserve">seful to identify the Opposition’s focus areas. The </w:t>
      </w:r>
      <w:proofErr w:type="spellStart"/>
      <w:r>
        <w:t>wordcloud</w:t>
      </w:r>
      <w:proofErr w:type="spellEnd"/>
      <w:r>
        <w:t xml:space="preserve"> is generated with the code depicted in snippet 6. This code is repeated for each data set. However, for simplicity’ sake data sets 1 and 2 as well as data sets 3 and 4 will be combined at this s</w:t>
      </w:r>
      <w:r>
        <w:t xml:space="preserve">tage and </w:t>
      </w:r>
      <w:proofErr w:type="gramStart"/>
      <w:r>
        <w:t>two word</w:t>
      </w:r>
      <w:proofErr w:type="gramEnd"/>
      <w:r>
        <w:t xml:space="preserve"> clouds are generated: one for data sets 1 and 2 (figure 1), and one for data sets 3 and 4 (figure 2). In </w:t>
      </w:r>
      <w:proofErr w:type="gramStart"/>
      <w:r>
        <w:t>addition,  a</w:t>
      </w:r>
      <w:proofErr w:type="gramEnd"/>
      <w:r>
        <w:t xml:space="preserve"> </w:t>
      </w:r>
      <w:proofErr w:type="spellStart"/>
      <w:r>
        <w:t>wordcloud</w:t>
      </w:r>
      <w:proofErr w:type="spellEnd"/>
      <w:r>
        <w:t xml:space="preserve"> is generated for each Opposition leader’s </w:t>
      </w:r>
      <w:r>
        <w:rPr>
          <w:spacing w:val="-3"/>
        </w:rPr>
        <w:t xml:space="preserve">Twitter </w:t>
      </w:r>
      <w:r>
        <w:t xml:space="preserve">posts (figure 3 and 4). An analysis of the </w:t>
      </w:r>
      <w:proofErr w:type="spellStart"/>
      <w:r>
        <w:t>wordclouds</w:t>
      </w:r>
      <w:proofErr w:type="spellEnd"/>
      <w:r>
        <w:t xml:space="preserve"> will b</w:t>
      </w:r>
      <w:r>
        <w:t>e provided in the next</w:t>
      </w:r>
      <w:r>
        <w:rPr>
          <w:spacing w:val="-1"/>
        </w:rPr>
        <w:t xml:space="preserve"> </w:t>
      </w:r>
      <w:r>
        <w:t>section.</w:t>
      </w:r>
    </w:p>
    <w:p w14:paraId="1945B097" w14:textId="77777777" w:rsidR="006147AC" w:rsidRDefault="006147AC">
      <w:pPr>
        <w:spacing w:line="276" w:lineRule="auto"/>
        <w:jc w:val="both"/>
        <w:sectPr w:rsidR="006147AC">
          <w:pgSz w:w="12240" w:h="15840"/>
          <w:pgMar w:top="1560" w:right="840" w:bottom="1380" w:left="980" w:header="1144" w:footer="1200" w:gutter="0"/>
          <w:cols w:space="720"/>
        </w:sectPr>
      </w:pPr>
    </w:p>
    <w:p w14:paraId="21944A07" w14:textId="77777777" w:rsidR="006147AC" w:rsidRDefault="006147AC">
      <w:pPr>
        <w:pStyle w:val="a3"/>
        <w:spacing w:before="11"/>
        <w:ind w:left="0"/>
        <w:rPr>
          <w:sz w:val="28"/>
        </w:rPr>
      </w:pPr>
    </w:p>
    <w:p w14:paraId="50E8B8B9" w14:textId="77777777" w:rsidR="006147AC" w:rsidRDefault="00675B68">
      <w:pPr>
        <w:ind w:left="158"/>
        <w:rPr>
          <w:sz w:val="20"/>
        </w:rPr>
      </w:pPr>
      <w:r>
        <w:rPr>
          <w:noProof/>
          <w:position w:val="2"/>
          <w:sz w:val="20"/>
        </w:rPr>
        <w:drawing>
          <wp:inline distT="0" distB="0" distL="0" distR="0" wp14:anchorId="108C3693" wp14:editId="6E16519C">
            <wp:extent cx="3160395" cy="3152394"/>
            <wp:effectExtent l="0" t="0" r="0" b="0"/>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7" cstate="print"/>
                    <a:stretch>
                      <a:fillRect/>
                    </a:stretch>
                  </pic:blipFill>
                  <pic:spPr>
                    <a:xfrm>
                      <a:off x="0" y="0"/>
                      <a:ext cx="3160395" cy="3152394"/>
                    </a:xfrm>
                    <a:prstGeom prst="rect">
                      <a:avLst/>
                    </a:prstGeom>
                  </pic:spPr>
                </pic:pic>
              </a:graphicData>
            </a:graphic>
          </wp:inline>
        </w:drawing>
      </w:r>
      <w:r>
        <w:rPr>
          <w:spacing w:val="114"/>
          <w:position w:val="2"/>
          <w:sz w:val="20"/>
        </w:rPr>
        <w:t xml:space="preserve"> </w:t>
      </w:r>
      <w:r>
        <w:rPr>
          <w:noProof/>
          <w:spacing w:val="114"/>
          <w:sz w:val="20"/>
        </w:rPr>
        <w:drawing>
          <wp:inline distT="0" distB="0" distL="0" distR="0" wp14:anchorId="6945ADF4" wp14:editId="312F5337">
            <wp:extent cx="3182111" cy="3182112"/>
            <wp:effectExtent l="0" t="0" r="0" b="0"/>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18" cstate="print"/>
                    <a:stretch>
                      <a:fillRect/>
                    </a:stretch>
                  </pic:blipFill>
                  <pic:spPr>
                    <a:xfrm>
                      <a:off x="0" y="0"/>
                      <a:ext cx="3182111" cy="3182112"/>
                    </a:xfrm>
                    <a:prstGeom prst="rect">
                      <a:avLst/>
                    </a:prstGeom>
                  </pic:spPr>
                </pic:pic>
              </a:graphicData>
            </a:graphic>
          </wp:inline>
        </w:drawing>
      </w:r>
    </w:p>
    <w:p w14:paraId="0B03644E" w14:textId="77777777" w:rsidR="006147AC" w:rsidRDefault="00675B68">
      <w:pPr>
        <w:tabs>
          <w:tab w:val="left" w:pos="5355"/>
        </w:tabs>
        <w:spacing w:before="138"/>
        <w:ind w:left="155"/>
        <w:rPr>
          <w:i/>
          <w:sz w:val="20"/>
        </w:rPr>
      </w:pPr>
      <w:r>
        <w:rPr>
          <w:i/>
          <w:spacing w:val="-5"/>
          <w:sz w:val="20"/>
        </w:rPr>
        <w:t xml:space="preserve">Figure </w:t>
      </w:r>
      <w:r>
        <w:rPr>
          <w:i/>
          <w:sz w:val="20"/>
        </w:rPr>
        <w:t xml:space="preserve">1 – </w:t>
      </w:r>
      <w:r>
        <w:rPr>
          <w:i/>
          <w:spacing w:val="-4"/>
          <w:sz w:val="20"/>
        </w:rPr>
        <w:t>non-coronavirus</w:t>
      </w:r>
      <w:r>
        <w:rPr>
          <w:i/>
          <w:spacing w:val="-11"/>
          <w:sz w:val="20"/>
        </w:rPr>
        <w:t xml:space="preserve"> </w:t>
      </w:r>
      <w:r>
        <w:rPr>
          <w:i/>
          <w:spacing w:val="-4"/>
          <w:sz w:val="20"/>
        </w:rPr>
        <w:t xml:space="preserve">related </w:t>
      </w:r>
      <w:r>
        <w:rPr>
          <w:i/>
          <w:spacing w:val="-3"/>
          <w:sz w:val="20"/>
        </w:rPr>
        <w:t>articles</w:t>
      </w:r>
      <w:r>
        <w:rPr>
          <w:i/>
          <w:spacing w:val="-3"/>
          <w:sz w:val="20"/>
        </w:rPr>
        <w:tab/>
      </w:r>
      <w:r>
        <w:rPr>
          <w:i/>
          <w:spacing w:val="-5"/>
          <w:sz w:val="20"/>
        </w:rPr>
        <w:t xml:space="preserve">Figure </w:t>
      </w:r>
      <w:r>
        <w:rPr>
          <w:i/>
          <w:sz w:val="20"/>
        </w:rPr>
        <w:t xml:space="preserve">2 – </w:t>
      </w:r>
      <w:r>
        <w:rPr>
          <w:i/>
          <w:spacing w:val="-4"/>
          <w:sz w:val="20"/>
        </w:rPr>
        <w:t>coronavirus related</w:t>
      </w:r>
      <w:r>
        <w:rPr>
          <w:i/>
          <w:spacing w:val="-17"/>
          <w:sz w:val="20"/>
        </w:rPr>
        <w:t xml:space="preserve"> </w:t>
      </w:r>
      <w:r>
        <w:rPr>
          <w:i/>
          <w:spacing w:val="-3"/>
          <w:sz w:val="20"/>
        </w:rPr>
        <w:t>articles</w:t>
      </w:r>
    </w:p>
    <w:p w14:paraId="1C2BC8AC" w14:textId="77777777" w:rsidR="006147AC" w:rsidRDefault="006147AC">
      <w:pPr>
        <w:pStyle w:val="a3"/>
        <w:ind w:left="0"/>
        <w:rPr>
          <w:i/>
          <w:sz w:val="20"/>
        </w:rPr>
      </w:pPr>
    </w:p>
    <w:p w14:paraId="56BE3B23" w14:textId="77777777" w:rsidR="006147AC" w:rsidRDefault="006147AC">
      <w:pPr>
        <w:pStyle w:val="a3"/>
        <w:ind w:left="0"/>
        <w:rPr>
          <w:i/>
          <w:sz w:val="20"/>
        </w:rPr>
      </w:pPr>
    </w:p>
    <w:p w14:paraId="5AEF8096" w14:textId="77777777" w:rsidR="006147AC" w:rsidRDefault="006147AC">
      <w:pPr>
        <w:pStyle w:val="a3"/>
        <w:ind w:left="0"/>
        <w:rPr>
          <w:i/>
          <w:sz w:val="20"/>
        </w:rPr>
      </w:pPr>
    </w:p>
    <w:p w14:paraId="3124D049" w14:textId="77777777" w:rsidR="006147AC" w:rsidRDefault="00675B68">
      <w:pPr>
        <w:pStyle w:val="a3"/>
        <w:spacing w:before="10"/>
        <w:ind w:left="0"/>
        <w:rPr>
          <w:i/>
          <w:sz w:val="22"/>
        </w:rPr>
      </w:pPr>
      <w:r>
        <w:pict w14:anchorId="7F983C32">
          <v:group id="_x0000_s1031" style="position:absolute;margin-left:54.75pt;margin-top:15.1pt;width:244.7pt;height:243.8pt;z-index:-251654144;mso-wrap-distance-left:0;mso-wrap-distance-right:0;mso-position-horizontal-relative:page" coordorigin="1095,302" coordsize="4894,4876">
            <v:shape id="_x0000_s1033" type="#_x0000_t75" style="position:absolute;left:1095;top:302;width:4894;height:4876">
              <v:imagedata r:id="rId19" o:title=""/>
            </v:shape>
            <v:shape id="_x0000_s1032" type="#_x0000_t202" style="position:absolute;left:1136;top:4788;width:2604;height:222" filled="f" stroked="f">
              <v:textbox inset="0,0,0,0">
                <w:txbxContent>
                  <w:p w14:paraId="726D428E" w14:textId="77777777" w:rsidR="006147AC" w:rsidRDefault="00675B68">
                    <w:pPr>
                      <w:spacing w:line="221" w:lineRule="exact"/>
                      <w:rPr>
                        <w:i/>
                        <w:sz w:val="20"/>
                      </w:rPr>
                    </w:pPr>
                    <w:r>
                      <w:rPr>
                        <w:i/>
                        <w:spacing w:val="-5"/>
                        <w:sz w:val="20"/>
                      </w:rPr>
                      <w:t xml:space="preserve">Figure </w:t>
                    </w:r>
                    <w:r>
                      <w:rPr>
                        <w:i/>
                        <w:sz w:val="20"/>
                      </w:rPr>
                      <w:t xml:space="preserve">3 – </w:t>
                    </w:r>
                    <w:r>
                      <w:rPr>
                        <w:i/>
                        <w:spacing w:val="-7"/>
                        <w:sz w:val="20"/>
                      </w:rPr>
                      <w:t xml:space="preserve">Corbyn’s </w:t>
                    </w:r>
                    <w:r>
                      <w:rPr>
                        <w:i/>
                        <w:spacing w:val="-6"/>
                        <w:sz w:val="20"/>
                      </w:rPr>
                      <w:t xml:space="preserve">Twitter </w:t>
                    </w:r>
                    <w:r>
                      <w:rPr>
                        <w:i/>
                        <w:spacing w:val="-3"/>
                        <w:sz w:val="20"/>
                      </w:rPr>
                      <w:t>posts</w:t>
                    </w:r>
                  </w:p>
                </w:txbxContent>
              </v:textbox>
            </v:shape>
            <w10:wrap type="topAndBottom" anchorx="page"/>
          </v:group>
        </w:pict>
      </w:r>
      <w:r>
        <w:pict w14:anchorId="0E4A347E">
          <v:group id="_x0000_s1028" style="position:absolute;margin-left:304.5pt;margin-top:16.25pt;width:243.8pt;height:243.8pt;z-index:-251653120;mso-wrap-distance-left:0;mso-wrap-distance-right:0;mso-position-horizontal-relative:page" coordorigin="6090,325" coordsize="4876,4876">
            <v:shape id="_x0000_s1030" type="#_x0000_t75" style="position:absolute;left:6089;top:324;width:4876;height:4876">
              <v:imagedata r:id="rId20" o:title=""/>
            </v:shape>
            <v:shape id="_x0000_s1029" type="#_x0000_t202" style="position:absolute;left:6148;top:4788;width:2652;height:222" filled="f" stroked="f">
              <v:textbox inset="0,0,0,0">
                <w:txbxContent>
                  <w:p w14:paraId="4B21E5EC" w14:textId="77777777" w:rsidR="006147AC" w:rsidRDefault="00675B68">
                    <w:pPr>
                      <w:spacing w:line="221" w:lineRule="exact"/>
                      <w:rPr>
                        <w:i/>
                        <w:sz w:val="20"/>
                      </w:rPr>
                    </w:pPr>
                    <w:r>
                      <w:rPr>
                        <w:i/>
                        <w:spacing w:val="-5"/>
                        <w:sz w:val="20"/>
                      </w:rPr>
                      <w:t xml:space="preserve">Figure </w:t>
                    </w:r>
                    <w:r>
                      <w:rPr>
                        <w:i/>
                        <w:sz w:val="20"/>
                      </w:rPr>
                      <w:t xml:space="preserve">4 – </w:t>
                    </w:r>
                    <w:proofErr w:type="spellStart"/>
                    <w:r>
                      <w:rPr>
                        <w:i/>
                        <w:spacing w:val="-6"/>
                        <w:sz w:val="20"/>
                      </w:rPr>
                      <w:t>Starmer’s</w:t>
                    </w:r>
                    <w:proofErr w:type="spellEnd"/>
                    <w:r>
                      <w:rPr>
                        <w:i/>
                        <w:spacing w:val="-6"/>
                        <w:sz w:val="20"/>
                      </w:rPr>
                      <w:t xml:space="preserve"> Twitter </w:t>
                    </w:r>
                    <w:r>
                      <w:rPr>
                        <w:i/>
                        <w:spacing w:val="-3"/>
                        <w:sz w:val="20"/>
                      </w:rPr>
                      <w:t>posts</w:t>
                    </w:r>
                  </w:p>
                </w:txbxContent>
              </v:textbox>
            </v:shape>
            <w10:wrap type="topAndBottom" anchorx="page"/>
          </v:group>
        </w:pict>
      </w:r>
    </w:p>
    <w:p w14:paraId="6C575988" w14:textId="77777777" w:rsidR="006147AC" w:rsidRDefault="006147AC">
      <w:pPr>
        <w:sectPr w:rsidR="006147AC">
          <w:pgSz w:w="12240" w:h="15840"/>
          <w:pgMar w:top="1560" w:right="840" w:bottom="1380" w:left="980" w:header="1144" w:footer="1200" w:gutter="0"/>
          <w:cols w:space="720"/>
        </w:sectPr>
      </w:pPr>
    </w:p>
    <w:p w14:paraId="6E12AE84" w14:textId="77777777" w:rsidR="006147AC" w:rsidRDefault="00675B68">
      <w:pPr>
        <w:pStyle w:val="3"/>
        <w:spacing w:before="120"/>
      </w:pPr>
      <w:r>
        <w:lastRenderedPageBreak/>
        <w:t>Textual analysis</w:t>
      </w:r>
    </w:p>
    <w:p w14:paraId="5DBDDE62" w14:textId="77777777" w:rsidR="006147AC" w:rsidRDefault="006147AC">
      <w:pPr>
        <w:pStyle w:val="a3"/>
        <w:ind w:left="0"/>
        <w:rPr>
          <w:b/>
          <w:sz w:val="26"/>
        </w:rPr>
      </w:pPr>
    </w:p>
    <w:p w14:paraId="58094D1C" w14:textId="77777777" w:rsidR="006147AC" w:rsidRDefault="006147AC">
      <w:pPr>
        <w:pStyle w:val="a3"/>
        <w:spacing w:before="7"/>
        <w:ind w:left="0"/>
        <w:rPr>
          <w:b/>
          <w:sz w:val="20"/>
        </w:rPr>
      </w:pPr>
    </w:p>
    <w:p w14:paraId="77E02082" w14:textId="77777777" w:rsidR="006147AC" w:rsidRDefault="00675B68">
      <w:pPr>
        <w:pStyle w:val="a3"/>
      </w:pPr>
      <w:bookmarkStart w:id="7" w:name="Lexica"/>
      <w:bookmarkEnd w:id="7"/>
      <w:r>
        <w:rPr>
          <w:u w:val="single"/>
        </w:rPr>
        <w:t>Lexica</w:t>
      </w:r>
    </w:p>
    <w:p w14:paraId="6C4C064C" w14:textId="77777777" w:rsidR="006147AC" w:rsidRDefault="00675B68">
      <w:pPr>
        <w:pStyle w:val="a3"/>
        <w:spacing w:before="120" w:line="276" w:lineRule="auto"/>
        <w:ind w:right="296"/>
        <w:jc w:val="both"/>
      </w:pPr>
      <w:r>
        <w:rPr>
          <w:spacing w:val="-3"/>
        </w:rPr>
        <w:t xml:space="preserve">The next step </w:t>
      </w:r>
      <w:r>
        <w:t xml:space="preserve">in </w:t>
      </w:r>
      <w:r>
        <w:rPr>
          <w:spacing w:val="-3"/>
        </w:rPr>
        <w:t xml:space="preserve">the </w:t>
      </w:r>
      <w:r>
        <w:rPr>
          <w:spacing w:val="-4"/>
        </w:rPr>
        <w:t xml:space="preserve">analysis </w:t>
      </w:r>
      <w:r>
        <w:rPr>
          <w:spacing w:val="-3"/>
        </w:rPr>
        <w:t xml:space="preserve">will be </w:t>
      </w:r>
      <w:r>
        <w:t xml:space="preserve">a </w:t>
      </w:r>
      <w:r>
        <w:rPr>
          <w:spacing w:val="-3"/>
        </w:rPr>
        <w:t xml:space="preserve">textual </w:t>
      </w:r>
      <w:r>
        <w:rPr>
          <w:spacing w:val="-4"/>
        </w:rPr>
        <w:t xml:space="preserve">analysis </w:t>
      </w:r>
      <w:r>
        <w:t xml:space="preserve">of </w:t>
      </w:r>
      <w:r>
        <w:rPr>
          <w:spacing w:val="-3"/>
        </w:rPr>
        <w:t xml:space="preserve">the words used </w:t>
      </w:r>
      <w:r>
        <w:t xml:space="preserve">in </w:t>
      </w:r>
      <w:r>
        <w:rPr>
          <w:spacing w:val="-3"/>
        </w:rPr>
        <w:t xml:space="preserve">the </w:t>
      </w:r>
      <w:r>
        <w:rPr>
          <w:spacing w:val="-4"/>
        </w:rPr>
        <w:t xml:space="preserve">data </w:t>
      </w:r>
      <w:r>
        <w:rPr>
          <w:spacing w:val="-3"/>
        </w:rPr>
        <w:t xml:space="preserve">sets. This step will </w:t>
      </w:r>
      <w:r>
        <w:t xml:space="preserve">be </w:t>
      </w:r>
      <w:r>
        <w:rPr>
          <w:spacing w:val="-3"/>
        </w:rPr>
        <w:t xml:space="preserve">useful </w:t>
      </w:r>
      <w:r>
        <w:t xml:space="preserve">to </w:t>
      </w:r>
      <w:r>
        <w:rPr>
          <w:spacing w:val="-3"/>
        </w:rPr>
        <w:t xml:space="preserve">identify the attitude that </w:t>
      </w:r>
      <w:r>
        <w:t xml:space="preserve">the </w:t>
      </w:r>
      <w:r>
        <w:rPr>
          <w:spacing w:val="-4"/>
        </w:rPr>
        <w:t xml:space="preserve">Opposition </w:t>
      </w:r>
      <w:r>
        <w:rPr>
          <w:spacing w:val="-3"/>
        </w:rPr>
        <w:t xml:space="preserve">is </w:t>
      </w:r>
      <w:r>
        <w:rPr>
          <w:spacing w:val="-4"/>
        </w:rPr>
        <w:t xml:space="preserve">adopting. </w:t>
      </w:r>
      <w:r>
        <w:rPr>
          <w:spacing w:val="-10"/>
        </w:rPr>
        <w:t xml:space="preserve">To </w:t>
      </w:r>
      <w:r>
        <w:t xml:space="preserve">do </w:t>
      </w:r>
      <w:r>
        <w:rPr>
          <w:spacing w:val="-3"/>
        </w:rPr>
        <w:t xml:space="preserve">textual </w:t>
      </w:r>
      <w:r>
        <w:rPr>
          <w:spacing w:val="-4"/>
        </w:rPr>
        <w:t xml:space="preserve">analysis, </w:t>
      </w:r>
      <w:r>
        <w:rPr>
          <w:spacing w:val="-3"/>
        </w:rPr>
        <w:t xml:space="preserve">the data sets </w:t>
      </w:r>
      <w:r>
        <w:rPr>
          <w:spacing w:val="-4"/>
        </w:rPr>
        <w:t xml:space="preserve">need </w:t>
      </w:r>
      <w:r>
        <w:t xml:space="preserve">to </w:t>
      </w:r>
      <w:r>
        <w:rPr>
          <w:spacing w:val="-3"/>
        </w:rPr>
        <w:t>be check</w:t>
      </w:r>
      <w:r>
        <w:rPr>
          <w:spacing w:val="-3"/>
        </w:rPr>
        <w:t xml:space="preserve">ed </w:t>
      </w:r>
      <w:r>
        <w:rPr>
          <w:spacing w:val="-4"/>
        </w:rPr>
        <w:t xml:space="preserve">against </w:t>
      </w:r>
      <w:r>
        <w:t xml:space="preserve">a </w:t>
      </w:r>
      <w:r>
        <w:rPr>
          <w:spacing w:val="-4"/>
        </w:rPr>
        <w:t xml:space="preserve">lexicon, </w:t>
      </w:r>
      <w:proofErr w:type="gramStart"/>
      <w:r>
        <w:rPr>
          <w:spacing w:val="-3"/>
        </w:rPr>
        <w:t>i.e.</w:t>
      </w:r>
      <w:proofErr w:type="gramEnd"/>
      <w:r>
        <w:rPr>
          <w:spacing w:val="-3"/>
        </w:rPr>
        <w:t xml:space="preserve"> </w:t>
      </w:r>
      <w:r>
        <w:t xml:space="preserve">a </w:t>
      </w:r>
      <w:r>
        <w:rPr>
          <w:spacing w:val="-3"/>
        </w:rPr>
        <w:t xml:space="preserve">list of </w:t>
      </w:r>
      <w:r>
        <w:rPr>
          <w:spacing w:val="-4"/>
        </w:rPr>
        <w:t xml:space="preserve">words </w:t>
      </w:r>
      <w:r>
        <w:rPr>
          <w:spacing w:val="-3"/>
        </w:rPr>
        <w:t xml:space="preserve">that are </w:t>
      </w:r>
      <w:r>
        <w:rPr>
          <w:spacing w:val="-4"/>
        </w:rPr>
        <w:t xml:space="preserve">indicative </w:t>
      </w:r>
      <w:r>
        <w:rPr>
          <w:spacing w:val="-3"/>
        </w:rPr>
        <w:t xml:space="preserve">of </w:t>
      </w:r>
      <w:r>
        <w:t xml:space="preserve">a </w:t>
      </w:r>
      <w:r>
        <w:rPr>
          <w:spacing w:val="-4"/>
        </w:rPr>
        <w:t xml:space="preserve">specific </w:t>
      </w:r>
      <w:r>
        <w:rPr>
          <w:spacing w:val="-3"/>
        </w:rPr>
        <w:t xml:space="preserve">attitude. While there are </w:t>
      </w:r>
      <w:r>
        <w:rPr>
          <w:spacing w:val="-4"/>
        </w:rPr>
        <w:t xml:space="preserve">several well-developed </w:t>
      </w:r>
      <w:r>
        <w:rPr>
          <w:spacing w:val="-3"/>
        </w:rPr>
        <w:t xml:space="preserve">public lists for specific textual </w:t>
      </w:r>
      <w:r>
        <w:rPr>
          <w:spacing w:val="-4"/>
        </w:rPr>
        <w:t xml:space="preserve">analysis, </w:t>
      </w:r>
      <w:r>
        <w:rPr>
          <w:spacing w:val="-3"/>
        </w:rPr>
        <w:t xml:space="preserve">such </w:t>
      </w:r>
      <w:r>
        <w:t xml:space="preserve">as </w:t>
      </w:r>
      <w:r>
        <w:rPr>
          <w:spacing w:val="-2"/>
        </w:rPr>
        <w:t xml:space="preserve">for </w:t>
      </w:r>
      <w:proofErr w:type="gramStart"/>
      <w:r>
        <w:rPr>
          <w:spacing w:val="-3"/>
        </w:rPr>
        <w:t>e.g.</w:t>
      </w:r>
      <w:proofErr w:type="gramEnd"/>
      <w:r>
        <w:rPr>
          <w:spacing w:val="-3"/>
        </w:rPr>
        <w:t xml:space="preserve"> to evaluate </w:t>
      </w:r>
      <w:r>
        <w:rPr>
          <w:spacing w:val="-4"/>
        </w:rPr>
        <w:t xml:space="preserve">positive </w:t>
      </w:r>
      <w:r>
        <w:t xml:space="preserve">or </w:t>
      </w:r>
      <w:r>
        <w:rPr>
          <w:spacing w:val="-4"/>
        </w:rPr>
        <w:t xml:space="preserve">negative comments, </w:t>
      </w:r>
      <w:r>
        <w:rPr>
          <w:spacing w:val="-3"/>
        </w:rPr>
        <w:t xml:space="preserve">there </w:t>
      </w:r>
      <w:r>
        <w:t xml:space="preserve">is no </w:t>
      </w:r>
      <w:r>
        <w:rPr>
          <w:spacing w:val="-3"/>
        </w:rPr>
        <w:t xml:space="preserve">such list </w:t>
      </w:r>
      <w:r>
        <w:rPr>
          <w:spacing w:val="-4"/>
        </w:rPr>
        <w:t xml:space="preserve">available </w:t>
      </w:r>
      <w:r>
        <w:rPr>
          <w:spacing w:val="-3"/>
        </w:rPr>
        <w:t xml:space="preserve">that </w:t>
      </w:r>
      <w:r>
        <w:rPr>
          <w:spacing w:val="-4"/>
        </w:rPr>
        <w:t xml:space="preserve">indicates </w:t>
      </w:r>
      <w:r>
        <w:t xml:space="preserve">a </w:t>
      </w:r>
      <w:r>
        <w:rPr>
          <w:spacing w:val="-4"/>
        </w:rPr>
        <w:t xml:space="preserve">“cooperative” </w:t>
      </w:r>
      <w:r>
        <w:rPr>
          <w:spacing w:val="-3"/>
        </w:rPr>
        <w:t xml:space="preserve">or </w:t>
      </w:r>
      <w:r>
        <w:t xml:space="preserve">a </w:t>
      </w:r>
      <w:r>
        <w:rPr>
          <w:spacing w:val="-4"/>
        </w:rPr>
        <w:t xml:space="preserve">“confrontational” attitude. </w:t>
      </w:r>
      <w:r>
        <w:rPr>
          <w:spacing w:val="-2"/>
        </w:rPr>
        <w:t xml:space="preserve">For </w:t>
      </w:r>
      <w:r>
        <w:rPr>
          <w:spacing w:val="-3"/>
        </w:rPr>
        <w:t xml:space="preserve">that reason, two </w:t>
      </w:r>
      <w:r>
        <w:rPr>
          <w:spacing w:val="-4"/>
        </w:rPr>
        <w:t xml:space="preserve">individual </w:t>
      </w:r>
      <w:r>
        <w:rPr>
          <w:spacing w:val="-3"/>
        </w:rPr>
        <w:t xml:space="preserve">lexica will </w:t>
      </w:r>
      <w:r>
        <w:t xml:space="preserve">be </w:t>
      </w:r>
      <w:r>
        <w:rPr>
          <w:spacing w:val="-3"/>
        </w:rPr>
        <w:t xml:space="preserve">generated for this report by making use of the </w:t>
      </w:r>
      <w:r>
        <w:rPr>
          <w:spacing w:val="-9"/>
        </w:rPr>
        <w:t xml:space="preserve">NLTK </w:t>
      </w:r>
      <w:r>
        <w:rPr>
          <w:spacing w:val="-3"/>
        </w:rPr>
        <w:t xml:space="preserve">module </w:t>
      </w:r>
      <w:r>
        <w:t>in</w:t>
      </w:r>
      <w:r>
        <w:rPr>
          <w:spacing w:val="-11"/>
        </w:rPr>
        <w:t xml:space="preserve"> </w:t>
      </w:r>
      <w:r>
        <w:rPr>
          <w:spacing w:val="-3"/>
        </w:rPr>
        <w:t>Python.</w:t>
      </w:r>
    </w:p>
    <w:p w14:paraId="3B9A812E" w14:textId="77777777" w:rsidR="006147AC" w:rsidRDefault="00675B68">
      <w:pPr>
        <w:pStyle w:val="a3"/>
        <w:spacing w:before="136" w:line="276" w:lineRule="auto"/>
        <w:ind w:right="295"/>
        <w:jc w:val="both"/>
      </w:pPr>
      <w:r>
        <w:rPr>
          <w:spacing w:val="-3"/>
        </w:rPr>
        <w:t xml:space="preserve">Any lexicon </w:t>
      </w:r>
      <w:r>
        <w:rPr>
          <w:spacing w:val="-4"/>
        </w:rPr>
        <w:t xml:space="preserve">requires </w:t>
      </w:r>
      <w:r>
        <w:rPr>
          <w:spacing w:val="-3"/>
        </w:rPr>
        <w:t xml:space="preserve">initial manual </w:t>
      </w:r>
      <w:r>
        <w:rPr>
          <w:spacing w:val="-4"/>
        </w:rPr>
        <w:t xml:space="preserve">input. </w:t>
      </w:r>
      <w:r>
        <w:rPr>
          <w:spacing w:val="-3"/>
        </w:rPr>
        <w:t xml:space="preserve">Therefore </w:t>
      </w:r>
      <w:r>
        <w:rPr>
          <w:spacing w:val="-4"/>
        </w:rPr>
        <w:t>ar</w:t>
      </w:r>
      <w:r>
        <w:rPr>
          <w:spacing w:val="-4"/>
        </w:rPr>
        <w:t xml:space="preserve">ound </w:t>
      </w:r>
      <w:r>
        <w:t xml:space="preserve">20 </w:t>
      </w:r>
      <w:r>
        <w:rPr>
          <w:spacing w:val="-3"/>
        </w:rPr>
        <w:t xml:space="preserve">words are </w:t>
      </w:r>
      <w:r>
        <w:rPr>
          <w:spacing w:val="-4"/>
        </w:rPr>
        <w:t xml:space="preserve">manually </w:t>
      </w:r>
      <w:r>
        <w:rPr>
          <w:spacing w:val="-3"/>
        </w:rPr>
        <w:t xml:space="preserve">input into the first </w:t>
      </w:r>
      <w:r>
        <w:rPr>
          <w:spacing w:val="-4"/>
        </w:rPr>
        <w:t xml:space="preserve">lexicon </w:t>
      </w:r>
      <w:r>
        <w:rPr>
          <w:spacing w:val="-3"/>
        </w:rPr>
        <w:t xml:space="preserve">which </w:t>
      </w:r>
      <w:r>
        <w:rPr>
          <w:spacing w:val="-4"/>
        </w:rPr>
        <w:t xml:space="preserve">contains </w:t>
      </w:r>
      <w:r>
        <w:rPr>
          <w:spacing w:val="-3"/>
        </w:rPr>
        <w:t xml:space="preserve">words that indicate </w:t>
      </w:r>
      <w:r>
        <w:t xml:space="preserve">a </w:t>
      </w:r>
      <w:r>
        <w:rPr>
          <w:spacing w:val="-4"/>
        </w:rPr>
        <w:t xml:space="preserve">cooperative </w:t>
      </w:r>
      <w:r>
        <w:rPr>
          <w:spacing w:val="-3"/>
        </w:rPr>
        <w:t xml:space="preserve">attitude. </w:t>
      </w:r>
      <w:r>
        <w:rPr>
          <w:spacing w:val="-4"/>
        </w:rPr>
        <w:t xml:space="preserve">Examples </w:t>
      </w:r>
      <w:r>
        <w:rPr>
          <w:spacing w:val="-2"/>
        </w:rPr>
        <w:t xml:space="preserve">for </w:t>
      </w:r>
      <w:r>
        <w:rPr>
          <w:spacing w:val="-3"/>
        </w:rPr>
        <w:t xml:space="preserve">words </w:t>
      </w:r>
      <w:r>
        <w:t xml:space="preserve">in </w:t>
      </w:r>
      <w:r>
        <w:rPr>
          <w:spacing w:val="-3"/>
        </w:rPr>
        <w:t xml:space="preserve">this list </w:t>
      </w:r>
      <w:r>
        <w:rPr>
          <w:spacing w:val="-4"/>
        </w:rPr>
        <w:t xml:space="preserve">include “cooperate”, “support” </w:t>
      </w:r>
      <w:r>
        <w:rPr>
          <w:spacing w:val="-3"/>
        </w:rPr>
        <w:t xml:space="preserve">or </w:t>
      </w:r>
      <w:r>
        <w:rPr>
          <w:spacing w:val="-4"/>
        </w:rPr>
        <w:t xml:space="preserve">“unite”. Moving forward, </w:t>
      </w:r>
      <w:r>
        <w:rPr>
          <w:spacing w:val="-3"/>
        </w:rPr>
        <w:t xml:space="preserve">all initial </w:t>
      </w:r>
      <w:r>
        <w:rPr>
          <w:spacing w:val="-4"/>
        </w:rPr>
        <w:t xml:space="preserve">words </w:t>
      </w:r>
      <w:r>
        <w:rPr>
          <w:spacing w:val="-3"/>
        </w:rPr>
        <w:t xml:space="preserve">are </w:t>
      </w:r>
      <w:r>
        <w:rPr>
          <w:spacing w:val="-4"/>
        </w:rPr>
        <w:t xml:space="preserve">passed through </w:t>
      </w:r>
      <w:r>
        <w:t xml:space="preserve">a </w:t>
      </w:r>
      <w:r>
        <w:rPr>
          <w:spacing w:val="-3"/>
        </w:rPr>
        <w:t>synonym and</w:t>
      </w:r>
      <w:r>
        <w:rPr>
          <w:spacing w:val="-3"/>
        </w:rPr>
        <w:t xml:space="preserve"> </w:t>
      </w:r>
      <w:r>
        <w:t xml:space="preserve">an </w:t>
      </w:r>
      <w:r>
        <w:rPr>
          <w:spacing w:val="-3"/>
        </w:rPr>
        <w:t xml:space="preserve">antonym function using </w:t>
      </w:r>
      <w:r>
        <w:rPr>
          <w:spacing w:val="-8"/>
        </w:rPr>
        <w:t xml:space="preserve">NLTK. </w:t>
      </w:r>
      <w:r>
        <w:rPr>
          <w:spacing w:val="-4"/>
        </w:rPr>
        <w:t xml:space="preserve">Synonyms </w:t>
      </w:r>
      <w:r>
        <w:rPr>
          <w:spacing w:val="-3"/>
        </w:rPr>
        <w:t xml:space="preserve">for </w:t>
      </w:r>
      <w:proofErr w:type="gramStart"/>
      <w:r>
        <w:rPr>
          <w:spacing w:val="-4"/>
        </w:rPr>
        <w:t xml:space="preserve">cooperative  </w:t>
      </w:r>
      <w:r>
        <w:rPr>
          <w:spacing w:val="-3"/>
        </w:rPr>
        <w:t>words</w:t>
      </w:r>
      <w:proofErr w:type="gramEnd"/>
      <w:r>
        <w:rPr>
          <w:spacing w:val="-3"/>
        </w:rPr>
        <w:t xml:space="preserve"> are </w:t>
      </w:r>
      <w:r>
        <w:rPr>
          <w:spacing w:val="-4"/>
        </w:rPr>
        <w:t xml:space="preserve">appended </w:t>
      </w:r>
      <w:r>
        <w:t xml:space="preserve">to </w:t>
      </w:r>
      <w:r>
        <w:rPr>
          <w:spacing w:val="-3"/>
        </w:rPr>
        <w:t xml:space="preserve">the </w:t>
      </w:r>
      <w:r>
        <w:rPr>
          <w:spacing w:val="-4"/>
        </w:rPr>
        <w:t>lexicon</w:t>
      </w:r>
      <w:r>
        <w:rPr>
          <w:spacing w:val="52"/>
        </w:rPr>
        <w:t xml:space="preserve"> </w:t>
      </w:r>
      <w:r>
        <w:rPr>
          <w:spacing w:val="-2"/>
        </w:rPr>
        <w:t xml:space="preserve">for </w:t>
      </w:r>
      <w:r>
        <w:rPr>
          <w:spacing w:val="-4"/>
        </w:rPr>
        <w:t xml:space="preserve">cooperative </w:t>
      </w:r>
      <w:r>
        <w:rPr>
          <w:spacing w:val="-3"/>
        </w:rPr>
        <w:t xml:space="preserve">words and </w:t>
      </w:r>
      <w:r>
        <w:rPr>
          <w:spacing w:val="-4"/>
        </w:rPr>
        <w:t xml:space="preserve">antonyms </w:t>
      </w:r>
      <w:r>
        <w:rPr>
          <w:spacing w:val="-3"/>
        </w:rPr>
        <w:t xml:space="preserve">for </w:t>
      </w:r>
      <w:r>
        <w:rPr>
          <w:spacing w:val="-4"/>
        </w:rPr>
        <w:t xml:space="preserve">cooperative words </w:t>
      </w:r>
      <w:r>
        <w:rPr>
          <w:spacing w:val="-3"/>
        </w:rPr>
        <w:t xml:space="preserve">are </w:t>
      </w:r>
      <w:r>
        <w:rPr>
          <w:spacing w:val="-4"/>
        </w:rPr>
        <w:t xml:space="preserve">appended </w:t>
      </w:r>
      <w:r>
        <w:t xml:space="preserve">to </w:t>
      </w:r>
      <w:r>
        <w:rPr>
          <w:spacing w:val="-3"/>
        </w:rPr>
        <w:t xml:space="preserve">the </w:t>
      </w:r>
      <w:r>
        <w:rPr>
          <w:spacing w:val="-4"/>
        </w:rPr>
        <w:t xml:space="preserve">lexicon </w:t>
      </w:r>
      <w:r>
        <w:rPr>
          <w:spacing w:val="-3"/>
        </w:rPr>
        <w:t xml:space="preserve">with </w:t>
      </w:r>
      <w:r>
        <w:rPr>
          <w:spacing w:val="-4"/>
        </w:rPr>
        <w:t xml:space="preserve">confrontational words </w:t>
      </w:r>
      <w:r>
        <w:rPr>
          <w:spacing w:val="-3"/>
        </w:rPr>
        <w:t xml:space="preserve">(see </w:t>
      </w:r>
      <w:r>
        <w:rPr>
          <w:spacing w:val="-4"/>
        </w:rPr>
        <w:t xml:space="preserve">snippet </w:t>
      </w:r>
      <w:r>
        <w:rPr>
          <w:spacing w:val="-2"/>
        </w:rPr>
        <w:t xml:space="preserve">7). </w:t>
      </w:r>
      <w:r>
        <w:rPr>
          <w:spacing w:val="-3"/>
        </w:rPr>
        <w:t xml:space="preserve">This process is then repeated: </w:t>
      </w:r>
      <w:r>
        <w:t>all</w:t>
      </w:r>
      <w:r>
        <w:t xml:space="preserve"> </w:t>
      </w:r>
      <w:r>
        <w:rPr>
          <w:spacing w:val="-3"/>
        </w:rPr>
        <w:t xml:space="preserve">newly appended </w:t>
      </w:r>
      <w:r>
        <w:rPr>
          <w:spacing w:val="-4"/>
        </w:rPr>
        <w:t xml:space="preserve">antonyms </w:t>
      </w:r>
      <w:r>
        <w:rPr>
          <w:spacing w:val="-3"/>
        </w:rPr>
        <w:t xml:space="preserve">are run </w:t>
      </w:r>
      <w:r>
        <w:rPr>
          <w:spacing w:val="-4"/>
        </w:rPr>
        <w:t xml:space="preserve">through </w:t>
      </w:r>
      <w:r>
        <w:t xml:space="preserve">the </w:t>
      </w:r>
      <w:r>
        <w:rPr>
          <w:spacing w:val="-4"/>
        </w:rPr>
        <w:t xml:space="preserve">synonyms </w:t>
      </w:r>
      <w:r>
        <w:rPr>
          <w:spacing w:val="-3"/>
        </w:rPr>
        <w:t xml:space="preserve">function </w:t>
      </w:r>
      <w:r>
        <w:t xml:space="preserve">in </w:t>
      </w:r>
      <w:r>
        <w:rPr>
          <w:spacing w:val="-3"/>
        </w:rPr>
        <w:t xml:space="preserve">order </w:t>
      </w:r>
      <w:r>
        <w:t xml:space="preserve">to </w:t>
      </w:r>
      <w:proofErr w:type="spellStart"/>
      <w:r>
        <w:rPr>
          <w:spacing w:val="-3"/>
        </w:rPr>
        <w:t>maximise</w:t>
      </w:r>
      <w:proofErr w:type="spellEnd"/>
      <w:r>
        <w:rPr>
          <w:spacing w:val="-3"/>
        </w:rPr>
        <w:t xml:space="preserve"> the </w:t>
      </w:r>
      <w:r>
        <w:rPr>
          <w:spacing w:val="-4"/>
        </w:rPr>
        <w:t xml:space="preserve">number </w:t>
      </w:r>
      <w:r>
        <w:rPr>
          <w:spacing w:val="-3"/>
        </w:rPr>
        <w:t xml:space="preserve">of words. Next, </w:t>
      </w:r>
      <w:r>
        <w:t xml:space="preserve">a </w:t>
      </w:r>
      <w:r>
        <w:rPr>
          <w:spacing w:val="-4"/>
        </w:rPr>
        <w:t xml:space="preserve">stemming function </w:t>
      </w:r>
      <w:r>
        <w:rPr>
          <w:spacing w:val="-3"/>
        </w:rPr>
        <w:t xml:space="preserve">is applied in order </w:t>
      </w:r>
      <w:r>
        <w:t xml:space="preserve">to </w:t>
      </w:r>
      <w:r>
        <w:rPr>
          <w:spacing w:val="-3"/>
        </w:rPr>
        <w:t xml:space="preserve">avoid issues in textual analysis with </w:t>
      </w:r>
      <w:r>
        <w:rPr>
          <w:spacing w:val="-4"/>
        </w:rPr>
        <w:t xml:space="preserve">words </w:t>
      </w:r>
      <w:r>
        <w:rPr>
          <w:spacing w:val="-3"/>
        </w:rPr>
        <w:t xml:space="preserve">not having </w:t>
      </w:r>
      <w:r>
        <w:t xml:space="preserve">the </w:t>
      </w:r>
      <w:r>
        <w:rPr>
          <w:spacing w:val="-4"/>
        </w:rPr>
        <w:t xml:space="preserve">“appropriate” </w:t>
      </w:r>
      <w:r>
        <w:rPr>
          <w:spacing w:val="-3"/>
        </w:rPr>
        <w:t xml:space="preserve">form. For </w:t>
      </w:r>
      <w:r>
        <w:rPr>
          <w:spacing w:val="-4"/>
        </w:rPr>
        <w:t xml:space="preserve">example, </w:t>
      </w:r>
      <w:r>
        <w:t xml:space="preserve">a </w:t>
      </w:r>
      <w:r>
        <w:rPr>
          <w:spacing w:val="-4"/>
        </w:rPr>
        <w:t xml:space="preserve">lexicon </w:t>
      </w:r>
      <w:r>
        <w:rPr>
          <w:spacing w:val="-3"/>
        </w:rPr>
        <w:t xml:space="preserve">might contain the word “united” but the text that is being </w:t>
      </w:r>
      <w:proofErr w:type="spellStart"/>
      <w:r>
        <w:rPr>
          <w:spacing w:val="-4"/>
        </w:rPr>
        <w:t>analysed</w:t>
      </w:r>
      <w:proofErr w:type="spellEnd"/>
      <w:r>
        <w:rPr>
          <w:spacing w:val="-4"/>
        </w:rPr>
        <w:t xml:space="preserve"> </w:t>
      </w:r>
      <w:r>
        <w:rPr>
          <w:spacing w:val="-3"/>
        </w:rPr>
        <w:t xml:space="preserve">may contain the word </w:t>
      </w:r>
      <w:r>
        <w:rPr>
          <w:spacing w:val="-4"/>
        </w:rPr>
        <w:t>“unity”.</w:t>
      </w:r>
      <w:r>
        <w:rPr>
          <w:spacing w:val="52"/>
        </w:rPr>
        <w:t xml:space="preserve"> </w:t>
      </w:r>
      <w:r>
        <w:rPr>
          <w:spacing w:val="-3"/>
        </w:rPr>
        <w:t xml:space="preserve">This </w:t>
      </w:r>
      <w:r>
        <w:rPr>
          <w:spacing w:val="-4"/>
        </w:rPr>
        <w:t xml:space="preserve">should </w:t>
      </w:r>
      <w:r>
        <w:t xml:space="preserve">be a </w:t>
      </w:r>
      <w:r>
        <w:rPr>
          <w:spacing w:val="-3"/>
        </w:rPr>
        <w:t xml:space="preserve">match but it </w:t>
      </w:r>
      <w:r>
        <w:rPr>
          <w:spacing w:val="-4"/>
        </w:rPr>
        <w:t xml:space="preserve">would </w:t>
      </w:r>
      <w:r>
        <w:rPr>
          <w:spacing w:val="-3"/>
        </w:rPr>
        <w:t xml:space="preserve">not </w:t>
      </w:r>
      <w:r>
        <w:t xml:space="preserve">be </w:t>
      </w:r>
      <w:r>
        <w:rPr>
          <w:spacing w:val="-3"/>
        </w:rPr>
        <w:t xml:space="preserve">in this case. </w:t>
      </w:r>
      <w:r>
        <w:rPr>
          <w:spacing w:val="-4"/>
        </w:rPr>
        <w:t xml:space="preserve">Stemming solves </w:t>
      </w:r>
      <w:r>
        <w:rPr>
          <w:spacing w:val="-3"/>
        </w:rPr>
        <w:t xml:space="preserve">this issue by </w:t>
      </w:r>
      <w:r>
        <w:rPr>
          <w:spacing w:val="-4"/>
        </w:rPr>
        <w:t xml:space="preserve">reducing words </w:t>
      </w:r>
      <w:r>
        <w:t xml:space="preserve">to </w:t>
      </w:r>
      <w:r>
        <w:rPr>
          <w:spacing w:val="-3"/>
        </w:rPr>
        <w:t xml:space="preserve">their root. </w:t>
      </w:r>
      <w:r>
        <w:rPr>
          <w:spacing w:val="-2"/>
        </w:rPr>
        <w:t xml:space="preserve">For </w:t>
      </w:r>
      <w:r>
        <w:rPr>
          <w:spacing w:val="-4"/>
        </w:rPr>
        <w:t xml:space="preserve">example, “united” would </w:t>
      </w:r>
      <w:r>
        <w:rPr>
          <w:spacing w:val="-3"/>
        </w:rPr>
        <w:t>becom</w:t>
      </w:r>
      <w:r>
        <w:rPr>
          <w:spacing w:val="-3"/>
        </w:rPr>
        <w:t xml:space="preserve">e “unit”. All lists </w:t>
      </w:r>
      <w:r>
        <w:t xml:space="preserve">in </w:t>
      </w:r>
      <w:r>
        <w:rPr>
          <w:spacing w:val="-3"/>
        </w:rPr>
        <w:t xml:space="preserve">the lexicon are thus </w:t>
      </w:r>
      <w:r>
        <w:rPr>
          <w:spacing w:val="-4"/>
        </w:rPr>
        <w:t xml:space="preserve">“stemmed” </w:t>
      </w:r>
      <w:r>
        <w:rPr>
          <w:spacing w:val="-3"/>
        </w:rPr>
        <w:t xml:space="preserve">(see </w:t>
      </w:r>
      <w:r>
        <w:rPr>
          <w:spacing w:val="-4"/>
        </w:rPr>
        <w:t xml:space="preserve">snippet </w:t>
      </w:r>
      <w:r>
        <w:rPr>
          <w:spacing w:val="-2"/>
        </w:rPr>
        <w:t xml:space="preserve">8). </w:t>
      </w:r>
      <w:r>
        <w:rPr>
          <w:spacing w:val="-5"/>
        </w:rPr>
        <w:t xml:space="preserve">Finally, </w:t>
      </w:r>
      <w:r>
        <w:rPr>
          <w:spacing w:val="-3"/>
        </w:rPr>
        <w:t xml:space="preserve">both lexica are </w:t>
      </w:r>
      <w:r>
        <w:rPr>
          <w:spacing w:val="-4"/>
        </w:rPr>
        <w:t xml:space="preserve">converted </w:t>
      </w:r>
      <w:r>
        <w:rPr>
          <w:spacing w:val="-3"/>
        </w:rPr>
        <w:t xml:space="preserve">into sets in order </w:t>
      </w:r>
      <w:r>
        <w:t xml:space="preserve">to </w:t>
      </w:r>
      <w:r>
        <w:rPr>
          <w:spacing w:val="-3"/>
        </w:rPr>
        <w:t xml:space="preserve">remove </w:t>
      </w:r>
      <w:r>
        <w:rPr>
          <w:spacing w:val="-4"/>
        </w:rPr>
        <w:t xml:space="preserve">duplicates. </w:t>
      </w:r>
      <w:r>
        <w:rPr>
          <w:spacing w:val="-3"/>
        </w:rPr>
        <w:t xml:space="preserve">This process yields </w:t>
      </w:r>
      <w:r>
        <w:t xml:space="preserve">a </w:t>
      </w:r>
      <w:r>
        <w:rPr>
          <w:spacing w:val="-4"/>
        </w:rPr>
        <w:t xml:space="preserve">lexicon </w:t>
      </w:r>
      <w:r>
        <w:rPr>
          <w:spacing w:val="-3"/>
        </w:rPr>
        <w:t xml:space="preserve">with 283 </w:t>
      </w:r>
      <w:r>
        <w:rPr>
          <w:spacing w:val="-4"/>
        </w:rPr>
        <w:t xml:space="preserve">cooperative </w:t>
      </w:r>
      <w:r>
        <w:rPr>
          <w:spacing w:val="-3"/>
        </w:rPr>
        <w:t xml:space="preserve">words and </w:t>
      </w:r>
      <w:r>
        <w:t xml:space="preserve">a </w:t>
      </w:r>
      <w:r>
        <w:rPr>
          <w:spacing w:val="-3"/>
        </w:rPr>
        <w:t xml:space="preserve">lexicon with 523 </w:t>
      </w:r>
      <w:r>
        <w:rPr>
          <w:spacing w:val="-4"/>
        </w:rPr>
        <w:t xml:space="preserve">“confrontational” </w:t>
      </w:r>
      <w:r>
        <w:rPr>
          <w:spacing w:val="-3"/>
        </w:rPr>
        <w:t>words.</w:t>
      </w:r>
    </w:p>
    <w:p w14:paraId="315A8705" w14:textId="77777777" w:rsidR="006147AC" w:rsidRDefault="00675B68">
      <w:pPr>
        <w:pStyle w:val="a3"/>
        <w:spacing w:before="6"/>
        <w:ind w:left="0"/>
        <w:rPr>
          <w:sz w:val="17"/>
        </w:rPr>
      </w:pPr>
      <w:r>
        <w:rPr>
          <w:noProof/>
        </w:rPr>
        <w:drawing>
          <wp:anchor distT="0" distB="0" distL="0" distR="0" simplePos="0" relativeHeight="251655168" behindDoc="0" locked="0" layoutInCell="1" allowOverlap="1" wp14:anchorId="4FCC6FA8" wp14:editId="70E46E79">
            <wp:simplePos x="0" y="0"/>
            <wp:positionH relativeFrom="page">
              <wp:posOffset>732790</wp:posOffset>
            </wp:positionH>
            <wp:positionV relativeFrom="paragraph">
              <wp:posOffset>153290</wp:posOffset>
            </wp:positionV>
            <wp:extent cx="3418051" cy="2607468"/>
            <wp:effectExtent l="0" t="0" r="0" b="0"/>
            <wp:wrapTopAndBottom/>
            <wp:docPr id="19"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3.png"/>
                    <pic:cNvPicPr/>
                  </pic:nvPicPr>
                  <pic:blipFill>
                    <a:blip r:embed="rId21" cstate="print"/>
                    <a:stretch>
                      <a:fillRect/>
                    </a:stretch>
                  </pic:blipFill>
                  <pic:spPr>
                    <a:xfrm>
                      <a:off x="0" y="0"/>
                      <a:ext cx="3418051" cy="2607468"/>
                    </a:xfrm>
                    <a:prstGeom prst="rect">
                      <a:avLst/>
                    </a:prstGeom>
                  </pic:spPr>
                </pic:pic>
              </a:graphicData>
            </a:graphic>
          </wp:anchor>
        </w:drawing>
      </w:r>
    </w:p>
    <w:p w14:paraId="78FAA554" w14:textId="77777777" w:rsidR="006147AC" w:rsidRDefault="00675B68">
      <w:pPr>
        <w:spacing w:before="43"/>
        <w:ind w:left="155"/>
        <w:rPr>
          <w:i/>
          <w:sz w:val="20"/>
        </w:rPr>
      </w:pPr>
      <w:r>
        <w:rPr>
          <w:i/>
          <w:sz w:val="20"/>
        </w:rPr>
        <w:t>Snippet 7</w:t>
      </w:r>
    </w:p>
    <w:p w14:paraId="42A5718A" w14:textId="77777777" w:rsidR="006147AC" w:rsidRDefault="006147AC">
      <w:pPr>
        <w:rPr>
          <w:sz w:val="20"/>
        </w:rPr>
        <w:sectPr w:rsidR="006147AC">
          <w:pgSz w:w="12240" w:h="15840"/>
          <w:pgMar w:top="1560" w:right="840" w:bottom="1380" w:left="980" w:header="1144" w:footer="1200" w:gutter="0"/>
          <w:cols w:space="720"/>
        </w:sectPr>
      </w:pPr>
    </w:p>
    <w:p w14:paraId="600195DF" w14:textId="77777777" w:rsidR="006147AC" w:rsidRDefault="006147AC">
      <w:pPr>
        <w:pStyle w:val="a3"/>
        <w:ind w:left="0"/>
        <w:rPr>
          <w:i/>
          <w:sz w:val="20"/>
        </w:rPr>
      </w:pPr>
    </w:p>
    <w:p w14:paraId="37DF6494" w14:textId="77777777" w:rsidR="006147AC" w:rsidRDefault="006147AC">
      <w:pPr>
        <w:pStyle w:val="a3"/>
        <w:spacing w:before="6"/>
        <w:ind w:left="0"/>
        <w:rPr>
          <w:i/>
          <w:sz w:val="20"/>
        </w:rPr>
      </w:pPr>
    </w:p>
    <w:p w14:paraId="10225012" w14:textId="77777777" w:rsidR="006147AC" w:rsidRDefault="00675B68">
      <w:pPr>
        <w:pStyle w:val="a3"/>
        <w:ind w:left="159"/>
        <w:rPr>
          <w:sz w:val="20"/>
        </w:rPr>
      </w:pPr>
      <w:r>
        <w:rPr>
          <w:noProof/>
          <w:sz w:val="20"/>
        </w:rPr>
        <w:drawing>
          <wp:inline distT="0" distB="0" distL="0" distR="0" wp14:anchorId="066F0E1F" wp14:editId="6D7D7FF8">
            <wp:extent cx="5636638" cy="1039368"/>
            <wp:effectExtent l="0" t="0" r="0" b="0"/>
            <wp:docPr id="21"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4.jpeg"/>
                    <pic:cNvPicPr/>
                  </pic:nvPicPr>
                  <pic:blipFill>
                    <a:blip r:embed="rId22" cstate="print"/>
                    <a:stretch>
                      <a:fillRect/>
                    </a:stretch>
                  </pic:blipFill>
                  <pic:spPr>
                    <a:xfrm>
                      <a:off x="0" y="0"/>
                      <a:ext cx="5636638" cy="1039368"/>
                    </a:xfrm>
                    <a:prstGeom prst="rect">
                      <a:avLst/>
                    </a:prstGeom>
                  </pic:spPr>
                </pic:pic>
              </a:graphicData>
            </a:graphic>
          </wp:inline>
        </w:drawing>
      </w:r>
    </w:p>
    <w:p w14:paraId="0F666EE6" w14:textId="77777777" w:rsidR="006147AC" w:rsidRDefault="006147AC">
      <w:pPr>
        <w:pStyle w:val="a3"/>
        <w:ind w:left="0"/>
        <w:rPr>
          <w:i/>
          <w:sz w:val="21"/>
        </w:rPr>
      </w:pPr>
    </w:p>
    <w:p w14:paraId="67B93569" w14:textId="77777777" w:rsidR="006147AC" w:rsidRDefault="00675B68">
      <w:pPr>
        <w:spacing w:before="92"/>
        <w:ind w:left="155"/>
        <w:rPr>
          <w:i/>
          <w:sz w:val="20"/>
        </w:rPr>
      </w:pPr>
      <w:r>
        <w:rPr>
          <w:i/>
          <w:sz w:val="20"/>
        </w:rPr>
        <w:t>Snippet 8</w:t>
      </w:r>
    </w:p>
    <w:p w14:paraId="4742DE67" w14:textId="77777777" w:rsidR="006147AC" w:rsidRDefault="006147AC">
      <w:pPr>
        <w:pStyle w:val="a3"/>
        <w:ind w:left="0"/>
        <w:rPr>
          <w:i/>
          <w:sz w:val="22"/>
        </w:rPr>
      </w:pPr>
    </w:p>
    <w:p w14:paraId="6B5AE66A" w14:textId="77777777" w:rsidR="006147AC" w:rsidRDefault="006147AC">
      <w:pPr>
        <w:pStyle w:val="a3"/>
        <w:spacing w:before="4"/>
        <w:ind w:left="0"/>
        <w:rPr>
          <w:i/>
          <w:sz w:val="25"/>
        </w:rPr>
      </w:pPr>
    </w:p>
    <w:p w14:paraId="194657E9" w14:textId="77777777" w:rsidR="006147AC" w:rsidRDefault="00675B68">
      <w:pPr>
        <w:pStyle w:val="a3"/>
        <w:spacing w:line="276" w:lineRule="auto"/>
        <w:ind w:right="297"/>
        <w:jc w:val="both"/>
      </w:pPr>
      <w:r>
        <w:rPr>
          <w:spacing w:val="-3"/>
        </w:rPr>
        <w:t xml:space="preserve">Now that </w:t>
      </w:r>
      <w:r>
        <w:rPr>
          <w:spacing w:val="-4"/>
        </w:rPr>
        <w:t xml:space="preserve">appropriate </w:t>
      </w:r>
      <w:r>
        <w:rPr>
          <w:spacing w:val="-3"/>
        </w:rPr>
        <w:t xml:space="preserve">lexica </w:t>
      </w:r>
      <w:r>
        <w:rPr>
          <w:spacing w:val="-4"/>
        </w:rPr>
        <w:t xml:space="preserve">have </w:t>
      </w:r>
      <w:r>
        <w:rPr>
          <w:spacing w:val="-3"/>
        </w:rPr>
        <w:t xml:space="preserve">been </w:t>
      </w:r>
      <w:r>
        <w:rPr>
          <w:spacing w:val="-4"/>
        </w:rPr>
        <w:t xml:space="preserve">generated, </w:t>
      </w:r>
      <w:r>
        <w:t xml:space="preserve">all </w:t>
      </w:r>
      <w:r>
        <w:rPr>
          <w:spacing w:val="-4"/>
        </w:rPr>
        <w:t xml:space="preserve">data </w:t>
      </w:r>
      <w:r>
        <w:rPr>
          <w:spacing w:val="-3"/>
        </w:rPr>
        <w:t xml:space="preserve">sets will </w:t>
      </w:r>
      <w:r>
        <w:t xml:space="preserve">be </w:t>
      </w:r>
      <w:r>
        <w:rPr>
          <w:spacing w:val="-4"/>
        </w:rPr>
        <w:t xml:space="preserve">checked </w:t>
      </w:r>
      <w:r>
        <w:rPr>
          <w:spacing w:val="-3"/>
        </w:rPr>
        <w:t xml:space="preserve">against them. This </w:t>
      </w:r>
      <w:r>
        <w:rPr>
          <w:spacing w:val="-4"/>
        </w:rPr>
        <w:t>process</w:t>
      </w:r>
      <w:r>
        <w:rPr>
          <w:spacing w:val="52"/>
        </w:rPr>
        <w:t xml:space="preserve"> </w:t>
      </w:r>
      <w:r>
        <w:rPr>
          <w:spacing w:val="-3"/>
        </w:rPr>
        <w:t xml:space="preserve">will verify how </w:t>
      </w:r>
      <w:r>
        <w:rPr>
          <w:spacing w:val="-4"/>
        </w:rPr>
        <w:t xml:space="preserve">many words </w:t>
      </w:r>
      <w:r>
        <w:t xml:space="preserve">from </w:t>
      </w:r>
      <w:r>
        <w:rPr>
          <w:spacing w:val="-3"/>
        </w:rPr>
        <w:t xml:space="preserve">each </w:t>
      </w:r>
      <w:proofErr w:type="gramStart"/>
      <w:r>
        <w:rPr>
          <w:spacing w:val="-3"/>
        </w:rPr>
        <w:t>lexica</w:t>
      </w:r>
      <w:proofErr w:type="gramEnd"/>
      <w:r>
        <w:rPr>
          <w:spacing w:val="-3"/>
        </w:rPr>
        <w:t xml:space="preserve"> occur in </w:t>
      </w:r>
      <w:r>
        <w:t xml:space="preserve">the </w:t>
      </w:r>
      <w:r>
        <w:rPr>
          <w:spacing w:val="-3"/>
        </w:rPr>
        <w:t xml:space="preserve">data sets and with which </w:t>
      </w:r>
      <w:r>
        <w:rPr>
          <w:spacing w:val="-5"/>
        </w:rPr>
        <w:t xml:space="preserve">frequency. </w:t>
      </w:r>
      <w:r>
        <w:t xml:space="preserve">It </w:t>
      </w:r>
      <w:r>
        <w:rPr>
          <w:spacing w:val="-3"/>
        </w:rPr>
        <w:t xml:space="preserve">will then list the </w:t>
      </w:r>
      <w:r>
        <w:rPr>
          <w:spacing w:val="-4"/>
        </w:rPr>
        <w:t xml:space="preserve">number </w:t>
      </w:r>
      <w:r>
        <w:rPr>
          <w:spacing w:val="-3"/>
        </w:rPr>
        <w:t xml:space="preserve">of matches </w:t>
      </w:r>
      <w:r>
        <w:t xml:space="preserve">in </w:t>
      </w:r>
      <w:r>
        <w:rPr>
          <w:spacing w:val="-3"/>
        </w:rPr>
        <w:t xml:space="preserve">each </w:t>
      </w:r>
      <w:r>
        <w:rPr>
          <w:spacing w:val="-4"/>
        </w:rPr>
        <w:t>lexicon.</w:t>
      </w:r>
    </w:p>
    <w:p w14:paraId="3AA75299" w14:textId="77777777" w:rsidR="006147AC" w:rsidRDefault="006147AC">
      <w:pPr>
        <w:pStyle w:val="a3"/>
        <w:ind w:left="0"/>
        <w:rPr>
          <w:sz w:val="26"/>
        </w:rPr>
      </w:pPr>
    </w:p>
    <w:p w14:paraId="40187FF7" w14:textId="77777777" w:rsidR="006147AC" w:rsidRDefault="006147AC">
      <w:pPr>
        <w:pStyle w:val="a3"/>
        <w:spacing w:before="9"/>
        <w:ind w:left="0"/>
        <w:rPr>
          <w:sz w:val="25"/>
        </w:rPr>
      </w:pPr>
    </w:p>
    <w:p w14:paraId="06F1EC0B" w14:textId="77777777" w:rsidR="006147AC" w:rsidRDefault="00675B68">
      <w:pPr>
        <w:pStyle w:val="a3"/>
        <w:spacing w:before="1"/>
      </w:pPr>
      <w:bookmarkStart w:id="8" w:name="Textual_analysis_in_articles_data_sets"/>
      <w:bookmarkEnd w:id="8"/>
      <w:r>
        <w:rPr>
          <w:u w:val="single"/>
        </w:rPr>
        <w:t>Textual analysis in articles data sets</w:t>
      </w:r>
    </w:p>
    <w:p w14:paraId="09F91626" w14:textId="77777777" w:rsidR="006147AC" w:rsidRDefault="00675B68">
      <w:pPr>
        <w:pStyle w:val="a3"/>
        <w:spacing w:before="120"/>
      </w:pPr>
      <w:r>
        <w:t>The results of running each article data set through the lexica are listed in table 3 below.</w:t>
      </w:r>
    </w:p>
    <w:p w14:paraId="33D37377" w14:textId="77777777" w:rsidR="006147AC" w:rsidRDefault="006147AC">
      <w:pPr>
        <w:pStyle w:val="a3"/>
        <w:ind w:left="0"/>
        <w:rPr>
          <w:sz w:val="20"/>
        </w:rPr>
      </w:pPr>
    </w:p>
    <w:p w14:paraId="520176E5" w14:textId="77777777" w:rsidR="006147AC" w:rsidRDefault="006147AC">
      <w:pPr>
        <w:pStyle w:val="a3"/>
        <w:ind w:left="0"/>
        <w:rPr>
          <w:sz w:val="20"/>
        </w:rPr>
      </w:pPr>
    </w:p>
    <w:p w14:paraId="1D3B00CA" w14:textId="77777777" w:rsidR="006147AC" w:rsidRDefault="00675B68">
      <w:pPr>
        <w:pStyle w:val="a3"/>
        <w:spacing w:before="6"/>
        <w:ind w:left="0"/>
      </w:pPr>
      <w:r>
        <w:rPr>
          <w:noProof/>
        </w:rPr>
        <w:drawing>
          <wp:anchor distT="0" distB="0" distL="0" distR="0" simplePos="0" relativeHeight="251656192" behindDoc="0" locked="0" layoutInCell="1" allowOverlap="1" wp14:anchorId="02A33C97" wp14:editId="4B582B1F">
            <wp:simplePos x="0" y="0"/>
            <wp:positionH relativeFrom="page">
              <wp:posOffset>758052</wp:posOffset>
            </wp:positionH>
            <wp:positionV relativeFrom="paragraph">
              <wp:posOffset>204137</wp:posOffset>
            </wp:positionV>
            <wp:extent cx="6286879" cy="2209800"/>
            <wp:effectExtent l="0" t="0" r="0" b="0"/>
            <wp:wrapTopAndBottom/>
            <wp:docPr id="23"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5.jpeg"/>
                    <pic:cNvPicPr/>
                  </pic:nvPicPr>
                  <pic:blipFill>
                    <a:blip r:embed="rId23" cstate="print"/>
                    <a:stretch>
                      <a:fillRect/>
                    </a:stretch>
                  </pic:blipFill>
                  <pic:spPr>
                    <a:xfrm>
                      <a:off x="0" y="0"/>
                      <a:ext cx="6286879" cy="2209800"/>
                    </a:xfrm>
                    <a:prstGeom prst="rect">
                      <a:avLst/>
                    </a:prstGeom>
                  </pic:spPr>
                </pic:pic>
              </a:graphicData>
            </a:graphic>
          </wp:anchor>
        </w:drawing>
      </w:r>
    </w:p>
    <w:p w14:paraId="7B9A17CD" w14:textId="77777777" w:rsidR="006147AC" w:rsidRDefault="006147AC">
      <w:pPr>
        <w:pStyle w:val="a3"/>
        <w:spacing w:before="11"/>
        <w:ind w:left="0"/>
        <w:rPr>
          <w:sz w:val="29"/>
        </w:rPr>
      </w:pPr>
    </w:p>
    <w:p w14:paraId="61900C2E" w14:textId="77777777" w:rsidR="006147AC" w:rsidRDefault="00675B68">
      <w:pPr>
        <w:ind w:left="155"/>
        <w:rPr>
          <w:i/>
          <w:sz w:val="20"/>
        </w:rPr>
      </w:pPr>
      <w:r>
        <w:rPr>
          <w:i/>
          <w:sz w:val="20"/>
        </w:rPr>
        <w:t>Table 3</w:t>
      </w:r>
    </w:p>
    <w:p w14:paraId="6E303286" w14:textId="77777777" w:rsidR="006147AC" w:rsidRDefault="006147AC">
      <w:pPr>
        <w:pStyle w:val="a3"/>
        <w:ind w:left="0"/>
        <w:rPr>
          <w:i/>
          <w:sz w:val="22"/>
        </w:rPr>
      </w:pPr>
    </w:p>
    <w:p w14:paraId="4A0F3B83" w14:textId="77777777" w:rsidR="006147AC" w:rsidRDefault="006147AC">
      <w:pPr>
        <w:pStyle w:val="a3"/>
        <w:ind w:left="0"/>
        <w:rPr>
          <w:i/>
          <w:sz w:val="22"/>
        </w:rPr>
      </w:pPr>
    </w:p>
    <w:p w14:paraId="456ADBBE" w14:textId="77777777" w:rsidR="006147AC" w:rsidRDefault="006147AC">
      <w:pPr>
        <w:pStyle w:val="a3"/>
        <w:ind w:left="0"/>
        <w:rPr>
          <w:i/>
          <w:sz w:val="22"/>
        </w:rPr>
      </w:pPr>
    </w:p>
    <w:p w14:paraId="2F7CE8FB" w14:textId="77777777" w:rsidR="006147AC" w:rsidRDefault="006147AC">
      <w:pPr>
        <w:pStyle w:val="a3"/>
        <w:spacing w:before="7"/>
        <w:ind w:left="0"/>
        <w:rPr>
          <w:i/>
          <w:sz w:val="18"/>
        </w:rPr>
      </w:pPr>
    </w:p>
    <w:p w14:paraId="6602C0AB" w14:textId="77777777" w:rsidR="006147AC" w:rsidRDefault="00675B68">
      <w:pPr>
        <w:pStyle w:val="a3"/>
      </w:pPr>
      <w:bookmarkStart w:id="9" w:name="Textual_analysis_in_social_media_and_web"/>
      <w:bookmarkEnd w:id="9"/>
      <w:r>
        <w:rPr>
          <w:u w:val="single"/>
        </w:rPr>
        <w:t>Textual analysis in social media and website data sets</w:t>
      </w:r>
    </w:p>
    <w:p w14:paraId="12A65802" w14:textId="77777777" w:rsidR="006147AC" w:rsidRDefault="00675B68">
      <w:pPr>
        <w:pStyle w:val="a3"/>
        <w:spacing w:before="120" w:line="276" w:lineRule="auto"/>
        <w:ind w:right="306"/>
        <w:jc w:val="both"/>
      </w:pPr>
      <w:r>
        <w:rPr>
          <w:spacing w:val="-3"/>
        </w:rPr>
        <w:t xml:space="preserve">The results of running each the social media and the </w:t>
      </w:r>
      <w:r>
        <w:rPr>
          <w:spacing w:val="-4"/>
        </w:rPr>
        <w:t xml:space="preserve">website data </w:t>
      </w:r>
      <w:r>
        <w:rPr>
          <w:spacing w:val="-3"/>
        </w:rPr>
        <w:t xml:space="preserve">set </w:t>
      </w:r>
      <w:r>
        <w:rPr>
          <w:spacing w:val="-4"/>
        </w:rPr>
        <w:t xml:space="preserve">through </w:t>
      </w:r>
      <w:r>
        <w:rPr>
          <w:spacing w:val="-3"/>
        </w:rPr>
        <w:t xml:space="preserve">the lexica are </w:t>
      </w:r>
      <w:r>
        <w:rPr>
          <w:spacing w:val="-4"/>
        </w:rPr>
        <w:t xml:space="preserve">listed </w:t>
      </w:r>
      <w:r>
        <w:t xml:space="preserve">in </w:t>
      </w:r>
      <w:r>
        <w:rPr>
          <w:spacing w:val="-3"/>
        </w:rPr>
        <w:t xml:space="preserve">table </w:t>
      </w:r>
      <w:r>
        <w:t xml:space="preserve">4 </w:t>
      </w:r>
      <w:r>
        <w:rPr>
          <w:spacing w:val="-6"/>
        </w:rPr>
        <w:t>below.</w:t>
      </w:r>
    </w:p>
    <w:p w14:paraId="128B102F" w14:textId="77777777" w:rsidR="006147AC" w:rsidRDefault="006147AC">
      <w:pPr>
        <w:spacing w:line="276" w:lineRule="auto"/>
        <w:jc w:val="both"/>
        <w:sectPr w:rsidR="006147AC">
          <w:pgSz w:w="12240" w:h="15840"/>
          <w:pgMar w:top="1560" w:right="840" w:bottom="1380" w:left="980" w:header="1144" w:footer="1200" w:gutter="0"/>
          <w:cols w:space="720"/>
        </w:sectPr>
      </w:pPr>
    </w:p>
    <w:p w14:paraId="7BF88B2D" w14:textId="77777777" w:rsidR="006147AC" w:rsidRDefault="006147AC">
      <w:pPr>
        <w:pStyle w:val="a3"/>
        <w:spacing w:before="7"/>
        <w:ind w:left="0"/>
        <w:rPr>
          <w:sz w:val="18"/>
        </w:rPr>
      </w:pPr>
    </w:p>
    <w:p w14:paraId="09002EB8" w14:textId="77777777" w:rsidR="006147AC" w:rsidRDefault="00675B68">
      <w:pPr>
        <w:pStyle w:val="a3"/>
        <w:ind w:left="249"/>
        <w:rPr>
          <w:sz w:val="20"/>
        </w:rPr>
      </w:pPr>
      <w:r>
        <w:rPr>
          <w:noProof/>
          <w:sz w:val="20"/>
        </w:rPr>
        <w:drawing>
          <wp:inline distT="0" distB="0" distL="0" distR="0" wp14:anchorId="107B1BEF" wp14:editId="5DEB57DE">
            <wp:extent cx="6288994" cy="1562100"/>
            <wp:effectExtent l="0" t="0" r="0" b="0"/>
            <wp:docPr id="25"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6.png"/>
                    <pic:cNvPicPr/>
                  </pic:nvPicPr>
                  <pic:blipFill>
                    <a:blip r:embed="rId24" cstate="print"/>
                    <a:stretch>
                      <a:fillRect/>
                    </a:stretch>
                  </pic:blipFill>
                  <pic:spPr>
                    <a:xfrm>
                      <a:off x="0" y="0"/>
                      <a:ext cx="6288994" cy="1562100"/>
                    </a:xfrm>
                    <a:prstGeom prst="rect">
                      <a:avLst/>
                    </a:prstGeom>
                  </pic:spPr>
                </pic:pic>
              </a:graphicData>
            </a:graphic>
          </wp:inline>
        </w:drawing>
      </w:r>
    </w:p>
    <w:p w14:paraId="670CF593" w14:textId="77777777" w:rsidR="006147AC" w:rsidRDefault="006147AC">
      <w:pPr>
        <w:pStyle w:val="a3"/>
        <w:spacing w:before="6"/>
        <w:ind w:left="0"/>
        <w:rPr>
          <w:sz w:val="6"/>
        </w:rPr>
      </w:pPr>
    </w:p>
    <w:p w14:paraId="7735F319" w14:textId="77777777" w:rsidR="006147AC" w:rsidRDefault="00675B68">
      <w:pPr>
        <w:spacing w:before="91"/>
        <w:ind w:left="155"/>
        <w:jc w:val="both"/>
        <w:rPr>
          <w:i/>
          <w:sz w:val="20"/>
        </w:rPr>
      </w:pPr>
      <w:r>
        <w:rPr>
          <w:i/>
          <w:sz w:val="20"/>
        </w:rPr>
        <w:t>Table 4</w:t>
      </w:r>
    </w:p>
    <w:p w14:paraId="6BBBF918" w14:textId="77777777" w:rsidR="006147AC" w:rsidRDefault="006147AC">
      <w:pPr>
        <w:pStyle w:val="a3"/>
        <w:ind w:left="0"/>
        <w:rPr>
          <w:i/>
          <w:sz w:val="22"/>
        </w:rPr>
      </w:pPr>
    </w:p>
    <w:p w14:paraId="25500708" w14:textId="77777777" w:rsidR="006147AC" w:rsidRDefault="006147AC">
      <w:pPr>
        <w:pStyle w:val="a3"/>
        <w:ind w:left="0"/>
        <w:rPr>
          <w:i/>
          <w:sz w:val="22"/>
        </w:rPr>
      </w:pPr>
    </w:p>
    <w:p w14:paraId="0A2A7462" w14:textId="77777777" w:rsidR="006147AC" w:rsidRDefault="00675B68">
      <w:pPr>
        <w:pStyle w:val="1"/>
        <w:spacing w:before="174"/>
        <w:jc w:val="both"/>
      </w:pPr>
      <w:r>
        <w:t>Analysis and discussion</w:t>
      </w:r>
    </w:p>
    <w:p w14:paraId="19BF891A" w14:textId="77777777" w:rsidR="006147AC" w:rsidRDefault="006147AC">
      <w:pPr>
        <w:pStyle w:val="a3"/>
        <w:spacing w:before="5"/>
        <w:ind w:left="0"/>
        <w:rPr>
          <w:b/>
          <w:sz w:val="55"/>
        </w:rPr>
      </w:pPr>
    </w:p>
    <w:p w14:paraId="63FB7872" w14:textId="77777777" w:rsidR="006147AC" w:rsidRDefault="00675B68">
      <w:pPr>
        <w:pStyle w:val="2"/>
      </w:pPr>
      <w:r>
        <w:t>Opposition topics</w:t>
      </w:r>
    </w:p>
    <w:p w14:paraId="41488AA0" w14:textId="77777777" w:rsidR="006147AC" w:rsidRDefault="00675B68">
      <w:pPr>
        <w:pStyle w:val="a3"/>
        <w:spacing w:before="120"/>
        <w:jc w:val="both"/>
      </w:pPr>
      <w:r>
        <w:t xml:space="preserve">Certain deductions can be made based on the generated </w:t>
      </w:r>
      <w:proofErr w:type="spellStart"/>
      <w:r>
        <w:t>wordclouds</w:t>
      </w:r>
      <w:proofErr w:type="spellEnd"/>
      <w:r>
        <w:t xml:space="preserve"> in the previous section.</w:t>
      </w:r>
    </w:p>
    <w:p w14:paraId="16FAF478" w14:textId="77777777" w:rsidR="006147AC" w:rsidRDefault="00675B68">
      <w:pPr>
        <w:pStyle w:val="a3"/>
        <w:spacing w:before="180" w:line="276" w:lineRule="auto"/>
        <w:ind w:right="296"/>
        <w:jc w:val="both"/>
      </w:pPr>
      <w:r>
        <w:t xml:space="preserve">Figure 1 indicates the frequency of words in the non-corona data set (data sets 1 and 2). The relatively smaller data set that was retrieved from </w:t>
      </w:r>
      <w:proofErr w:type="spellStart"/>
      <w:r>
        <w:rPr>
          <w:i/>
        </w:rPr>
        <w:t>NewsAPI</w:t>
      </w:r>
      <w:proofErr w:type="spellEnd"/>
      <w:r>
        <w:rPr>
          <w:i/>
        </w:rPr>
        <w:t xml:space="preserve"> </w:t>
      </w:r>
      <w:r>
        <w:t>in that category already showcases that non- coronavirus related topics remain on the Opposition’s age</w:t>
      </w:r>
      <w:r>
        <w:t>nda but to a much lower degree than coronavirus related ones. Prominent words (excluding “</w:t>
      </w:r>
      <w:proofErr w:type="spellStart"/>
      <w:r>
        <w:t>Labour</w:t>
      </w:r>
      <w:proofErr w:type="spellEnd"/>
      <w:r>
        <w:t>” or “</w:t>
      </w:r>
      <w:proofErr w:type="spellStart"/>
      <w:r>
        <w:t>Starmer</w:t>
      </w:r>
      <w:proofErr w:type="spellEnd"/>
      <w:proofErr w:type="gramStart"/>
      <w:r>
        <w:t>”,etc.</w:t>
      </w:r>
      <w:proofErr w:type="gramEnd"/>
      <w:r>
        <w:t xml:space="preserve">) that appear in the </w:t>
      </w:r>
      <w:proofErr w:type="spellStart"/>
      <w:r>
        <w:t>wordcloud</w:t>
      </w:r>
      <w:proofErr w:type="spellEnd"/>
      <w:r>
        <w:t xml:space="preserve"> include “antisemitism”, “leadership”, “Syria”, “lockdown”, “food” and “death”. The last three words show that </w:t>
      </w:r>
      <w:r>
        <w:t>despite the exclusion of the word “coronavirus”, coronavirus-related topics still appear in this dataset. It shows that many ancillary topics around coronavirus remain at the forefront. Furthermore, there are a few other topics that dominated the Oppositio</w:t>
      </w:r>
      <w:r>
        <w:t xml:space="preserve">n’s voice, namely the </w:t>
      </w:r>
      <w:proofErr w:type="spellStart"/>
      <w:r>
        <w:t>Labour</w:t>
      </w:r>
      <w:proofErr w:type="spellEnd"/>
      <w:r>
        <w:t xml:space="preserve"> leadership contest and election as indicated by the world “leadership”, “Corbyn” and “</w:t>
      </w:r>
      <w:proofErr w:type="spellStart"/>
      <w:r>
        <w:t>Starmer</w:t>
      </w:r>
      <w:proofErr w:type="spellEnd"/>
      <w:r>
        <w:t>”, and potentially the Syrian civil war or the pending court case against the Syrian government, as indicated by the words “Syria” and</w:t>
      </w:r>
      <w:r>
        <w:t xml:space="preserve"> “torture”. The presence of Syria as a discussion topic is relatively surprising especially given that it may not be the first concern of citizens at this point in time. It </w:t>
      </w:r>
      <w:r>
        <w:rPr>
          <w:spacing w:val="-5"/>
        </w:rPr>
        <w:t xml:space="preserve">may, </w:t>
      </w:r>
      <w:r>
        <w:t xml:space="preserve">however, indicate that the Opposition is attempting to </w:t>
      </w:r>
      <w:proofErr w:type="spellStart"/>
      <w:r>
        <w:t>capitalise</w:t>
      </w:r>
      <w:proofErr w:type="spellEnd"/>
      <w:r>
        <w:t xml:space="preserve"> on non-coron</w:t>
      </w:r>
      <w:r>
        <w:t>avirus related</w:t>
      </w:r>
      <w:r>
        <w:rPr>
          <w:spacing w:val="-7"/>
        </w:rPr>
        <w:t xml:space="preserve"> </w:t>
      </w:r>
      <w:r>
        <w:t>topics.</w:t>
      </w:r>
    </w:p>
    <w:p w14:paraId="348158FD" w14:textId="77777777" w:rsidR="006147AC" w:rsidRDefault="00675B68">
      <w:pPr>
        <w:pStyle w:val="a3"/>
        <w:spacing w:before="136" w:line="276" w:lineRule="auto"/>
        <w:ind w:right="295"/>
        <w:jc w:val="both"/>
      </w:pPr>
      <w:r>
        <w:t>Figure 2 depicts the frequency of words in the corona-related data set (data sets 3 and 4). Besides generic words surrounding coronavirus such as “lockdown”, “coronavirus”, “pandemic” or “outbreak”, high frequency terms include “hosp</w:t>
      </w:r>
      <w:r>
        <w:t>ital”, “crisis”, “staff”, “police”, “renters”, “China” and “Trump”. This provides strong grounds to believe that there is a clear focus around public sector resources during the crisis such as indicated by the first four high frequency terms. It is unsurpr</w:t>
      </w:r>
      <w:r>
        <w:t xml:space="preserve">ising that strong focus </w:t>
      </w:r>
      <w:proofErr w:type="spellStart"/>
      <w:r>
        <w:t>centres</w:t>
      </w:r>
      <w:proofErr w:type="spellEnd"/>
      <w:r>
        <w:t xml:space="preserve"> around those topics as these are always areas of high concern and relevance among the electorate. Figure 3 confirms this with emphasis around words such as “NHS”, “staff” and “workers”. Other concerns may include “renters” w</w:t>
      </w:r>
      <w:r>
        <w:t>hich may be a reference to the vulnerability of that age group</w:t>
      </w:r>
    </w:p>
    <w:p w14:paraId="613FC0FE" w14:textId="77777777" w:rsidR="006147AC" w:rsidRDefault="006147AC">
      <w:pPr>
        <w:spacing w:line="276" w:lineRule="auto"/>
        <w:jc w:val="both"/>
        <w:sectPr w:rsidR="006147AC">
          <w:pgSz w:w="12240" w:h="15840"/>
          <w:pgMar w:top="1560" w:right="840" w:bottom="1380" w:left="980" w:header="1144" w:footer="1200" w:gutter="0"/>
          <w:cols w:space="720"/>
        </w:sectPr>
      </w:pPr>
    </w:p>
    <w:p w14:paraId="65DBBD5E" w14:textId="77777777" w:rsidR="006147AC" w:rsidRDefault="00675B68">
      <w:pPr>
        <w:pStyle w:val="a3"/>
        <w:spacing w:before="120" w:line="276" w:lineRule="auto"/>
        <w:ind w:right="302"/>
        <w:jc w:val="both"/>
      </w:pPr>
      <w:r>
        <w:lastRenderedPageBreak/>
        <w:t>during the crisis. Some international affairs also figure high in the list, as indicated by “Trump” and “China”, which may also not come as a surprise due to the controversies eme</w:t>
      </w:r>
      <w:r>
        <w:t>rging in both these countries during the crisis.</w:t>
      </w:r>
    </w:p>
    <w:p w14:paraId="39FCAAF9" w14:textId="77777777" w:rsidR="006147AC" w:rsidRDefault="00675B68">
      <w:pPr>
        <w:pStyle w:val="a3"/>
        <w:spacing w:before="138" w:line="276" w:lineRule="auto"/>
        <w:ind w:right="298"/>
        <w:jc w:val="both"/>
        <w:rPr>
          <w:sz w:val="14"/>
        </w:rPr>
      </w:pPr>
      <w:r>
        <w:t>Both leader’s Twitter account, as depicted in figures 3 and 4, also show the dominant coronavirus theme. An emphasis around work related issues also appears with indication such as “</w:t>
      </w:r>
      <w:proofErr w:type="spellStart"/>
      <w:r>
        <w:t>selfemployed</w:t>
      </w:r>
      <w:proofErr w:type="spellEnd"/>
      <w:r>
        <w:t>”, “wage”, “w</w:t>
      </w:r>
      <w:r>
        <w:t xml:space="preserve">orking” or “key worker”. This is also a typical </w:t>
      </w:r>
      <w:proofErr w:type="spellStart"/>
      <w:r>
        <w:t>Labour</w:t>
      </w:r>
      <w:proofErr w:type="spellEnd"/>
      <w:r>
        <w:t xml:space="preserve"> topic and makes particular sense in the current situation as the coronavirus is having a negative impact on job markets.</w:t>
      </w:r>
      <w:hyperlink w:anchor="_bookmark3" w:history="1">
        <w:r>
          <w:rPr>
            <w:position w:val="9"/>
            <w:sz w:val="14"/>
          </w:rPr>
          <w:t>4</w:t>
        </w:r>
      </w:hyperlink>
    </w:p>
    <w:p w14:paraId="2D37D48C" w14:textId="77777777" w:rsidR="006147AC" w:rsidRDefault="00675B68">
      <w:pPr>
        <w:pStyle w:val="2"/>
        <w:spacing w:before="199"/>
      </w:pPr>
      <w:r>
        <w:t>Opposition attitude</w:t>
      </w:r>
    </w:p>
    <w:p w14:paraId="51E1BA47" w14:textId="77777777" w:rsidR="006147AC" w:rsidRDefault="00675B68">
      <w:pPr>
        <w:pStyle w:val="a3"/>
        <w:spacing w:before="119" w:line="276" w:lineRule="auto"/>
        <w:ind w:right="299"/>
        <w:jc w:val="both"/>
      </w:pPr>
      <w:r>
        <w:t>Indications on the Opposition</w:t>
      </w:r>
      <w:r>
        <w:t>’s attitude can be derived from the textual analysis as depicted in tables 3 and 4. Data sets 1 and 2 show a slight preference towards confrontational words but the overall words are very low given the low number of articles in that category in the first p</w:t>
      </w:r>
      <w:r>
        <w:t>lace. More interestingly, data sets 3 and 4, which include coronavirus related topics, show a difference in attitude between both leaders of the Opposition. During Jeremy Corbyn’s period as party leader (data sets 1 and 3), a slight tendency towards cooper</w:t>
      </w:r>
      <w:r>
        <w:t xml:space="preserve">ative words can be found. This is echoed by Corbyn’s Twitter account. The opposite is true during Keir </w:t>
      </w:r>
      <w:proofErr w:type="spellStart"/>
      <w:r>
        <w:t>Starmer’s</w:t>
      </w:r>
      <w:proofErr w:type="spellEnd"/>
      <w:r>
        <w:t xml:space="preserve"> tenure (data set 6) with a slight tendency towards confrontational words. Interestingly, </w:t>
      </w:r>
      <w:proofErr w:type="spellStart"/>
      <w:r>
        <w:t>Starmer’s</w:t>
      </w:r>
      <w:proofErr w:type="spellEnd"/>
      <w:r>
        <w:t xml:space="preserve"> social media shows a slight tendency towards</w:t>
      </w:r>
      <w:r>
        <w:t xml:space="preserve"> cooperative words. Announcements on </w:t>
      </w:r>
      <w:proofErr w:type="spellStart"/>
      <w:r>
        <w:t>Labour’s</w:t>
      </w:r>
      <w:proofErr w:type="spellEnd"/>
      <w:r>
        <w:t xml:space="preserve"> website (data set 7) show a preference towards confrontational words.</w:t>
      </w:r>
    </w:p>
    <w:p w14:paraId="5BB41134" w14:textId="77777777" w:rsidR="006147AC" w:rsidRDefault="00675B68">
      <w:pPr>
        <w:pStyle w:val="a3"/>
        <w:spacing w:before="138" w:line="276" w:lineRule="auto"/>
        <w:ind w:right="296"/>
        <w:jc w:val="both"/>
      </w:pPr>
      <w:r>
        <w:t>Nonetheless, all the results in this category are not very conclusive as there is no particularly strong support for either stance. There ar</w:t>
      </w:r>
      <w:r>
        <w:t xml:space="preserve">e, however, indications that the new Opposition leader may be looking for more confrontation than the outgoing one. This could also make sense as the leaving leader was well aware of his exit and might therefore have placed less emphasis on confrontation. </w:t>
      </w:r>
      <w:r>
        <w:t xml:space="preserve">The new leader on the other hand might be interested in starting his time in office with more confrontation in order to give the appearance of a “strong” Opposition. The results might, however, also simply indicate that there is a very mixed response from </w:t>
      </w:r>
      <w:r>
        <w:t xml:space="preserve">the Opposition. They might </w:t>
      </w:r>
      <w:proofErr w:type="spellStart"/>
      <w:r>
        <w:t>criticise</w:t>
      </w:r>
      <w:proofErr w:type="spellEnd"/>
      <w:r>
        <w:t xml:space="preserve"> certain policies but they might also try to appeal to national unity during the crisis.</w:t>
      </w:r>
    </w:p>
    <w:p w14:paraId="2604E8CF" w14:textId="77777777" w:rsidR="006147AC" w:rsidRDefault="006147AC">
      <w:pPr>
        <w:pStyle w:val="a3"/>
        <w:ind w:left="0"/>
        <w:rPr>
          <w:sz w:val="20"/>
        </w:rPr>
      </w:pPr>
    </w:p>
    <w:p w14:paraId="25641CC6" w14:textId="77777777" w:rsidR="006147AC" w:rsidRDefault="006147AC">
      <w:pPr>
        <w:pStyle w:val="a3"/>
        <w:ind w:left="0"/>
        <w:rPr>
          <w:sz w:val="20"/>
        </w:rPr>
      </w:pPr>
    </w:p>
    <w:p w14:paraId="0CB0AE07" w14:textId="77777777" w:rsidR="006147AC" w:rsidRDefault="006147AC">
      <w:pPr>
        <w:pStyle w:val="a3"/>
        <w:ind w:left="0"/>
        <w:rPr>
          <w:sz w:val="20"/>
        </w:rPr>
      </w:pPr>
    </w:p>
    <w:p w14:paraId="7110EAB4" w14:textId="77777777" w:rsidR="006147AC" w:rsidRDefault="006147AC">
      <w:pPr>
        <w:pStyle w:val="a3"/>
        <w:ind w:left="0"/>
        <w:rPr>
          <w:sz w:val="20"/>
        </w:rPr>
      </w:pPr>
    </w:p>
    <w:p w14:paraId="3108E305" w14:textId="77777777" w:rsidR="006147AC" w:rsidRDefault="006147AC">
      <w:pPr>
        <w:pStyle w:val="a3"/>
        <w:ind w:left="0"/>
        <w:rPr>
          <w:sz w:val="20"/>
        </w:rPr>
      </w:pPr>
    </w:p>
    <w:p w14:paraId="3CF9F263" w14:textId="77777777" w:rsidR="006147AC" w:rsidRDefault="006147AC">
      <w:pPr>
        <w:pStyle w:val="a3"/>
        <w:ind w:left="0"/>
        <w:rPr>
          <w:sz w:val="20"/>
        </w:rPr>
      </w:pPr>
    </w:p>
    <w:p w14:paraId="5BD482F3" w14:textId="77777777" w:rsidR="006147AC" w:rsidRDefault="006147AC">
      <w:pPr>
        <w:pStyle w:val="a3"/>
        <w:ind w:left="0"/>
        <w:rPr>
          <w:sz w:val="20"/>
        </w:rPr>
      </w:pPr>
    </w:p>
    <w:p w14:paraId="02B08CF5" w14:textId="77777777" w:rsidR="006147AC" w:rsidRDefault="006147AC">
      <w:pPr>
        <w:pStyle w:val="a3"/>
        <w:ind w:left="0"/>
        <w:rPr>
          <w:sz w:val="20"/>
        </w:rPr>
      </w:pPr>
    </w:p>
    <w:p w14:paraId="4A1C3CF7" w14:textId="77777777" w:rsidR="006147AC" w:rsidRDefault="006147AC">
      <w:pPr>
        <w:pStyle w:val="a3"/>
        <w:ind w:left="0"/>
        <w:rPr>
          <w:sz w:val="20"/>
        </w:rPr>
      </w:pPr>
    </w:p>
    <w:p w14:paraId="385B9EC8" w14:textId="77777777" w:rsidR="006147AC" w:rsidRDefault="006147AC">
      <w:pPr>
        <w:pStyle w:val="a3"/>
        <w:ind w:left="0"/>
        <w:rPr>
          <w:sz w:val="20"/>
        </w:rPr>
      </w:pPr>
    </w:p>
    <w:p w14:paraId="2DE74157" w14:textId="77777777" w:rsidR="006147AC" w:rsidRDefault="006147AC">
      <w:pPr>
        <w:pStyle w:val="a3"/>
        <w:ind w:left="0"/>
        <w:rPr>
          <w:sz w:val="20"/>
        </w:rPr>
      </w:pPr>
    </w:p>
    <w:p w14:paraId="1BC2628D" w14:textId="77777777" w:rsidR="006147AC" w:rsidRDefault="006147AC">
      <w:pPr>
        <w:pStyle w:val="a3"/>
        <w:ind w:left="0"/>
        <w:rPr>
          <w:sz w:val="20"/>
        </w:rPr>
      </w:pPr>
    </w:p>
    <w:p w14:paraId="0B4B7AB1" w14:textId="77777777" w:rsidR="006147AC" w:rsidRDefault="006147AC">
      <w:pPr>
        <w:pStyle w:val="a3"/>
        <w:ind w:left="0"/>
        <w:rPr>
          <w:sz w:val="20"/>
        </w:rPr>
      </w:pPr>
    </w:p>
    <w:p w14:paraId="69AE8601" w14:textId="77777777" w:rsidR="006147AC" w:rsidRDefault="006147AC">
      <w:pPr>
        <w:pStyle w:val="a3"/>
        <w:ind w:left="0"/>
        <w:rPr>
          <w:sz w:val="20"/>
        </w:rPr>
      </w:pPr>
    </w:p>
    <w:p w14:paraId="6757CCEC" w14:textId="77777777" w:rsidR="006147AC" w:rsidRDefault="006147AC">
      <w:pPr>
        <w:pStyle w:val="a3"/>
        <w:ind w:left="0"/>
        <w:rPr>
          <w:sz w:val="20"/>
        </w:rPr>
      </w:pPr>
    </w:p>
    <w:p w14:paraId="2E5D5D8A" w14:textId="77777777" w:rsidR="006147AC" w:rsidRDefault="00675B68">
      <w:pPr>
        <w:pStyle w:val="a3"/>
        <w:spacing w:before="6"/>
        <w:ind w:left="0"/>
        <w:rPr>
          <w:sz w:val="11"/>
        </w:rPr>
      </w:pPr>
      <w:r>
        <w:pict w14:anchorId="2896DAC2">
          <v:shape id="_x0000_s1027" style="position:absolute;margin-left:56.7pt;margin-top:8.85pt;width:124.65pt;height:.1pt;z-index:-251652096;mso-wrap-distance-left:0;mso-wrap-distance-right:0;mso-position-horizontal-relative:page" coordorigin="1134,177" coordsize="2493,0" path="m1134,177r2493,e" filled="f" strokeweight=".5pt">
            <v:path arrowok="t"/>
            <w10:wrap type="topAndBottom" anchorx="page"/>
          </v:shape>
        </w:pict>
      </w:r>
    </w:p>
    <w:p w14:paraId="4EDA4EE0" w14:textId="77777777" w:rsidR="006147AC" w:rsidRDefault="00675B68">
      <w:pPr>
        <w:pStyle w:val="a4"/>
        <w:numPr>
          <w:ilvl w:val="0"/>
          <w:numId w:val="1"/>
        </w:numPr>
        <w:tabs>
          <w:tab w:val="left" w:pos="495"/>
          <w:tab w:val="left" w:pos="496"/>
        </w:tabs>
        <w:ind w:hanging="341"/>
        <w:rPr>
          <w:sz w:val="20"/>
        </w:rPr>
      </w:pPr>
      <w:bookmarkStart w:id="10" w:name="_bookmark3"/>
      <w:bookmarkEnd w:id="10"/>
      <w:r>
        <w:rPr>
          <w:sz w:val="20"/>
        </w:rPr>
        <w:t>Resolution Foundation</w:t>
      </w:r>
      <w:r>
        <w:rPr>
          <w:spacing w:val="-1"/>
          <w:sz w:val="20"/>
        </w:rPr>
        <w:t xml:space="preserve"> </w:t>
      </w:r>
      <w:r>
        <w:rPr>
          <w:sz w:val="20"/>
        </w:rPr>
        <w:t>(2020)</w:t>
      </w:r>
    </w:p>
    <w:p w14:paraId="2810B5C0" w14:textId="77777777" w:rsidR="006147AC" w:rsidRDefault="006147AC">
      <w:pPr>
        <w:rPr>
          <w:sz w:val="20"/>
        </w:rPr>
        <w:sectPr w:rsidR="006147AC">
          <w:pgSz w:w="12240" w:h="15840"/>
          <w:pgMar w:top="1560" w:right="840" w:bottom="1380" w:left="980" w:header="1144" w:footer="1200" w:gutter="0"/>
          <w:cols w:space="720"/>
        </w:sectPr>
      </w:pPr>
    </w:p>
    <w:p w14:paraId="24196071" w14:textId="77777777" w:rsidR="006147AC" w:rsidRDefault="006147AC">
      <w:pPr>
        <w:pStyle w:val="a3"/>
        <w:spacing w:before="1"/>
        <w:ind w:left="0"/>
      </w:pPr>
    </w:p>
    <w:p w14:paraId="7C9592C8" w14:textId="77777777" w:rsidR="006147AC" w:rsidRDefault="00675B68">
      <w:pPr>
        <w:pStyle w:val="1"/>
        <w:jc w:val="both"/>
      </w:pPr>
      <w:r>
        <w:t>Limitations and qualifications</w:t>
      </w:r>
    </w:p>
    <w:p w14:paraId="112D0AA7" w14:textId="77777777" w:rsidR="006147AC" w:rsidRDefault="00675B68">
      <w:pPr>
        <w:pStyle w:val="a3"/>
        <w:spacing w:before="240"/>
        <w:jc w:val="both"/>
      </w:pPr>
      <w:r>
        <w:t>This report should be read and interpreted while bearing in mind certain limitations and qualifications.</w:t>
      </w:r>
    </w:p>
    <w:p w14:paraId="07FE7639" w14:textId="77777777" w:rsidR="006147AC" w:rsidRDefault="006147AC">
      <w:pPr>
        <w:pStyle w:val="a3"/>
        <w:ind w:left="0"/>
        <w:rPr>
          <w:sz w:val="26"/>
        </w:rPr>
      </w:pPr>
    </w:p>
    <w:p w14:paraId="480A1C1C" w14:textId="77777777" w:rsidR="006147AC" w:rsidRDefault="006147AC">
      <w:pPr>
        <w:pStyle w:val="a3"/>
        <w:spacing w:before="4"/>
        <w:ind w:left="0"/>
        <w:rPr>
          <w:sz w:val="31"/>
        </w:rPr>
      </w:pPr>
    </w:p>
    <w:p w14:paraId="46E528E0" w14:textId="77777777" w:rsidR="006147AC" w:rsidRDefault="00675B68">
      <w:pPr>
        <w:pStyle w:val="2"/>
        <w:rPr>
          <w:rFonts w:ascii="Arial"/>
        </w:rPr>
      </w:pPr>
      <w:r>
        <w:rPr>
          <w:rFonts w:ascii="Arial"/>
        </w:rPr>
        <w:t>Data sets limitations</w:t>
      </w:r>
    </w:p>
    <w:p w14:paraId="605DF6E2" w14:textId="77777777" w:rsidR="006147AC" w:rsidRDefault="00675B68">
      <w:pPr>
        <w:pStyle w:val="a3"/>
        <w:spacing w:before="120" w:line="276" w:lineRule="auto"/>
        <w:ind w:right="299"/>
        <w:jc w:val="both"/>
        <w:rPr>
          <w:sz w:val="14"/>
        </w:rPr>
      </w:pPr>
      <w:r>
        <w:t xml:space="preserve">Despite overcoming many API limitations, some have remained. Unfortunately, using the free version of </w:t>
      </w:r>
      <w:proofErr w:type="spellStart"/>
      <w:r>
        <w:rPr>
          <w:i/>
        </w:rPr>
        <w:t>NewsAPI</w:t>
      </w:r>
      <w:proofErr w:type="spellEnd"/>
      <w:r>
        <w:rPr>
          <w:i/>
        </w:rPr>
        <w:t xml:space="preserve"> </w:t>
      </w:r>
      <w:r>
        <w:t xml:space="preserve">meant that only two newspapers were used to generate the data sets. This might have created a bias in </w:t>
      </w:r>
      <w:proofErr w:type="spellStart"/>
      <w:r>
        <w:t>favour</w:t>
      </w:r>
      <w:proofErr w:type="spellEnd"/>
      <w:r>
        <w:t xml:space="preserve"> of what those particular newspapers r</w:t>
      </w:r>
      <w:r>
        <w:t xml:space="preserve">eported. This might, however, be mitigated by the fact that both newspapers tend to be situated on the political </w:t>
      </w:r>
      <w:proofErr w:type="spellStart"/>
      <w:r>
        <w:t>centre</w:t>
      </w:r>
      <w:proofErr w:type="spellEnd"/>
      <w:r>
        <w:t xml:space="preserve"> rather than on one end of the political spectrum.</w:t>
      </w:r>
      <w:hyperlink w:anchor="_bookmark4" w:history="1">
        <w:r>
          <w:rPr>
            <w:position w:val="9"/>
            <w:sz w:val="14"/>
          </w:rPr>
          <w:t>5</w:t>
        </w:r>
      </w:hyperlink>
    </w:p>
    <w:p w14:paraId="0FD53052" w14:textId="77777777" w:rsidR="006147AC" w:rsidRDefault="00675B68">
      <w:pPr>
        <w:pStyle w:val="a3"/>
        <w:spacing w:before="137" w:line="276" w:lineRule="auto"/>
        <w:ind w:right="304"/>
        <w:jc w:val="both"/>
      </w:pPr>
      <w:r>
        <w:t>In addition, the use of newspaper articles may be consi</w:t>
      </w:r>
      <w:r>
        <w:t>dered to be an imperfect data source. As newspapers report what politicians say or do, there is always an element of subjectivity in it. To mitigate this, this report also used a secondary data source with direct input from Opposition politicians to comple</w:t>
      </w:r>
      <w:r>
        <w:t xml:space="preserve">ment the findings from the </w:t>
      </w:r>
      <w:proofErr w:type="spellStart"/>
      <w:r>
        <w:rPr>
          <w:i/>
        </w:rPr>
        <w:t>NewsAPI</w:t>
      </w:r>
      <w:proofErr w:type="spellEnd"/>
      <w:r>
        <w:t xml:space="preserve">. The ease of collection and large data sets of the </w:t>
      </w:r>
      <w:proofErr w:type="spellStart"/>
      <w:r>
        <w:rPr>
          <w:i/>
        </w:rPr>
        <w:t>NewsAPI</w:t>
      </w:r>
      <w:proofErr w:type="spellEnd"/>
      <w:r>
        <w:t>, however, also add strength to the use of newspaper articles.</w:t>
      </w:r>
    </w:p>
    <w:p w14:paraId="00AB62B4" w14:textId="77777777" w:rsidR="006147AC" w:rsidRDefault="00675B68">
      <w:pPr>
        <w:pStyle w:val="a3"/>
        <w:spacing w:before="140" w:line="276" w:lineRule="auto"/>
        <w:ind w:right="300"/>
        <w:jc w:val="both"/>
      </w:pPr>
      <w:r>
        <w:rPr>
          <w:spacing w:val="-3"/>
        </w:rPr>
        <w:t xml:space="preserve">Finally, </w:t>
      </w:r>
      <w:r>
        <w:t xml:space="preserve">the selection of our data set was made on the basis of a number of keywords. These keywords may occasionally retrieve an irrelevant article and as well as occasionally omit a relevant one. However, manual inspection of the retrieved data set revealed that </w:t>
      </w:r>
      <w:r>
        <w:t>most articles can be said to be relevant for the purpose of this investigation.</w:t>
      </w:r>
    </w:p>
    <w:p w14:paraId="49F64D9C" w14:textId="77777777" w:rsidR="006147AC" w:rsidRDefault="006147AC">
      <w:pPr>
        <w:pStyle w:val="a3"/>
        <w:ind w:left="0"/>
        <w:rPr>
          <w:sz w:val="26"/>
        </w:rPr>
      </w:pPr>
    </w:p>
    <w:p w14:paraId="090C38B0" w14:textId="77777777" w:rsidR="006147AC" w:rsidRDefault="006147AC">
      <w:pPr>
        <w:pStyle w:val="a3"/>
        <w:ind w:left="0"/>
        <w:rPr>
          <w:sz w:val="31"/>
        </w:rPr>
      </w:pPr>
    </w:p>
    <w:p w14:paraId="34E75CCE" w14:textId="77777777" w:rsidR="006147AC" w:rsidRDefault="00675B68">
      <w:pPr>
        <w:pStyle w:val="2"/>
        <w:rPr>
          <w:rFonts w:ascii="Arial"/>
        </w:rPr>
      </w:pPr>
      <w:r>
        <w:rPr>
          <w:rFonts w:ascii="Arial"/>
        </w:rPr>
        <w:t>Imperfect NLP and textual analysis</w:t>
      </w:r>
    </w:p>
    <w:p w14:paraId="2AE00C66" w14:textId="77777777" w:rsidR="006147AC" w:rsidRDefault="00675B68">
      <w:pPr>
        <w:pStyle w:val="a3"/>
        <w:spacing w:before="119" w:line="276" w:lineRule="auto"/>
        <w:ind w:right="300"/>
        <w:jc w:val="both"/>
      </w:pPr>
      <w:r>
        <w:rPr>
          <w:spacing w:val="-3"/>
        </w:rPr>
        <w:t xml:space="preserve">There may also be </w:t>
      </w:r>
      <w:r>
        <w:rPr>
          <w:spacing w:val="-4"/>
        </w:rPr>
        <w:t xml:space="preserve">imperfections surrounding </w:t>
      </w:r>
      <w:r>
        <w:t xml:space="preserve">the </w:t>
      </w:r>
      <w:r>
        <w:rPr>
          <w:spacing w:val="-3"/>
        </w:rPr>
        <w:t xml:space="preserve">NLP and textual </w:t>
      </w:r>
      <w:r>
        <w:rPr>
          <w:spacing w:val="-4"/>
        </w:rPr>
        <w:t xml:space="preserve">analysis. </w:t>
      </w:r>
      <w:r>
        <w:rPr>
          <w:spacing w:val="-6"/>
        </w:rPr>
        <w:t xml:space="preserve">Typical </w:t>
      </w:r>
      <w:r>
        <w:rPr>
          <w:spacing w:val="-3"/>
        </w:rPr>
        <w:t xml:space="preserve">data </w:t>
      </w:r>
      <w:r>
        <w:rPr>
          <w:spacing w:val="-4"/>
        </w:rPr>
        <w:t xml:space="preserve">cleaning methods </w:t>
      </w:r>
      <w:r>
        <w:rPr>
          <w:spacing w:val="-3"/>
        </w:rPr>
        <w:t xml:space="preserve">are </w:t>
      </w:r>
      <w:r>
        <w:rPr>
          <w:spacing w:val="-4"/>
        </w:rPr>
        <w:t xml:space="preserve">necessary </w:t>
      </w:r>
      <w:r>
        <w:rPr>
          <w:spacing w:val="-3"/>
        </w:rPr>
        <w:t xml:space="preserve">to enable textual </w:t>
      </w:r>
      <w:r>
        <w:rPr>
          <w:spacing w:val="-4"/>
        </w:rPr>
        <w:t>ana</w:t>
      </w:r>
      <w:r>
        <w:rPr>
          <w:spacing w:val="-4"/>
        </w:rPr>
        <w:t xml:space="preserve">lysis. </w:t>
      </w:r>
      <w:r>
        <w:rPr>
          <w:spacing w:val="-5"/>
        </w:rPr>
        <w:t xml:space="preserve">However, </w:t>
      </w:r>
      <w:r>
        <w:rPr>
          <w:spacing w:val="-3"/>
        </w:rPr>
        <w:t xml:space="preserve">some </w:t>
      </w:r>
      <w:r>
        <w:t xml:space="preserve">of </w:t>
      </w:r>
      <w:r>
        <w:rPr>
          <w:spacing w:val="-3"/>
        </w:rPr>
        <w:t xml:space="preserve">these </w:t>
      </w:r>
      <w:r>
        <w:rPr>
          <w:spacing w:val="-4"/>
        </w:rPr>
        <w:t xml:space="preserve">techniques </w:t>
      </w:r>
      <w:r>
        <w:rPr>
          <w:spacing w:val="-3"/>
        </w:rPr>
        <w:t xml:space="preserve">such as, for </w:t>
      </w:r>
      <w:r>
        <w:rPr>
          <w:spacing w:val="-4"/>
        </w:rPr>
        <w:t xml:space="preserve">example, </w:t>
      </w:r>
      <w:r>
        <w:rPr>
          <w:spacing w:val="-3"/>
        </w:rPr>
        <w:t xml:space="preserve">the removal of negative words may actually </w:t>
      </w:r>
      <w:r>
        <w:rPr>
          <w:spacing w:val="-4"/>
        </w:rPr>
        <w:t xml:space="preserve">alter </w:t>
      </w:r>
      <w:r>
        <w:rPr>
          <w:spacing w:val="-3"/>
        </w:rPr>
        <w:t xml:space="preserve">the meaning </w:t>
      </w:r>
      <w:r>
        <w:t xml:space="preserve">of </w:t>
      </w:r>
      <w:r>
        <w:rPr>
          <w:spacing w:val="-3"/>
        </w:rPr>
        <w:t xml:space="preserve">the </w:t>
      </w:r>
      <w:r>
        <w:rPr>
          <w:spacing w:val="-4"/>
        </w:rPr>
        <w:t xml:space="preserve">text </w:t>
      </w:r>
      <w:r>
        <w:rPr>
          <w:spacing w:val="-3"/>
        </w:rPr>
        <w:t xml:space="preserve">in some </w:t>
      </w:r>
      <w:r>
        <w:rPr>
          <w:spacing w:val="-4"/>
        </w:rPr>
        <w:t xml:space="preserve">instances. </w:t>
      </w:r>
      <w:r>
        <w:rPr>
          <w:spacing w:val="-3"/>
        </w:rPr>
        <w:t xml:space="preserve">Removing the word “not” in front of </w:t>
      </w:r>
      <w:r>
        <w:rPr>
          <w:spacing w:val="-4"/>
        </w:rPr>
        <w:t xml:space="preserve">“good” </w:t>
      </w:r>
      <w:r>
        <w:rPr>
          <w:spacing w:val="-3"/>
        </w:rPr>
        <w:t xml:space="preserve">reverses the </w:t>
      </w:r>
      <w:r>
        <w:rPr>
          <w:spacing w:val="-4"/>
        </w:rPr>
        <w:t xml:space="preserve">meaning </w:t>
      </w:r>
      <w:r>
        <w:t xml:space="preserve">of </w:t>
      </w:r>
      <w:r>
        <w:rPr>
          <w:spacing w:val="-3"/>
        </w:rPr>
        <w:t xml:space="preserve">the </w:t>
      </w:r>
      <w:r>
        <w:rPr>
          <w:spacing w:val="-4"/>
        </w:rPr>
        <w:t xml:space="preserve">expression. Subsequent </w:t>
      </w:r>
      <w:r>
        <w:rPr>
          <w:spacing w:val="-3"/>
        </w:rPr>
        <w:t>textual</w:t>
      </w:r>
      <w:r>
        <w:rPr>
          <w:spacing w:val="-3"/>
        </w:rPr>
        <w:t xml:space="preserve"> </w:t>
      </w:r>
      <w:r>
        <w:rPr>
          <w:spacing w:val="-4"/>
        </w:rPr>
        <w:t xml:space="preserve">analysis </w:t>
      </w:r>
      <w:r>
        <w:rPr>
          <w:spacing w:val="-3"/>
        </w:rPr>
        <w:t xml:space="preserve">may thus record certain words </w:t>
      </w:r>
      <w:r>
        <w:t xml:space="preserve">in </w:t>
      </w:r>
      <w:r>
        <w:rPr>
          <w:spacing w:val="-3"/>
        </w:rPr>
        <w:t xml:space="preserve">the wrong </w:t>
      </w:r>
      <w:r>
        <w:rPr>
          <w:spacing w:val="-5"/>
        </w:rPr>
        <w:t xml:space="preserve">category, </w:t>
      </w:r>
      <w:proofErr w:type="gramStart"/>
      <w:r>
        <w:rPr>
          <w:spacing w:val="-3"/>
        </w:rPr>
        <w:t>i.e.</w:t>
      </w:r>
      <w:proofErr w:type="gramEnd"/>
      <w:r>
        <w:rPr>
          <w:spacing w:val="-3"/>
        </w:rPr>
        <w:t xml:space="preserve"> in our case interpret </w:t>
      </w:r>
      <w:r>
        <w:t xml:space="preserve">a </w:t>
      </w:r>
      <w:r>
        <w:rPr>
          <w:spacing w:val="-3"/>
        </w:rPr>
        <w:t xml:space="preserve">word as </w:t>
      </w:r>
      <w:r>
        <w:rPr>
          <w:spacing w:val="-4"/>
        </w:rPr>
        <w:t xml:space="preserve">cooperative </w:t>
      </w:r>
      <w:r>
        <w:rPr>
          <w:spacing w:val="-3"/>
        </w:rPr>
        <w:t xml:space="preserve">that may </w:t>
      </w:r>
      <w:r>
        <w:rPr>
          <w:spacing w:val="-4"/>
        </w:rPr>
        <w:t xml:space="preserve">actually </w:t>
      </w:r>
      <w:r>
        <w:t xml:space="preserve">be </w:t>
      </w:r>
      <w:r>
        <w:rPr>
          <w:spacing w:val="-4"/>
        </w:rPr>
        <w:t xml:space="preserve">confrontational. </w:t>
      </w:r>
      <w:r>
        <w:rPr>
          <w:spacing w:val="-3"/>
        </w:rPr>
        <w:t xml:space="preserve">There </w:t>
      </w:r>
      <w:r>
        <w:t xml:space="preserve">is </w:t>
      </w:r>
      <w:r>
        <w:rPr>
          <w:spacing w:val="-3"/>
        </w:rPr>
        <w:t xml:space="preserve">also </w:t>
      </w:r>
      <w:r>
        <w:t xml:space="preserve">a </w:t>
      </w:r>
      <w:r>
        <w:rPr>
          <w:spacing w:val="-4"/>
        </w:rPr>
        <w:t xml:space="preserve">general </w:t>
      </w:r>
      <w:r>
        <w:rPr>
          <w:spacing w:val="-3"/>
        </w:rPr>
        <w:t xml:space="preserve">risk that textual </w:t>
      </w:r>
      <w:r>
        <w:rPr>
          <w:spacing w:val="-4"/>
        </w:rPr>
        <w:t xml:space="preserve">analysis isolates </w:t>
      </w:r>
      <w:r>
        <w:rPr>
          <w:spacing w:val="-3"/>
        </w:rPr>
        <w:t xml:space="preserve">words in their meaning and this does not </w:t>
      </w:r>
      <w:r>
        <w:rPr>
          <w:spacing w:val="-4"/>
        </w:rPr>
        <w:t xml:space="preserve">catch </w:t>
      </w:r>
      <w:r>
        <w:rPr>
          <w:spacing w:val="-3"/>
        </w:rPr>
        <w:t xml:space="preserve">them </w:t>
      </w:r>
      <w:r>
        <w:t xml:space="preserve">in </w:t>
      </w:r>
      <w:r>
        <w:rPr>
          <w:spacing w:val="-3"/>
        </w:rPr>
        <w:t xml:space="preserve">the way they were </w:t>
      </w:r>
      <w:r>
        <w:rPr>
          <w:spacing w:val="-4"/>
        </w:rPr>
        <w:t xml:space="preserve">intended </w:t>
      </w:r>
      <w:r>
        <w:rPr>
          <w:spacing w:val="-3"/>
        </w:rPr>
        <w:t>in the original article or social media</w:t>
      </w:r>
      <w:r>
        <w:rPr>
          <w:spacing w:val="-33"/>
        </w:rPr>
        <w:t xml:space="preserve"> </w:t>
      </w:r>
      <w:r>
        <w:rPr>
          <w:spacing w:val="-4"/>
        </w:rPr>
        <w:t>post.</w:t>
      </w:r>
    </w:p>
    <w:p w14:paraId="70487C6B" w14:textId="77777777" w:rsidR="006147AC" w:rsidRDefault="00675B68">
      <w:pPr>
        <w:pStyle w:val="a3"/>
        <w:spacing w:before="138" w:line="276" w:lineRule="auto"/>
        <w:ind w:right="301"/>
        <w:jc w:val="both"/>
      </w:pPr>
      <w:r>
        <w:rPr>
          <w:spacing w:val="-4"/>
        </w:rPr>
        <w:t xml:space="preserve">Furthermore, </w:t>
      </w:r>
      <w:r>
        <w:rPr>
          <w:spacing w:val="-3"/>
        </w:rPr>
        <w:t xml:space="preserve">the </w:t>
      </w:r>
      <w:r>
        <w:rPr>
          <w:spacing w:val="-4"/>
        </w:rPr>
        <w:t xml:space="preserve">creation </w:t>
      </w:r>
      <w:r>
        <w:t xml:space="preserve">of </w:t>
      </w:r>
      <w:r>
        <w:rPr>
          <w:spacing w:val="-3"/>
        </w:rPr>
        <w:t xml:space="preserve">lexica also has some </w:t>
      </w:r>
      <w:r>
        <w:rPr>
          <w:spacing w:val="-4"/>
        </w:rPr>
        <w:t xml:space="preserve">subjective </w:t>
      </w:r>
      <w:r>
        <w:rPr>
          <w:spacing w:val="-3"/>
        </w:rPr>
        <w:t xml:space="preserve">elements </w:t>
      </w:r>
      <w:r>
        <w:t xml:space="preserve">to </w:t>
      </w:r>
      <w:r>
        <w:rPr>
          <w:spacing w:val="-3"/>
        </w:rPr>
        <w:t xml:space="preserve">it. </w:t>
      </w:r>
      <w:r>
        <w:t xml:space="preserve">It </w:t>
      </w:r>
      <w:r>
        <w:rPr>
          <w:spacing w:val="-3"/>
        </w:rPr>
        <w:t xml:space="preserve">may also be less </w:t>
      </w:r>
      <w:r>
        <w:rPr>
          <w:spacing w:val="-4"/>
        </w:rPr>
        <w:t xml:space="preserve">developed </w:t>
      </w:r>
      <w:r>
        <w:rPr>
          <w:spacing w:val="-3"/>
        </w:rPr>
        <w:t xml:space="preserve">than some </w:t>
      </w:r>
      <w:r>
        <w:rPr>
          <w:spacing w:val="-4"/>
        </w:rPr>
        <w:t xml:space="preserve">well-established </w:t>
      </w:r>
      <w:r>
        <w:rPr>
          <w:spacing w:val="-3"/>
        </w:rPr>
        <w:t xml:space="preserve">lexica that </w:t>
      </w:r>
      <w:r>
        <w:rPr>
          <w:spacing w:val="-4"/>
        </w:rPr>
        <w:t xml:space="preserve">have </w:t>
      </w:r>
      <w:r>
        <w:rPr>
          <w:spacing w:val="-3"/>
        </w:rPr>
        <w:t xml:space="preserve">been </w:t>
      </w:r>
      <w:r>
        <w:rPr>
          <w:spacing w:val="-4"/>
        </w:rPr>
        <w:t xml:space="preserve">tested </w:t>
      </w:r>
      <w:r>
        <w:rPr>
          <w:spacing w:val="-3"/>
        </w:rPr>
        <w:t>and am</w:t>
      </w:r>
      <w:r>
        <w:rPr>
          <w:spacing w:val="-3"/>
        </w:rPr>
        <w:t xml:space="preserve">ended by </w:t>
      </w:r>
      <w:r>
        <w:rPr>
          <w:spacing w:val="-4"/>
        </w:rPr>
        <w:t xml:space="preserve">thousands </w:t>
      </w:r>
      <w:r>
        <w:t xml:space="preserve">of </w:t>
      </w:r>
      <w:r>
        <w:rPr>
          <w:spacing w:val="-3"/>
        </w:rPr>
        <w:t xml:space="preserve">users. This might imply that certain relevant </w:t>
      </w:r>
      <w:r>
        <w:rPr>
          <w:spacing w:val="-4"/>
        </w:rPr>
        <w:t xml:space="preserve">words </w:t>
      </w:r>
      <w:r>
        <w:rPr>
          <w:spacing w:val="-3"/>
        </w:rPr>
        <w:t xml:space="preserve">were </w:t>
      </w:r>
      <w:r>
        <w:rPr>
          <w:spacing w:val="-4"/>
        </w:rPr>
        <w:t xml:space="preserve">omitted </w:t>
      </w:r>
      <w:r>
        <w:rPr>
          <w:spacing w:val="-3"/>
        </w:rPr>
        <w:t xml:space="preserve">and that perhaps less relevant words were </w:t>
      </w:r>
      <w:r>
        <w:rPr>
          <w:spacing w:val="-4"/>
        </w:rPr>
        <w:t xml:space="preserve">included. Nonetheless, </w:t>
      </w:r>
      <w:r>
        <w:rPr>
          <w:spacing w:val="-3"/>
        </w:rPr>
        <w:t xml:space="preserve">this report tried to </w:t>
      </w:r>
      <w:r>
        <w:rPr>
          <w:spacing w:val="-2"/>
        </w:rPr>
        <w:t xml:space="preserve">use </w:t>
      </w:r>
      <w:r>
        <w:t xml:space="preserve">a </w:t>
      </w:r>
      <w:r>
        <w:rPr>
          <w:spacing w:val="-3"/>
        </w:rPr>
        <w:t xml:space="preserve">novel approach </w:t>
      </w:r>
      <w:r>
        <w:t xml:space="preserve">to a </w:t>
      </w:r>
      <w:r>
        <w:rPr>
          <w:spacing w:val="-3"/>
        </w:rPr>
        <w:t xml:space="preserve">political </w:t>
      </w:r>
      <w:r>
        <w:rPr>
          <w:spacing w:val="-4"/>
        </w:rPr>
        <w:t xml:space="preserve">problem </w:t>
      </w:r>
      <w:r>
        <w:rPr>
          <w:spacing w:val="-3"/>
        </w:rPr>
        <w:t xml:space="preserve">and was thus unable </w:t>
      </w:r>
      <w:r>
        <w:t xml:space="preserve">to </w:t>
      </w:r>
      <w:r>
        <w:rPr>
          <w:spacing w:val="-3"/>
        </w:rPr>
        <w:t>use an</w:t>
      </w:r>
    </w:p>
    <w:p w14:paraId="27DA0D22" w14:textId="77777777" w:rsidR="006147AC" w:rsidRDefault="006147AC">
      <w:pPr>
        <w:pStyle w:val="a3"/>
        <w:ind w:left="0"/>
        <w:rPr>
          <w:sz w:val="20"/>
        </w:rPr>
      </w:pPr>
    </w:p>
    <w:p w14:paraId="7336995B" w14:textId="77777777" w:rsidR="006147AC" w:rsidRDefault="00675B68">
      <w:pPr>
        <w:pStyle w:val="a3"/>
        <w:spacing w:before="7"/>
        <w:ind w:left="0"/>
        <w:rPr>
          <w:sz w:val="10"/>
        </w:rPr>
      </w:pPr>
      <w:r>
        <w:pict w14:anchorId="3E5308A9">
          <v:shape id="_x0000_s1026" style="position:absolute;margin-left:56.7pt;margin-top:8.35pt;width:124.65pt;height:.1pt;z-index:-251651072;mso-wrap-distance-left:0;mso-wrap-distance-right:0;mso-position-horizontal-relative:page" coordorigin="1134,167" coordsize="2493,0" path="m1134,167r2493,e" filled="f" strokeweight=".5pt">
            <v:path arrowok="t"/>
            <w10:wrap type="topAndBottom" anchorx="page"/>
          </v:shape>
        </w:pict>
      </w:r>
    </w:p>
    <w:p w14:paraId="10A62741" w14:textId="77777777" w:rsidR="006147AC" w:rsidRDefault="00675B68">
      <w:pPr>
        <w:pStyle w:val="a4"/>
        <w:numPr>
          <w:ilvl w:val="0"/>
          <w:numId w:val="1"/>
        </w:numPr>
        <w:tabs>
          <w:tab w:val="left" w:pos="496"/>
        </w:tabs>
        <w:ind w:hanging="341"/>
        <w:jc w:val="both"/>
        <w:rPr>
          <w:sz w:val="20"/>
        </w:rPr>
      </w:pPr>
      <w:bookmarkStart w:id="11" w:name="_bookmark4"/>
      <w:bookmarkEnd w:id="11"/>
      <w:r>
        <w:rPr>
          <w:spacing w:val="-4"/>
          <w:sz w:val="20"/>
        </w:rPr>
        <w:t>YouGov</w:t>
      </w:r>
      <w:r>
        <w:rPr>
          <w:spacing w:val="1"/>
          <w:sz w:val="20"/>
        </w:rPr>
        <w:t xml:space="preserve"> </w:t>
      </w:r>
      <w:r>
        <w:rPr>
          <w:sz w:val="20"/>
        </w:rPr>
        <w:t>(2017)</w:t>
      </w:r>
    </w:p>
    <w:p w14:paraId="513CB15E" w14:textId="77777777" w:rsidR="006147AC" w:rsidRDefault="006147AC">
      <w:pPr>
        <w:jc w:val="both"/>
        <w:rPr>
          <w:sz w:val="20"/>
        </w:rPr>
        <w:sectPr w:rsidR="006147AC">
          <w:headerReference w:type="default" r:id="rId25"/>
          <w:footerReference w:type="default" r:id="rId26"/>
          <w:pgSz w:w="12240" w:h="15840"/>
          <w:pgMar w:top="1560" w:right="840" w:bottom="1380" w:left="980" w:header="1144" w:footer="1200" w:gutter="0"/>
          <w:pgNumType w:start="14"/>
          <w:cols w:space="720"/>
        </w:sectPr>
      </w:pPr>
    </w:p>
    <w:p w14:paraId="206D4B4D" w14:textId="77777777" w:rsidR="006147AC" w:rsidRDefault="00675B68">
      <w:pPr>
        <w:pStyle w:val="a3"/>
        <w:spacing w:before="120" w:line="276" w:lineRule="auto"/>
        <w:ind w:right="358"/>
      </w:pPr>
      <w:r>
        <w:rPr>
          <w:spacing w:val="-4"/>
        </w:rPr>
        <w:lastRenderedPageBreak/>
        <w:t xml:space="preserve">established lexicon. </w:t>
      </w:r>
      <w:r>
        <w:rPr>
          <w:spacing w:val="-3"/>
        </w:rPr>
        <w:t xml:space="preserve">The </w:t>
      </w:r>
      <w:r>
        <w:rPr>
          <w:spacing w:val="-4"/>
        </w:rPr>
        <w:t xml:space="preserve">subjectivity </w:t>
      </w:r>
      <w:r>
        <w:rPr>
          <w:spacing w:val="-3"/>
        </w:rPr>
        <w:t xml:space="preserve">has also </w:t>
      </w:r>
      <w:r>
        <w:rPr>
          <w:spacing w:val="-4"/>
        </w:rPr>
        <w:t xml:space="preserve">been arguably </w:t>
      </w:r>
      <w:proofErr w:type="spellStart"/>
      <w:r>
        <w:rPr>
          <w:spacing w:val="-4"/>
        </w:rPr>
        <w:t>minimised</w:t>
      </w:r>
      <w:proofErr w:type="spellEnd"/>
      <w:r>
        <w:rPr>
          <w:spacing w:val="-4"/>
        </w:rPr>
        <w:t xml:space="preserve"> </w:t>
      </w:r>
      <w:r>
        <w:rPr>
          <w:spacing w:val="-3"/>
        </w:rPr>
        <w:t xml:space="preserve">through the use of the </w:t>
      </w:r>
      <w:r>
        <w:rPr>
          <w:spacing w:val="-9"/>
        </w:rPr>
        <w:t xml:space="preserve">NLTK </w:t>
      </w:r>
      <w:r>
        <w:rPr>
          <w:spacing w:val="-3"/>
        </w:rPr>
        <w:t xml:space="preserve">Python module and the </w:t>
      </w:r>
      <w:r>
        <w:rPr>
          <w:spacing w:val="-4"/>
        </w:rPr>
        <w:t xml:space="preserve">double </w:t>
      </w:r>
      <w:r>
        <w:rPr>
          <w:spacing w:val="-3"/>
        </w:rPr>
        <w:t xml:space="preserve">use of the </w:t>
      </w:r>
      <w:r>
        <w:rPr>
          <w:spacing w:val="-4"/>
        </w:rPr>
        <w:t xml:space="preserve">synonyms </w:t>
      </w:r>
      <w:r>
        <w:rPr>
          <w:spacing w:val="-3"/>
        </w:rPr>
        <w:t xml:space="preserve">and </w:t>
      </w:r>
      <w:r>
        <w:rPr>
          <w:spacing w:val="-4"/>
        </w:rPr>
        <w:t>antonyms</w:t>
      </w:r>
      <w:r>
        <w:rPr>
          <w:spacing w:val="-25"/>
        </w:rPr>
        <w:t xml:space="preserve"> </w:t>
      </w:r>
      <w:r>
        <w:rPr>
          <w:spacing w:val="-3"/>
        </w:rPr>
        <w:t>function.</w:t>
      </w:r>
    </w:p>
    <w:p w14:paraId="1BEE8EE2" w14:textId="77777777" w:rsidR="006147AC" w:rsidRDefault="006147AC">
      <w:pPr>
        <w:spacing w:line="276" w:lineRule="auto"/>
        <w:sectPr w:rsidR="006147AC">
          <w:pgSz w:w="12240" w:h="15840"/>
          <w:pgMar w:top="1560" w:right="840" w:bottom="1380" w:left="980" w:header="1144" w:footer="1200" w:gutter="0"/>
          <w:cols w:space="720"/>
        </w:sectPr>
      </w:pPr>
    </w:p>
    <w:p w14:paraId="29EC39A3" w14:textId="77777777" w:rsidR="006147AC" w:rsidRDefault="006147AC">
      <w:pPr>
        <w:pStyle w:val="a3"/>
        <w:spacing w:before="1"/>
        <w:ind w:left="0"/>
      </w:pPr>
    </w:p>
    <w:p w14:paraId="666BEB45" w14:textId="77777777" w:rsidR="006147AC" w:rsidRDefault="00675B68">
      <w:pPr>
        <w:pStyle w:val="1"/>
      </w:pPr>
      <w:r>
        <w:t>Conclusion</w:t>
      </w:r>
    </w:p>
    <w:p w14:paraId="552D93BA" w14:textId="77777777" w:rsidR="006147AC" w:rsidRDefault="00675B68">
      <w:pPr>
        <w:pStyle w:val="a3"/>
        <w:spacing w:before="240" w:line="276" w:lineRule="auto"/>
        <w:ind w:right="289"/>
        <w:jc w:val="both"/>
      </w:pPr>
      <w:r>
        <w:rPr>
          <w:spacing w:val="-3"/>
        </w:rPr>
        <w:t xml:space="preserve">The purpose </w:t>
      </w:r>
      <w:r>
        <w:t xml:space="preserve">of </w:t>
      </w:r>
      <w:r>
        <w:rPr>
          <w:spacing w:val="-3"/>
        </w:rPr>
        <w:t xml:space="preserve">this report was </w:t>
      </w:r>
      <w:r>
        <w:t xml:space="preserve">to </w:t>
      </w:r>
      <w:r>
        <w:rPr>
          <w:spacing w:val="-4"/>
        </w:rPr>
        <w:t xml:space="preserve">investigate </w:t>
      </w:r>
      <w:r>
        <w:rPr>
          <w:spacing w:val="-3"/>
        </w:rPr>
        <w:t xml:space="preserve">the political </w:t>
      </w:r>
      <w:r>
        <w:rPr>
          <w:spacing w:val="-4"/>
        </w:rPr>
        <w:t xml:space="preserve">strategies employed </w:t>
      </w:r>
      <w:r>
        <w:rPr>
          <w:spacing w:val="-3"/>
        </w:rPr>
        <w:t xml:space="preserve">the </w:t>
      </w:r>
      <w:r>
        <w:rPr>
          <w:spacing w:val="-4"/>
        </w:rPr>
        <w:t xml:space="preserve">Opposition </w:t>
      </w:r>
      <w:r>
        <w:t xml:space="preserve">in </w:t>
      </w:r>
      <w:r>
        <w:rPr>
          <w:spacing w:val="-3"/>
        </w:rPr>
        <w:t xml:space="preserve">the current </w:t>
      </w:r>
      <w:r>
        <w:rPr>
          <w:spacing w:val="-4"/>
        </w:rPr>
        <w:t xml:space="preserve">political </w:t>
      </w:r>
      <w:r>
        <w:rPr>
          <w:spacing w:val="-3"/>
        </w:rPr>
        <w:t xml:space="preserve">climate </w:t>
      </w:r>
      <w:r>
        <w:rPr>
          <w:spacing w:val="-4"/>
        </w:rPr>
        <w:t xml:space="preserve">dominated </w:t>
      </w:r>
      <w:r>
        <w:rPr>
          <w:spacing w:val="-3"/>
        </w:rPr>
        <w:t xml:space="preserve">by the </w:t>
      </w:r>
      <w:r>
        <w:rPr>
          <w:spacing w:val="-4"/>
        </w:rPr>
        <w:t xml:space="preserve">outbreak </w:t>
      </w:r>
      <w:r>
        <w:rPr>
          <w:spacing w:val="-3"/>
        </w:rPr>
        <w:t xml:space="preserve">of </w:t>
      </w:r>
      <w:r>
        <w:t xml:space="preserve">the </w:t>
      </w:r>
      <w:r>
        <w:rPr>
          <w:spacing w:val="-4"/>
        </w:rPr>
        <w:t xml:space="preserve">coronavirus. </w:t>
      </w:r>
      <w:r>
        <w:rPr>
          <w:spacing w:val="-3"/>
        </w:rPr>
        <w:t xml:space="preserve">More </w:t>
      </w:r>
      <w:r>
        <w:rPr>
          <w:spacing w:val="-5"/>
        </w:rPr>
        <w:t xml:space="preserve">precisely, </w:t>
      </w:r>
      <w:r>
        <w:rPr>
          <w:spacing w:val="-3"/>
        </w:rPr>
        <w:t xml:space="preserve">this report aimed </w:t>
      </w:r>
      <w:r>
        <w:t xml:space="preserve">at </w:t>
      </w:r>
      <w:r>
        <w:rPr>
          <w:spacing w:val="-3"/>
        </w:rPr>
        <w:t>identifying the key areas and topi</w:t>
      </w:r>
      <w:r>
        <w:rPr>
          <w:spacing w:val="-3"/>
        </w:rPr>
        <w:t xml:space="preserve">cs raised </w:t>
      </w:r>
      <w:r>
        <w:t xml:space="preserve">by the </w:t>
      </w:r>
      <w:r>
        <w:rPr>
          <w:spacing w:val="-4"/>
        </w:rPr>
        <w:t xml:space="preserve">Opposition </w:t>
      </w:r>
      <w:r>
        <w:rPr>
          <w:spacing w:val="-3"/>
        </w:rPr>
        <w:t xml:space="preserve">as well </w:t>
      </w:r>
      <w:r>
        <w:t xml:space="preserve">as </w:t>
      </w:r>
      <w:r>
        <w:rPr>
          <w:spacing w:val="-4"/>
        </w:rPr>
        <w:t xml:space="preserve">identifying </w:t>
      </w:r>
      <w:r>
        <w:t xml:space="preserve">to </w:t>
      </w:r>
      <w:r>
        <w:rPr>
          <w:spacing w:val="-3"/>
        </w:rPr>
        <w:t xml:space="preserve">what extent </w:t>
      </w:r>
      <w:r>
        <w:t xml:space="preserve">it </w:t>
      </w:r>
      <w:r>
        <w:rPr>
          <w:spacing w:val="-4"/>
        </w:rPr>
        <w:t xml:space="preserve">adopted </w:t>
      </w:r>
      <w:r>
        <w:t xml:space="preserve">a </w:t>
      </w:r>
      <w:r>
        <w:rPr>
          <w:spacing w:val="-4"/>
        </w:rPr>
        <w:t xml:space="preserve">cooperative </w:t>
      </w:r>
      <w:r>
        <w:rPr>
          <w:spacing w:val="-3"/>
        </w:rPr>
        <w:t xml:space="preserve">or </w:t>
      </w:r>
      <w:r>
        <w:rPr>
          <w:spacing w:val="-4"/>
        </w:rPr>
        <w:t xml:space="preserve">confrontational attitude. </w:t>
      </w:r>
      <w:r>
        <w:rPr>
          <w:spacing w:val="-3"/>
        </w:rPr>
        <w:t xml:space="preserve">Employing natural language </w:t>
      </w:r>
      <w:r>
        <w:rPr>
          <w:spacing w:val="-4"/>
        </w:rPr>
        <w:t xml:space="preserve">processing </w:t>
      </w:r>
      <w:r>
        <w:rPr>
          <w:spacing w:val="-3"/>
        </w:rPr>
        <w:t xml:space="preserve">and textual analysis on data retrieved </w:t>
      </w:r>
      <w:r>
        <w:t xml:space="preserve">from </w:t>
      </w:r>
      <w:r>
        <w:rPr>
          <w:spacing w:val="-3"/>
        </w:rPr>
        <w:t xml:space="preserve">the </w:t>
      </w:r>
      <w:proofErr w:type="spellStart"/>
      <w:r>
        <w:rPr>
          <w:spacing w:val="-3"/>
        </w:rPr>
        <w:t>NewsAPI</w:t>
      </w:r>
      <w:proofErr w:type="spellEnd"/>
      <w:r>
        <w:rPr>
          <w:spacing w:val="-3"/>
        </w:rPr>
        <w:t xml:space="preserve">, </w:t>
      </w:r>
      <w:r>
        <w:rPr>
          <w:spacing w:val="-4"/>
        </w:rPr>
        <w:t xml:space="preserve">social </w:t>
      </w:r>
      <w:r>
        <w:rPr>
          <w:spacing w:val="-3"/>
        </w:rPr>
        <w:t xml:space="preserve">media and the </w:t>
      </w:r>
      <w:r>
        <w:rPr>
          <w:spacing w:val="-4"/>
        </w:rPr>
        <w:t xml:space="preserve">official </w:t>
      </w:r>
      <w:proofErr w:type="spellStart"/>
      <w:r>
        <w:rPr>
          <w:spacing w:val="-4"/>
        </w:rPr>
        <w:t>Labour</w:t>
      </w:r>
      <w:proofErr w:type="spellEnd"/>
      <w:r>
        <w:rPr>
          <w:spacing w:val="-4"/>
        </w:rPr>
        <w:t xml:space="preserve"> webs</w:t>
      </w:r>
      <w:r>
        <w:rPr>
          <w:spacing w:val="-4"/>
        </w:rPr>
        <w:t xml:space="preserve">ite, </w:t>
      </w:r>
      <w:r>
        <w:rPr>
          <w:spacing w:val="-3"/>
        </w:rPr>
        <w:t xml:space="preserve">certain </w:t>
      </w:r>
      <w:r>
        <w:rPr>
          <w:spacing w:val="-4"/>
        </w:rPr>
        <w:t xml:space="preserve">results emerge. </w:t>
      </w:r>
      <w:r>
        <w:rPr>
          <w:spacing w:val="-3"/>
        </w:rPr>
        <w:t xml:space="preserve">The </w:t>
      </w:r>
      <w:r>
        <w:rPr>
          <w:spacing w:val="-4"/>
        </w:rPr>
        <w:t xml:space="preserve">analysis shows </w:t>
      </w:r>
      <w:r>
        <w:rPr>
          <w:spacing w:val="-3"/>
        </w:rPr>
        <w:t xml:space="preserve">that </w:t>
      </w:r>
      <w:r>
        <w:rPr>
          <w:spacing w:val="-4"/>
        </w:rPr>
        <w:t xml:space="preserve">coronavirus </w:t>
      </w:r>
      <w:r>
        <w:rPr>
          <w:spacing w:val="-3"/>
        </w:rPr>
        <w:t xml:space="preserve">related topics is </w:t>
      </w:r>
      <w:r>
        <w:rPr>
          <w:spacing w:val="-4"/>
        </w:rPr>
        <w:t xml:space="preserve">undisputedly </w:t>
      </w:r>
      <w:r>
        <w:t xml:space="preserve">the </w:t>
      </w:r>
      <w:r>
        <w:rPr>
          <w:spacing w:val="-4"/>
        </w:rPr>
        <w:t xml:space="preserve">dominant discussion </w:t>
      </w:r>
      <w:r>
        <w:rPr>
          <w:spacing w:val="-3"/>
        </w:rPr>
        <w:t xml:space="preserve">topic </w:t>
      </w:r>
      <w:r>
        <w:rPr>
          <w:spacing w:val="-2"/>
        </w:rPr>
        <w:t xml:space="preserve">for </w:t>
      </w:r>
      <w:r>
        <w:rPr>
          <w:spacing w:val="-3"/>
        </w:rPr>
        <w:t xml:space="preserve">the </w:t>
      </w:r>
      <w:r>
        <w:rPr>
          <w:spacing w:val="-4"/>
        </w:rPr>
        <w:t xml:space="preserve">Opposition. </w:t>
      </w:r>
      <w:r>
        <w:rPr>
          <w:spacing w:val="-3"/>
        </w:rPr>
        <w:t xml:space="preserve">Ancillary topics such as public </w:t>
      </w:r>
      <w:r>
        <w:rPr>
          <w:spacing w:val="-4"/>
        </w:rPr>
        <w:t xml:space="preserve">sector resources, </w:t>
      </w:r>
      <w:r>
        <w:rPr>
          <w:spacing w:val="-3"/>
        </w:rPr>
        <w:t xml:space="preserve">the NHS, the police, employment </w:t>
      </w:r>
      <w:r>
        <w:rPr>
          <w:spacing w:val="-4"/>
        </w:rPr>
        <w:t xml:space="preserve">during </w:t>
      </w:r>
      <w:r>
        <w:rPr>
          <w:spacing w:val="-3"/>
        </w:rPr>
        <w:t>the crisis also recei</w:t>
      </w:r>
      <w:r>
        <w:rPr>
          <w:spacing w:val="-3"/>
        </w:rPr>
        <w:t xml:space="preserve">ve </w:t>
      </w:r>
      <w:r>
        <w:rPr>
          <w:spacing w:val="-4"/>
        </w:rPr>
        <w:t xml:space="preserve">significant attention. </w:t>
      </w:r>
      <w:r>
        <w:rPr>
          <w:spacing w:val="-2"/>
        </w:rPr>
        <w:t xml:space="preserve">Not </w:t>
      </w:r>
      <w:r>
        <w:rPr>
          <w:spacing w:val="-4"/>
        </w:rPr>
        <w:t xml:space="preserve">many non-coronavirus </w:t>
      </w:r>
      <w:r>
        <w:rPr>
          <w:spacing w:val="-3"/>
        </w:rPr>
        <w:t xml:space="preserve">related topics remain at the forefront with </w:t>
      </w:r>
      <w:r>
        <w:t xml:space="preserve">an </w:t>
      </w:r>
      <w:r>
        <w:rPr>
          <w:spacing w:val="-3"/>
        </w:rPr>
        <w:t xml:space="preserve">exception </w:t>
      </w:r>
      <w:r>
        <w:t xml:space="preserve">to </w:t>
      </w:r>
      <w:r>
        <w:rPr>
          <w:spacing w:val="-3"/>
        </w:rPr>
        <w:t xml:space="preserve">the </w:t>
      </w:r>
      <w:proofErr w:type="spellStart"/>
      <w:r>
        <w:rPr>
          <w:spacing w:val="-4"/>
        </w:rPr>
        <w:t>Labour</w:t>
      </w:r>
      <w:proofErr w:type="spellEnd"/>
      <w:r>
        <w:rPr>
          <w:spacing w:val="-4"/>
        </w:rPr>
        <w:t xml:space="preserve"> leadership </w:t>
      </w:r>
      <w:r>
        <w:rPr>
          <w:spacing w:val="-3"/>
        </w:rPr>
        <w:t xml:space="preserve">contest and the political </w:t>
      </w:r>
      <w:r>
        <w:rPr>
          <w:spacing w:val="-4"/>
        </w:rPr>
        <w:t xml:space="preserve">situation </w:t>
      </w:r>
      <w:r>
        <w:rPr>
          <w:spacing w:val="-3"/>
        </w:rPr>
        <w:t xml:space="preserve">in Syria. </w:t>
      </w:r>
      <w:r>
        <w:rPr>
          <w:spacing w:val="-6"/>
        </w:rPr>
        <w:t xml:space="preserve">Textual </w:t>
      </w:r>
      <w:r>
        <w:rPr>
          <w:spacing w:val="-3"/>
        </w:rPr>
        <w:t xml:space="preserve">analysis </w:t>
      </w:r>
      <w:r>
        <w:rPr>
          <w:spacing w:val="-4"/>
        </w:rPr>
        <w:t xml:space="preserve">results </w:t>
      </w:r>
      <w:r>
        <w:rPr>
          <w:spacing w:val="-3"/>
        </w:rPr>
        <w:t xml:space="preserve">give mixed </w:t>
      </w:r>
      <w:r>
        <w:rPr>
          <w:spacing w:val="-4"/>
        </w:rPr>
        <w:t xml:space="preserve">evidence </w:t>
      </w:r>
      <w:r>
        <w:t xml:space="preserve">as to </w:t>
      </w:r>
      <w:r>
        <w:rPr>
          <w:spacing w:val="-4"/>
        </w:rPr>
        <w:t xml:space="preserve">whether </w:t>
      </w:r>
      <w:r>
        <w:rPr>
          <w:spacing w:val="-3"/>
        </w:rPr>
        <w:t xml:space="preserve">the </w:t>
      </w:r>
      <w:r>
        <w:rPr>
          <w:spacing w:val="-4"/>
        </w:rPr>
        <w:t xml:space="preserve">Opposition </w:t>
      </w:r>
      <w:r>
        <w:t xml:space="preserve">is </w:t>
      </w:r>
      <w:r>
        <w:rPr>
          <w:spacing w:val="-4"/>
        </w:rPr>
        <w:t xml:space="preserve">obviously </w:t>
      </w:r>
      <w:r>
        <w:rPr>
          <w:spacing w:val="-3"/>
        </w:rPr>
        <w:t xml:space="preserve">being more </w:t>
      </w:r>
      <w:r>
        <w:rPr>
          <w:spacing w:val="-4"/>
        </w:rPr>
        <w:t xml:space="preserve">cooperative </w:t>
      </w:r>
      <w:r>
        <w:rPr>
          <w:spacing w:val="-3"/>
        </w:rPr>
        <w:t xml:space="preserve">or </w:t>
      </w:r>
      <w:r>
        <w:rPr>
          <w:spacing w:val="-4"/>
        </w:rPr>
        <w:t xml:space="preserve">confrontational. </w:t>
      </w:r>
      <w:r>
        <w:rPr>
          <w:spacing w:val="-3"/>
        </w:rPr>
        <w:t xml:space="preserve">There is, </w:t>
      </w:r>
      <w:r>
        <w:rPr>
          <w:spacing w:val="-5"/>
        </w:rPr>
        <w:t xml:space="preserve">however, </w:t>
      </w:r>
      <w:r>
        <w:t xml:space="preserve">a </w:t>
      </w:r>
      <w:r>
        <w:rPr>
          <w:spacing w:val="-4"/>
        </w:rPr>
        <w:t xml:space="preserve">slight indication </w:t>
      </w:r>
      <w:r>
        <w:rPr>
          <w:spacing w:val="-3"/>
        </w:rPr>
        <w:t xml:space="preserve">that the new </w:t>
      </w:r>
      <w:proofErr w:type="spellStart"/>
      <w:r>
        <w:rPr>
          <w:spacing w:val="-4"/>
        </w:rPr>
        <w:t>Labour</w:t>
      </w:r>
      <w:proofErr w:type="spellEnd"/>
      <w:r>
        <w:rPr>
          <w:spacing w:val="-4"/>
        </w:rPr>
        <w:t xml:space="preserve"> leadership </w:t>
      </w:r>
      <w:r>
        <w:rPr>
          <w:spacing w:val="-3"/>
        </w:rPr>
        <w:t xml:space="preserve">under </w:t>
      </w:r>
      <w:proofErr w:type="spellStart"/>
      <w:r>
        <w:rPr>
          <w:spacing w:val="-4"/>
        </w:rPr>
        <w:t>Starmer</w:t>
      </w:r>
      <w:proofErr w:type="spellEnd"/>
      <w:r>
        <w:rPr>
          <w:spacing w:val="-4"/>
        </w:rPr>
        <w:t xml:space="preserve"> </w:t>
      </w:r>
      <w:proofErr w:type="gramStart"/>
      <w:r>
        <w:rPr>
          <w:spacing w:val="-3"/>
        </w:rPr>
        <w:t>may  be</w:t>
      </w:r>
      <w:proofErr w:type="gramEnd"/>
      <w:r>
        <w:rPr>
          <w:spacing w:val="-3"/>
        </w:rPr>
        <w:t xml:space="preserve"> the start of </w:t>
      </w:r>
      <w:r>
        <w:t xml:space="preserve">a </w:t>
      </w:r>
      <w:r>
        <w:rPr>
          <w:spacing w:val="-4"/>
        </w:rPr>
        <w:t xml:space="preserve">slightly </w:t>
      </w:r>
      <w:r>
        <w:rPr>
          <w:spacing w:val="-3"/>
        </w:rPr>
        <w:t xml:space="preserve">more </w:t>
      </w:r>
      <w:r>
        <w:rPr>
          <w:spacing w:val="-4"/>
        </w:rPr>
        <w:t xml:space="preserve">confrontational approach. </w:t>
      </w:r>
      <w:r>
        <w:rPr>
          <w:spacing w:val="-3"/>
        </w:rPr>
        <w:t xml:space="preserve">The </w:t>
      </w:r>
      <w:r>
        <w:rPr>
          <w:spacing w:val="-4"/>
        </w:rPr>
        <w:t xml:space="preserve">results discussed </w:t>
      </w:r>
      <w:r>
        <w:t xml:space="preserve">in </w:t>
      </w:r>
      <w:r>
        <w:rPr>
          <w:spacing w:val="-3"/>
        </w:rPr>
        <w:t xml:space="preserve">this report will </w:t>
      </w:r>
      <w:r>
        <w:rPr>
          <w:spacing w:val="-3"/>
        </w:rPr>
        <w:t>prove</w:t>
      </w:r>
      <w:r>
        <w:rPr>
          <w:spacing w:val="54"/>
        </w:rPr>
        <w:t xml:space="preserve"> </w:t>
      </w:r>
      <w:r>
        <w:rPr>
          <w:spacing w:val="-3"/>
        </w:rPr>
        <w:t xml:space="preserve">useful to the </w:t>
      </w:r>
      <w:r>
        <w:rPr>
          <w:spacing w:val="-4"/>
        </w:rPr>
        <w:t xml:space="preserve">formulation </w:t>
      </w:r>
      <w:r>
        <w:rPr>
          <w:spacing w:val="-3"/>
        </w:rPr>
        <w:t xml:space="preserve">of political </w:t>
      </w:r>
      <w:r>
        <w:rPr>
          <w:spacing w:val="-4"/>
        </w:rPr>
        <w:t xml:space="preserve">strategies </w:t>
      </w:r>
      <w:r>
        <w:rPr>
          <w:spacing w:val="-3"/>
        </w:rPr>
        <w:t xml:space="preserve">of the </w:t>
      </w:r>
      <w:r>
        <w:rPr>
          <w:spacing w:val="-4"/>
        </w:rPr>
        <w:t xml:space="preserve">Conservative </w:t>
      </w:r>
      <w:r>
        <w:rPr>
          <w:spacing w:val="-3"/>
        </w:rPr>
        <w:t xml:space="preserve">Party in </w:t>
      </w:r>
      <w:r>
        <w:rPr>
          <w:spacing w:val="-4"/>
        </w:rPr>
        <w:t xml:space="preserve">response </w:t>
      </w:r>
      <w:r>
        <w:rPr>
          <w:spacing w:val="-3"/>
        </w:rPr>
        <w:t xml:space="preserve">to the </w:t>
      </w:r>
      <w:r>
        <w:rPr>
          <w:spacing w:val="-5"/>
        </w:rPr>
        <w:t xml:space="preserve">Opposition’s </w:t>
      </w:r>
      <w:r>
        <w:rPr>
          <w:spacing w:val="-4"/>
        </w:rPr>
        <w:t>moves.</w:t>
      </w:r>
    </w:p>
    <w:p w14:paraId="5089225B" w14:textId="77777777" w:rsidR="006147AC" w:rsidRDefault="006147AC">
      <w:pPr>
        <w:spacing w:line="276" w:lineRule="auto"/>
        <w:jc w:val="both"/>
        <w:sectPr w:rsidR="006147AC">
          <w:pgSz w:w="12240" w:h="15840"/>
          <w:pgMar w:top="1560" w:right="840" w:bottom="1380" w:left="980" w:header="1144" w:footer="1200" w:gutter="0"/>
          <w:cols w:space="720"/>
        </w:sectPr>
      </w:pPr>
    </w:p>
    <w:p w14:paraId="37F7EA74" w14:textId="77777777" w:rsidR="006147AC" w:rsidRDefault="006147AC">
      <w:pPr>
        <w:pStyle w:val="a3"/>
        <w:spacing w:before="1"/>
        <w:ind w:left="0"/>
      </w:pPr>
    </w:p>
    <w:p w14:paraId="3CEA4579" w14:textId="77777777" w:rsidR="006147AC" w:rsidRDefault="00675B68">
      <w:pPr>
        <w:pStyle w:val="1"/>
      </w:pPr>
      <w:r>
        <w:t>Sources</w:t>
      </w:r>
    </w:p>
    <w:p w14:paraId="02780AED" w14:textId="77777777" w:rsidR="006147AC" w:rsidRDefault="006147AC">
      <w:pPr>
        <w:pStyle w:val="a3"/>
        <w:spacing w:before="10"/>
        <w:ind w:left="0"/>
        <w:rPr>
          <w:b/>
          <w:sz w:val="37"/>
        </w:rPr>
      </w:pPr>
    </w:p>
    <w:p w14:paraId="5247E303" w14:textId="77777777" w:rsidR="006147AC" w:rsidRDefault="00675B68">
      <w:pPr>
        <w:ind w:left="155"/>
        <w:rPr>
          <w:sz w:val="24"/>
        </w:rPr>
      </w:pPr>
      <w:r>
        <w:rPr>
          <w:sz w:val="24"/>
        </w:rPr>
        <w:t xml:space="preserve">BBC News. 2020. </w:t>
      </w:r>
      <w:r>
        <w:rPr>
          <w:i/>
          <w:sz w:val="24"/>
        </w:rPr>
        <w:t>UK Lockdown Extended For 'At Least' Three Weeks</w:t>
      </w:r>
      <w:r>
        <w:rPr>
          <w:sz w:val="24"/>
        </w:rPr>
        <w:t>.  [online] Available at:</w:t>
      </w:r>
    </w:p>
    <w:p w14:paraId="2ADCDDC8" w14:textId="77777777" w:rsidR="006147AC" w:rsidRDefault="00675B68">
      <w:pPr>
        <w:pStyle w:val="a3"/>
        <w:spacing w:before="42"/>
      </w:pPr>
      <w:r>
        <w:t>&lt;https://</w:t>
      </w:r>
      <w:hyperlink r:id="rId27">
        <w:r>
          <w:t xml:space="preserve">www.bbc.com/news/uk-52313715&gt; </w:t>
        </w:r>
      </w:hyperlink>
      <w:r>
        <w:t>[Accessed 24 April 2020].</w:t>
      </w:r>
    </w:p>
    <w:p w14:paraId="76351D84" w14:textId="77777777" w:rsidR="006147AC" w:rsidRDefault="00675B68">
      <w:pPr>
        <w:tabs>
          <w:tab w:val="left" w:pos="2091"/>
          <w:tab w:val="left" w:pos="2863"/>
          <w:tab w:val="left" w:pos="3676"/>
          <w:tab w:val="left" w:pos="4492"/>
          <w:tab w:val="left" w:pos="5323"/>
          <w:tab w:val="left" w:pos="5767"/>
          <w:tab w:val="left" w:pos="7763"/>
          <w:tab w:val="left" w:pos="8741"/>
          <w:tab w:val="left" w:pos="9886"/>
        </w:tabs>
        <w:spacing w:before="180"/>
        <w:ind w:left="155"/>
        <w:rPr>
          <w:sz w:val="24"/>
        </w:rPr>
      </w:pPr>
      <w:r>
        <w:rPr>
          <w:sz w:val="24"/>
        </w:rPr>
        <w:t>Httpstatuses.com.</w:t>
      </w:r>
      <w:r>
        <w:rPr>
          <w:sz w:val="24"/>
        </w:rPr>
        <w:tab/>
        <w:t>2020.</w:t>
      </w:r>
      <w:r>
        <w:rPr>
          <w:sz w:val="24"/>
        </w:rPr>
        <w:tab/>
      </w:r>
      <w:r>
        <w:rPr>
          <w:i/>
          <w:sz w:val="24"/>
        </w:rPr>
        <w:t>HTTP</w:t>
      </w:r>
      <w:r>
        <w:rPr>
          <w:i/>
          <w:sz w:val="24"/>
        </w:rPr>
        <w:tab/>
        <w:t>Status</w:t>
      </w:r>
      <w:r>
        <w:rPr>
          <w:i/>
          <w:sz w:val="24"/>
        </w:rPr>
        <w:tab/>
        <w:t>Codes</w:t>
      </w:r>
      <w:r>
        <w:rPr>
          <w:i/>
          <w:sz w:val="24"/>
        </w:rPr>
        <w:tab/>
        <w:t>—</w:t>
      </w:r>
      <w:r>
        <w:rPr>
          <w:i/>
          <w:sz w:val="24"/>
        </w:rPr>
        <w:tab/>
        <w:t>Httpstatuses.Com</w:t>
      </w:r>
      <w:r>
        <w:rPr>
          <w:sz w:val="24"/>
        </w:rPr>
        <w:t>.</w:t>
      </w:r>
      <w:r>
        <w:rPr>
          <w:sz w:val="24"/>
        </w:rPr>
        <w:tab/>
        <w:t>[online]</w:t>
      </w:r>
      <w:r>
        <w:rPr>
          <w:sz w:val="24"/>
        </w:rPr>
        <w:tab/>
      </w:r>
      <w:r>
        <w:rPr>
          <w:spacing w:val="-3"/>
          <w:sz w:val="24"/>
        </w:rPr>
        <w:t>Available</w:t>
      </w:r>
      <w:r>
        <w:rPr>
          <w:spacing w:val="-3"/>
          <w:sz w:val="24"/>
        </w:rPr>
        <w:tab/>
      </w:r>
      <w:r>
        <w:rPr>
          <w:sz w:val="24"/>
        </w:rPr>
        <w:t>at:</w:t>
      </w:r>
    </w:p>
    <w:p w14:paraId="6EBA4550" w14:textId="77777777" w:rsidR="006147AC" w:rsidRDefault="00675B68">
      <w:pPr>
        <w:pStyle w:val="a3"/>
        <w:spacing w:before="42"/>
      </w:pPr>
      <w:r>
        <w:t>&lt;https://httpstatuses.com/&gt; [Accessed 24 April 2020].</w:t>
      </w:r>
    </w:p>
    <w:p w14:paraId="7B0211B5" w14:textId="77777777" w:rsidR="006147AC" w:rsidRDefault="00675B68">
      <w:pPr>
        <w:spacing w:before="180" w:line="276" w:lineRule="auto"/>
        <w:ind w:left="155" w:right="294"/>
        <w:jc w:val="both"/>
        <w:rPr>
          <w:sz w:val="24"/>
        </w:rPr>
      </w:pPr>
      <w:r>
        <w:rPr>
          <w:sz w:val="24"/>
        </w:rPr>
        <w:t xml:space="preserve">Resolutionfoundation.org. 2020. </w:t>
      </w:r>
      <w:r>
        <w:rPr>
          <w:i/>
          <w:sz w:val="24"/>
        </w:rPr>
        <w:t xml:space="preserve">The Economic Effects </w:t>
      </w:r>
      <w:proofErr w:type="gramStart"/>
      <w:r>
        <w:rPr>
          <w:i/>
          <w:sz w:val="24"/>
        </w:rPr>
        <w:t>Of</w:t>
      </w:r>
      <w:proofErr w:type="gramEnd"/>
      <w:r>
        <w:rPr>
          <w:i/>
          <w:sz w:val="24"/>
        </w:rPr>
        <w:t xml:space="preserve"> Coronavirus In The UK • Resolution Foundation</w:t>
      </w:r>
      <w:r>
        <w:rPr>
          <w:sz w:val="24"/>
        </w:rPr>
        <w:t>. [online] Available at: &lt;https://</w:t>
      </w:r>
      <w:hyperlink r:id="rId28">
        <w:r>
          <w:rPr>
            <w:sz w:val="24"/>
          </w:rPr>
          <w:t>www.resolutionfoundation.org/publications/the-economic-</w:t>
        </w:r>
      </w:hyperlink>
      <w:r>
        <w:rPr>
          <w:sz w:val="24"/>
        </w:rPr>
        <w:t xml:space="preserve"> effects-of-coronavirus-in-the-</w:t>
      </w:r>
      <w:proofErr w:type="spellStart"/>
      <w:r>
        <w:rPr>
          <w:sz w:val="24"/>
        </w:rPr>
        <w:t>uk</w:t>
      </w:r>
      <w:proofErr w:type="spellEnd"/>
      <w:r>
        <w:rPr>
          <w:sz w:val="24"/>
        </w:rPr>
        <w:t>/&gt; [Accessed 24 April 2020].</w:t>
      </w:r>
    </w:p>
    <w:p w14:paraId="196E5281" w14:textId="77777777" w:rsidR="006147AC" w:rsidRDefault="00675B68">
      <w:pPr>
        <w:spacing w:before="140" w:line="276" w:lineRule="auto"/>
        <w:ind w:left="155" w:right="291"/>
        <w:jc w:val="both"/>
        <w:rPr>
          <w:sz w:val="24"/>
        </w:rPr>
      </w:pPr>
      <w:r>
        <w:rPr>
          <w:spacing w:val="-4"/>
          <w:sz w:val="24"/>
        </w:rPr>
        <w:t xml:space="preserve">Yougov.co.uk. </w:t>
      </w:r>
      <w:r>
        <w:rPr>
          <w:sz w:val="24"/>
        </w:rPr>
        <w:t xml:space="preserve">2020. </w:t>
      </w:r>
      <w:r>
        <w:rPr>
          <w:i/>
          <w:sz w:val="24"/>
        </w:rPr>
        <w:t xml:space="preserve">How Left </w:t>
      </w:r>
      <w:proofErr w:type="gramStart"/>
      <w:r>
        <w:rPr>
          <w:i/>
          <w:sz w:val="24"/>
        </w:rPr>
        <w:t>Or</w:t>
      </w:r>
      <w:proofErr w:type="gramEnd"/>
      <w:r>
        <w:rPr>
          <w:i/>
          <w:sz w:val="24"/>
        </w:rPr>
        <w:t xml:space="preserve"> Right-Wing </w:t>
      </w:r>
      <w:r>
        <w:rPr>
          <w:i/>
          <w:spacing w:val="-4"/>
          <w:sz w:val="24"/>
        </w:rPr>
        <w:t xml:space="preserve">Are </w:t>
      </w:r>
      <w:r>
        <w:rPr>
          <w:i/>
          <w:sz w:val="24"/>
        </w:rPr>
        <w:t>The UK’S New</w:t>
      </w:r>
      <w:r>
        <w:rPr>
          <w:i/>
          <w:sz w:val="24"/>
        </w:rPr>
        <w:t xml:space="preserve">spapers? | </w:t>
      </w:r>
      <w:proofErr w:type="spellStart"/>
      <w:r>
        <w:rPr>
          <w:i/>
          <w:spacing w:val="-3"/>
          <w:sz w:val="24"/>
        </w:rPr>
        <w:t>Yougov</w:t>
      </w:r>
      <w:proofErr w:type="spellEnd"/>
      <w:r>
        <w:rPr>
          <w:spacing w:val="-3"/>
          <w:sz w:val="24"/>
        </w:rPr>
        <w:t xml:space="preserve">. </w:t>
      </w:r>
      <w:r>
        <w:rPr>
          <w:sz w:val="24"/>
        </w:rPr>
        <w:t xml:space="preserve">[online] </w:t>
      </w:r>
      <w:r>
        <w:rPr>
          <w:spacing w:val="-3"/>
          <w:sz w:val="24"/>
        </w:rPr>
        <w:t xml:space="preserve">Available </w:t>
      </w:r>
      <w:r>
        <w:rPr>
          <w:sz w:val="24"/>
        </w:rPr>
        <w:t>at: &lt;https://yougov.co.uk/topics/politics/articles-reports/2017/03/07/how-left-or-right-wing-are-uks- newspapers&gt; [Accessed 23 April 2020].</w:t>
      </w:r>
    </w:p>
    <w:p w14:paraId="385FDB2E" w14:textId="77777777" w:rsidR="006147AC" w:rsidRDefault="006147AC">
      <w:pPr>
        <w:spacing w:line="276" w:lineRule="auto"/>
        <w:jc w:val="both"/>
        <w:rPr>
          <w:sz w:val="24"/>
        </w:rPr>
        <w:sectPr w:rsidR="006147AC">
          <w:pgSz w:w="12240" w:h="15840"/>
          <w:pgMar w:top="1560" w:right="840" w:bottom="1380" w:left="980" w:header="1144" w:footer="1200" w:gutter="0"/>
          <w:cols w:space="720"/>
        </w:sectPr>
      </w:pPr>
    </w:p>
    <w:p w14:paraId="50685604" w14:textId="77777777" w:rsidR="006147AC" w:rsidRDefault="006147AC">
      <w:pPr>
        <w:pStyle w:val="a3"/>
        <w:spacing w:before="1"/>
        <w:ind w:left="0"/>
      </w:pPr>
    </w:p>
    <w:p w14:paraId="4DB8BD48" w14:textId="77777777" w:rsidR="006147AC" w:rsidRDefault="00675B68">
      <w:pPr>
        <w:pStyle w:val="1"/>
      </w:pPr>
      <w:r>
        <w:t>Appendix – Code</w:t>
      </w:r>
    </w:p>
    <w:p w14:paraId="4342473A" w14:textId="77777777" w:rsidR="006147AC" w:rsidRDefault="006147AC">
      <w:pPr>
        <w:pStyle w:val="a3"/>
        <w:spacing w:before="5"/>
        <w:ind w:left="0"/>
        <w:rPr>
          <w:b/>
          <w:sz w:val="58"/>
        </w:rPr>
      </w:pPr>
    </w:p>
    <w:p w14:paraId="60B34E44" w14:textId="77777777" w:rsidR="006147AC" w:rsidRDefault="00675B68">
      <w:pPr>
        <w:pStyle w:val="a3"/>
      </w:pPr>
      <w:r>
        <w:t>##API call</w:t>
      </w:r>
    </w:p>
    <w:p w14:paraId="59CE6A82" w14:textId="77777777" w:rsidR="006147AC" w:rsidRDefault="00675B68">
      <w:pPr>
        <w:pStyle w:val="a3"/>
      </w:pPr>
      <w:r>
        <w:t>#API call for Corbyn data sets</w:t>
      </w:r>
    </w:p>
    <w:p w14:paraId="5ED8D4F7" w14:textId="77777777" w:rsidR="006147AC" w:rsidRDefault="006147AC">
      <w:pPr>
        <w:pStyle w:val="a3"/>
        <w:ind w:left="0"/>
      </w:pPr>
    </w:p>
    <w:p w14:paraId="3F6EFC78" w14:textId="77777777" w:rsidR="006147AC" w:rsidRDefault="00675B68">
      <w:pPr>
        <w:pStyle w:val="a3"/>
        <w:ind w:left="396" w:right="7504"/>
      </w:pPr>
      <w:r>
        <w:t>imp</w:t>
      </w:r>
      <w:r>
        <w:t>ort pandas as pd import datetime as dt import requests as request</w:t>
      </w:r>
    </w:p>
    <w:p w14:paraId="1FD86149" w14:textId="77777777" w:rsidR="006147AC" w:rsidRDefault="006147AC">
      <w:pPr>
        <w:pStyle w:val="a3"/>
        <w:ind w:left="0"/>
      </w:pPr>
    </w:p>
    <w:p w14:paraId="4B18F141" w14:textId="77777777" w:rsidR="006147AC" w:rsidRDefault="00675B68">
      <w:pPr>
        <w:pStyle w:val="a3"/>
        <w:ind w:left="636" w:right="5372" w:hanging="240"/>
      </w:pPr>
      <w:r>
        <w:t xml:space="preserve">def </w:t>
      </w:r>
      <w:proofErr w:type="spellStart"/>
      <w:r>
        <w:t>make_</w:t>
      </w:r>
      <w:proofErr w:type="gramStart"/>
      <w:r>
        <w:t>request</w:t>
      </w:r>
      <w:proofErr w:type="spellEnd"/>
      <w:r>
        <w:t>(</w:t>
      </w:r>
      <w:proofErr w:type="spellStart"/>
      <w:proofErr w:type="gramEnd"/>
      <w:r>
        <w:t>request_params</w:t>
      </w:r>
      <w:proofErr w:type="spellEnd"/>
      <w:r>
        <w:t xml:space="preserve">, </w:t>
      </w:r>
      <w:proofErr w:type="spellStart"/>
      <w:r>
        <w:t>request_uri</w:t>
      </w:r>
      <w:proofErr w:type="spellEnd"/>
      <w:r>
        <w:t xml:space="preserve">): # </w:t>
      </w:r>
      <w:proofErr w:type="spellStart"/>
      <w:r>
        <w:t>Api</w:t>
      </w:r>
      <w:proofErr w:type="spellEnd"/>
      <w:r>
        <w:t xml:space="preserve"> Key</w:t>
      </w:r>
    </w:p>
    <w:p w14:paraId="16EC2C3F" w14:textId="77777777" w:rsidR="006147AC" w:rsidRDefault="00675B68">
      <w:pPr>
        <w:pStyle w:val="a3"/>
        <w:ind w:left="636"/>
      </w:pPr>
      <w:proofErr w:type="spellStart"/>
      <w:r>
        <w:t>apikey</w:t>
      </w:r>
      <w:proofErr w:type="spellEnd"/>
      <w:r>
        <w:t xml:space="preserve"> = "d1ae8a54ce6a4385a95dd45b842bbad9"</w:t>
      </w:r>
    </w:p>
    <w:p w14:paraId="7D6A3A5C" w14:textId="77777777" w:rsidR="006147AC" w:rsidRDefault="006147AC">
      <w:pPr>
        <w:pStyle w:val="a3"/>
        <w:ind w:left="0"/>
      </w:pPr>
    </w:p>
    <w:p w14:paraId="6F4DD494" w14:textId="77777777" w:rsidR="006147AC" w:rsidRDefault="00675B68">
      <w:pPr>
        <w:pStyle w:val="a3"/>
        <w:ind w:left="636"/>
      </w:pPr>
      <w:r>
        <w:t xml:space="preserve"># base </w:t>
      </w:r>
      <w:proofErr w:type="spellStart"/>
      <w:r>
        <w:t>url</w:t>
      </w:r>
      <w:proofErr w:type="spellEnd"/>
    </w:p>
    <w:p w14:paraId="17E12708" w14:textId="77777777" w:rsidR="006147AC" w:rsidRDefault="00675B68">
      <w:pPr>
        <w:pStyle w:val="a3"/>
        <w:ind w:left="636"/>
      </w:pPr>
      <w:proofErr w:type="spellStart"/>
      <w:r>
        <w:t>base_url</w:t>
      </w:r>
      <w:proofErr w:type="spellEnd"/>
      <w:r>
        <w:t xml:space="preserve"> = </w:t>
      </w:r>
      <w:hyperlink r:id="rId29">
        <w:r>
          <w:t>"ht</w:t>
        </w:r>
      </w:hyperlink>
      <w:r>
        <w:t>t</w:t>
      </w:r>
      <w:hyperlink r:id="rId30">
        <w:r>
          <w:t>p://newsapi.org/v2/</w:t>
        </w:r>
      </w:hyperlink>
      <w:r>
        <w:t>"</w:t>
      </w:r>
    </w:p>
    <w:p w14:paraId="33A31BB9" w14:textId="77777777" w:rsidR="006147AC" w:rsidRDefault="006147AC">
      <w:pPr>
        <w:pStyle w:val="a3"/>
        <w:ind w:left="0"/>
      </w:pPr>
    </w:p>
    <w:p w14:paraId="136B5C6E" w14:textId="77777777" w:rsidR="006147AC" w:rsidRDefault="00675B68">
      <w:pPr>
        <w:pStyle w:val="a3"/>
        <w:ind w:left="636"/>
      </w:pPr>
      <w:r>
        <w:t># headers</w:t>
      </w:r>
    </w:p>
    <w:p w14:paraId="18C5A1BC" w14:textId="77777777" w:rsidR="006147AC" w:rsidRDefault="00675B68">
      <w:pPr>
        <w:pStyle w:val="a3"/>
        <w:ind w:left="636"/>
      </w:pPr>
      <w:r>
        <w:t xml:space="preserve">headers = {"Content-Type": "Application/JSON", "Authorization": </w:t>
      </w:r>
      <w:proofErr w:type="spellStart"/>
      <w:r>
        <w:t>apikey</w:t>
      </w:r>
      <w:proofErr w:type="spellEnd"/>
      <w:r>
        <w:t>}</w:t>
      </w:r>
    </w:p>
    <w:p w14:paraId="70DA5E7E" w14:textId="77777777" w:rsidR="006147AC" w:rsidRDefault="006147AC">
      <w:pPr>
        <w:pStyle w:val="a3"/>
        <w:ind w:left="0"/>
      </w:pPr>
    </w:p>
    <w:p w14:paraId="046806A2" w14:textId="77777777" w:rsidR="006147AC" w:rsidRDefault="00675B68">
      <w:pPr>
        <w:pStyle w:val="a3"/>
        <w:ind w:left="636" w:right="1898"/>
      </w:pPr>
      <w:r>
        <w:t xml:space="preserve">r = </w:t>
      </w:r>
      <w:proofErr w:type="spellStart"/>
      <w:proofErr w:type="gramStart"/>
      <w:r>
        <w:t>request.get</w:t>
      </w:r>
      <w:proofErr w:type="spellEnd"/>
      <w:r>
        <w:t>(</w:t>
      </w:r>
      <w:proofErr w:type="spellStart"/>
      <w:proofErr w:type="gramEnd"/>
      <w:r>
        <w:t>base_url</w:t>
      </w:r>
      <w:proofErr w:type="spellEnd"/>
      <w:r>
        <w:t xml:space="preserve"> + </w:t>
      </w:r>
      <w:proofErr w:type="spellStart"/>
      <w:r>
        <w:t>request_uri</w:t>
      </w:r>
      <w:proofErr w:type="spellEnd"/>
      <w:r>
        <w:t>, headers=headers, params=</w:t>
      </w:r>
      <w:proofErr w:type="spellStart"/>
      <w:r>
        <w:t>request_params</w:t>
      </w:r>
      <w:proofErr w:type="spellEnd"/>
      <w:r>
        <w:t xml:space="preserve">) return </w:t>
      </w:r>
      <w:proofErr w:type="spellStart"/>
      <w:r>
        <w:t>r.json</w:t>
      </w:r>
      <w:proofErr w:type="spellEnd"/>
      <w:r>
        <w:t>()</w:t>
      </w:r>
    </w:p>
    <w:p w14:paraId="25D315E6" w14:textId="77777777" w:rsidR="006147AC" w:rsidRDefault="006147AC">
      <w:pPr>
        <w:pStyle w:val="a3"/>
        <w:ind w:left="0"/>
      </w:pPr>
    </w:p>
    <w:p w14:paraId="2DFBD001" w14:textId="77777777" w:rsidR="006147AC" w:rsidRDefault="00675B68">
      <w:pPr>
        <w:pStyle w:val="a3"/>
        <w:ind w:left="396"/>
      </w:pPr>
      <w:r>
        <w:t xml:space="preserve">def </w:t>
      </w:r>
      <w:proofErr w:type="spellStart"/>
      <w:r>
        <w:t>get_</w:t>
      </w:r>
      <w:proofErr w:type="gramStart"/>
      <w:r>
        <w:t>everything</w:t>
      </w:r>
      <w:proofErr w:type="spellEnd"/>
      <w:r>
        <w:t>(</w:t>
      </w:r>
      <w:proofErr w:type="spellStart"/>
      <w:proofErr w:type="gramEnd"/>
      <w:r>
        <w:t>from_date</w:t>
      </w:r>
      <w:proofErr w:type="spellEnd"/>
      <w:r>
        <w:t xml:space="preserve">, </w:t>
      </w:r>
      <w:proofErr w:type="spellStart"/>
      <w:r>
        <w:t>to_date</w:t>
      </w:r>
      <w:proofErr w:type="spellEnd"/>
      <w:r>
        <w:t>, language, query, domains):</w:t>
      </w:r>
    </w:p>
    <w:p w14:paraId="306779BA" w14:textId="77777777" w:rsidR="006147AC" w:rsidRDefault="00675B68">
      <w:pPr>
        <w:pStyle w:val="a3"/>
        <w:ind w:firstLine="480"/>
      </w:pPr>
      <w:r>
        <w:t xml:space="preserve">return </w:t>
      </w:r>
      <w:proofErr w:type="spellStart"/>
      <w:r>
        <w:t>make_</w:t>
      </w:r>
      <w:proofErr w:type="gramStart"/>
      <w:r>
        <w:t>request</w:t>
      </w:r>
      <w:proofErr w:type="spellEnd"/>
      <w:r>
        <w:t>(</w:t>
      </w:r>
      <w:proofErr w:type="gramEnd"/>
      <w:r>
        <w:t xml:space="preserve">{'language': language, 'from': </w:t>
      </w:r>
      <w:proofErr w:type="spellStart"/>
      <w:r>
        <w:t>from_date</w:t>
      </w:r>
      <w:proofErr w:type="spellEnd"/>
      <w:r>
        <w:t xml:space="preserve">, 'to': </w:t>
      </w:r>
      <w:proofErr w:type="spellStart"/>
      <w:r>
        <w:t>to_date</w:t>
      </w:r>
      <w:proofErr w:type="spellEnd"/>
      <w:r>
        <w:t>, 'q': query, 'dom</w:t>
      </w:r>
      <w:r>
        <w:t>ains': domains}, 'everything')</w:t>
      </w:r>
    </w:p>
    <w:p w14:paraId="0CB5935D" w14:textId="77777777" w:rsidR="006147AC" w:rsidRDefault="006147AC">
      <w:pPr>
        <w:pStyle w:val="a3"/>
        <w:ind w:left="0"/>
      </w:pPr>
    </w:p>
    <w:p w14:paraId="2CE31281" w14:textId="77777777" w:rsidR="006147AC" w:rsidRDefault="00675B68">
      <w:pPr>
        <w:pStyle w:val="a3"/>
        <w:ind w:left="396"/>
      </w:pPr>
      <w:r>
        <w:t xml:space="preserve">def </w:t>
      </w:r>
      <w:proofErr w:type="spellStart"/>
      <w:r>
        <w:t>feed_</w:t>
      </w:r>
      <w:proofErr w:type="gramStart"/>
      <w:r>
        <w:t>df</w:t>
      </w:r>
      <w:proofErr w:type="spellEnd"/>
      <w:r>
        <w:t>(</w:t>
      </w:r>
      <w:proofErr w:type="gramEnd"/>
      <w:r>
        <w:t>columns,</w:t>
      </w:r>
      <w:r>
        <w:rPr>
          <w:spacing w:val="-8"/>
        </w:rPr>
        <w:t xml:space="preserve"> </w:t>
      </w:r>
      <w:r>
        <w:t>results):</w:t>
      </w:r>
    </w:p>
    <w:p w14:paraId="1E49AFCA" w14:textId="77777777" w:rsidR="006147AC" w:rsidRDefault="00675B68">
      <w:pPr>
        <w:pStyle w:val="a3"/>
        <w:ind w:left="636" w:right="5629"/>
      </w:pPr>
      <w:r>
        <w:t>feed = {column: [] for column in</w:t>
      </w:r>
      <w:r>
        <w:rPr>
          <w:spacing w:val="-10"/>
        </w:rPr>
        <w:t xml:space="preserve"> </w:t>
      </w:r>
      <w:r>
        <w:t>columns} # insert values in</w:t>
      </w:r>
      <w:r>
        <w:rPr>
          <w:spacing w:val="-3"/>
        </w:rPr>
        <w:t xml:space="preserve"> </w:t>
      </w:r>
      <w:r>
        <w:t>dictionary</w:t>
      </w:r>
    </w:p>
    <w:p w14:paraId="0BE99275" w14:textId="77777777" w:rsidR="006147AC" w:rsidRDefault="00675B68">
      <w:pPr>
        <w:pStyle w:val="a3"/>
        <w:ind w:left="636"/>
      </w:pPr>
      <w:r>
        <w:t>for result in results:</w:t>
      </w:r>
    </w:p>
    <w:p w14:paraId="1AA43D37" w14:textId="77777777" w:rsidR="006147AC" w:rsidRDefault="00675B68">
      <w:pPr>
        <w:pStyle w:val="a3"/>
        <w:ind w:left="876"/>
      </w:pPr>
      <w:r>
        <w:t>for column in columns:</w:t>
      </w:r>
    </w:p>
    <w:p w14:paraId="29CD2EFD" w14:textId="77777777" w:rsidR="006147AC" w:rsidRDefault="00675B68">
      <w:pPr>
        <w:pStyle w:val="a3"/>
        <w:ind w:left="1116" w:right="2317"/>
      </w:pPr>
      <w:r>
        <w:t>value = result[column</w:t>
      </w:r>
      <w:proofErr w:type="gramStart"/>
      <w:r>
        <w:t>].strip</w:t>
      </w:r>
      <w:proofErr w:type="gramEnd"/>
      <w:r>
        <w:t xml:space="preserve">('\n') if result[column] is not None else None </w:t>
      </w:r>
      <w:r>
        <w:t>feed[column].append(value)</w:t>
      </w:r>
    </w:p>
    <w:p w14:paraId="3F9068BE" w14:textId="77777777" w:rsidR="006147AC" w:rsidRDefault="006147AC">
      <w:pPr>
        <w:pStyle w:val="a3"/>
        <w:ind w:left="0"/>
      </w:pPr>
    </w:p>
    <w:p w14:paraId="220F09C8" w14:textId="77777777" w:rsidR="006147AC" w:rsidRDefault="00675B68">
      <w:pPr>
        <w:pStyle w:val="a3"/>
        <w:spacing w:before="1"/>
        <w:ind w:left="636"/>
      </w:pPr>
      <w:r>
        <w:t>return feed</w:t>
      </w:r>
    </w:p>
    <w:p w14:paraId="35F6FF72" w14:textId="77777777" w:rsidR="006147AC" w:rsidRDefault="00675B68">
      <w:pPr>
        <w:pStyle w:val="a3"/>
        <w:ind w:left="396" w:right="5372"/>
      </w:pPr>
      <w:r>
        <w:t xml:space="preserve">#%% Data retrieval Corbyn +/- </w:t>
      </w:r>
      <w:proofErr w:type="spellStart"/>
      <w:r>
        <w:t>Coronoavirus</w:t>
      </w:r>
      <w:proofErr w:type="spellEnd"/>
      <w:r>
        <w:t xml:space="preserve"> iterations = 100</w:t>
      </w:r>
    </w:p>
    <w:p w14:paraId="5FB27E52" w14:textId="77777777" w:rsidR="006147AC" w:rsidRDefault="00675B68">
      <w:pPr>
        <w:pStyle w:val="a3"/>
        <w:ind w:left="396" w:right="6262"/>
      </w:pPr>
      <w:r>
        <w:t xml:space="preserve"># from when to start the interrogation </w:t>
      </w:r>
      <w:proofErr w:type="spellStart"/>
      <w:r>
        <w:t>start_date</w:t>
      </w:r>
      <w:proofErr w:type="spellEnd"/>
      <w:r>
        <w:t xml:space="preserve"> = </w:t>
      </w:r>
      <w:proofErr w:type="spellStart"/>
      <w:proofErr w:type="gramStart"/>
      <w:r>
        <w:t>dt.datetime</w:t>
      </w:r>
      <w:proofErr w:type="spellEnd"/>
      <w:proofErr w:type="gramEnd"/>
      <w:r>
        <w:t>(2020, 3, 18, 0)</w:t>
      </w:r>
    </w:p>
    <w:p w14:paraId="5DA4FBAF" w14:textId="77777777" w:rsidR="006147AC" w:rsidRDefault="00675B68">
      <w:pPr>
        <w:pStyle w:val="a3"/>
        <w:ind w:left="396" w:right="6038"/>
      </w:pPr>
      <w:r>
        <w:t># which language the results should be in language = '</w:t>
      </w:r>
      <w:proofErr w:type="spellStart"/>
      <w:r>
        <w:t>en</w:t>
      </w:r>
      <w:proofErr w:type="spellEnd"/>
      <w:r>
        <w:t>'</w:t>
      </w:r>
    </w:p>
    <w:p w14:paraId="1D5857FF" w14:textId="77777777" w:rsidR="006147AC" w:rsidRDefault="00675B68">
      <w:pPr>
        <w:pStyle w:val="a3"/>
        <w:ind w:left="396"/>
      </w:pPr>
      <w:r>
        <w:t># what are you loo</w:t>
      </w:r>
      <w:r>
        <w:t>king for, accepts logical expressions</w:t>
      </w:r>
    </w:p>
    <w:p w14:paraId="613488EF" w14:textId="77777777" w:rsidR="006147AC" w:rsidRDefault="006147AC">
      <w:pPr>
        <w:sectPr w:rsidR="006147AC">
          <w:pgSz w:w="12240" w:h="15840"/>
          <w:pgMar w:top="1560" w:right="840" w:bottom="1380" w:left="980" w:header="1144" w:footer="1200" w:gutter="0"/>
          <w:cols w:space="720"/>
        </w:sectPr>
      </w:pPr>
    </w:p>
    <w:p w14:paraId="3776149D" w14:textId="77777777" w:rsidR="006147AC" w:rsidRDefault="00675B68">
      <w:pPr>
        <w:pStyle w:val="a3"/>
        <w:spacing w:before="120"/>
        <w:ind w:left="396" w:right="2317"/>
      </w:pPr>
      <w:r>
        <w:lastRenderedPageBreak/>
        <w:t xml:space="preserve">query = '(Corbyn OR </w:t>
      </w:r>
      <w:proofErr w:type="spellStart"/>
      <w:r>
        <w:t>Labour</w:t>
      </w:r>
      <w:proofErr w:type="spellEnd"/>
      <w:r>
        <w:t xml:space="preserve"> OR Opposition OR </w:t>
      </w:r>
      <w:proofErr w:type="gramStart"/>
      <w:r>
        <w:t>Shadow)+</w:t>
      </w:r>
      <w:proofErr w:type="gramEnd"/>
      <w:r>
        <w:t>Coronavirus' #source</w:t>
      </w:r>
    </w:p>
    <w:p w14:paraId="48019211" w14:textId="77777777" w:rsidR="006147AC" w:rsidRDefault="00675B68">
      <w:pPr>
        <w:pStyle w:val="a3"/>
        <w:ind w:left="396" w:right="5976"/>
      </w:pPr>
      <w:r>
        <w:t xml:space="preserve">domains = 'bbc.co.uk, independent.co.uk', # </w:t>
      </w:r>
      <w:proofErr w:type="spellStart"/>
      <w:r>
        <w:t>dataframe</w:t>
      </w:r>
      <w:proofErr w:type="spellEnd"/>
      <w:r>
        <w:t xml:space="preserve"> columns</w:t>
      </w:r>
    </w:p>
    <w:p w14:paraId="7F4D7781" w14:textId="77777777" w:rsidR="006147AC" w:rsidRDefault="00675B68">
      <w:pPr>
        <w:pStyle w:val="a3"/>
        <w:ind w:left="396"/>
      </w:pPr>
      <w:r>
        <w:t>columns = ['</w:t>
      </w:r>
      <w:proofErr w:type="spellStart"/>
      <w:r>
        <w:t>publishedAt</w:t>
      </w:r>
      <w:proofErr w:type="spellEnd"/>
      <w:r>
        <w:t>',</w:t>
      </w:r>
      <w:r>
        <w:rPr>
          <w:spacing w:val="-12"/>
        </w:rPr>
        <w:t xml:space="preserve"> </w:t>
      </w:r>
      <w:r>
        <w:t>'title']</w:t>
      </w:r>
    </w:p>
    <w:p w14:paraId="59EE8E31" w14:textId="77777777" w:rsidR="006147AC" w:rsidRDefault="006147AC">
      <w:pPr>
        <w:pStyle w:val="a3"/>
        <w:ind w:left="0"/>
      </w:pPr>
    </w:p>
    <w:p w14:paraId="2FD1D13B" w14:textId="77777777" w:rsidR="006147AC" w:rsidRDefault="00675B68">
      <w:pPr>
        <w:pStyle w:val="a3"/>
        <w:ind w:left="396"/>
      </w:pPr>
      <w:r>
        <w:t xml:space="preserve"># set pandas </w:t>
      </w:r>
      <w:proofErr w:type="spellStart"/>
      <w:r>
        <w:t>dataframe</w:t>
      </w:r>
      <w:proofErr w:type="spellEnd"/>
      <w:r>
        <w:rPr>
          <w:spacing w:val="-9"/>
        </w:rPr>
        <w:t xml:space="preserve"> </w:t>
      </w:r>
      <w:r>
        <w:t>columns</w:t>
      </w:r>
    </w:p>
    <w:p w14:paraId="1F549FB3" w14:textId="77777777" w:rsidR="006147AC" w:rsidRDefault="00675B68">
      <w:pPr>
        <w:pStyle w:val="a3"/>
        <w:ind w:left="396"/>
      </w:pPr>
      <w:r>
        <w:t xml:space="preserve">df1 = </w:t>
      </w:r>
      <w:proofErr w:type="spellStart"/>
      <w:proofErr w:type="gramStart"/>
      <w:r>
        <w:t>pd.DataFrame</w:t>
      </w:r>
      <w:proofErr w:type="spellEnd"/>
      <w:proofErr w:type="gramEnd"/>
      <w:r>
        <w:t>(data={'</w:t>
      </w:r>
      <w:proofErr w:type="spellStart"/>
      <w:r>
        <w:t>publishedAt</w:t>
      </w:r>
      <w:proofErr w:type="spellEnd"/>
      <w:r>
        <w:t>': [], 'title': []})</w:t>
      </w:r>
    </w:p>
    <w:p w14:paraId="0C7F52A6" w14:textId="77777777" w:rsidR="006147AC" w:rsidRDefault="006147AC">
      <w:pPr>
        <w:pStyle w:val="a3"/>
        <w:ind w:left="0"/>
      </w:pPr>
    </w:p>
    <w:p w14:paraId="0B925BC3" w14:textId="77777777" w:rsidR="006147AC" w:rsidRDefault="00675B68">
      <w:pPr>
        <w:pStyle w:val="a3"/>
        <w:ind w:left="396"/>
      </w:pPr>
      <w:r>
        <w:t xml:space="preserve"># Interrogate iterations times the </w:t>
      </w:r>
      <w:proofErr w:type="spellStart"/>
      <w:r>
        <w:t>api</w:t>
      </w:r>
      <w:proofErr w:type="spellEnd"/>
    </w:p>
    <w:p w14:paraId="08D6F6D3" w14:textId="77777777" w:rsidR="006147AC" w:rsidRDefault="00675B68">
      <w:pPr>
        <w:pStyle w:val="a3"/>
        <w:ind w:left="396" w:right="2112"/>
      </w:pPr>
      <w:r>
        <w:t xml:space="preserve"># default result set is 20 to increase it uncomment ad adjust the value (max is 100) # </w:t>
      </w:r>
      <w:proofErr w:type="spellStart"/>
      <w:r>
        <w:t>request_params</w:t>
      </w:r>
      <w:proofErr w:type="spellEnd"/>
      <w:r>
        <w:t>["</w:t>
      </w:r>
      <w:proofErr w:type="spellStart"/>
      <w:r>
        <w:t>pageSize</w:t>
      </w:r>
      <w:proofErr w:type="spellEnd"/>
      <w:r>
        <w:t>"] = 100</w:t>
      </w:r>
    </w:p>
    <w:p w14:paraId="39C7ABDC" w14:textId="77777777" w:rsidR="006147AC" w:rsidRDefault="00675B68">
      <w:pPr>
        <w:pStyle w:val="a3"/>
        <w:ind w:left="396" w:right="7384"/>
      </w:pPr>
      <w:r>
        <w:t xml:space="preserve"># in </w:t>
      </w:r>
      <w:proofErr w:type="spellStart"/>
      <w:r>
        <w:t>ma</w:t>
      </w:r>
      <w:r>
        <w:t>ke_request</w:t>
      </w:r>
      <w:proofErr w:type="spellEnd"/>
      <w:r>
        <w:t xml:space="preserve"> function for </w:t>
      </w:r>
      <w:proofErr w:type="spellStart"/>
      <w:r>
        <w:t>i</w:t>
      </w:r>
      <w:proofErr w:type="spellEnd"/>
      <w:r>
        <w:t xml:space="preserve"> in </w:t>
      </w:r>
      <w:proofErr w:type="gramStart"/>
      <w:r>
        <w:t>range(</w:t>
      </w:r>
      <w:proofErr w:type="gramEnd"/>
      <w:r>
        <w:t>0, iterations):</w:t>
      </w:r>
    </w:p>
    <w:p w14:paraId="3C18DB08" w14:textId="77777777" w:rsidR="006147AC" w:rsidRDefault="00675B68">
      <w:pPr>
        <w:pStyle w:val="a3"/>
        <w:ind w:left="636"/>
      </w:pPr>
      <w:r>
        <w:t># increase end date by 2 hours</w:t>
      </w:r>
    </w:p>
    <w:p w14:paraId="2097A005" w14:textId="77777777" w:rsidR="006147AC" w:rsidRDefault="00675B68">
      <w:pPr>
        <w:pStyle w:val="a3"/>
        <w:ind w:left="636"/>
      </w:pPr>
      <w:proofErr w:type="spellStart"/>
      <w:r>
        <w:t>end_date</w:t>
      </w:r>
      <w:proofErr w:type="spellEnd"/>
      <w:r>
        <w:t xml:space="preserve"> = </w:t>
      </w:r>
      <w:proofErr w:type="spellStart"/>
      <w:r>
        <w:t>start_date</w:t>
      </w:r>
      <w:proofErr w:type="spellEnd"/>
      <w:r>
        <w:t xml:space="preserve"> + </w:t>
      </w:r>
      <w:proofErr w:type="spellStart"/>
      <w:proofErr w:type="gramStart"/>
      <w:r>
        <w:t>dt.timedelta</w:t>
      </w:r>
      <w:proofErr w:type="spellEnd"/>
      <w:proofErr w:type="gramEnd"/>
      <w:r>
        <w:t>(hours=4)</w:t>
      </w:r>
    </w:p>
    <w:p w14:paraId="73E298AF" w14:textId="77777777" w:rsidR="006147AC" w:rsidRDefault="006147AC">
      <w:pPr>
        <w:pStyle w:val="a3"/>
        <w:ind w:left="0"/>
      </w:pPr>
    </w:p>
    <w:p w14:paraId="57086C9B" w14:textId="77777777" w:rsidR="006147AC" w:rsidRDefault="00675B68">
      <w:pPr>
        <w:pStyle w:val="a3"/>
        <w:ind w:left="636" w:right="1853"/>
      </w:pPr>
      <w:r>
        <w:t xml:space="preserve"># interrogate the desired </w:t>
      </w:r>
      <w:proofErr w:type="spellStart"/>
      <w:r>
        <w:t>api</w:t>
      </w:r>
      <w:proofErr w:type="spellEnd"/>
      <w:r>
        <w:t xml:space="preserve"> with the parameters defined above, an example below </w:t>
      </w:r>
      <w:proofErr w:type="spellStart"/>
      <w:r>
        <w:t>api_results</w:t>
      </w:r>
      <w:proofErr w:type="spellEnd"/>
      <w:r>
        <w:t xml:space="preserve"> = </w:t>
      </w:r>
      <w:proofErr w:type="spellStart"/>
      <w:r>
        <w:t>get_</w:t>
      </w:r>
      <w:proofErr w:type="gramStart"/>
      <w:r>
        <w:t>everything</w:t>
      </w:r>
      <w:proofErr w:type="spellEnd"/>
      <w:r>
        <w:t>(</w:t>
      </w:r>
      <w:proofErr w:type="spellStart"/>
      <w:proofErr w:type="gramEnd"/>
      <w:r>
        <w:t>start_date</w:t>
      </w:r>
      <w:proofErr w:type="spellEnd"/>
      <w:r>
        <w:t xml:space="preserve">, </w:t>
      </w:r>
      <w:proofErr w:type="spellStart"/>
      <w:r>
        <w:t>end_</w:t>
      </w:r>
      <w:r>
        <w:t>date</w:t>
      </w:r>
      <w:proofErr w:type="spellEnd"/>
      <w:r>
        <w:t>, language, query, domains)</w:t>
      </w:r>
    </w:p>
    <w:p w14:paraId="793B5A09" w14:textId="77777777" w:rsidR="006147AC" w:rsidRDefault="006147AC">
      <w:pPr>
        <w:pStyle w:val="a3"/>
        <w:ind w:left="0"/>
      </w:pPr>
    </w:p>
    <w:p w14:paraId="74FA0267" w14:textId="77777777" w:rsidR="006147AC" w:rsidRDefault="00675B68">
      <w:pPr>
        <w:pStyle w:val="a3"/>
        <w:ind w:left="636" w:right="6732"/>
      </w:pPr>
      <w:r>
        <w:t xml:space="preserve"># check if request was accepted if </w:t>
      </w:r>
      <w:proofErr w:type="spellStart"/>
      <w:r>
        <w:t>api_results</w:t>
      </w:r>
      <w:proofErr w:type="spellEnd"/>
      <w:r>
        <w:t>['status'] == 'ok':</w:t>
      </w:r>
    </w:p>
    <w:p w14:paraId="363B226E" w14:textId="77777777" w:rsidR="006147AC" w:rsidRDefault="00675B68">
      <w:pPr>
        <w:pStyle w:val="a3"/>
        <w:ind w:left="876"/>
      </w:pPr>
      <w:r>
        <w:t xml:space="preserve"># add result to the </w:t>
      </w:r>
      <w:proofErr w:type="spellStart"/>
      <w:r>
        <w:t>dataframe</w:t>
      </w:r>
      <w:proofErr w:type="spellEnd"/>
    </w:p>
    <w:p w14:paraId="15A496ED" w14:textId="77777777" w:rsidR="006147AC" w:rsidRDefault="00675B68">
      <w:pPr>
        <w:pStyle w:val="a3"/>
        <w:ind w:right="1399" w:firstLine="720"/>
      </w:pPr>
      <w:r>
        <w:t>df1 = df1.append(</w:t>
      </w:r>
      <w:proofErr w:type="spellStart"/>
      <w:proofErr w:type="gramStart"/>
      <w:r>
        <w:t>pd.DataFrame.from</w:t>
      </w:r>
      <w:proofErr w:type="gramEnd"/>
      <w:r>
        <w:t>_dict</w:t>
      </w:r>
      <w:proofErr w:type="spellEnd"/>
      <w:r>
        <w:t>(</w:t>
      </w:r>
      <w:proofErr w:type="spellStart"/>
      <w:r>
        <w:t>feed_df</w:t>
      </w:r>
      <w:proofErr w:type="spellEnd"/>
      <w:r>
        <w:t xml:space="preserve">(columns, </w:t>
      </w:r>
      <w:proofErr w:type="spellStart"/>
      <w:r>
        <w:t>api_results</w:t>
      </w:r>
      <w:proofErr w:type="spellEnd"/>
      <w:r>
        <w:t xml:space="preserve">['articles'])), </w:t>
      </w:r>
      <w:proofErr w:type="spellStart"/>
      <w:r>
        <w:t>ignore_index</w:t>
      </w:r>
      <w:proofErr w:type="spellEnd"/>
      <w:r>
        <w:t>=True)</w:t>
      </w:r>
    </w:p>
    <w:p w14:paraId="663EC814" w14:textId="77777777" w:rsidR="006147AC" w:rsidRDefault="006147AC">
      <w:pPr>
        <w:pStyle w:val="a3"/>
        <w:ind w:left="0"/>
      </w:pPr>
    </w:p>
    <w:p w14:paraId="118E9A22" w14:textId="77777777" w:rsidR="006147AC" w:rsidRDefault="00675B68">
      <w:pPr>
        <w:pStyle w:val="a3"/>
        <w:ind w:left="636" w:right="3518"/>
      </w:pPr>
      <w:r>
        <w:t xml:space="preserve"># swap </w:t>
      </w:r>
      <w:proofErr w:type="spellStart"/>
      <w:r>
        <w:t>start_date</w:t>
      </w:r>
      <w:proofErr w:type="spellEnd"/>
      <w:r>
        <w:t xml:space="preserve"> with the </w:t>
      </w:r>
      <w:proofErr w:type="spellStart"/>
      <w:r>
        <w:t>end_date</w:t>
      </w:r>
      <w:proofErr w:type="spellEnd"/>
      <w:r>
        <w:t xml:space="preserve"> so to get the next 20 </w:t>
      </w:r>
      <w:proofErr w:type="spellStart"/>
      <w:r>
        <w:t>rtesults</w:t>
      </w:r>
      <w:proofErr w:type="spellEnd"/>
      <w:r>
        <w:t xml:space="preserve"> </w:t>
      </w:r>
      <w:proofErr w:type="spellStart"/>
      <w:r>
        <w:t>start_date</w:t>
      </w:r>
      <w:proofErr w:type="spellEnd"/>
      <w:r>
        <w:t xml:space="preserve"> = </w:t>
      </w:r>
      <w:proofErr w:type="spellStart"/>
      <w:r>
        <w:t>end_date</w:t>
      </w:r>
      <w:proofErr w:type="spellEnd"/>
    </w:p>
    <w:p w14:paraId="26BBCF4A" w14:textId="77777777" w:rsidR="006147AC" w:rsidRDefault="006147AC">
      <w:pPr>
        <w:pStyle w:val="a3"/>
        <w:ind w:left="0"/>
      </w:pPr>
    </w:p>
    <w:p w14:paraId="0E0C018F" w14:textId="77777777" w:rsidR="006147AC" w:rsidRDefault="00675B68">
      <w:pPr>
        <w:pStyle w:val="a3"/>
        <w:ind w:left="396" w:right="6732"/>
      </w:pPr>
      <w:r>
        <w:t># Choose the column 'title' only df1_1 = df1.iloc</w:t>
      </w:r>
      <w:proofErr w:type="gramStart"/>
      <w:r>
        <w:t>[:,</w:t>
      </w:r>
      <w:proofErr w:type="gramEnd"/>
      <w:r>
        <w:t>1]</w:t>
      </w:r>
    </w:p>
    <w:p w14:paraId="7DA47CD9" w14:textId="77777777" w:rsidR="006147AC" w:rsidRDefault="00675B68">
      <w:pPr>
        <w:pStyle w:val="a3"/>
        <w:ind w:left="396" w:right="7102"/>
      </w:pPr>
      <w:r>
        <w:t># Conve</w:t>
      </w:r>
      <w:r>
        <w:t xml:space="preserve">rt </w:t>
      </w:r>
      <w:proofErr w:type="spellStart"/>
      <w:r>
        <w:t>dataframe</w:t>
      </w:r>
      <w:proofErr w:type="spellEnd"/>
      <w:r>
        <w:t xml:space="preserve"> to series s1 = </w:t>
      </w:r>
      <w:proofErr w:type="spellStart"/>
      <w:proofErr w:type="gramStart"/>
      <w:r>
        <w:t>pd.Series</w:t>
      </w:r>
      <w:proofErr w:type="spellEnd"/>
      <w:proofErr w:type="gramEnd"/>
      <w:r>
        <w:t>(df1_1)</w:t>
      </w:r>
    </w:p>
    <w:p w14:paraId="2A568FFD" w14:textId="77777777" w:rsidR="006147AC" w:rsidRDefault="00675B68">
      <w:pPr>
        <w:pStyle w:val="a3"/>
        <w:ind w:left="396" w:right="5665"/>
      </w:pPr>
      <w:r>
        <w:t># Delete the duplicates indicated in the series s1_1 = s</w:t>
      </w:r>
      <w:proofErr w:type="gramStart"/>
      <w:r>
        <w:t>1.drop</w:t>
      </w:r>
      <w:proofErr w:type="gramEnd"/>
      <w:r>
        <w:t>_duplicates()</w:t>
      </w:r>
    </w:p>
    <w:p w14:paraId="55DE99D3" w14:textId="77777777" w:rsidR="006147AC" w:rsidRDefault="006147AC">
      <w:pPr>
        <w:pStyle w:val="a3"/>
        <w:ind w:left="0"/>
      </w:pPr>
    </w:p>
    <w:p w14:paraId="57C02757" w14:textId="77777777" w:rsidR="006147AC" w:rsidRDefault="00675B68">
      <w:pPr>
        <w:pStyle w:val="a3"/>
        <w:ind w:left="396" w:right="3952"/>
      </w:pPr>
      <w:r>
        <w:t xml:space="preserve"># Define the name of the new series without duplicated articles </w:t>
      </w:r>
      <w:proofErr w:type="spellStart"/>
      <w:r>
        <w:t>NData_CorbynPlus</w:t>
      </w:r>
      <w:proofErr w:type="spellEnd"/>
      <w:r>
        <w:t xml:space="preserve"> = s1_1</w:t>
      </w:r>
    </w:p>
    <w:p w14:paraId="01B21FD5" w14:textId="77777777" w:rsidR="006147AC" w:rsidRDefault="00675B68">
      <w:pPr>
        <w:pStyle w:val="a3"/>
        <w:spacing w:before="1"/>
        <w:ind w:left="396" w:right="3815"/>
      </w:pPr>
      <w:r>
        <w:t xml:space="preserve"># Convert the </w:t>
      </w:r>
      <w:proofErr w:type="spellStart"/>
      <w:r>
        <w:t>servise</w:t>
      </w:r>
      <w:proofErr w:type="spellEnd"/>
      <w:r>
        <w:t xml:space="preserve"> to list and export it to</w:t>
      </w:r>
      <w:r>
        <w:t xml:space="preserve"> a txt file </w:t>
      </w:r>
      <w:proofErr w:type="spellStart"/>
      <w:r>
        <w:t>NData_CorbynPlus_list</w:t>
      </w:r>
      <w:proofErr w:type="spellEnd"/>
      <w:r>
        <w:t xml:space="preserve"> = </w:t>
      </w:r>
      <w:proofErr w:type="spellStart"/>
      <w:r>
        <w:t>NData_</w:t>
      </w:r>
      <w:proofErr w:type="gramStart"/>
      <w:r>
        <w:t>CorbynPlus.values.tolist</w:t>
      </w:r>
      <w:proofErr w:type="spellEnd"/>
      <w:proofErr w:type="gramEnd"/>
      <w:r>
        <w:t>() with open("NCorbynPlus.txt", "</w:t>
      </w:r>
      <w:proofErr w:type="spellStart"/>
      <w:r>
        <w:t>w",encoding</w:t>
      </w:r>
      <w:proofErr w:type="spellEnd"/>
      <w:r>
        <w:t>="utf-8") as output:</w:t>
      </w:r>
    </w:p>
    <w:p w14:paraId="297BDF16" w14:textId="77777777" w:rsidR="006147AC" w:rsidRDefault="00675B68">
      <w:pPr>
        <w:pStyle w:val="a3"/>
        <w:ind w:left="636"/>
      </w:pPr>
      <w:proofErr w:type="spellStart"/>
      <w:proofErr w:type="gramStart"/>
      <w:r>
        <w:t>output.write</w:t>
      </w:r>
      <w:proofErr w:type="spellEnd"/>
      <w:proofErr w:type="gramEnd"/>
      <w:r>
        <w:t>(str(</w:t>
      </w:r>
      <w:proofErr w:type="spellStart"/>
      <w:r>
        <w:t>NData_CorbynPlus_list</w:t>
      </w:r>
      <w:proofErr w:type="spellEnd"/>
      <w:r>
        <w:t>))</w:t>
      </w:r>
    </w:p>
    <w:p w14:paraId="102A0505" w14:textId="77777777" w:rsidR="006147AC" w:rsidRDefault="006147AC">
      <w:pPr>
        <w:pStyle w:val="a3"/>
        <w:spacing w:before="11"/>
        <w:ind w:left="0"/>
        <w:rPr>
          <w:sz w:val="23"/>
        </w:rPr>
      </w:pPr>
    </w:p>
    <w:p w14:paraId="370F59DF" w14:textId="77777777" w:rsidR="006147AC" w:rsidRDefault="00675B68">
      <w:pPr>
        <w:pStyle w:val="a3"/>
        <w:ind w:left="396" w:right="6262"/>
      </w:pPr>
      <w:r>
        <w:t xml:space="preserve"># from when to start the interrogation </w:t>
      </w:r>
      <w:proofErr w:type="spellStart"/>
      <w:r>
        <w:t>start_date</w:t>
      </w:r>
      <w:proofErr w:type="spellEnd"/>
      <w:r>
        <w:t xml:space="preserve"> = </w:t>
      </w:r>
      <w:proofErr w:type="spellStart"/>
      <w:proofErr w:type="gramStart"/>
      <w:r>
        <w:t>dt.datetime</w:t>
      </w:r>
      <w:proofErr w:type="spellEnd"/>
      <w:proofErr w:type="gramEnd"/>
      <w:r>
        <w:t>(2020, 3, 18, 0)</w:t>
      </w:r>
    </w:p>
    <w:p w14:paraId="62F79DAC" w14:textId="77777777" w:rsidR="006147AC" w:rsidRDefault="006147AC">
      <w:pPr>
        <w:sectPr w:rsidR="006147AC">
          <w:pgSz w:w="12240" w:h="15840"/>
          <w:pgMar w:top="1560" w:right="840" w:bottom="1380" w:left="980" w:header="1144" w:footer="1200" w:gutter="0"/>
          <w:cols w:space="720"/>
        </w:sectPr>
      </w:pPr>
    </w:p>
    <w:p w14:paraId="5068AB45" w14:textId="77777777" w:rsidR="006147AC" w:rsidRDefault="006147AC">
      <w:pPr>
        <w:pStyle w:val="a3"/>
        <w:spacing w:before="7"/>
        <w:ind w:left="0"/>
        <w:rPr>
          <w:sz w:val="26"/>
        </w:rPr>
      </w:pPr>
    </w:p>
    <w:p w14:paraId="5A7F6376" w14:textId="77777777" w:rsidR="006147AC" w:rsidRDefault="00675B68">
      <w:pPr>
        <w:pStyle w:val="a3"/>
        <w:spacing w:before="90"/>
        <w:ind w:left="396"/>
      </w:pPr>
      <w:r>
        <w:t># Keywords that are selected for the research</w:t>
      </w:r>
    </w:p>
    <w:p w14:paraId="64178732" w14:textId="77777777" w:rsidR="006147AC" w:rsidRDefault="00675B68">
      <w:pPr>
        <w:pStyle w:val="a3"/>
        <w:ind w:left="396"/>
      </w:pPr>
      <w:r>
        <w:t xml:space="preserve">query = '(Corbyn OR </w:t>
      </w:r>
      <w:proofErr w:type="spellStart"/>
      <w:r>
        <w:t>Labour</w:t>
      </w:r>
      <w:proofErr w:type="spellEnd"/>
      <w:r>
        <w:t xml:space="preserve"> OR Opposition OR Shadow)-Coronavirus'</w:t>
      </w:r>
    </w:p>
    <w:p w14:paraId="75AA877D" w14:textId="77777777" w:rsidR="006147AC" w:rsidRDefault="006147AC">
      <w:pPr>
        <w:pStyle w:val="a3"/>
        <w:ind w:left="0"/>
      </w:pPr>
    </w:p>
    <w:p w14:paraId="2A1CD00E" w14:textId="77777777" w:rsidR="006147AC" w:rsidRDefault="00675B68">
      <w:pPr>
        <w:pStyle w:val="a3"/>
        <w:ind w:left="396"/>
      </w:pPr>
      <w:r>
        <w:t xml:space="preserve"># set pandas </w:t>
      </w:r>
      <w:proofErr w:type="spellStart"/>
      <w:r>
        <w:t>dataframe</w:t>
      </w:r>
      <w:proofErr w:type="spellEnd"/>
      <w:r>
        <w:t xml:space="preserve"> columns</w:t>
      </w:r>
    </w:p>
    <w:p w14:paraId="2E66767D" w14:textId="77777777" w:rsidR="006147AC" w:rsidRDefault="00675B68">
      <w:pPr>
        <w:pStyle w:val="a3"/>
        <w:ind w:left="396"/>
      </w:pPr>
      <w:r>
        <w:t xml:space="preserve">df2 = </w:t>
      </w:r>
      <w:proofErr w:type="spellStart"/>
      <w:proofErr w:type="gramStart"/>
      <w:r>
        <w:t>pd.DataFrame</w:t>
      </w:r>
      <w:proofErr w:type="spellEnd"/>
      <w:proofErr w:type="gramEnd"/>
      <w:r>
        <w:t>(data={'</w:t>
      </w:r>
      <w:proofErr w:type="spellStart"/>
      <w:r>
        <w:t>publishedAt</w:t>
      </w:r>
      <w:proofErr w:type="spellEnd"/>
      <w:r>
        <w:t>': [], 'title': []})</w:t>
      </w:r>
    </w:p>
    <w:p w14:paraId="2BDC653D" w14:textId="77777777" w:rsidR="006147AC" w:rsidRDefault="006147AC">
      <w:pPr>
        <w:pStyle w:val="a3"/>
        <w:ind w:left="0"/>
      </w:pPr>
    </w:p>
    <w:p w14:paraId="4124A81B" w14:textId="77777777" w:rsidR="006147AC" w:rsidRDefault="00675B68">
      <w:pPr>
        <w:pStyle w:val="a3"/>
        <w:ind w:left="396" w:right="7384"/>
      </w:pPr>
      <w:r>
        <w:t xml:space="preserve"># in </w:t>
      </w:r>
      <w:proofErr w:type="spellStart"/>
      <w:r>
        <w:t>make_request</w:t>
      </w:r>
      <w:proofErr w:type="spellEnd"/>
      <w:r>
        <w:t xml:space="preserve"> function for </w:t>
      </w:r>
      <w:proofErr w:type="spellStart"/>
      <w:r>
        <w:t>i</w:t>
      </w:r>
      <w:proofErr w:type="spellEnd"/>
      <w:r>
        <w:t xml:space="preserve"> in </w:t>
      </w:r>
      <w:proofErr w:type="gramStart"/>
      <w:r>
        <w:t>range(</w:t>
      </w:r>
      <w:proofErr w:type="gramEnd"/>
      <w:r>
        <w:t>0, iterations):</w:t>
      </w:r>
    </w:p>
    <w:p w14:paraId="3651F092" w14:textId="77777777" w:rsidR="006147AC" w:rsidRDefault="00675B68">
      <w:pPr>
        <w:pStyle w:val="a3"/>
        <w:ind w:left="636"/>
      </w:pPr>
      <w:r>
        <w:t># increase end date by 4 hours</w:t>
      </w:r>
    </w:p>
    <w:p w14:paraId="0086E5F0" w14:textId="77777777" w:rsidR="006147AC" w:rsidRDefault="00675B68">
      <w:pPr>
        <w:pStyle w:val="a3"/>
        <w:ind w:left="636"/>
      </w:pPr>
      <w:proofErr w:type="spellStart"/>
      <w:r>
        <w:t>end_date</w:t>
      </w:r>
      <w:proofErr w:type="spellEnd"/>
      <w:r>
        <w:t xml:space="preserve"> = </w:t>
      </w:r>
      <w:proofErr w:type="spellStart"/>
      <w:r>
        <w:t>start_date</w:t>
      </w:r>
      <w:proofErr w:type="spellEnd"/>
      <w:r>
        <w:t xml:space="preserve"> + </w:t>
      </w:r>
      <w:proofErr w:type="spellStart"/>
      <w:proofErr w:type="gramStart"/>
      <w:r>
        <w:t>dt.timedelta</w:t>
      </w:r>
      <w:proofErr w:type="spellEnd"/>
      <w:proofErr w:type="gramEnd"/>
      <w:r>
        <w:t>(hours=4)</w:t>
      </w:r>
    </w:p>
    <w:p w14:paraId="522FD3F2" w14:textId="77777777" w:rsidR="006147AC" w:rsidRDefault="006147AC">
      <w:pPr>
        <w:pStyle w:val="a3"/>
        <w:ind w:left="0"/>
      </w:pPr>
    </w:p>
    <w:p w14:paraId="0FE2C7C1" w14:textId="77777777" w:rsidR="006147AC" w:rsidRDefault="00675B68">
      <w:pPr>
        <w:pStyle w:val="a3"/>
        <w:ind w:left="636" w:right="1853"/>
      </w:pPr>
      <w:r>
        <w:t xml:space="preserve"># interrogate the desired </w:t>
      </w:r>
      <w:proofErr w:type="spellStart"/>
      <w:r>
        <w:t>api</w:t>
      </w:r>
      <w:proofErr w:type="spellEnd"/>
      <w:r>
        <w:t xml:space="preserve"> with the parameters defined abo</w:t>
      </w:r>
      <w:r>
        <w:t xml:space="preserve">ve, an example below </w:t>
      </w:r>
      <w:proofErr w:type="spellStart"/>
      <w:r>
        <w:t>api_results</w:t>
      </w:r>
      <w:proofErr w:type="spellEnd"/>
      <w:r>
        <w:t xml:space="preserve"> = </w:t>
      </w:r>
      <w:proofErr w:type="spellStart"/>
      <w:r>
        <w:t>get_</w:t>
      </w:r>
      <w:proofErr w:type="gramStart"/>
      <w:r>
        <w:t>everything</w:t>
      </w:r>
      <w:proofErr w:type="spellEnd"/>
      <w:r>
        <w:t>(</w:t>
      </w:r>
      <w:proofErr w:type="spellStart"/>
      <w:proofErr w:type="gramEnd"/>
      <w:r>
        <w:t>start_date</w:t>
      </w:r>
      <w:proofErr w:type="spellEnd"/>
      <w:r>
        <w:t xml:space="preserve">, </w:t>
      </w:r>
      <w:proofErr w:type="spellStart"/>
      <w:r>
        <w:t>end_date</w:t>
      </w:r>
      <w:proofErr w:type="spellEnd"/>
      <w:r>
        <w:t>, language, query, domains)</w:t>
      </w:r>
    </w:p>
    <w:p w14:paraId="0A15F814" w14:textId="77777777" w:rsidR="006147AC" w:rsidRDefault="006147AC">
      <w:pPr>
        <w:pStyle w:val="a3"/>
        <w:ind w:left="0"/>
      </w:pPr>
    </w:p>
    <w:p w14:paraId="07DADD41" w14:textId="77777777" w:rsidR="006147AC" w:rsidRDefault="00675B68">
      <w:pPr>
        <w:pStyle w:val="a3"/>
        <w:ind w:left="636" w:right="6732"/>
      </w:pPr>
      <w:r>
        <w:t xml:space="preserve"># check if request was accepted if </w:t>
      </w:r>
      <w:proofErr w:type="spellStart"/>
      <w:r>
        <w:t>api_results</w:t>
      </w:r>
      <w:proofErr w:type="spellEnd"/>
      <w:r>
        <w:t>['status'] == 'ok':</w:t>
      </w:r>
    </w:p>
    <w:p w14:paraId="7266ACC0" w14:textId="77777777" w:rsidR="006147AC" w:rsidRDefault="00675B68">
      <w:pPr>
        <w:pStyle w:val="a3"/>
        <w:ind w:left="876"/>
      </w:pPr>
      <w:r>
        <w:t xml:space="preserve"># add result to the </w:t>
      </w:r>
      <w:proofErr w:type="spellStart"/>
      <w:r>
        <w:t>dataframe</w:t>
      </w:r>
      <w:proofErr w:type="spellEnd"/>
    </w:p>
    <w:p w14:paraId="67FE2D0C" w14:textId="77777777" w:rsidR="006147AC" w:rsidRDefault="00675B68">
      <w:pPr>
        <w:pStyle w:val="a3"/>
        <w:ind w:right="1399" w:firstLine="720"/>
      </w:pPr>
      <w:r>
        <w:t>df2 = df2.append(</w:t>
      </w:r>
      <w:proofErr w:type="spellStart"/>
      <w:proofErr w:type="gramStart"/>
      <w:r>
        <w:t>pd.DataFrame.from</w:t>
      </w:r>
      <w:proofErr w:type="gramEnd"/>
      <w:r>
        <w:t>_dict</w:t>
      </w:r>
      <w:proofErr w:type="spellEnd"/>
      <w:r>
        <w:t>(</w:t>
      </w:r>
      <w:proofErr w:type="spellStart"/>
      <w:r>
        <w:t>feed_df</w:t>
      </w:r>
      <w:proofErr w:type="spellEnd"/>
      <w:r>
        <w:t xml:space="preserve">(columns, </w:t>
      </w:r>
      <w:proofErr w:type="spellStart"/>
      <w:r>
        <w:t>api_</w:t>
      </w:r>
      <w:r>
        <w:t>results</w:t>
      </w:r>
      <w:proofErr w:type="spellEnd"/>
      <w:r>
        <w:t xml:space="preserve">['articles'])), </w:t>
      </w:r>
      <w:proofErr w:type="spellStart"/>
      <w:r>
        <w:t>ignore_index</w:t>
      </w:r>
      <w:proofErr w:type="spellEnd"/>
      <w:r>
        <w:t>=True)</w:t>
      </w:r>
    </w:p>
    <w:p w14:paraId="1D130366" w14:textId="77777777" w:rsidR="006147AC" w:rsidRDefault="006147AC">
      <w:pPr>
        <w:pStyle w:val="a3"/>
        <w:ind w:left="0"/>
      </w:pPr>
    </w:p>
    <w:p w14:paraId="7D7611F4" w14:textId="77777777" w:rsidR="006147AC" w:rsidRDefault="00675B68">
      <w:pPr>
        <w:pStyle w:val="a3"/>
        <w:ind w:left="636" w:right="3518"/>
      </w:pPr>
      <w:r>
        <w:t xml:space="preserve"># swap </w:t>
      </w:r>
      <w:proofErr w:type="spellStart"/>
      <w:r>
        <w:t>start_date</w:t>
      </w:r>
      <w:proofErr w:type="spellEnd"/>
      <w:r>
        <w:t xml:space="preserve"> with the </w:t>
      </w:r>
      <w:proofErr w:type="spellStart"/>
      <w:r>
        <w:t>end_date</w:t>
      </w:r>
      <w:proofErr w:type="spellEnd"/>
      <w:r>
        <w:t xml:space="preserve"> so to get the next 20 </w:t>
      </w:r>
      <w:proofErr w:type="spellStart"/>
      <w:r>
        <w:t>rtesults</w:t>
      </w:r>
      <w:proofErr w:type="spellEnd"/>
      <w:r>
        <w:t xml:space="preserve">. </w:t>
      </w:r>
      <w:proofErr w:type="spellStart"/>
      <w:r>
        <w:t>start_date</w:t>
      </w:r>
      <w:proofErr w:type="spellEnd"/>
      <w:r>
        <w:t xml:space="preserve"> = </w:t>
      </w:r>
      <w:proofErr w:type="spellStart"/>
      <w:r>
        <w:t>end_date</w:t>
      </w:r>
      <w:proofErr w:type="spellEnd"/>
    </w:p>
    <w:p w14:paraId="359BBCCB" w14:textId="77777777" w:rsidR="006147AC" w:rsidRDefault="006147AC">
      <w:pPr>
        <w:pStyle w:val="a3"/>
        <w:ind w:left="0"/>
      </w:pPr>
    </w:p>
    <w:p w14:paraId="32A69B07" w14:textId="77777777" w:rsidR="006147AC" w:rsidRDefault="00675B68">
      <w:pPr>
        <w:pStyle w:val="a3"/>
        <w:ind w:left="336" w:right="6732"/>
      </w:pPr>
      <w:r>
        <w:t># Choose the column 'title' only df2_1 = df2.iloc</w:t>
      </w:r>
      <w:proofErr w:type="gramStart"/>
      <w:r>
        <w:t>[:,</w:t>
      </w:r>
      <w:proofErr w:type="gramEnd"/>
      <w:r>
        <w:t>1]</w:t>
      </w:r>
    </w:p>
    <w:p w14:paraId="3C9628DF" w14:textId="77777777" w:rsidR="006147AC" w:rsidRDefault="00675B68">
      <w:pPr>
        <w:pStyle w:val="a3"/>
        <w:ind w:left="336" w:right="7102"/>
      </w:pPr>
      <w:r>
        <w:t xml:space="preserve"># Convert </w:t>
      </w:r>
      <w:proofErr w:type="spellStart"/>
      <w:r>
        <w:t>dataframe</w:t>
      </w:r>
      <w:proofErr w:type="spellEnd"/>
      <w:r>
        <w:t xml:space="preserve"> to series s2 = </w:t>
      </w:r>
      <w:proofErr w:type="spellStart"/>
      <w:proofErr w:type="gramStart"/>
      <w:r>
        <w:t>pd.Series</w:t>
      </w:r>
      <w:proofErr w:type="spellEnd"/>
      <w:proofErr w:type="gramEnd"/>
      <w:r>
        <w:t>(df2_1)</w:t>
      </w:r>
    </w:p>
    <w:p w14:paraId="67AAB7DE" w14:textId="77777777" w:rsidR="006147AC" w:rsidRDefault="00675B68">
      <w:pPr>
        <w:pStyle w:val="a3"/>
        <w:ind w:left="336" w:right="5725"/>
      </w:pPr>
      <w:r>
        <w:t># Delete the duplicates indicated in the series s2_1 = s</w:t>
      </w:r>
      <w:proofErr w:type="gramStart"/>
      <w:r>
        <w:t>2.drop</w:t>
      </w:r>
      <w:proofErr w:type="gramEnd"/>
      <w:r>
        <w:t>_duplicates()</w:t>
      </w:r>
    </w:p>
    <w:p w14:paraId="1B5CBD15" w14:textId="77777777" w:rsidR="006147AC" w:rsidRDefault="006147AC">
      <w:pPr>
        <w:pStyle w:val="a3"/>
        <w:ind w:left="0"/>
      </w:pPr>
    </w:p>
    <w:p w14:paraId="4FCE84A7" w14:textId="77777777" w:rsidR="006147AC" w:rsidRDefault="00675B68">
      <w:pPr>
        <w:pStyle w:val="a3"/>
        <w:ind w:left="396" w:right="3952"/>
      </w:pPr>
      <w:r>
        <w:t xml:space="preserve"># Define the name of the new series without duplicated articles </w:t>
      </w:r>
      <w:proofErr w:type="spellStart"/>
      <w:r>
        <w:t>NData_CorbynMinus</w:t>
      </w:r>
      <w:proofErr w:type="spellEnd"/>
      <w:r>
        <w:t xml:space="preserve"> = s2_1</w:t>
      </w:r>
    </w:p>
    <w:p w14:paraId="40C3D315" w14:textId="77777777" w:rsidR="006147AC" w:rsidRDefault="00675B68">
      <w:pPr>
        <w:pStyle w:val="a3"/>
        <w:ind w:left="396" w:right="3518"/>
      </w:pPr>
      <w:r>
        <w:t xml:space="preserve"># Convert the </w:t>
      </w:r>
      <w:proofErr w:type="spellStart"/>
      <w:r>
        <w:t>servise</w:t>
      </w:r>
      <w:proofErr w:type="spellEnd"/>
      <w:r>
        <w:t xml:space="preserve"> to list and expo</w:t>
      </w:r>
      <w:r>
        <w:t xml:space="preserve">rt it to a txt file </w:t>
      </w:r>
      <w:proofErr w:type="spellStart"/>
      <w:r>
        <w:t>NData_CorbynMinus_list</w:t>
      </w:r>
      <w:proofErr w:type="spellEnd"/>
      <w:r>
        <w:t xml:space="preserve"> = </w:t>
      </w:r>
      <w:proofErr w:type="spellStart"/>
      <w:r>
        <w:t>NData_</w:t>
      </w:r>
      <w:proofErr w:type="gramStart"/>
      <w:r>
        <w:t>CorbynMinus.values.tolist</w:t>
      </w:r>
      <w:proofErr w:type="spellEnd"/>
      <w:proofErr w:type="gramEnd"/>
      <w:r>
        <w:t>() with open("NCorbynMinus.txt", "</w:t>
      </w:r>
      <w:proofErr w:type="spellStart"/>
      <w:r>
        <w:t>w",encoding</w:t>
      </w:r>
      <w:proofErr w:type="spellEnd"/>
      <w:r>
        <w:t>="utf-8") as output:</w:t>
      </w:r>
    </w:p>
    <w:p w14:paraId="3385B35B" w14:textId="77777777" w:rsidR="006147AC" w:rsidRDefault="00675B68">
      <w:pPr>
        <w:pStyle w:val="a3"/>
        <w:ind w:left="636"/>
      </w:pPr>
      <w:proofErr w:type="spellStart"/>
      <w:proofErr w:type="gramStart"/>
      <w:r>
        <w:t>output.write</w:t>
      </w:r>
      <w:proofErr w:type="spellEnd"/>
      <w:proofErr w:type="gramEnd"/>
      <w:r>
        <w:t>(str(</w:t>
      </w:r>
      <w:proofErr w:type="spellStart"/>
      <w:r>
        <w:t>NData_CorbynMinus_list</w:t>
      </w:r>
      <w:proofErr w:type="spellEnd"/>
      <w:r>
        <w:t>))</w:t>
      </w:r>
    </w:p>
    <w:p w14:paraId="2B3E8506" w14:textId="77777777" w:rsidR="006147AC" w:rsidRDefault="006147AC">
      <w:pPr>
        <w:pStyle w:val="a3"/>
        <w:ind w:left="0"/>
      </w:pPr>
    </w:p>
    <w:p w14:paraId="1881FE4A" w14:textId="77777777" w:rsidR="006147AC" w:rsidRDefault="00675B68">
      <w:pPr>
        <w:pStyle w:val="a3"/>
        <w:spacing w:before="1"/>
        <w:ind w:left="396" w:right="7371" w:hanging="240"/>
      </w:pPr>
      <w:r>
        <w:t xml:space="preserve">#API call of </w:t>
      </w:r>
      <w:proofErr w:type="spellStart"/>
      <w:r>
        <w:t>Starmer</w:t>
      </w:r>
      <w:proofErr w:type="spellEnd"/>
      <w:r>
        <w:t xml:space="preserve"> data sets import pandas as pd</w:t>
      </w:r>
    </w:p>
    <w:p w14:paraId="4E051ED2" w14:textId="77777777" w:rsidR="006147AC" w:rsidRDefault="00675B68">
      <w:pPr>
        <w:pStyle w:val="a3"/>
        <w:ind w:left="396" w:right="7504"/>
      </w:pPr>
      <w:r>
        <w:t>import datetime as d</w:t>
      </w:r>
      <w:r>
        <w:t>t import requests as request</w:t>
      </w:r>
    </w:p>
    <w:p w14:paraId="357C3223" w14:textId="77777777" w:rsidR="006147AC" w:rsidRDefault="006147AC">
      <w:pPr>
        <w:pStyle w:val="a3"/>
        <w:spacing w:before="11"/>
        <w:ind w:left="0"/>
        <w:rPr>
          <w:sz w:val="23"/>
        </w:rPr>
      </w:pPr>
    </w:p>
    <w:p w14:paraId="789C2601" w14:textId="77777777" w:rsidR="006147AC" w:rsidRDefault="00675B68">
      <w:pPr>
        <w:pStyle w:val="a3"/>
        <w:ind w:left="636" w:right="5372" w:hanging="240"/>
      </w:pPr>
      <w:r>
        <w:t xml:space="preserve">def </w:t>
      </w:r>
      <w:proofErr w:type="spellStart"/>
      <w:r>
        <w:t>make_</w:t>
      </w:r>
      <w:proofErr w:type="gramStart"/>
      <w:r>
        <w:t>request</w:t>
      </w:r>
      <w:proofErr w:type="spellEnd"/>
      <w:r>
        <w:t>(</w:t>
      </w:r>
      <w:proofErr w:type="spellStart"/>
      <w:proofErr w:type="gramEnd"/>
      <w:r>
        <w:t>request_params</w:t>
      </w:r>
      <w:proofErr w:type="spellEnd"/>
      <w:r>
        <w:t xml:space="preserve">, </w:t>
      </w:r>
      <w:proofErr w:type="spellStart"/>
      <w:r>
        <w:t>request_uri</w:t>
      </w:r>
      <w:proofErr w:type="spellEnd"/>
      <w:r>
        <w:t xml:space="preserve">): # </w:t>
      </w:r>
      <w:proofErr w:type="spellStart"/>
      <w:r>
        <w:t>Api</w:t>
      </w:r>
      <w:proofErr w:type="spellEnd"/>
      <w:r>
        <w:t xml:space="preserve"> Key</w:t>
      </w:r>
    </w:p>
    <w:p w14:paraId="196AE489" w14:textId="77777777" w:rsidR="006147AC" w:rsidRDefault="006147AC">
      <w:pPr>
        <w:sectPr w:rsidR="006147AC">
          <w:pgSz w:w="12240" w:h="15840"/>
          <w:pgMar w:top="1560" w:right="840" w:bottom="1380" w:left="980" w:header="1144" w:footer="1200" w:gutter="0"/>
          <w:cols w:space="720"/>
        </w:sectPr>
      </w:pPr>
    </w:p>
    <w:p w14:paraId="34CE0C19" w14:textId="77777777" w:rsidR="006147AC" w:rsidRDefault="00675B68">
      <w:pPr>
        <w:pStyle w:val="a3"/>
        <w:spacing w:before="120"/>
        <w:ind w:left="636"/>
      </w:pPr>
      <w:proofErr w:type="spellStart"/>
      <w:r>
        <w:lastRenderedPageBreak/>
        <w:t>apikey</w:t>
      </w:r>
      <w:proofErr w:type="spellEnd"/>
      <w:r>
        <w:t xml:space="preserve"> = "49ddb1daf8f94c1a8dcb43784cf1c423"</w:t>
      </w:r>
    </w:p>
    <w:p w14:paraId="5FB2FAFD" w14:textId="77777777" w:rsidR="006147AC" w:rsidRDefault="006147AC">
      <w:pPr>
        <w:pStyle w:val="a3"/>
        <w:spacing w:before="11"/>
        <w:ind w:left="0"/>
        <w:rPr>
          <w:sz w:val="23"/>
        </w:rPr>
      </w:pPr>
    </w:p>
    <w:p w14:paraId="7053A8EE" w14:textId="77777777" w:rsidR="006147AC" w:rsidRDefault="00675B68">
      <w:pPr>
        <w:pStyle w:val="a3"/>
        <w:ind w:left="636"/>
      </w:pPr>
      <w:r>
        <w:t xml:space="preserve"># base </w:t>
      </w:r>
      <w:proofErr w:type="spellStart"/>
      <w:r>
        <w:t>url</w:t>
      </w:r>
      <w:proofErr w:type="spellEnd"/>
    </w:p>
    <w:p w14:paraId="54849750" w14:textId="77777777" w:rsidR="006147AC" w:rsidRDefault="00675B68">
      <w:pPr>
        <w:pStyle w:val="a3"/>
        <w:ind w:left="636"/>
      </w:pPr>
      <w:proofErr w:type="spellStart"/>
      <w:r>
        <w:t>base_url</w:t>
      </w:r>
      <w:proofErr w:type="spellEnd"/>
      <w:r>
        <w:t xml:space="preserve"> = </w:t>
      </w:r>
      <w:hyperlink r:id="rId31">
        <w:r>
          <w:t>"ht</w:t>
        </w:r>
      </w:hyperlink>
      <w:r>
        <w:t>t</w:t>
      </w:r>
      <w:hyperlink r:id="rId32">
        <w:r>
          <w:t>p://newsapi.org/v2/</w:t>
        </w:r>
      </w:hyperlink>
      <w:r>
        <w:t>"</w:t>
      </w:r>
    </w:p>
    <w:p w14:paraId="7DADC4C8" w14:textId="77777777" w:rsidR="006147AC" w:rsidRDefault="006147AC">
      <w:pPr>
        <w:pStyle w:val="a3"/>
        <w:ind w:left="0"/>
      </w:pPr>
    </w:p>
    <w:p w14:paraId="0E631C01" w14:textId="77777777" w:rsidR="006147AC" w:rsidRDefault="00675B68">
      <w:pPr>
        <w:pStyle w:val="a3"/>
        <w:ind w:left="636"/>
      </w:pPr>
      <w:r>
        <w:t># headers</w:t>
      </w:r>
    </w:p>
    <w:p w14:paraId="0B3602D8" w14:textId="77777777" w:rsidR="006147AC" w:rsidRDefault="00675B68">
      <w:pPr>
        <w:pStyle w:val="a3"/>
        <w:ind w:left="636"/>
      </w:pPr>
      <w:r>
        <w:t xml:space="preserve">headers = {"Content-Type": "Application/JSON", "Authorization": </w:t>
      </w:r>
      <w:proofErr w:type="spellStart"/>
      <w:r>
        <w:t>apikey</w:t>
      </w:r>
      <w:proofErr w:type="spellEnd"/>
      <w:r>
        <w:t>}</w:t>
      </w:r>
    </w:p>
    <w:p w14:paraId="3217DFF4" w14:textId="77777777" w:rsidR="006147AC" w:rsidRDefault="006147AC">
      <w:pPr>
        <w:pStyle w:val="a3"/>
        <w:ind w:left="0"/>
      </w:pPr>
    </w:p>
    <w:p w14:paraId="58F7520E" w14:textId="77777777" w:rsidR="006147AC" w:rsidRDefault="00675B68">
      <w:pPr>
        <w:pStyle w:val="a3"/>
        <w:ind w:left="636" w:right="1898"/>
      </w:pPr>
      <w:r>
        <w:t xml:space="preserve">r = </w:t>
      </w:r>
      <w:proofErr w:type="spellStart"/>
      <w:proofErr w:type="gramStart"/>
      <w:r>
        <w:t>request.get</w:t>
      </w:r>
      <w:proofErr w:type="spellEnd"/>
      <w:r>
        <w:t>(</w:t>
      </w:r>
      <w:proofErr w:type="spellStart"/>
      <w:proofErr w:type="gramEnd"/>
      <w:r>
        <w:t>base_url</w:t>
      </w:r>
      <w:proofErr w:type="spellEnd"/>
      <w:r>
        <w:t xml:space="preserve"> + </w:t>
      </w:r>
      <w:proofErr w:type="spellStart"/>
      <w:r>
        <w:t>request_uri</w:t>
      </w:r>
      <w:proofErr w:type="spellEnd"/>
      <w:r>
        <w:t>, headers=headers, params=</w:t>
      </w:r>
      <w:proofErr w:type="spellStart"/>
      <w:r>
        <w:t>request_params</w:t>
      </w:r>
      <w:proofErr w:type="spellEnd"/>
      <w:r>
        <w:t xml:space="preserve">) return </w:t>
      </w:r>
      <w:proofErr w:type="spellStart"/>
      <w:r>
        <w:t>r.json</w:t>
      </w:r>
      <w:proofErr w:type="spellEnd"/>
      <w:r>
        <w:t>()</w:t>
      </w:r>
    </w:p>
    <w:p w14:paraId="2313C8B1" w14:textId="77777777" w:rsidR="006147AC" w:rsidRDefault="006147AC">
      <w:pPr>
        <w:pStyle w:val="a3"/>
        <w:ind w:left="0"/>
      </w:pPr>
    </w:p>
    <w:p w14:paraId="4906ED77" w14:textId="77777777" w:rsidR="006147AC" w:rsidRDefault="00675B68">
      <w:pPr>
        <w:pStyle w:val="a3"/>
        <w:ind w:left="396"/>
      </w:pPr>
      <w:r>
        <w:t xml:space="preserve">def </w:t>
      </w:r>
      <w:proofErr w:type="spellStart"/>
      <w:r>
        <w:t>get_</w:t>
      </w:r>
      <w:proofErr w:type="gramStart"/>
      <w:r>
        <w:t>everyt</w:t>
      </w:r>
      <w:r>
        <w:t>hing</w:t>
      </w:r>
      <w:proofErr w:type="spellEnd"/>
      <w:r>
        <w:t>(</w:t>
      </w:r>
      <w:proofErr w:type="spellStart"/>
      <w:proofErr w:type="gramEnd"/>
      <w:r>
        <w:t>from_date</w:t>
      </w:r>
      <w:proofErr w:type="spellEnd"/>
      <w:r>
        <w:t xml:space="preserve">, </w:t>
      </w:r>
      <w:proofErr w:type="spellStart"/>
      <w:r>
        <w:t>to_date</w:t>
      </w:r>
      <w:proofErr w:type="spellEnd"/>
      <w:r>
        <w:t>, language, query, domains):</w:t>
      </w:r>
    </w:p>
    <w:p w14:paraId="29D0CCCB" w14:textId="77777777" w:rsidR="006147AC" w:rsidRDefault="00675B68">
      <w:pPr>
        <w:pStyle w:val="a3"/>
        <w:ind w:firstLine="480"/>
      </w:pPr>
      <w:r>
        <w:t xml:space="preserve">return </w:t>
      </w:r>
      <w:proofErr w:type="spellStart"/>
      <w:r>
        <w:t>make_</w:t>
      </w:r>
      <w:proofErr w:type="gramStart"/>
      <w:r>
        <w:t>request</w:t>
      </w:r>
      <w:proofErr w:type="spellEnd"/>
      <w:r>
        <w:t>(</w:t>
      </w:r>
      <w:proofErr w:type="gramEnd"/>
      <w:r>
        <w:t xml:space="preserve">{'language': language, 'from': </w:t>
      </w:r>
      <w:proofErr w:type="spellStart"/>
      <w:r>
        <w:t>from_date</w:t>
      </w:r>
      <w:proofErr w:type="spellEnd"/>
      <w:r>
        <w:t xml:space="preserve">, 'to': </w:t>
      </w:r>
      <w:proofErr w:type="spellStart"/>
      <w:r>
        <w:t>to_date</w:t>
      </w:r>
      <w:proofErr w:type="spellEnd"/>
      <w:r>
        <w:t>, 'q': query, 'domains': domains}, 'everything')</w:t>
      </w:r>
    </w:p>
    <w:p w14:paraId="4A4D4410" w14:textId="77777777" w:rsidR="006147AC" w:rsidRDefault="006147AC">
      <w:pPr>
        <w:pStyle w:val="a3"/>
        <w:ind w:left="0"/>
      </w:pPr>
    </w:p>
    <w:p w14:paraId="1138FC1F" w14:textId="77777777" w:rsidR="006147AC" w:rsidRDefault="00675B68">
      <w:pPr>
        <w:pStyle w:val="a3"/>
        <w:ind w:left="396"/>
      </w:pPr>
      <w:r>
        <w:t xml:space="preserve">def </w:t>
      </w:r>
      <w:proofErr w:type="spellStart"/>
      <w:r>
        <w:t>feed_</w:t>
      </w:r>
      <w:proofErr w:type="gramStart"/>
      <w:r>
        <w:t>df</w:t>
      </w:r>
      <w:proofErr w:type="spellEnd"/>
      <w:r>
        <w:t>(</w:t>
      </w:r>
      <w:proofErr w:type="gramEnd"/>
      <w:r>
        <w:t>columns,</w:t>
      </w:r>
      <w:r>
        <w:rPr>
          <w:spacing w:val="-8"/>
        </w:rPr>
        <w:t xml:space="preserve"> </w:t>
      </w:r>
      <w:r>
        <w:t>results):</w:t>
      </w:r>
    </w:p>
    <w:p w14:paraId="522CF0BA" w14:textId="77777777" w:rsidR="006147AC" w:rsidRDefault="00675B68">
      <w:pPr>
        <w:pStyle w:val="a3"/>
        <w:spacing w:before="1"/>
        <w:ind w:left="636" w:right="5629"/>
      </w:pPr>
      <w:r>
        <w:t>feed = {column: [] for column in</w:t>
      </w:r>
      <w:r>
        <w:rPr>
          <w:spacing w:val="-10"/>
        </w:rPr>
        <w:t xml:space="preserve"> </w:t>
      </w:r>
      <w:r>
        <w:t>columns} # inse</w:t>
      </w:r>
      <w:r>
        <w:t>rt values in</w:t>
      </w:r>
      <w:r>
        <w:rPr>
          <w:spacing w:val="-3"/>
        </w:rPr>
        <w:t xml:space="preserve"> </w:t>
      </w:r>
      <w:r>
        <w:t>dictionary</w:t>
      </w:r>
    </w:p>
    <w:p w14:paraId="211BE3A4" w14:textId="77777777" w:rsidR="006147AC" w:rsidRDefault="00675B68">
      <w:pPr>
        <w:pStyle w:val="a3"/>
        <w:ind w:left="636"/>
      </w:pPr>
      <w:r>
        <w:t>for result in results:</w:t>
      </w:r>
    </w:p>
    <w:p w14:paraId="45F8DCC6" w14:textId="77777777" w:rsidR="006147AC" w:rsidRDefault="00675B68">
      <w:pPr>
        <w:pStyle w:val="a3"/>
        <w:ind w:left="876"/>
      </w:pPr>
      <w:r>
        <w:t>for column in columns:</w:t>
      </w:r>
    </w:p>
    <w:p w14:paraId="773A7BBB" w14:textId="77777777" w:rsidR="006147AC" w:rsidRDefault="00675B68">
      <w:pPr>
        <w:pStyle w:val="a3"/>
        <w:ind w:left="1116" w:right="2317"/>
      </w:pPr>
      <w:r>
        <w:t>value = result[column</w:t>
      </w:r>
      <w:proofErr w:type="gramStart"/>
      <w:r>
        <w:t>].strip</w:t>
      </w:r>
      <w:proofErr w:type="gramEnd"/>
      <w:r>
        <w:t>('\n') if result[column] is not None else None feed[column].append(value)</w:t>
      </w:r>
    </w:p>
    <w:p w14:paraId="19A9B30A" w14:textId="77777777" w:rsidR="006147AC" w:rsidRDefault="006147AC">
      <w:pPr>
        <w:pStyle w:val="a3"/>
        <w:spacing w:before="11"/>
        <w:ind w:left="0"/>
        <w:rPr>
          <w:sz w:val="23"/>
        </w:rPr>
      </w:pPr>
    </w:p>
    <w:p w14:paraId="1E465516" w14:textId="77777777" w:rsidR="006147AC" w:rsidRDefault="00675B68">
      <w:pPr>
        <w:pStyle w:val="a3"/>
        <w:ind w:left="636"/>
      </w:pPr>
      <w:r>
        <w:t>return feed</w:t>
      </w:r>
    </w:p>
    <w:p w14:paraId="0B3AE74A" w14:textId="77777777" w:rsidR="006147AC" w:rsidRDefault="00675B68">
      <w:pPr>
        <w:pStyle w:val="a3"/>
        <w:ind w:left="396" w:right="5524"/>
      </w:pPr>
      <w:r>
        <w:t xml:space="preserve">#%% Data retrieval </w:t>
      </w:r>
      <w:proofErr w:type="spellStart"/>
      <w:r>
        <w:t>Starmer</w:t>
      </w:r>
      <w:proofErr w:type="spellEnd"/>
      <w:r>
        <w:t xml:space="preserve"> +/- </w:t>
      </w:r>
      <w:proofErr w:type="spellStart"/>
      <w:r>
        <w:t>Coronoavirus</w:t>
      </w:r>
      <w:proofErr w:type="spellEnd"/>
      <w:r>
        <w:t xml:space="preserve"> # Interrogate iterations ti</w:t>
      </w:r>
      <w:r>
        <w:t xml:space="preserve">mes the </w:t>
      </w:r>
      <w:proofErr w:type="spellStart"/>
      <w:r>
        <w:t>api</w:t>
      </w:r>
      <w:proofErr w:type="spellEnd"/>
    </w:p>
    <w:p w14:paraId="6DC7C17F" w14:textId="77777777" w:rsidR="006147AC" w:rsidRDefault="00675B68">
      <w:pPr>
        <w:pStyle w:val="a3"/>
        <w:ind w:left="396" w:right="2112"/>
      </w:pPr>
      <w:r>
        <w:t xml:space="preserve"># default result set is 20 to increase it uncomment ad adjust the value (max is 100) # </w:t>
      </w:r>
      <w:proofErr w:type="spellStart"/>
      <w:r>
        <w:t>request_params</w:t>
      </w:r>
      <w:proofErr w:type="spellEnd"/>
      <w:r>
        <w:t>["</w:t>
      </w:r>
      <w:proofErr w:type="spellStart"/>
      <w:r>
        <w:t>pageSize</w:t>
      </w:r>
      <w:proofErr w:type="spellEnd"/>
      <w:r>
        <w:t>"] = 100</w:t>
      </w:r>
    </w:p>
    <w:p w14:paraId="23570725" w14:textId="77777777" w:rsidR="006147AC" w:rsidRDefault="00675B68">
      <w:pPr>
        <w:pStyle w:val="a3"/>
        <w:ind w:left="396"/>
      </w:pPr>
      <w:r>
        <w:t>iterations = 100</w:t>
      </w:r>
    </w:p>
    <w:p w14:paraId="5CB9E065" w14:textId="77777777" w:rsidR="006147AC" w:rsidRDefault="00675B68">
      <w:pPr>
        <w:pStyle w:val="a3"/>
        <w:ind w:left="396" w:right="6382"/>
      </w:pPr>
      <w:r>
        <w:t xml:space="preserve"># from when to start the interrogation </w:t>
      </w:r>
      <w:proofErr w:type="spellStart"/>
      <w:r>
        <w:t>start_date</w:t>
      </w:r>
      <w:proofErr w:type="spellEnd"/>
      <w:r>
        <w:t xml:space="preserve"> = </w:t>
      </w:r>
      <w:proofErr w:type="spellStart"/>
      <w:proofErr w:type="gramStart"/>
      <w:r>
        <w:t>dt.datetime</w:t>
      </w:r>
      <w:proofErr w:type="spellEnd"/>
      <w:proofErr w:type="gramEnd"/>
      <w:r>
        <w:t>(2020, 4, 4, 0)</w:t>
      </w:r>
    </w:p>
    <w:p w14:paraId="61E2673E" w14:textId="77777777" w:rsidR="006147AC" w:rsidRDefault="00675B68">
      <w:pPr>
        <w:pStyle w:val="a3"/>
        <w:ind w:left="396" w:right="6038"/>
      </w:pPr>
      <w:r>
        <w:t># which language the results should be in language = '</w:t>
      </w:r>
      <w:proofErr w:type="spellStart"/>
      <w:r>
        <w:t>en</w:t>
      </w:r>
      <w:proofErr w:type="spellEnd"/>
      <w:r>
        <w:t>'</w:t>
      </w:r>
    </w:p>
    <w:p w14:paraId="459FAC96" w14:textId="77777777" w:rsidR="006147AC" w:rsidRDefault="00675B68">
      <w:pPr>
        <w:pStyle w:val="a3"/>
        <w:ind w:left="396"/>
      </w:pPr>
      <w:r>
        <w:t># Keywords that are selected for the research</w:t>
      </w:r>
    </w:p>
    <w:p w14:paraId="19ACC206" w14:textId="77777777" w:rsidR="006147AC" w:rsidRDefault="00675B68">
      <w:pPr>
        <w:pStyle w:val="a3"/>
        <w:ind w:left="396" w:right="2317"/>
      </w:pPr>
      <w:r>
        <w:t>query = '(</w:t>
      </w:r>
      <w:proofErr w:type="spellStart"/>
      <w:r>
        <w:t>Starmer</w:t>
      </w:r>
      <w:proofErr w:type="spellEnd"/>
      <w:r>
        <w:t xml:space="preserve"> OR </w:t>
      </w:r>
      <w:proofErr w:type="spellStart"/>
      <w:r>
        <w:t>Labour</w:t>
      </w:r>
      <w:proofErr w:type="spellEnd"/>
      <w:r>
        <w:t xml:space="preserve"> OR Opposition OR </w:t>
      </w:r>
      <w:proofErr w:type="gramStart"/>
      <w:r>
        <w:t>Shadow)+</w:t>
      </w:r>
      <w:proofErr w:type="gramEnd"/>
      <w:r>
        <w:t>Coronavirus' #source</w:t>
      </w:r>
    </w:p>
    <w:p w14:paraId="139C1741" w14:textId="77777777" w:rsidR="006147AC" w:rsidRDefault="00675B68">
      <w:pPr>
        <w:pStyle w:val="a3"/>
        <w:ind w:left="396" w:right="5976"/>
      </w:pPr>
      <w:r>
        <w:t xml:space="preserve">domains = 'bbc.co.uk, independent.co.uk', # </w:t>
      </w:r>
      <w:proofErr w:type="spellStart"/>
      <w:r>
        <w:t>dataframe</w:t>
      </w:r>
      <w:proofErr w:type="spellEnd"/>
      <w:r>
        <w:t xml:space="preserve"> columns</w:t>
      </w:r>
    </w:p>
    <w:p w14:paraId="6634DF7E" w14:textId="77777777" w:rsidR="006147AC" w:rsidRDefault="00675B68">
      <w:pPr>
        <w:pStyle w:val="a3"/>
        <w:spacing w:before="1"/>
        <w:ind w:left="396"/>
      </w:pPr>
      <w:r>
        <w:t>columns = ['</w:t>
      </w:r>
      <w:proofErr w:type="spellStart"/>
      <w:r>
        <w:t>publishedAt</w:t>
      </w:r>
      <w:proofErr w:type="spellEnd"/>
      <w:r>
        <w:t>',</w:t>
      </w:r>
      <w:r>
        <w:rPr>
          <w:spacing w:val="-12"/>
        </w:rPr>
        <w:t xml:space="preserve"> </w:t>
      </w:r>
      <w:r>
        <w:t>'title']</w:t>
      </w:r>
    </w:p>
    <w:p w14:paraId="156EDE89" w14:textId="77777777" w:rsidR="006147AC" w:rsidRDefault="006147AC">
      <w:pPr>
        <w:pStyle w:val="a3"/>
        <w:spacing w:before="11"/>
        <w:ind w:left="0"/>
        <w:rPr>
          <w:sz w:val="23"/>
        </w:rPr>
      </w:pPr>
    </w:p>
    <w:p w14:paraId="595BE79D" w14:textId="77777777" w:rsidR="006147AC" w:rsidRDefault="00675B68">
      <w:pPr>
        <w:pStyle w:val="a3"/>
        <w:ind w:left="396"/>
      </w:pPr>
      <w:r>
        <w:t xml:space="preserve"># set pandas </w:t>
      </w:r>
      <w:proofErr w:type="spellStart"/>
      <w:r>
        <w:t>dataframe</w:t>
      </w:r>
      <w:proofErr w:type="spellEnd"/>
      <w:r>
        <w:rPr>
          <w:spacing w:val="-9"/>
        </w:rPr>
        <w:t xml:space="preserve"> </w:t>
      </w:r>
      <w:r>
        <w:t>columns</w:t>
      </w:r>
    </w:p>
    <w:p w14:paraId="35D15491" w14:textId="77777777" w:rsidR="006147AC" w:rsidRDefault="00675B68">
      <w:pPr>
        <w:pStyle w:val="a3"/>
        <w:ind w:left="396"/>
      </w:pPr>
      <w:r>
        <w:t xml:space="preserve">df1 = </w:t>
      </w:r>
      <w:proofErr w:type="spellStart"/>
      <w:proofErr w:type="gramStart"/>
      <w:r>
        <w:t>pd.DataFrame</w:t>
      </w:r>
      <w:proofErr w:type="spellEnd"/>
      <w:proofErr w:type="gramEnd"/>
      <w:r>
        <w:t>(data={'</w:t>
      </w:r>
      <w:proofErr w:type="spellStart"/>
      <w:r>
        <w:t>publishedAt</w:t>
      </w:r>
      <w:proofErr w:type="spellEnd"/>
      <w:r>
        <w:t>': [], 'title': []})</w:t>
      </w:r>
    </w:p>
    <w:p w14:paraId="3AA6130C" w14:textId="77777777" w:rsidR="006147AC" w:rsidRDefault="006147AC">
      <w:pPr>
        <w:pStyle w:val="a3"/>
        <w:ind w:left="0"/>
      </w:pPr>
    </w:p>
    <w:p w14:paraId="10357B12" w14:textId="77777777" w:rsidR="006147AC" w:rsidRDefault="00675B68">
      <w:pPr>
        <w:pStyle w:val="a3"/>
        <w:ind w:left="396" w:right="7384"/>
      </w:pPr>
      <w:r>
        <w:t xml:space="preserve"># in </w:t>
      </w:r>
      <w:proofErr w:type="spellStart"/>
      <w:r>
        <w:t>make_request</w:t>
      </w:r>
      <w:proofErr w:type="spellEnd"/>
      <w:r>
        <w:t xml:space="preserve"> function for </w:t>
      </w:r>
      <w:proofErr w:type="spellStart"/>
      <w:r>
        <w:t>i</w:t>
      </w:r>
      <w:proofErr w:type="spellEnd"/>
      <w:r>
        <w:t xml:space="preserve"> in </w:t>
      </w:r>
      <w:proofErr w:type="gramStart"/>
      <w:r>
        <w:t>range(</w:t>
      </w:r>
      <w:proofErr w:type="gramEnd"/>
      <w:r>
        <w:t>0, iterations):</w:t>
      </w:r>
    </w:p>
    <w:p w14:paraId="6EBF0E7E" w14:textId="77777777" w:rsidR="006147AC" w:rsidRDefault="006147AC">
      <w:pPr>
        <w:sectPr w:rsidR="006147AC">
          <w:pgSz w:w="12240" w:h="15840"/>
          <w:pgMar w:top="1560" w:right="840" w:bottom="1380" w:left="980" w:header="1144" w:footer="1200" w:gutter="0"/>
          <w:cols w:space="720"/>
        </w:sectPr>
      </w:pPr>
    </w:p>
    <w:p w14:paraId="329BF761" w14:textId="77777777" w:rsidR="006147AC" w:rsidRDefault="00675B68">
      <w:pPr>
        <w:pStyle w:val="a3"/>
        <w:spacing w:before="120"/>
        <w:ind w:left="636"/>
      </w:pPr>
      <w:r>
        <w:lastRenderedPageBreak/>
        <w:t># increase end date by 4 hours</w:t>
      </w:r>
    </w:p>
    <w:p w14:paraId="246E049B" w14:textId="77777777" w:rsidR="006147AC" w:rsidRDefault="00675B68">
      <w:pPr>
        <w:pStyle w:val="a3"/>
        <w:ind w:left="636"/>
      </w:pPr>
      <w:proofErr w:type="spellStart"/>
      <w:r>
        <w:t>end_date</w:t>
      </w:r>
      <w:proofErr w:type="spellEnd"/>
      <w:r>
        <w:t xml:space="preserve"> = </w:t>
      </w:r>
      <w:proofErr w:type="spellStart"/>
      <w:r>
        <w:t>start_date</w:t>
      </w:r>
      <w:proofErr w:type="spellEnd"/>
      <w:r>
        <w:t xml:space="preserve"> + </w:t>
      </w:r>
      <w:proofErr w:type="spellStart"/>
      <w:proofErr w:type="gramStart"/>
      <w:r>
        <w:t>dt.timedelta</w:t>
      </w:r>
      <w:proofErr w:type="spellEnd"/>
      <w:proofErr w:type="gramEnd"/>
      <w:r>
        <w:t>(hours=4)</w:t>
      </w:r>
    </w:p>
    <w:p w14:paraId="2BB362E9" w14:textId="77777777" w:rsidR="006147AC" w:rsidRDefault="006147AC">
      <w:pPr>
        <w:pStyle w:val="a3"/>
        <w:ind w:left="0"/>
      </w:pPr>
    </w:p>
    <w:p w14:paraId="1BE64BC1" w14:textId="77777777" w:rsidR="006147AC" w:rsidRDefault="00675B68">
      <w:pPr>
        <w:pStyle w:val="a3"/>
        <w:ind w:left="636" w:right="1853"/>
      </w:pPr>
      <w:r>
        <w:t xml:space="preserve"># interrogate the desired </w:t>
      </w:r>
      <w:proofErr w:type="spellStart"/>
      <w:r>
        <w:t>api</w:t>
      </w:r>
      <w:proofErr w:type="spellEnd"/>
      <w:r>
        <w:t xml:space="preserve"> with the parameters defined above, an example below </w:t>
      </w:r>
      <w:proofErr w:type="spellStart"/>
      <w:r>
        <w:t>api_results</w:t>
      </w:r>
      <w:proofErr w:type="spellEnd"/>
      <w:r>
        <w:t xml:space="preserve"> = </w:t>
      </w:r>
      <w:proofErr w:type="spellStart"/>
      <w:r>
        <w:t>get_</w:t>
      </w:r>
      <w:proofErr w:type="gramStart"/>
      <w:r>
        <w:t>everything</w:t>
      </w:r>
      <w:proofErr w:type="spellEnd"/>
      <w:r>
        <w:t>(</w:t>
      </w:r>
      <w:proofErr w:type="spellStart"/>
      <w:proofErr w:type="gramEnd"/>
      <w:r>
        <w:t>start_date</w:t>
      </w:r>
      <w:proofErr w:type="spellEnd"/>
      <w:r>
        <w:t xml:space="preserve">, </w:t>
      </w:r>
      <w:proofErr w:type="spellStart"/>
      <w:r>
        <w:t>end_date</w:t>
      </w:r>
      <w:proofErr w:type="spellEnd"/>
      <w:r>
        <w:t>, language, query, domains)</w:t>
      </w:r>
    </w:p>
    <w:p w14:paraId="6CF4ED0C" w14:textId="77777777" w:rsidR="006147AC" w:rsidRDefault="006147AC">
      <w:pPr>
        <w:pStyle w:val="a3"/>
        <w:ind w:left="0"/>
      </w:pPr>
    </w:p>
    <w:p w14:paraId="0B36DF92" w14:textId="77777777" w:rsidR="006147AC" w:rsidRDefault="00675B68">
      <w:pPr>
        <w:pStyle w:val="a3"/>
        <w:ind w:left="636" w:right="6732"/>
      </w:pPr>
      <w:r>
        <w:t xml:space="preserve"># check if request was accepted if </w:t>
      </w:r>
      <w:proofErr w:type="spellStart"/>
      <w:r>
        <w:t>api_results</w:t>
      </w:r>
      <w:proofErr w:type="spellEnd"/>
      <w:r>
        <w:t>['status'] == 'ok':</w:t>
      </w:r>
    </w:p>
    <w:p w14:paraId="532BA168" w14:textId="77777777" w:rsidR="006147AC" w:rsidRDefault="00675B68">
      <w:pPr>
        <w:pStyle w:val="a3"/>
        <w:ind w:left="876"/>
      </w:pPr>
      <w:r>
        <w:t xml:space="preserve"># add result to the </w:t>
      </w:r>
      <w:proofErr w:type="spellStart"/>
      <w:r>
        <w:t>dataframe</w:t>
      </w:r>
      <w:proofErr w:type="spellEnd"/>
    </w:p>
    <w:p w14:paraId="4BDBE38E" w14:textId="77777777" w:rsidR="006147AC" w:rsidRDefault="00675B68">
      <w:pPr>
        <w:pStyle w:val="a3"/>
        <w:ind w:right="1399" w:firstLine="720"/>
      </w:pPr>
      <w:r>
        <w:t>df1 = df1.append(</w:t>
      </w:r>
      <w:proofErr w:type="spellStart"/>
      <w:proofErr w:type="gramStart"/>
      <w:r>
        <w:t>pd.DataFrame.from</w:t>
      </w:r>
      <w:proofErr w:type="gramEnd"/>
      <w:r>
        <w:t>_dict</w:t>
      </w:r>
      <w:proofErr w:type="spellEnd"/>
      <w:r>
        <w:t>(</w:t>
      </w:r>
      <w:proofErr w:type="spellStart"/>
      <w:r>
        <w:t>feed_df</w:t>
      </w:r>
      <w:proofErr w:type="spellEnd"/>
      <w:r>
        <w:t xml:space="preserve">(columns, </w:t>
      </w:r>
      <w:proofErr w:type="spellStart"/>
      <w:r>
        <w:t>api_results</w:t>
      </w:r>
      <w:proofErr w:type="spellEnd"/>
      <w:r>
        <w:t xml:space="preserve">['articles'])), </w:t>
      </w:r>
      <w:proofErr w:type="spellStart"/>
      <w:r>
        <w:t>ignore_index</w:t>
      </w:r>
      <w:proofErr w:type="spellEnd"/>
      <w:r>
        <w:t>=True)</w:t>
      </w:r>
    </w:p>
    <w:p w14:paraId="4DB59115" w14:textId="77777777" w:rsidR="006147AC" w:rsidRDefault="006147AC">
      <w:pPr>
        <w:pStyle w:val="a3"/>
        <w:ind w:left="0"/>
      </w:pPr>
    </w:p>
    <w:p w14:paraId="498BABF1" w14:textId="77777777" w:rsidR="006147AC" w:rsidRDefault="00675B68">
      <w:pPr>
        <w:pStyle w:val="a3"/>
        <w:ind w:left="636" w:right="3518"/>
      </w:pPr>
      <w:r>
        <w:t xml:space="preserve"># swap </w:t>
      </w:r>
      <w:proofErr w:type="spellStart"/>
      <w:r>
        <w:t>start_date</w:t>
      </w:r>
      <w:proofErr w:type="spellEnd"/>
      <w:r>
        <w:t xml:space="preserve"> with the </w:t>
      </w:r>
      <w:proofErr w:type="spellStart"/>
      <w:r>
        <w:t>end_date</w:t>
      </w:r>
      <w:proofErr w:type="spellEnd"/>
      <w:r>
        <w:t xml:space="preserve"> so to get the next 20 </w:t>
      </w:r>
      <w:proofErr w:type="spellStart"/>
      <w:r>
        <w:t>rtesults</w:t>
      </w:r>
      <w:proofErr w:type="spellEnd"/>
      <w:r>
        <w:t xml:space="preserve"> </w:t>
      </w:r>
      <w:proofErr w:type="spellStart"/>
      <w:r>
        <w:t>start_date</w:t>
      </w:r>
      <w:proofErr w:type="spellEnd"/>
      <w:r>
        <w:t xml:space="preserve"> = </w:t>
      </w:r>
      <w:proofErr w:type="spellStart"/>
      <w:r>
        <w:t>end_date</w:t>
      </w:r>
      <w:proofErr w:type="spellEnd"/>
    </w:p>
    <w:p w14:paraId="0E502A2D" w14:textId="77777777" w:rsidR="006147AC" w:rsidRDefault="006147AC">
      <w:pPr>
        <w:pStyle w:val="a3"/>
        <w:ind w:left="0"/>
      </w:pPr>
    </w:p>
    <w:p w14:paraId="346EA9DC" w14:textId="77777777" w:rsidR="006147AC" w:rsidRDefault="00675B68">
      <w:pPr>
        <w:pStyle w:val="a3"/>
        <w:ind w:left="396" w:right="6732"/>
      </w:pPr>
      <w:r>
        <w:t># Choose the column 'title' only df1_1 = df1.iloc</w:t>
      </w:r>
      <w:proofErr w:type="gramStart"/>
      <w:r>
        <w:t>[:,</w:t>
      </w:r>
      <w:proofErr w:type="gramEnd"/>
      <w:r>
        <w:t>1]</w:t>
      </w:r>
    </w:p>
    <w:p w14:paraId="14772887" w14:textId="77777777" w:rsidR="006147AC" w:rsidRDefault="00675B68">
      <w:pPr>
        <w:pStyle w:val="a3"/>
        <w:ind w:left="396" w:right="7102"/>
      </w:pPr>
      <w:r>
        <w:t xml:space="preserve"># Convert </w:t>
      </w:r>
      <w:proofErr w:type="spellStart"/>
      <w:r>
        <w:t>dataframe</w:t>
      </w:r>
      <w:proofErr w:type="spellEnd"/>
      <w:r>
        <w:t xml:space="preserve"> to series s1 = </w:t>
      </w:r>
      <w:proofErr w:type="spellStart"/>
      <w:proofErr w:type="gramStart"/>
      <w:r>
        <w:t>pd.Series</w:t>
      </w:r>
      <w:proofErr w:type="spellEnd"/>
      <w:proofErr w:type="gramEnd"/>
      <w:r>
        <w:t>(df1_1)</w:t>
      </w:r>
    </w:p>
    <w:p w14:paraId="3A5A8116" w14:textId="77777777" w:rsidR="006147AC" w:rsidRDefault="00675B68">
      <w:pPr>
        <w:pStyle w:val="a3"/>
        <w:ind w:left="396" w:right="5665"/>
      </w:pPr>
      <w:r>
        <w:t># Delete the duplicates indicated in the series s1_1 = s</w:t>
      </w:r>
      <w:proofErr w:type="gramStart"/>
      <w:r>
        <w:t>1.drop</w:t>
      </w:r>
      <w:proofErr w:type="gramEnd"/>
      <w:r>
        <w:t>_duplicates()</w:t>
      </w:r>
    </w:p>
    <w:p w14:paraId="3D16EBC1" w14:textId="77777777" w:rsidR="006147AC" w:rsidRDefault="006147AC">
      <w:pPr>
        <w:pStyle w:val="a3"/>
        <w:ind w:left="0"/>
      </w:pPr>
    </w:p>
    <w:p w14:paraId="335F1EE2" w14:textId="77777777" w:rsidR="006147AC" w:rsidRDefault="00675B68">
      <w:pPr>
        <w:pStyle w:val="a3"/>
        <w:ind w:left="396" w:right="3952"/>
      </w:pPr>
      <w:r>
        <w:t xml:space="preserve"># Define the name of the new series without duplicated articles </w:t>
      </w:r>
      <w:proofErr w:type="spellStart"/>
      <w:r>
        <w:t>NData_St</w:t>
      </w:r>
      <w:r>
        <w:t>armerPlus</w:t>
      </w:r>
      <w:proofErr w:type="spellEnd"/>
      <w:r>
        <w:t xml:space="preserve"> = s1_1</w:t>
      </w:r>
    </w:p>
    <w:p w14:paraId="6330A0C9" w14:textId="77777777" w:rsidR="006147AC" w:rsidRDefault="00675B68">
      <w:pPr>
        <w:pStyle w:val="a3"/>
        <w:ind w:left="396" w:right="3808"/>
      </w:pPr>
      <w:r>
        <w:t xml:space="preserve"># Convert the </w:t>
      </w:r>
      <w:proofErr w:type="spellStart"/>
      <w:r>
        <w:t>servise</w:t>
      </w:r>
      <w:proofErr w:type="spellEnd"/>
      <w:r>
        <w:t xml:space="preserve"> to list and export it to a txt file </w:t>
      </w:r>
      <w:proofErr w:type="spellStart"/>
      <w:r>
        <w:t>NData_StarmerPlus_list</w:t>
      </w:r>
      <w:proofErr w:type="spellEnd"/>
      <w:r>
        <w:t xml:space="preserve"> = </w:t>
      </w:r>
      <w:proofErr w:type="spellStart"/>
      <w:r>
        <w:t>NData_</w:t>
      </w:r>
      <w:proofErr w:type="gramStart"/>
      <w:r>
        <w:t>StarmerPlus.values.tolist</w:t>
      </w:r>
      <w:proofErr w:type="spellEnd"/>
      <w:proofErr w:type="gramEnd"/>
      <w:r>
        <w:t>() with open("NStarmerPlus.txt", "</w:t>
      </w:r>
      <w:proofErr w:type="spellStart"/>
      <w:r>
        <w:t>w",encoding</w:t>
      </w:r>
      <w:proofErr w:type="spellEnd"/>
      <w:r>
        <w:t>="utf-8") as output:</w:t>
      </w:r>
    </w:p>
    <w:p w14:paraId="5B95334F" w14:textId="77777777" w:rsidR="006147AC" w:rsidRDefault="00675B68">
      <w:pPr>
        <w:pStyle w:val="a3"/>
        <w:ind w:left="636"/>
      </w:pPr>
      <w:proofErr w:type="spellStart"/>
      <w:proofErr w:type="gramStart"/>
      <w:r>
        <w:t>output.write</w:t>
      </w:r>
      <w:proofErr w:type="spellEnd"/>
      <w:proofErr w:type="gramEnd"/>
      <w:r>
        <w:t>(str(</w:t>
      </w:r>
      <w:proofErr w:type="spellStart"/>
      <w:r>
        <w:t>NData_StarmerPlus_list</w:t>
      </w:r>
      <w:proofErr w:type="spellEnd"/>
      <w:r>
        <w:t>))</w:t>
      </w:r>
    </w:p>
    <w:p w14:paraId="05DE33F2" w14:textId="77777777" w:rsidR="006147AC" w:rsidRDefault="006147AC">
      <w:pPr>
        <w:pStyle w:val="a3"/>
        <w:ind w:left="0"/>
      </w:pPr>
    </w:p>
    <w:p w14:paraId="387B8103" w14:textId="77777777" w:rsidR="006147AC" w:rsidRDefault="00675B68">
      <w:pPr>
        <w:pStyle w:val="a3"/>
        <w:ind w:left="396" w:right="6382"/>
      </w:pPr>
      <w:r>
        <w:t xml:space="preserve"># from when to start the interrogation </w:t>
      </w:r>
      <w:proofErr w:type="spellStart"/>
      <w:r>
        <w:t>start_date</w:t>
      </w:r>
      <w:proofErr w:type="spellEnd"/>
      <w:r>
        <w:t xml:space="preserve"> = </w:t>
      </w:r>
      <w:proofErr w:type="spellStart"/>
      <w:proofErr w:type="gramStart"/>
      <w:r>
        <w:t>dt.datetime</w:t>
      </w:r>
      <w:proofErr w:type="spellEnd"/>
      <w:proofErr w:type="gramEnd"/>
      <w:r>
        <w:t>(2020, 4, 4, 0)</w:t>
      </w:r>
    </w:p>
    <w:p w14:paraId="75112F78" w14:textId="77777777" w:rsidR="006147AC" w:rsidRDefault="006147AC">
      <w:pPr>
        <w:pStyle w:val="a3"/>
        <w:ind w:left="0"/>
      </w:pPr>
    </w:p>
    <w:p w14:paraId="2F571790" w14:textId="77777777" w:rsidR="006147AC" w:rsidRDefault="00675B68">
      <w:pPr>
        <w:pStyle w:val="a3"/>
        <w:ind w:left="396"/>
      </w:pPr>
      <w:r>
        <w:t># Keywords that are selected for the research</w:t>
      </w:r>
    </w:p>
    <w:p w14:paraId="3B2FCAA7" w14:textId="77777777" w:rsidR="006147AC" w:rsidRDefault="00675B68">
      <w:pPr>
        <w:pStyle w:val="a3"/>
        <w:ind w:left="396"/>
      </w:pPr>
      <w:r>
        <w:t>query = '(</w:t>
      </w:r>
      <w:proofErr w:type="spellStart"/>
      <w:r>
        <w:t>Starmer</w:t>
      </w:r>
      <w:proofErr w:type="spellEnd"/>
      <w:r>
        <w:t xml:space="preserve"> OR </w:t>
      </w:r>
      <w:proofErr w:type="spellStart"/>
      <w:r>
        <w:t>Labour</w:t>
      </w:r>
      <w:proofErr w:type="spellEnd"/>
      <w:r>
        <w:t xml:space="preserve"> OR Opposition OR Shadow)-Coronavirus'</w:t>
      </w:r>
    </w:p>
    <w:p w14:paraId="337E2C41" w14:textId="77777777" w:rsidR="006147AC" w:rsidRDefault="006147AC">
      <w:pPr>
        <w:pStyle w:val="a3"/>
        <w:ind w:left="0"/>
      </w:pPr>
    </w:p>
    <w:p w14:paraId="0A748D50" w14:textId="77777777" w:rsidR="006147AC" w:rsidRDefault="00675B68">
      <w:pPr>
        <w:pStyle w:val="a3"/>
        <w:ind w:left="396"/>
      </w:pPr>
      <w:r>
        <w:t xml:space="preserve"># set pandas </w:t>
      </w:r>
      <w:proofErr w:type="spellStart"/>
      <w:r>
        <w:t>dataframe</w:t>
      </w:r>
      <w:proofErr w:type="spellEnd"/>
      <w:r>
        <w:t xml:space="preserve"> columns</w:t>
      </w:r>
    </w:p>
    <w:p w14:paraId="345DE56B" w14:textId="77777777" w:rsidR="006147AC" w:rsidRDefault="00675B68">
      <w:pPr>
        <w:pStyle w:val="a3"/>
        <w:ind w:left="396"/>
      </w:pPr>
      <w:r>
        <w:t xml:space="preserve">df2 = </w:t>
      </w:r>
      <w:proofErr w:type="spellStart"/>
      <w:proofErr w:type="gramStart"/>
      <w:r>
        <w:t>pd.DataFrame</w:t>
      </w:r>
      <w:proofErr w:type="spellEnd"/>
      <w:proofErr w:type="gramEnd"/>
      <w:r>
        <w:t>(data={'</w:t>
      </w:r>
      <w:proofErr w:type="spellStart"/>
      <w:r>
        <w:t>publis</w:t>
      </w:r>
      <w:r>
        <w:t>hedAt</w:t>
      </w:r>
      <w:proofErr w:type="spellEnd"/>
      <w:r>
        <w:t>': [], 'title': []})</w:t>
      </w:r>
    </w:p>
    <w:p w14:paraId="11370BEC" w14:textId="77777777" w:rsidR="006147AC" w:rsidRDefault="006147AC">
      <w:pPr>
        <w:pStyle w:val="a3"/>
        <w:ind w:left="0"/>
      </w:pPr>
    </w:p>
    <w:p w14:paraId="07D10C3E" w14:textId="77777777" w:rsidR="006147AC" w:rsidRDefault="00675B68">
      <w:pPr>
        <w:pStyle w:val="a3"/>
        <w:spacing w:before="1"/>
        <w:ind w:left="396" w:right="7384"/>
      </w:pPr>
      <w:r>
        <w:t xml:space="preserve"># in </w:t>
      </w:r>
      <w:proofErr w:type="spellStart"/>
      <w:r>
        <w:t>make_request</w:t>
      </w:r>
      <w:proofErr w:type="spellEnd"/>
      <w:r>
        <w:t xml:space="preserve"> function for </w:t>
      </w:r>
      <w:proofErr w:type="spellStart"/>
      <w:r>
        <w:t>i</w:t>
      </w:r>
      <w:proofErr w:type="spellEnd"/>
      <w:r>
        <w:t xml:space="preserve"> in </w:t>
      </w:r>
      <w:proofErr w:type="gramStart"/>
      <w:r>
        <w:t>range(</w:t>
      </w:r>
      <w:proofErr w:type="gramEnd"/>
      <w:r>
        <w:t>0, iterations):</w:t>
      </w:r>
    </w:p>
    <w:p w14:paraId="79CF6024" w14:textId="77777777" w:rsidR="006147AC" w:rsidRDefault="00675B68">
      <w:pPr>
        <w:pStyle w:val="a3"/>
        <w:ind w:left="636"/>
      </w:pPr>
      <w:r>
        <w:t># increase end date by 4 hours</w:t>
      </w:r>
    </w:p>
    <w:p w14:paraId="23A83912" w14:textId="77777777" w:rsidR="006147AC" w:rsidRDefault="00675B68">
      <w:pPr>
        <w:pStyle w:val="a3"/>
        <w:ind w:left="636"/>
      </w:pPr>
      <w:proofErr w:type="spellStart"/>
      <w:r>
        <w:t>end_date</w:t>
      </w:r>
      <w:proofErr w:type="spellEnd"/>
      <w:r>
        <w:t xml:space="preserve"> = </w:t>
      </w:r>
      <w:proofErr w:type="spellStart"/>
      <w:r>
        <w:t>start_date</w:t>
      </w:r>
      <w:proofErr w:type="spellEnd"/>
      <w:r>
        <w:t xml:space="preserve"> + </w:t>
      </w:r>
      <w:proofErr w:type="spellStart"/>
      <w:proofErr w:type="gramStart"/>
      <w:r>
        <w:t>dt.timedelta</w:t>
      </w:r>
      <w:proofErr w:type="spellEnd"/>
      <w:proofErr w:type="gramEnd"/>
      <w:r>
        <w:t>(hours=4)</w:t>
      </w:r>
    </w:p>
    <w:p w14:paraId="07A221E9" w14:textId="77777777" w:rsidR="006147AC" w:rsidRDefault="006147AC">
      <w:pPr>
        <w:pStyle w:val="a3"/>
        <w:spacing w:before="11"/>
        <w:ind w:left="0"/>
        <w:rPr>
          <w:sz w:val="23"/>
        </w:rPr>
      </w:pPr>
    </w:p>
    <w:p w14:paraId="71FBAE39" w14:textId="77777777" w:rsidR="006147AC" w:rsidRDefault="00675B68">
      <w:pPr>
        <w:pStyle w:val="a3"/>
        <w:ind w:left="636" w:right="1853"/>
      </w:pPr>
      <w:r>
        <w:t xml:space="preserve"># interrogate the desired </w:t>
      </w:r>
      <w:proofErr w:type="spellStart"/>
      <w:r>
        <w:t>api</w:t>
      </w:r>
      <w:proofErr w:type="spellEnd"/>
      <w:r>
        <w:t xml:space="preserve"> with the parameters defined above, an example below </w:t>
      </w:r>
      <w:proofErr w:type="spellStart"/>
      <w:r>
        <w:t>api_results</w:t>
      </w:r>
      <w:proofErr w:type="spellEnd"/>
      <w:r>
        <w:t xml:space="preserve"> = </w:t>
      </w:r>
      <w:proofErr w:type="spellStart"/>
      <w:r>
        <w:t>get_</w:t>
      </w:r>
      <w:proofErr w:type="gramStart"/>
      <w:r>
        <w:t>everything</w:t>
      </w:r>
      <w:proofErr w:type="spellEnd"/>
      <w:r>
        <w:t>(</w:t>
      </w:r>
      <w:proofErr w:type="spellStart"/>
      <w:proofErr w:type="gramEnd"/>
      <w:r>
        <w:t>start_date</w:t>
      </w:r>
      <w:proofErr w:type="spellEnd"/>
      <w:r>
        <w:t xml:space="preserve">, </w:t>
      </w:r>
      <w:proofErr w:type="spellStart"/>
      <w:r>
        <w:t>end_date</w:t>
      </w:r>
      <w:proofErr w:type="spellEnd"/>
      <w:r>
        <w:t>, language, query, domains)</w:t>
      </w:r>
    </w:p>
    <w:p w14:paraId="5F57C4F4" w14:textId="77777777" w:rsidR="006147AC" w:rsidRDefault="006147AC">
      <w:pPr>
        <w:sectPr w:rsidR="006147AC">
          <w:pgSz w:w="12240" w:h="15840"/>
          <w:pgMar w:top="1560" w:right="840" w:bottom="1380" w:left="980" w:header="1144" w:footer="1200" w:gutter="0"/>
          <w:cols w:space="720"/>
        </w:sectPr>
      </w:pPr>
    </w:p>
    <w:p w14:paraId="452BB568" w14:textId="77777777" w:rsidR="006147AC" w:rsidRDefault="006147AC">
      <w:pPr>
        <w:pStyle w:val="a3"/>
        <w:spacing w:before="7"/>
        <w:ind w:left="0"/>
        <w:rPr>
          <w:sz w:val="26"/>
        </w:rPr>
      </w:pPr>
    </w:p>
    <w:p w14:paraId="38DB3EC8" w14:textId="77777777" w:rsidR="006147AC" w:rsidRDefault="00675B68">
      <w:pPr>
        <w:pStyle w:val="a3"/>
        <w:spacing w:before="90"/>
        <w:ind w:left="636" w:right="6732"/>
      </w:pPr>
      <w:r>
        <w:t xml:space="preserve"># check if request was accepted if </w:t>
      </w:r>
      <w:proofErr w:type="spellStart"/>
      <w:r>
        <w:t>api_results</w:t>
      </w:r>
      <w:proofErr w:type="spellEnd"/>
      <w:r>
        <w:t>['status'] == 'ok':</w:t>
      </w:r>
    </w:p>
    <w:p w14:paraId="4E045CFE" w14:textId="77777777" w:rsidR="006147AC" w:rsidRDefault="00675B68">
      <w:pPr>
        <w:pStyle w:val="a3"/>
        <w:ind w:left="876"/>
      </w:pPr>
      <w:r>
        <w:t xml:space="preserve"># add result to the </w:t>
      </w:r>
      <w:proofErr w:type="spellStart"/>
      <w:r>
        <w:t>dataframe</w:t>
      </w:r>
      <w:proofErr w:type="spellEnd"/>
    </w:p>
    <w:p w14:paraId="18704A0D" w14:textId="77777777" w:rsidR="006147AC" w:rsidRDefault="00675B68">
      <w:pPr>
        <w:pStyle w:val="a3"/>
        <w:ind w:right="1399" w:firstLine="720"/>
      </w:pPr>
      <w:r>
        <w:t>df2 = df2.append(</w:t>
      </w:r>
      <w:proofErr w:type="spellStart"/>
      <w:proofErr w:type="gramStart"/>
      <w:r>
        <w:t>pd.DataFrame.from</w:t>
      </w:r>
      <w:proofErr w:type="gramEnd"/>
      <w:r>
        <w:t>_dict</w:t>
      </w:r>
      <w:proofErr w:type="spellEnd"/>
      <w:r>
        <w:t>(</w:t>
      </w:r>
      <w:proofErr w:type="spellStart"/>
      <w:r>
        <w:t>feed_df</w:t>
      </w:r>
      <w:proofErr w:type="spellEnd"/>
      <w:r>
        <w:t xml:space="preserve">(columns, </w:t>
      </w:r>
      <w:proofErr w:type="spellStart"/>
      <w:r>
        <w:t>api_results</w:t>
      </w:r>
      <w:proofErr w:type="spellEnd"/>
      <w:r>
        <w:t>['articles'</w:t>
      </w:r>
      <w:r>
        <w:t xml:space="preserve">])), </w:t>
      </w:r>
      <w:proofErr w:type="spellStart"/>
      <w:r>
        <w:t>ignore_index</w:t>
      </w:r>
      <w:proofErr w:type="spellEnd"/>
      <w:r>
        <w:t>=True)</w:t>
      </w:r>
    </w:p>
    <w:p w14:paraId="26D59D08" w14:textId="77777777" w:rsidR="006147AC" w:rsidRDefault="006147AC">
      <w:pPr>
        <w:pStyle w:val="a3"/>
        <w:ind w:left="0"/>
      </w:pPr>
    </w:p>
    <w:p w14:paraId="6BF5FA3F" w14:textId="77777777" w:rsidR="006147AC" w:rsidRDefault="00675B68">
      <w:pPr>
        <w:pStyle w:val="a3"/>
        <w:ind w:left="636" w:right="3518"/>
      </w:pPr>
      <w:r>
        <w:t xml:space="preserve"># swap </w:t>
      </w:r>
      <w:proofErr w:type="spellStart"/>
      <w:r>
        <w:t>start_date</w:t>
      </w:r>
      <w:proofErr w:type="spellEnd"/>
      <w:r>
        <w:t xml:space="preserve"> with the </w:t>
      </w:r>
      <w:proofErr w:type="spellStart"/>
      <w:r>
        <w:t>end_date</w:t>
      </w:r>
      <w:proofErr w:type="spellEnd"/>
      <w:r>
        <w:t xml:space="preserve"> so to get the next 20 </w:t>
      </w:r>
      <w:proofErr w:type="spellStart"/>
      <w:r>
        <w:t>rtesults</w:t>
      </w:r>
      <w:proofErr w:type="spellEnd"/>
      <w:r>
        <w:t xml:space="preserve">. </w:t>
      </w:r>
      <w:proofErr w:type="spellStart"/>
      <w:r>
        <w:t>start_date</w:t>
      </w:r>
      <w:proofErr w:type="spellEnd"/>
      <w:r>
        <w:t xml:space="preserve"> = </w:t>
      </w:r>
      <w:proofErr w:type="spellStart"/>
      <w:r>
        <w:t>end_date</w:t>
      </w:r>
      <w:proofErr w:type="spellEnd"/>
    </w:p>
    <w:p w14:paraId="568E2185" w14:textId="77777777" w:rsidR="006147AC" w:rsidRDefault="006147AC">
      <w:pPr>
        <w:pStyle w:val="a3"/>
        <w:ind w:left="0"/>
      </w:pPr>
    </w:p>
    <w:p w14:paraId="25A8D50B" w14:textId="77777777" w:rsidR="006147AC" w:rsidRDefault="00675B68">
      <w:pPr>
        <w:pStyle w:val="a3"/>
        <w:ind w:left="336" w:right="6732"/>
      </w:pPr>
      <w:r>
        <w:t># Choose the column 'title' only df2_1 = df2.iloc</w:t>
      </w:r>
      <w:proofErr w:type="gramStart"/>
      <w:r>
        <w:t>[:,</w:t>
      </w:r>
      <w:proofErr w:type="gramEnd"/>
      <w:r>
        <w:t>1]</w:t>
      </w:r>
    </w:p>
    <w:p w14:paraId="5901C5C9" w14:textId="77777777" w:rsidR="006147AC" w:rsidRDefault="00675B68">
      <w:pPr>
        <w:pStyle w:val="a3"/>
        <w:ind w:left="336" w:right="7102"/>
      </w:pPr>
      <w:r>
        <w:t xml:space="preserve"># Convert </w:t>
      </w:r>
      <w:proofErr w:type="spellStart"/>
      <w:r>
        <w:t>dataframe</w:t>
      </w:r>
      <w:proofErr w:type="spellEnd"/>
      <w:r>
        <w:t xml:space="preserve"> to series s2 = </w:t>
      </w:r>
      <w:proofErr w:type="spellStart"/>
      <w:proofErr w:type="gramStart"/>
      <w:r>
        <w:t>pd.Series</w:t>
      </w:r>
      <w:proofErr w:type="spellEnd"/>
      <w:proofErr w:type="gramEnd"/>
      <w:r>
        <w:t>(df2_1)</w:t>
      </w:r>
    </w:p>
    <w:p w14:paraId="340D921A" w14:textId="77777777" w:rsidR="006147AC" w:rsidRDefault="00675B68">
      <w:pPr>
        <w:pStyle w:val="a3"/>
        <w:ind w:left="336" w:right="5725"/>
      </w:pPr>
      <w:r>
        <w:t># Delete the duplicates indicated in the series s2_1 = s</w:t>
      </w:r>
      <w:proofErr w:type="gramStart"/>
      <w:r>
        <w:t>2.drop</w:t>
      </w:r>
      <w:proofErr w:type="gramEnd"/>
      <w:r>
        <w:t>_duplicates()</w:t>
      </w:r>
    </w:p>
    <w:p w14:paraId="07AAC05F" w14:textId="77777777" w:rsidR="006147AC" w:rsidRDefault="006147AC">
      <w:pPr>
        <w:pStyle w:val="a3"/>
        <w:ind w:left="0"/>
      </w:pPr>
    </w:p>
    <w:p w14:paraId="3CA2B695" w14:textId="77777777" w:rsidR="006147AC" w:rsidRDefault="00675B68">
      <w:pPr>
        <w:pStyle w:val="a3"/>
        <w:ind w:left="396" w:right="3952"/>
      </w:pPr>
      <w:r>
        <w:t xml:space="preserve"># Define the name of the new series without duplicated articles </w:t>
      </w:r>
      <w:proofErr w:type="spellStart"/>
      <w:r>
        <w:t>NData_StarmerMinus</w:t>
      </w:r>
      <w:proofErr w:type="spellEnd"/>
      <w:r>
        <w:t xml:space="preserve"> = s2_1</w:t>
      </w:r>
    </w:p>
    <w:p w14:paraId="49434333" w14:textId="77777777" w:rsidR="006147AC" w:rsidRDefault="00675B68">
      <w:pPr>
        <w:pStyle w:val="a3"/>
        <w:ind w:left="396" w:right="3608"/>
      </w:pPr>
      <w:r>
        <w:t xml:space="preserve"># Convert the </w:t>
      </w:r>
      <w:proofErr w:type="spellStart"/>
      <w:r>
        <w:t>servise</w:t>
      </w:r>
      <w:proofErr w:type="spellEnd"/>
      <w:r>
        <w:t xml:space="preserve"> to list and exp</w:t>
      </w:r>
      <w:r>
        <w:t xml:space="preserve">ort it to a txt file </w:t>
      </w:r>
      <w:proofErr w:type="spellStart"/>
      <w:r>
        <w:t>NData_StarmerMinus_list</w:t>
      </w:r>
      <w:proofErr w:type="spellEnd"/>
      <w:r>
        <w:t xml:space="preserve"> = </w:t>
      </w:r>
      <w:proofErr w:type="spellStart"/>
      <w:r>
        <w:t>NData_</w:t>
      </w:r>
      <w:proofErr w:type="gramStart"/>
      <w:r>
        <w:t>StarmerMinus.values.tolist</w:t>
      </w:r>
      <w:proofErr w:type="spellEnd"/>
      <w:proofErr w:type="gramEnd"/>
      <w:r>
        <w:t>() with open("NStarmerMinus.txt", "</w:t>
      </w:r>
      <w:proofErr w:type="spellStart"/>
      <w:r>
        <w:t>w",encoding</w:t>
      </w:r>
      <w:proofErr w:type="spellEnd"/>
      <w:r>
        <w:t>="utf-8") as output:</w:t>
      </w:r>
    </w:p>
    <w:p w14:paraId="3475E9E6" w14:textId="77777777" w:rsidR="006147AC" w:rsidRDefault="00675B68">
      <w:pPr>
        <w:pStyle w:val="a3"/>
        <w:ind w:left="636"/>
      </w:pPr>
      <w:proofErr w:type="spellStart"/>
      <w:proofErr w:type="gramStart"/>
      <w:r>
        <w:t>output.write</w:t>
      </w:r>
      <w:proofErr w:type="spellEnd"/>
      <w:proofErr w:type="gramEnd"/>
      <w:r>
        <w:t>(str(</w:t>
      </w:r>
      <w:proofErr w:type="spellStart"/>
      <w:r>
        <w:t>NData_StarmerMinus_list</w:t>
      </w:r>
      <w:proofErr w:type="spellEnd"/>
      <w:r>
        <w:t>))</w:t>
      </w:r>
    </w:p>
    <w:p w14:paraId="2A9AE563" w14:textId="77777777" w:rsidR="006147AC" w:rsidRDefault="006147AC">
      <w:pPr>
        <w:pStyle w:val="a3"/>
        <w:ind w:left="0"/>
      </w:pPr>
    </w:p>
    <w:p w14:paraId="135ECFB9" w14:textId="77777777" w:rsidR="006147AC" w:rsidRDefault="00675B68">
      <w:pPr>
        <w:pStyle w:val="a3"/>
        <w:ind w:right="7892"/>
      </w:pPr>
      <w:r>
        <w:t># attempted web parsing import requests</w:t>
      </w:r>
    </w:p>
    <w:p w14:paraId="3753ADFF" w14:textId="77777777" w:rsidR="006147AC" w:rsidRDefault="00675B68">
      <w:pPr>
        <w:pStyle w:val="a3"/>
      </w:pPr>
      <w:r>
        <w:t xml:space="preserve">from bs4 import </w:t>
      </w:r>
      <w:proofErr w:type="spellStart"/>
      <w:r>
        <w:t>BeautifulS</w:t>
      </w:r>
      <w:r>
        <w:t>oup</w:t>
      </w:r>
      <w:proofErr w:type="spellEnd"/>
    </w:p>
    <w:p w14:paraId="2046D58C" w14:textId="77777777" w:rsidR="006147AC" w:rsidRDefault="00675B68">
      <w:pPr>
        <w:pStyle w:val="a3"/>
        <w:ind w:right="5012"/>
      </w:pPr>
      <w:proofErr w:type="spellStart"/>
      <w:r>
        <w:t>url</w:t>
      </w:r>
      <w:proofErr w:type="spellEnd"/>
      <w:r>
        <w:t xml:space="preserve"> = 'https://</w:t>
      </w:r>
      <w:hyperlink r:id="rId33">
        <w:r>
          <w:t>www.labour.org.uk/categories/latest//'</w:t>
        </w:r>
      </w:hyperlink>
      <w:r>
        <w:t xml:space="preserve"> </w:t>
      </w:r>
      <w:proofErr w:type="spellStart"/>
      <w:r>
        <w:t>reqs</w:t>
      </w:r>
      <w:proofErr w:type="spellEnd"/>
      <w:r>
        <w:t xml:space="preserve"> = </w:t>
      </w:r>
      <w:proofErr w:type="spellStart"/>
      <w:r>
        <w:t>requests.get</w:t>
      </w:r>
      <w:proofErr w:type="spellEnd"/>
      <w:r>
        <w:t>(</w:t>
      </w:r>
      <w:proofErr w:type="spellStart"/>
      <w:r>
        <w:t>url</w:t>
      </w:r>
      <w:proofErr w:type="spellEnd"/>
      <w:r>
        <w:t>)</w:t>
      </w:r>
    </w:p>
    <w:p w14:paraId="587B2164" w14:textId="77777777" w:rsidR="006147AC" w:rsidRDefault="00675B68">
      <w:pPr>
        <w:pStyle w:val="a3"/>
        <w:ind w:right="6523"/>
      </w:pPr>
      <w:r>
        <w:t xml:space="preserve">soup = </w:t>
      </w:r>
      <w:proofErr w:type="spellStart"/>
      <w:proofErr w:type="gramStart"/>
      <w:r>
        <w:t>BeautifulSoup</w:t>
      </w:r>
      <w:proofErr w:type="spellEnd"/>
      <w:r>
        <w:t>(</w:t>
      </w:r>
      <w:proofErr w:type="spellStart"/>
      <w:proofErr w:type="gramEnd"/>
      <w:r>
        <w:t>reqs.text</w:t>
      </w:r>
      <w:proofErr w:type="spellEnd"/>
      <w:r>
        <w:t>, '</w:t>
      </w:r>
      <w:proofErr w:type="spellStart"/>
      <w:r>
        <w:t>lxml</w:t>
      </w:r>
      <w:proofErr w:type="spellEnd"/>
      <w:r>
        <w:t>') print("List of all the h1, h2, h3 :")</w:t>
      </w:r>
    </w:p>
    <w:p w14:paraId="06BCE8C0" w14:textId="77777777" w:rsidR="006147AC" w:rsidRDefault="00675B68">
      <w:pPr>
        <w:pStyle w:val="a3"/>
        <w:ind w:left="396" w:right="5568" w:hanging="240"/>
      </w:pPr>
      <w:r>
        <w:t xml:space="preserve">for heading in </w:t>
      </w:r>
      <w:proofErr w:type="spellStart"/>
      <w:proofErr w:type="gramStart"/>
      <w:r>
        <w:t>soup.find</w:t>
      </w:r>
      <w:proofErr w:type="gramEnd"/>
      <w:r>
        <w:t>_all</w:t>
      </w:r>
      <w:proofErr w:type="spellEnd"/>
      <w:r>
        <w:t xml:space="preserve">(["h1", "h2", "h3"]): print(heading.name + ' ' + </w:t>
      </w:r>
      <w:proofErr w:type="spellStart"/>
      <w:r>
        <w:t>heading.text.strip</w:t>
      </w:r>
      <w:proofErr w:type="spellEnd"/>
      <w:r>
        <w:t>())</w:t>
      </w:r>
    </w:p>
    <w:p w14:paraId="1839C50D" w14:textId="77777777" w:rsidR="006147AC" w:rsidRDefault="006147AC">
      <w:pPr>
        <w:pStyle w:val="a3"/>
        <w:ind w:left="0"/>
        <w:rPr>
          <w:sz w:val="26"/>
        </w:rPr>
      </w:pPr>
    </w:p>
    <w:p w14:paraId="7B493925" w14:textId="77777777" w:rsidR="006147AC" w:rsidRDefault="006147AC">
      <w:pPr>
        <w:pStyle w:val="a3"/>
        <w:spacing w:before="6"/>
        <w:ind w:left="0"/>
        <w:rPr>
          <w:sz w:val="22"/>
        </w:rPr>
      </w:pPr>
    </w:p>
    <w:p w14:paraId="43222DD6" w14:textId="77777777" w:rsidR="006147AC" w:rsidRDefault="00675B68">
      <w:pPr>
        <w:pStyle w:val="a3"/>
        <w:ind w:right="6262"/>
      </w:pPr>
      <w:r>
        <w:t>##NLP and textual Analysis of data sets import re</w:t>
      </w:r>
    </w:p>
    <w:p w14:paraId="11454C14" w14:textId="77777777" w:rsidR="006147AC" w:rsidRDefault="00675B68">
      <w:pPr>
        <w:pStyle w:val="a3"/>
        <w:spacing w:before="1"/>
      </w:pPr>
      <w:r>
        <w:t xml:space="preserve">import </w:t>
      </w:r>
      <w:proofErr w:type="spellStart"/>
      <w:r>
        <w:t>nltk</w:t>
      </w:r>
      <w:proofErr w:type="spellEnd"/>
    </w:p>
    <w:p w14:paraId="2A844CDF" w14:textId="77777777" w:rsidR="006147AC" w:rsidRDefault="00675B68">
      <w:pPr>
        <w:pStyle w:val="a3"/>
      </w:pPr>
      <w:r>
        <w:t>from collections import Counter</w:t>
      </w:r>
    </w:p>
    <w:p w14:paraId="3085C3EE"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16BA4ECA" w14:textId="77777777" w:rsidR="006147AC" w:rsidRDefault="00675B68">
      <w:pPr>
        <w:pStyle w:val="a3"/>
      </w:pPr>
      <w:proofErr w:type="spellStart"/>
      <w:r>
        <w:t>matplotlib.use</w:t>
      </w:r>
      <w:proofErr w:type="spellEnd"/>
      <w:r>
        <w:t>("</w:t>
      </w:r>
      <w:proofErr w:type="spellStart"/>
      <w:r>
        <w:t>TkAgg</w:t>
      </w:r>
      <w:proofErr w:type="spellEnd"/>
      <w:r>
        <w:t>")</w:t>
      </w:r>
    </w:p>
    <w:p w14:paraId="046D603F"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73120196"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14D3DA3F" w14:textId="77777777" w:rsidR="006147AC" w:rsidRDefault="006147AC">
      <w:pPr>
        <w:sectPr w:rsidR="006147AC">
          <w:pgSz w:w="12240" w:h="15840"/>
          <w:pgMar w:top="1560" w:right="840" w:bottom="1380" w:left="980" w:header="1144" w:footer="1200" w:gutter="0"/>
          <w:cols w:space="720"/>
        </w:sectPr>
      </w:pPr>
    </w:p>
    <w:p w14:paraId="1E685504" w14:textId="77777777" w:rsidR="006147AC" w:rsidRDefault="006147AC">
      <w:pPr>
        <w:pStyle w:val="a3"/>
        <w:spacing w:before="7"/>
        <w:ind w:left="0"/>
        <w:rPr>
          <w:sz w:val="26"/>
        </w:rPr>
      </w:pPr>
    </w:p>
    <w:p w14:paraId="239241C9" w14:textId="77777777" w:rsidR="006147AC" w:rsidRDefault="00675B68">
      <w:pPr>
        <w:pStyle w:val="a3"/>
        <w:spacing w:before="90"/>
      </w:pPr>
      <w:r>
        <w:t>#cleaning datasets</w:t>
      </w:r>
    </w:p>
    <w:p w14:paraId="3CF292DD" w14:textId="77777777" w:rsidR="006147AC" w:rsidRDefault="00675B68">
      <w:pPr>
        <w:pStyle w:val="a3"/>
        <w:ind w:right="2609"/>
      </w:pPr>
      <w:r>
        <w:t>NEGWORDS = ["not",</w:t>
      </w:r>
      <w:r>
        <w:t xml:space="preserve"> "no", "none", "neither", "never", "nobody", "</w:t>
      </w:r>
      <w:proofErr w:type="spellStart"/>
      <w:r>
        <w:t>n't</w:t>
      </w:r>
      <w:proofErr w:type="spellEnd"/>
      <w:r>
        <w:t>", 'nor'] # STOPWORDS = ["an", "a", "the"] + NEGWORDS</w:t>
      </w:r>
    </w:p>
    <w:p w14:paraId="40F8EFC4" w14:textId="77777777" w:rsidR="006147AC" w:rsidRDefault="00675B68">
      <w:pPr>
        <w:pStyle w:val="a3"/>
      </w:pPr>
      <w:r>
        <w:t>STOPWORDS = ["an", "a", "the", "or", "and", "thou", "must", "that", "this", "self", "unless", "behind", "for", "which",</w:t>
      </w:r>
    </w:p>
    <w:p w14:paraId="291316FC" w14:textId="77777777" w:rsidR="006147AC" w:rsidRDefault="00675B68">
      <w:pPr>
        <w:pStyle w:val="a3"/>
        <w:ind w:left="936"/>
      </w:pPr>
      <w:r>
        <w:t>"whose", "can", "else", "some", "will", "so", "from", "to", "by", "within", "of", "upon", "</w:t>
      </w:r>
      <w:proofErr w:type="spellStart"/>
      <w:r>
        <w:t>th</w:t>
      </w:r>
      <w:proofErr w:type="spellEnd"/>
      <w:r>
        <w:t>",</w:t>
      </w:r>
    </w:p>
    <w:p w14:paraId="5C6580C9" w14:textId="77777777" w:rsidR="006147AC" w:rsidRDefault="00675B68">
      <w:pPr>
        <w:pStyle w:val="a3"/>
      </w:pPr>
      <w:r>
        <w:t>"with",</w:t>
      </w:r>
    </w:p>
    <w:p w14:paraId="3D0A848C" w14:textId="77777777" w:rsidR="006147AC" w:rsidRDefault="00675B68">
      <w:pPr>
        <w:pStyle w:val="a3"/>
        <w:ind w:left="936"/>
      </w:pPr>
      <w:r>
        <w:t>"it"]</w:t>
      </w:r>
    </w:p>
    <w:p w14:paraId="578BCD6B" w14:textId="77777777" w:rsidR="006147AC" w:rsidRDefault="006147AC">
      <w:pPr>
        <w:pStyle w:val="a3"/>
        <w:spacing w:before="2"/>
        <w:ind w:left="0"/>
        <w:rPr>
          <w:sz w:val="16"/>
        </w:rPr>
      </w:pPr>
    </w:p>
    <w:p w14:paraId="2954648E"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25A25788" w14:textId="77777777" w:rsidR="006147AC" w:rsidRDefault="006147AC">
      <w:pPr>
        <w:pStyle w:val="a3"/>
        <w:ind w:left="0"/>
      </w:pPr>
    </w:p>
    <w:p w14:paraId="6004BBDE" w14:textId="77777777" w:rsidR="006147AC" w:rsidRDefault="00675B68">
      <w:pPr>
        <w:pStyle w:val="a3"/>
      </w:pPr>
      <w:r>
        <w:t>def _</w:t>
      </w:r>
      <w:proofErr w:type="spellStart"/>
      <w:r>
        <w:t>remove_stopwords</w:t>
      </w:r>
      <w:proofErr w:type="spellEnd"/>
      <w:r>
        <w:t>(txt):</w:t>
      </w:r>
    </w:p>
    <w:p w14:paraId="30A82E15"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3EFCADD3" w14:textId="77777777" w:rsidR="006147AC" w:rsidRDefault="00675B68">
      <w:pPr>
        <w:pStyle w:val="a3"/>
        <w:ind w:left="396"/>
      </w:pPr>
      <w:r>
        <w:t xml:space="preserve"># words = </w:t>
      </w:r>
      <w:proofErr w:type="spellStart"/>
      <w:proofErr w:type="gramStart"/>
      <w:r>
        <w:t>txt.split</w:t>
      </w:r>
      <w:proofErr w:type="spellEnd"/>
      <w:proofErr w:type="gramEnd"/>
      <w:r>
        <w:t>(" ")</w:t>
      </w:r>
    </w:p>
    <w:p w14:paraId="7EA55B74"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28B26F3F" w14:textId="77777777" w:rsidR="006147AC" w:rsidRDefault="00675B68">
      <w:pPr>
        <w:pStyle w:val="a3"/>
        <w:ind w:left="396" w:right="7775" w:firstLine="480"/>
      </w:pPr>
      <w:r>
        <w:t>words[</w:t>
      </w:r>
      <w:proofErr w:type="spellStart"/>
      <w:r>
        <w:t>i</w:t>
      </w:r>
      <w:proofErr w:type="spellEnd"/>
      <w:r>
        <w:t xml:space="preserve">] = " " return (" </w:t>
      </w:r>
      <w:proofErr w:type="gramStart"/>
      <w:r>
        <w:t>".join</w:t>
      </w:r>
      <w:proofErr w:type="gramEnd"/>
      <w:r>
        <w:t>(words))</w:t>
      </w:r>
    </w:p>
    <w:p w14:paraId="60629256" w14:textId="77777777" w:rsidR="006147AC" w:rsidRDefault="006147AC">
      <w:pPr>
        <w:pStyle w:val="a3"/>
        <w:ind w:left="0"/>
        <w:rPr>
          <w:sz w:val="26"/>
        </w:rPr>
      </w:pPr>
    </w:p>
    <w:p w14:paraId="4094CDE6" w14:textId="77777777" w:rsidR="006147AC" w:rsidRDefault="006147AC">
      <w:pPr>
        <w:pStyle w:val="a3"/>
        <w:ind w:left="0"/>
        <w:rPr>
          <w:sz w:val="22"/>
        </w:rPr>
      </w:pPr>
    </w:p>
    <w:p w14:paraId="27ABD689" w14:textId="77777777" w:rsidR="006147AC" w:rsidRDefault="00675B68">
      <w:pPr>
        <w:pStyle w:val="a3"/>
        <w:ind w:left="396" w:right="3952" w:hanging="240"/>
      </w:pPr>
      <w:r>
        <w:t xml:space="preserve">with </w:t>
      </w:r>
      <w:proofErr w:type="gramStart"/>
      <w:r>
        <w:t>open(</w:t>
      </w:r>
      <w:proofErr w:type="gramEnd"/>
      <w:r>
        <w:t>'NCorbynPlus.txt', '</w:t>
      </w:r>
      <w:proofErr w:type="spellStart"/>
      <w:r>
        <w:t>r',encoding</w:t>
      </w:r>
      <w:proofErr w:type="spellEnd"/>
      <w:r>
        <w:t xml:space="preserve">='utf-8') as </w:t>
      </w:r>
      <w:proofErr w:type="spellStart"/>
      <w:r>
        <w:t>labo</w:t>
      </w:r>
      <w:r>
        <w:t>ur_read</w:t>
      </w:r>
      <w:proofErr w:type="spellEnd"/>
      <w:r>
        <w:t xml:space="preserve">: # read(n) method will put n characters into a string </w:t>
      </w:r>
      <w:proofErr w:type="spellStart"/>
      <w:r>
        <w:t>labour_string</w:t>
      </w:r>
      <w:proofErr w:type="spellEnd"/>
      <w:r>
        <w:t xml:space="preserve"> = </w:t>
      </w:r>
      <w:proofErr w:type="spellStart"/>
      <w:r>
        <w:t>labour_read.read</w:t>
      </w:r>
      <w:proofErr w:type="spellEnd"/>
      <w:r>
        <w:t>()</w:t>
      </w:r>
    </w:p>
    <w:p w14:paraId="0652016B"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130D0977"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7630D86B" w14:textId="77777777" w:rsidR="006147AC" w:rsidRDefault="00675B68">
      <w:pPr>
        <w:pStyle w:val="a3"/>
        <w:ind w:left="636"/>
      </w:pPr>
      <w:r>
        <w:t># Regex cleaning</w:t>
      </w:r>
    </w:p>
    <w:p w14:paraId="4AEB77EF" w14:textId="77777777" w:rsidR="006147AC" w:rsidRDefault="00675B68">
      <w:pPr>
        <w:pStyle w:val="a3"/>
        <w:ind w:left="396" w:right="3070"/>
      </w:pPr>
      <w:r>
        <w:t>expression = "[^a-</w:t>
      </w:r>
      <w:proofErr w:type="spellStart"/>
      <w:r>
        <w:t>zA</w:t>
      </w:r>
      <w:proofErr w:type="spellEnd"/>
      <w:r>
        <w:t>-</w:t>
      </w:r>
      <w:proofErr w:type="gramStart"/>
      <w:r>
        <w:t>Z ]</w:t>
      </w:r>
      <w:proofErr w:type="gramEnd"/>
      <w:r>
        <w:t>" # keep o</w:t>
      </w:r>
      <w:r>
        <w:t xml:space="preserve">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4664D76D"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nte</w:t>
      </w:r>
      <w:r>
        <w:rPr>
          <w:spacing w:val="-3"/>
        </w:rPr>
        <w:t>nces</w:t>
      </w:r>
    </w:p>
    <w:p w14:paraId="25A95501" w14:textId="77777777" w:rsidR="006147AC" w:rsidRDefault="006147AC">
      <w:pPr>
        <w:pStyle w:val="a3"/>
        <w:ind w:left="0"/>
        <w:rPr>
          <w:sz w:val="26"/>
        </w:rPr>
      </w:pPr>
    </w:p>
    <w:p w14:paraId="6C2ECA1F" w14:textId="77777777" w:rsidR="006147AC" w:rsidRDefault="006147AC">
      <w:pPr>
        <w:pStyle w:val="a3"/>
        <w:ind w:left="0"/>
        <w:rPr>
          <w:sz w:val="22"/>
        </w:rPr>
      </w:pPr>
    </w:p>
    <w:p w14:paraId="5A0D0165" w14:textId="77777777" w:rsidR="006147AC" w:rsidRDefault="00675B68">
      <w:pPr>
        <w:pStyle w:val="a3"/>
        <w:ind w:right="8398"/>
      </w:pPr>
      <w:r>
        <w:t xml:space="preserve"># print clean text for line in </w:t>
      </w:r>
      <w:proofErr w:type="spellStart"/>
      <w:r>
        <w:t>doc_out</w:t>
      </w:r>
      <w:proofErr w:type="spellEnd"/>
      <w:r>
        <w:t>:</w:t>
      </w:r>
    </w:p>
    <w:p w14:paraId="3FFB5C87" w14:textId="77777777" w:rsidR="006147AC" w:rsidRDefault="00675B68">
      <w:pPr>
        <w:pStyle w:val="a3"/>
        <w:spacing w:before="1"/>
        <w:ind w:left="396"/>
      </w:pPr>
      <w:r>
        <w:t>print(line)</w:t>
      </w:r>
    </w:p>
    <w:p w14:paraId="291982E8" w14:textId="77777777" w:rsidR="006147AC" w:rsidRDefault="006147AC">
      <w:pPr>
        <w:pStyle w:val="a3"/>
        <w:spacing w:before="11"/>
        <w:ind w:left="0"/>
        <w:rPr>
          <w:sz w:val="23"/>
        </w:rPr>
      </w:pPr>
    </w:p>
    <w:p w14:paraId="52BFCC48" w14:textId="77777777" w:rsidR="006147AC" w:rsidRDefault="00675B68">
      <w:pPr>
        <w:pStyle w:val="a3"/>
      </w:pPr>
      <w:r>
        <w:t>##Verify data sets against lexicons</w:t>
      </w:r>
    </w:p>
    <w:p w14:paraId="230CC35E" w14:textId="77777777" w:rsidR="006147AC" w:rsidRDefault="006147AC">
      <w:pPr>
        <w:sectPr w:rsidR="006147AC">
          <w:pgSz w:w="12240" w:h="15840"/>
          <w:pgMar w:top="1560" w:right="840" w:bottom="1380" w:left="980" w:header="1144" w:footer="1200" w:gutter="0"/>
          <w:cols w:space="720"/>
        </w:sectPr>
      </w:pPr>
    </w:p>
    <w:p w14:paraId="3BAFC57D" w14:textId="77777777" w:rsidR="006147AC" w:rsidRDefault="00675B68">
      <w:pPr>
        <w:pStyle w:val="a3"/>
        <w:spacing w:before="120"/>
        <w:ind w:right="7504"/>
      </w:pPr>
      <w:r>
        <w:lastRenderedPageBreak/>
        <w:t xml:space="preserve"># Confrontational lexicon </w:t>
      </w:r>
      <w:proofErr w:type="spellStart"/>
      <w:r>
        <w:t>ndct</w:t>
      </w:r>
      <w:proofErr w:type="spellEnd"/>
      <w:r>
        <w:t xml:space="preserve"> = ''</w:t>
      </w:r>
    </w:p>
    <w:p w14:paraId="61382C2B"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43034CB5"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70A2827C" w14:textId="77777777" w:rsidR="006147AC" w:rsidRDefault="006147AC">
      <w:pPr>
        <w:pStyle w:val="a3"/>
        <w:ind w:left="0"/>
      </w:pPr>
    </w:p>
    <w:p w14:paraId="2574BADF"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0A31BF2D"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317FE3BC" w14:textId="77777777" w:rsidR="006147AC" w:rsidRDefault="006147AC">
      <w:pPr>
        <w:pStyle w:val="a3"/>
        <w:ind w:left="0"/>
      </w:pPr>
    </w:p>
    <w:p w14:paraId="12507A97" w14:textId="77777777" w:rsidR="006147AC" w:rsidRDefault="00675B68">
      <w:pPr>
        <w:pStyle w:val="a3"/>
        <w:ind w:right="8125"/>
      </w:pPr>
      <w:r>
        <w:t xml:space="preserve"># Cooperative lexicon </w:t>
      </w:r>
      <w:proofErr w:type="spellStart"/>
      <w:r>
        <w:t>pdct</w:t>
      </w:r>
      <w:proofErr w:type="spellEnd"/>
      <w:r>
        <w:t xml:space="preserve"> = ''</w:t>
      </w:r>
    </w:p>
    <w:p w14:paraId="347BBDC9"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0A2C9413" w14:textId="77777777" w:rsidR="006147AC" w:rsidRDefault="00675B68">
      <w:pPr>
        <w:pStyle w:val="a3"/>
        <w:ind w:left="636"/>
      </w:pPr>
      <w:proofErr w:type="spellStart"/>
      <w:r>
        <w:t>pdct</w:t>
      </w:r>
      <w:proofErr w:type="spellEnd"/>
      <w:r>
        <w:t xml:space="preserve"> = </w:t>
      </w:r>
      <w:proofErr w:type="spellStart"/>
      <w:r>
        <w:t>pdct</w:t>
      </w:r>
      <w:proofErr w:type="spellEnd"/>
      <w:r>
        <w:t xml:space="preserve"> + line</w:t>
      </w:r>
    </w:p>
    <w:p w14:paraId="6B395E63" w14:textId="77777777" w:rsidR="006147AC" w:rsidRDefault="006147AC">
      <w:pPr>
        <w:pStyle w:val="a3"/>
        <w:ind w:left="0"/>
      </w:pPr>
    </w:p>
    <w:p w14:paraId="12E6F2BB"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40FA9FAA" w14:textId="77777777" w:rsidR="006147AC" w:rsidRDefault="00675B68">
      <w:pPr>
        <w:pStyle w:val="a3"/>
        <w:ind w:right="7310"/>
      </w:pPr>
      <w:proofErr w:type="spellStart"/>
      <w:r>
        <w:t>pdct</w:t>
      </w:r>
      <w:proofErr w:type="spellEnd"/>
      <w:r>
        <w:t xml:space="preserve"> = [entry for entry in </w:t>
      </w:r>
      <w:proofErr w:type="spellStart"/>
      <w:r>
        <w:t>pdct</w:t>
      </w:r>
      <w:proofErr w:type="spellEnd"/>
      <w:r>
        <w:t xml:space="preserve">] </w:t>
      </w:r>
      <w:proofErr w:type="spellStart"/>
      <w:r>
        <w:t>len</w:t>
      </w:r>
      <w:proofErr w:type="spellEnd"/>
      <w:r>
        <w:t>(</w:t>
      </w:r>
      <w:proofErr w:type="spellStart"/>
      <w:r>
        <w:t>pdct</w:t>
      </w:r>
      <w:proofErr w:type="spellEnd"/>
      <w:r>
        <w:t>)</w:t>
      </w:r>
    </w:p>
    <w:p w14:paraId="69CC0B48" w14:textId="77777777" w:rsidR="006147AC" w:rsidRDefault="006147AC">
      <w:pPr>
        <w:pStyle w:val="a3"/>
        <w:ind w:left="0"/>
        <w:rPr>
          <w:sz w:val="26"/>
        </w:rPr>
      </w:pPr>
    </w:p>
    <w:p w14:paraId="53D9B0C8" w14:textId="77777777" w:rsidR="006147AC" w:rsidRDefault="006147AC">
      <w:pPr>
        <w:pStyle w:val="a3"/>
        <w:ind w:left="0"/>
        <w:rPr>
          <w:sz w:val="22"/>
        </w:rPr>
      </w:pPr>
    </w:p>
    <w:p w14:paraId="615FCA83" w14:textId="77777777" w:rsidR="006147AC" w:rsidRDefault="00675B68">
      <w:pPr>
        <w:pStyle w:val="a3"/>
        <w:ind w:right="5945"/>
      </w:pPr>
      <w:r>
        <w:t xml:space="preserve"># Count words being collected in the lexicon def </w:t>
      </w:r>
      <w:proofErr w:type="spellStart"/>
      <w:r>
        <w:t>decompose_word</w:t>
      </w:r>
      <w:proofErr w:type="spellEnd"/>
      <w:r>
        <w:t>(doc):</w:t>
      </w:r>
    </w:p>
    <w:p w14:paraId="32E8E5F9" w14:textId="77777777" w:rsidR="006147AC" w:rsidRDefault="00675B68">
      <w:pPr>
        <w:pStyle w:val="a3"/>
        <w:ind w:left="396"/>
      </w:pPr>
      <w:r>
        <w:t>txt = []</w:t>
      </w:r>
    </w:p>
    <w:p w14:paraId="2BCB47E4"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3091C5C7" w14:textId="77777777" w:rsidR="006147AC" w:rsidRDefault="00675B68">
      <w:pPr>
        <w:pStyle w:val="a3"/>
        <w:ind w:left="396"/>
      </w:pPr>
      <w:r>
        <w:t>return txt</w:t>
      </w:r>
    </w:p>
    <w:p w14:paraId="635D35DD" w14:textId="77777777" w:rsidR="006147AC" w:rsidRDefault="006147AC">
      <w:pPr>
        <w:pStyle w:val="a3"/>
        <w:ind w:left="0"/>
        <w:rPr>
          <w:sz w:val="26"/>
        </w:rPr>
      </w:pPr>
    </w:p>
    <w:p w14:paraId="09E83F92" w14:textId="77777777" w:rsidR="006147AC" w:rsidRDefault="006147AC">
      <w:pPr>
        <w:pStyle w:val="a3"/>
        <w:ind w:left="0"/>
        <w:rPr>
          <w:sz w:val="22"/>
        </w:rPr>
      </w:pPr>
    </w:p>
    <w:p w14:paraId="2DDB872D"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59DD9998"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255A4AAA" w14:textId="77777777" w:rsidR="006147AC" w:rsidRDefault="00675B68">
      <w:pPr>
        <w:pStyle w:val="a3"/>
        <w:ind w:left="396" w:right="6732" w:firstLine="480"/>
      </w:pPr>
      <w:proofErr w:type="spellStart"/>
      <w:proofErr w:type="gramStart"/>
      <w:r>
        <w:t>count.a</w:t>
      </w:r>
      <w:r>
        <w:t>ppend</w:t>
      </w:r>
      <w:proofErr w:type="spellEnd"/>
      <w:proofErr w:type="gramEnd"/>
      <w:r>
        <w:t>([key, value]) return count</w:t>
      </w:r>
    </w:p>
    <w:p w14:paraId="13EF2B8F" w14:textId="77777777" w:rsidR="006147AC" w:rsidRDefault="006147AC">
      <w:pPr>
        <w:pStyle w:val="a3"/>
        <w:ind w:left="0"/>
      </w:pPr>
    </w:p>
    <w:p w14:paraId="5966D195" w14:textId="77777777" w:rsidR="006147AC" w:rsidRDefault="00675B68">
      <w:pPr>
        <w:pStyle w:val="a3"/>
        <w:spacing w:before="1"/>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588329A7" w14:textId="77777777" w:rsidR="006147AC" w:rsidRDefault="00675B68">
      <w:pPr>
        <w:pStyle w:val="a3"/>
        <w:ind w:right="3518"/>
      </w:pPr>
      <w:r>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3AE1D46B" w14:textId="77777777" w:rsidR="006147AC" w:rsidRDefault="006147AC">
      <w:pPr>
        <w:pStyle w:val="a3"/>
        <w:ind w:left="0"/>
        <w:rPr>
          <w:sz w:val="26"/>
        </w:rPr>
      </w:pPr>
    </w:p>
    <w:p w14:paraId="049EE42B" w14:textId="77777777" w:rsidR="006147AC" w:rsidRDefault="006147AC">
      <w:pPr>
        <w:pStyle w:val="a3"/>
        <w:spacing w:before="11"/>
        <w:ind w:left="0"/>
        <w:rPr>
          <w:sz w:val="21"/>
        </w:rPr>
      </w:pPr>
    </w:p>
    <w:p w14:paraId="5EA3EA2F" w14:textId="77777777" w:rsidR="006147AC" w:rsidRDefault="00675B68">
      <w:pPr>
        <w:pStyle w:val="a3"/>
      </w:pPr>
      <w:r>
        <w:t xml:space="preserve"># generate </w:t>
      </w:r>
      <w:proofErr w:type="spellStart"/>
      <w:r>
        <w:t>wordcloud</w:t>
      </w:r>
      <w:proofErr w:type="spellEnd"/>
    </w:p>
    <w:p w14:paraId="515BFF7D" w14:textId="77777777" w:rsidR="006147AC" w:rsidRDefault="006147AC">
      <w:pPr>
        <w:sectPr w:rsidR="006147AC">
          <w:pgSz w:w="12240" w:h="15840"/>
          <w:pgMar w:top="1560" w:right="840" w:bottom="1380" w:left="980" w:header="1144" w:footer="1200" w:gutter="0"/>
          <w:cols w:space="720"/>
        </w:sectPr>
      </w:pPr>
    </w:p>
    <w:p w14:paraId="51654643" w14:textId="77777777" w:rsidR="006147AC" w:rsidRDefault="00675B68">
      <w:pPr>
        <w:pStyle w:val="a3"/>
        <w:spacing w:before="120"/>
        <w:ind w:right="8243"/>
      </w:pPr>
      <w:proofErr w:type="spellStart"/>
      <w:r>
        <w:lastRenderedPageBreak/>
        <w:t>comment_words</w:t>
      </w:r>
      <w:proofErr w:type="spellEnd"/>
      <w:r>
        <w:t xml:space="preserve"> = ' ' for token in tokens:</w:t>
      </w:r>
    </w:p>
    <w:p w14:paraId="354548BD"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3E0450AE" w14:textId="77777777" w:rsidR="006147AC" w:rsidRDefault="006147AC">
      <w:pPr>
        <w:pStyle w:val="a3"/>
        <w:ind w:left="0"/>
      </w:pPr>
    </w:p>
    <w:p w14:paraId="4697EAC4"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4D164CF3"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6B92E7C2" w14:textId="77777777" w:rsidR="006147AC" w:rsidRDefault="006147AC">
      <w:pPr>
        <w:pStyle w:val="a3"/>
        <w:ind w:left="0"/>
      </w:pPr>
    </w:p>
    <w:p w14:paraId="7DD1E360"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d</w:t>
      </w:r>
      <w:proofErr w:type="spellEnd"/>
      <w:r>
        <w:t>)</w:t>
      </w:r>
    </w:p>
    <w:p w14:paraId="780CDB46"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204500F2" w14:textId="77777777" w:rsidR="006147AC" w:rsidRDefault="00675B68">
      <w:pPr>
        <w:pStyle w:val="a3"/>
        <w:ind w:right="5012"/>
      </w:pPr>
      <w:proofErr w:type="spellStart"/>
      <w:proofErr w:type="gramStart"/>
      <w:r>
        <w:t>plt.savefig</w:t>
      </w:r>
      <w:proofErr w:type="spellEnd"/>
      <w:proofErr w:type="gramEnd"/>
      <w:r>
        <w:t>("NCorbynPlus.</w:t>
      </w:r>
      <w:proofErr w:type="spellStart"/>
      <w:r>
        <w:t>png</w:t>
      </w:r>
      <w:proofErr w:type="spellEnd"/>
      <w:r>
        <w:t>",</w:t>
      </w:r>
      <w:r>
        <w:t>format='</w:t>
      </w:r>
      <w:proofErr w:type="spellStart"/>
      <w:r>
        <w:t>png</w:t>
      </w:r>
      <w:proofErr w:type="spellEnd"/>
      <w:r>
        <w:t xml:space="preserve">',dpi=200) </w:t>
      </w:r>
      <w:proofErr w:type="spellStart"/>
      <w:r>
        <w:t>plt.show</w:t>
      </w:r>
      <w:proofErr w:type="spellEnd"/>
      <w:r>
        <w:t>()</w:t>
      </w:r>
    </w:p>
    <w:p w14:paraId="124208C7" w14:textId="77777777" w:rsidR="006147AC" w:rsidRDefault="006147AC">
      <w:pPr>
        <w:pStyle w:val="a3"/>
        <w:ind w:left="0"/>
      </w:pPr>
    </w:p>
    <w:p w14:paraId="0A576B00" w14:textId="77777777" w:rsidR="006147AC" w:rsidRDefault="00675B68">
      <w:pPr>
        <w:pStyle w:val="a3"/>
        <w:ind w:right="7465"/>
      </w:pPr>
      <w:r>
        <w:t xml:space="preserve"># Number of words in article </w:t>
      </w:r>
      <w:proofErr w:type="spellStart"/>
      <w:r>
        <w:t>nwords</w:t>
      </w:r>
      <w:proofErr w:type="spellEnd"/>
      <w:r>
        <w:t xml:space="preserve"> = </w:t>
      </w:r>
      <w:proofErr w:type="spellStart"/>
      <w:r>
        <w:t>len</w:t>
      </w:r>
      <w:proofErr w:type="spellEnd"/>
      <w:r>
        <w:t>(tokens)</w:t>
      </w:r>
    </w:p>
    <w:p w14:paraId="56B09506" w14:textId="77777777" w:rsidR="006147AC" w:rsidRDefault="006147AC">
      <w:pPr>
        <w:pStyle w:val="a3"/>
        <w:ind w:left="0"/>
      </w:pPr>
    </w:p>
    <w:p w14:paraId="4F51DF98" w14:textId="77777777" w:rsidR="006147AC" w:rsidRDefault="00675B68">
      <w:pPr>
        <w:pStyle w:val="a3"/>
      </w:pPr>
      <w:proofErr w:type="spellStart"/>
      <w:r>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12FBB0F3" w14:textId="77777777" w:rsidR="006147AC" w:rsidRDefault="00675B68">
      <w:pPr>
        <w:pStyle w:val="a3"/>
      </w:pPr>
      <w:r>
        <w:t># [['die', 3], ['famine', 1], ['lies', 2], ['foe', 1], ['cruel', 1], ['gaudy', 1], ['waste', 2], ['pity', 1], ['bes</w:t>
      </w:r>
      <w:r>
        <w:t>iege', 1],</w:t>
      </w:r>
    </w:p>
    <w:p w14:paraId="5CC00EE0" w14:textId="77777777" w:rsidR="006147AC" w:rsidRDefault="00675B68">
      <w:pPr>
        <w:pStyle w:val="a3"/>
      </w:pPr>
      <w:r>
        <w:t>['tattered', 1], ['weed', 1], ['sunken', 1], ['shame', 3], ['excuse', 1], ['cold', 1], ['beguile', 1], ['wrinkles', 1],</w:t>
      </w:r>
    </w:p>
    <w:p w14:paraId="4F0794D8" w14:textId="77777777" w:rsidR="006147AC" w:rsidRDefault="00675B68">
      <w:pPr>
        <w:pStyle w:val="a3"/>
      </w:pPr>
      <w:r>
        <w:t>['dies', 1], ['abuse', 1], ['deceive', 1], ['hideous', 1], ['sap', 1], ['frost', 1], ['prisoner', 1], ['bereft', 1],</w:t>
      </w:r>
    </w:p>
    <w:p w14:paraId="70E60AC4" w14:textId="77777777" w:rsidR="006147AC" w:rsidRDefault="00675B68">
      <w:pPr>
        <w:pStyle w:val="a3"/>
      </w:pPr>
      <w:r>
        <w:t>['ragged</w:t>
      </w:r>
      <w:r>
        <w:t>', 1], ['forbidden', 1], ['death', 1], ['burning', 1], ['weary', 1], ['feeble', 1], ['sadly', 1], ['annoy',</w:t>
      </w:r>
      <w:r>
        <w:rPr>
          <w:spacing w:val="-23"/>
        </w:rPr>
        <w:t xml:space="preserve"> </w:t>
      </w:r>
      <w:r>
        <w:t>1],</w:t>
      </w:r>
    </w:p>
    <w:p w14:paraId="4437FB69" w14:textId="77777777" w:rsidR="006147AC" w:rsidRDefault="00675B68">
      <w:pPr>
        <w:pStyle w:val="a3"/>
      </w:pPr>
      <w:r>
        <w:t>['offend', 1], ['chide', 1], ['wilt', 2], ['fear', 1], ['wail', 1], ['weep', 1], ['deny', 1], ['hate', 2], ['conspire',</w:t>
      </w:r>
      <w:r>
        <w:rPr>
          <w:spacing w:val="-32"/>
        </w:rPr>
        <w:t xml:space="preserve"> </w:t>
      </w:r>
      <w:r>
        <w:t>1]]</w:t>
      </w:r>
    </w:p>
    <w:p w14:paraId="32B4CEE0" w14:textId="77777777" w:rsidR="006147AC" w:rsidRDefault="006147AC">
      <w:pPr>
        <w:pStyle w:val="a3"/>
        <w:ind w:left="0"/>
      </w:pPr>
    </w:p>
    <w:p w14:paraId="5D713825" w14:textId="77777777" w:rsidR="006147AC" w:rsidRDefault="00675B68">
      <w:pPr>
        <w:pStyle w:val="a3"/>
      </w:pPr>
      <w:proofErr w:type="spellStart"/>
      <w:r>
        <w:t>pwc</w:t>
      </w:r>
      <w:proofErr w:type="spellEnd"/>
      <w:r>
        <w:t xml:space="preserve"> = </w:t>
      </w:r>
      <w:proofErr w:type="gramStart"/>
      <w:r>
        <w:t>wordcount(</w:t>
      </w:r>
      <w:proofErr w:type="gramEnd"/>
      <w:r>
        <w:t>tok</w:t>
      </w:r>
      <w:r>
        <w:t xml:space="preserve">ens, </w:t>
      </w:r>
      <w:proofErr w:type="spellStart"/>
      <w:r>
        <w:t>pdct</w:t>
      </w:r>
      <w:proofErr w:type="spellEnd"/>
      <w:r>
        <w:t>)</w:t>
      </w:r>
    </w:p>
    <w:p w14:paraId="5B83DC4D" w14:textId="77777777" w:rsidR="006147AC" w:rsidRDefault="00675B68">
      <w:pPr>
        <w:pStyle w:val="a3"/>
      </w:pPr>
      <w:r>
        <w:t># [['tender', 2], ['bright', 1], ['abundance', 1], ['sweet', 5], ['fresh', 2], ['spring', 1], ['proud', 1], ['worth',</w:t>
      </w:r>
    </w:p>
    <w:p w14:paraId="6CA74F49" w14:textId="77777777" w:rsidR="006147AC" w:rsidRDefault="00675B68">
      <w:pPr>
        <w:pStyle w:val="a3"/>
      </w:pPr>
      <w:r>
        <w:t>1], ['beauty', 7], ['treasure', 3], ['praise', 2], ['fair', 3], ['proving', 1], ['warm', 1], ['fond', 1], ['lovely', 2],</w:t>
      </w:r>
    </w:p>
    <w:p w14:paraId="69999123" w14:textId="77777777" w:rsidR="006147AC" w:rsidRDefault="00675B68">
      <w:pPr>
        <w:pStyle w:val="a3"/>
      </w:pPr>
      <w:r>
        <w:t>['golden', 2], ['loveliness', 1], ['free', 1], ['beauteous', 2], ['great', 1], ['gentle', 2], ['work', 1], ['fairly', 1],</w:t>
      </w:r>
    </w:p>
    <w:p w14:paraId="4361E207" w14:textId="77777777" w:rsidR="006147AC" w:rsidRDefault="00675B68">
      <w:pPr>
        <w:pStyle w:val="a3"/>
      </w:pPr>
      <w:r>
        <w:t>['excel', 1], ['leads', 1], ['willing', 1], ['happier', 2], ['gracious', 2], ['homage', 1], ['majesty', 1],</w:t>
      </w:r>
    </w:p>
    <w:p w14:paraId="1D28F91E" w14:textId="77777777" w:rsidR="006147AC" w:rsidRDefault="00675B68">
      <w:pPr>
        <w:pStyle w:val="a3"/>
      </w:pPr>
      <w:r>
        <w:t>['heavenly', 1], ['strong'</w:t>
      </w:r>
      <w:r>
        <w:t>, 1], ['adore', 1], ['like', 2], ['joy', 2], ['gladly', 1], ['pleasure', 1], ['sweetly', 1],</w:t>
      </w:r>
    </w:p>
    <w:p w14:paraId="47E9ADD1" w14:textId="77777777" w:rsidR="006147AC" w:rsidRDefault="00675B68">
      <w:pPr>
        <w:pStyle w:val="a3"/>
      </w:pPr>
      <w:r>
        <w:t>['happy', 1], ['pleasing', 1], ['well', 1], ['enjoys', 1], ['love', 4], ['beloved', 1]]</w:t>
      </w:r>
    </w:p>
    <w:p w14:paraId="6ABE146C" w14:textId="77777777" w:rsidR="006147AC" w:rsidRDefault="006147AC">
      <w:pPr>
        <w:pStyle w:val="a3"/>
        <w:ind w:left="0"/>
      </w:pPr>
    </w:p>
    <w:p w14:paraId="192269D9" w14:textId="77777777" w:rsidR="006147AC" w:rsidRDefault="00675B68">
      <w:pPr>
        <w:pStyle w:val="a3"/>
        <w:ind w:right="5012"/>
      </w:pPr>
      <w:r>
        <w:t xml:space="preserve"># Total number of confrontational/cooperative words </w:t>
      </w:r>
      <w:proofErr w:type="spellStart"/>
      <w:r>
        <w:t>ntot</w:t>
      </w:r>
      <w:proofErr w:type="spellEnd"/>
      <w:r>
        <w:t xml:space="preserve">, </w:t>
      </w:r>
      <w:proofErr w:type="spellStart"/>
      <w:r>
        <w:t>ptot</w:t>
      </w:r>
      <w:proofErr w:type="spellEnd"/>
      <w:r>
        <w:t xml:space="preserve"> = 0, 0</w:t>
      </w:r>
    </w:p>
    <w:p w14:paraId="584371E9"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2E75EDCF" w14:textId="77777777" w:rsidR="006147AC" w:rsidRDefault="006147AC">
      <w:pPr>
        <w:pStyle w:val="a3"/>
        <w:ind w:left="0"/>
      </w:pPr>
    </w:p>
    <w:p w14:paraId="7D30E2D5" w14:textId="77777777" w:rsidR="006147AC" w:rsidRDefault="00675B68">
      <w:pPr>
        <w:pStyle w:val="a3"/>
        <w:spacing w:before="1"/>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577AEDE7" w14:textId="77777777" w:rsidR="006147AC" w:rsidRDefault="006147AC">
      <w:pPr>
        <w:pStyle w:val="a3"/>
        <w:spacing w:before="11"/>
        <w:ind w:left="0"/>
        <w:rPr>
          <w:sz w:val="23"/>
        </w:rPr>
      </w:pPr>
    </w:p>
    <w:p w14:paraId="22059FBF" w14:textId="77777777" w:rsidR="006147AC" w:rsidRDefault="00675B68">
      <w:pPr>
        <w:pStyle w:val="a3"/>
        <w:ind w:right="7659"/>
      </w:pPr>
      <w:r>
        <w:t xml:space="preserve"># Print results </w:t>
      </w:r>
      <w:proofErr w:type="gramStart"/>
      <w:r>
        <w:t>print(</w:t>
      </w:r>
      <w:proofErr w:type="gramEnd"/>
      <w:r>
        <w:t xml:space="preserve">'Cooperative words:') for </w:t>
      </w:r>
      <w:proofErr w:type="spellStart"/>
      <w:r>
        <w:t>i</w:t>
      </w:r>
      <w:proofErr w:type="spellEnd"/>
      <w:r>
        <w:t xml:space="preserve"> in range(</w:t>
      </w:r>
      <w:proofErr w:type="spellStart"/>
      <w:r>
        <w:t>len</w:t>
      </w:r>
      <w:proofErr w:type="spellEnd"/>
      <w:r>
        <w:t>(</w:t>
      </w:r>
      <w:proofErr w:type="spellStart"/>
      <w:r>
        <w:t>pwc</w:t>
      </w:r>
      <w:proofErr w:type="spellEnd"/>
      <w:r>
        <w:t>)):</w:t>
      </w:r>
    </w:p>
    <w:p w14:paraId="4CCE1A48" w14:textId="77777777" w:rsidR="006147AC" w:rsidRDefault="00675B68">
      <w:pPr>
        <w:pStyle w:val="a3"/>
        <w:ind w:left="396"/>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1]))</w:t>
      </w:r>
    </w:p>
    <w:p w14:paraId="19D32954" w14:textId="77777777" w:rsidR="006147AC" w:rsidRDefault="006147AC">
      <w:pPr>
        <w:sectPr w:rsidR="006147AC">
          <w:pgSz w:w="12240" w:h="15840"/>
          <w:pgMar w:top="1560" w:right="840" w:bottom="1380" w:left="980" w:header="1144" w:footer="1200" w:gutter="0"/>
          <w:cols w:space="720"/>
        </w:sectPr>
      </w:pPr>
    </w:p>
    <w:p w14:paraId="54E547F1" w14:textId="77777777" w:rsidR="006147AC" w:rsidRDefault="00675B68">
      <w:pPr>
        <w:pStyle w:val="a3"/>
        <w:spacing w:before="120"/>
        <w:ind w:right="5035"/>
      </w:pPr>
      <w:proofErr w:type="gramStart"/>
      <w:r>
        <w:lastRenderedPageBreak/>
        <w:t>print(</w:t>
      </w:r>
      <w:proofErr w:type="gramEnd"/>
      <w:r>
        <w:t>'Total number of cooperative words</w:t>
      </w:r>
      <w:r>
        <w:t>: ' +</w:t>
      </w:r>
      <w:r>
        <w:rPr>
          <w:spacing w:val="-31"/>
        </w:rPr>
        <w:t xml:space="preserve"> </w:t>
      </w:r>
      <w:r>
        <w:t>str(</w:t>
      </w:r>
      <w:proofErr w:type="spellStart"/>
      <w:r>
        <w:t>ptot</w:t>
      </w:r>
      <w:proofErr w:type="spellEnd"/>
      <w:r>
        <w:t>)) print('\n')</w:t>
      </w:r>
    </w:p>
    <w:p w14:paraId="7B05CCE0"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2891B5E5" w14:textId="77777777" w:rsidR="006147AC" w:rsidRDefault="00675B68">
      <w:pPr>
        <w:pStyle w:val="a3"/>
        <w:ind w:right="7312"/>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78FBEA3B"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7355C3AE" w14:textId="77777777" w:rsidR="006147AC" w:rsidRDefault="00675B68">
      <w:pPr>
        <w:pStyle w:val="a3"/>
        <w:ind w:right="3952"/>
      </w:pPr>
      <w:proofErr w:type="gramStart"/>
      <w:r>
        <w:t>print(</w:t>
      </w:r>
      <w:proofErr w:type="gramEnd"/>
      <w:r>
        <w:t>'Total number of confrontationa</w:t>
      </w:r>
      <w:r>
        <w:t>l words: ' + str(</w:t>
      </w:r>
      <w:proofErr w:type="spellStart"/>
      <w:r>
        <w:t>ntot</w:t>
      </w:r>
      <w:proofErr w:type="spellEnd"/>
      <w:r>
        <w:t>)) print('\n')</w:t>
      </w:r>
    </w:p>
    <w:p w14:paraId="3C40D9EE" w14:textId="77777777" w:rsidR="006147AC" w:rsidRDefault="00675B68">
      <w:pPr>
        <w:pStyle w:val="a3"/>
      </w:pPr>
      <w:proofErr w:type="gramStart"/>
      <w:r>
        <w:t>print(</w:t>
      </w:r>
      <w:proofErr w:type="gramEnd"/>
      <w:r>
        <w:t>'Percentage of confrontational words: ' + str(round(</w:t>
      </w:r>
      <w:proofErr w:type="spellStart"/>
      <w:r>
        <w:t>ntot</w:t>
      </w:r>
      <w:proofErr w:type="spellEnd"/>
      <w:r>
        <w:t xml:space="preserve"> / </w:t>
      </w:r>
      <w:proofErr w:type="spellStart"/>
      <w:r>
        <w:t>nwords</w:t>
      </w:r>
      <w:proofErr w:type="spellEnd"/>
      <w:r>
        <w:t>, 4)))</w:t>
      </w:r>
    </w:p>
    <w:p w14:paraId="1EF552B5" w14:textId="77777777" w:rsidR="006147AC" w:rsidRDefault="006147AC">
      <w:pPr>
        <w:pStyle w:val="a3"/>
        <w:spacing w:before="2"/>
        <w:ind w:left="0"/>
      </w:pPr>
    </w:p>
    <w:p w14:paraId="4472BC06" w14:textId="77777777" w:rsidR="006147AC" w:rsidRDefault="00675B68">
      <w:pPr>
        <w:pStyle w:val="a3"/>
        <w:spacing w:line="550" w:lineRule="atLeast"/>
        <w:ind w:right="5372"/>
      </w:pPr>
      <w:r>
        <w:t>#Textual Analysis Corbyn – Coronavirus data set import re</w:t>
      </w:r>
    </w:p>
    <w:p w14:paraId="00A41CF5" w14:textId="77777777" w:rsidR="006147AC" w:rsidRDefault="00675B68">
      <w:pPr>
        <w:pStyle w:val="a3"/>
        <w:spacing w:before="2"/>
      </w:pPr>
      <w:r>
        <w:t xml:space="preserve">import </w:t>
      </w:r>
      <w:proofErr w:type="spellStart"/>
      <w:r>
        <w:t>nltk</w:t>
      </w:r>
      <w:proofErr w:type="spellEnd"/>
    </w:p>
    <w:p w14:paraId="32F79043" w14:textId="77777777" w:rsidR="006147AC" w:rsidRDefault="00675B68">
      <w:pPr>
        <w:pStyle w:val="a3"/>
      </w:pPr>
      <w:r>
        <w:t>from collections import Counter</w:t>
      </w:r>
    </w:p>
    <w:p w14:paraId="5E662917"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10433907" w14:textId="77777777" w:rsidR="006147AC" w:rsidRDefault="00675B68">
      <w:pPr>
        <w:pStyle w:val="a3"/>
      </w:pPr>
      <w:proofErr w:type="spellStart"/>
      <w:r>
        <w:t>matplotlib.use</w:t>
      </w:r>
      <w:proofErr w:type="spellEnd"/>
      <w:r>
        <w:t>("</w:t>
      </w:r>
      <w:proofErr w:type="spellStart"/>
      <w:r>
        <w:t>TkAgg</w:t>
      </w:r>
      <w:proofErr w:type="spellEnd"/>
      <w:r>
        <w:t>")</w:t>
      </w:r>
    </w:p>
    <w:p w14:paraId="7DEF7F48"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67F2E0C5"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6BA5C9E5" w14:textId="77777777" w:rsidR="006147AC" w:rsidRDefault="006147AC">
      <w:pPr>
        <w:pStyle w:val="a3"/>
        <w:ind w:left="0"/>
      </w:pPr>
    </w:p>
    <w:p w14:paraId="523F3859" w14:textId="77777777" w:rsidR="006147AC" w:rsidRDefault="00675B68">
      <w:pPr>
        <w:pStyle w:val="a3"/>
      </w:pPr>
      <w:r>
        <w:t>#clean data set</w:t>
      </w:r>
    </w:p>
    <w:p w14:paraId="5E61865F" w14:textId="77777777" w:rsidR="006147AC" w:rsidRDefault="00675B68">
      <w:pPr>
        <w:pStyle w:val="a3"/>
        <w:ind w:right="2609"/>
      </w:pPr>
      <w:r>
        <w:t>NEGWORDS = ["not", "no", "none", "n</w:t>
      </w:r>
      <w:r>
        <w:t>either", "never", "nobody", "</w:t>
      </w:r>
      <w:proofErr w:type="spellStart"/>
      <w:r>
        <w:t>n't</w:t>
      </w:r>
      <w:proofErr w:type="spellEnd"/>
      <w:r>
        <w:t>", 'nor'] # STOPWORDS = ["an", "a", "the"] + NEGWORDS</w:t>
      </w:r>
    </w:p>
    <w:p w14:paraId="5E6CD4C2" w14:textId="77777777" w:rsidR="006147AC" w:rsidRDefault="00675B68">
      <w:pPr>
        <w:pStyle w:val="a3"/>
      </w:pPr>
      <w:r>
        <w:t>STOPWORDS = ["an", "a", "the", "or", "and", "thou", "must", "that", "this", "self", "unless", "behind", "for", "which",</w:t>
      </w:r>
    </w:p>
    <w:p w14:paraId="102B060C" w14:textId="77777777" w:rsidR="006147AC" w:rsidRDefault="00675B68">
      <w:pPr>
        <w:pStyle w:val="a3"/>
        <w:ind w:left="936"/>
      </w:pPr>
      <w:r>
        <w:t>"whose", "can", "else", "some", "will", "so", "fro</w:t>
      </w:r>
      <w:r>
        <w:t>m", "to", "by", "within", "of", "upon", "</w:t>
      </w:r>
      <w:proofErr w:type="spellStart"/>
      <w:r>
        <w:t>th</w:t>
      </w:r>
      <w:proofErr w:type="spellEnd"/>
      <w:r>
        <w:t>",</w:t>
      </w:r>
    </w:p>
    <w:p w14:paraId="5D93BF97" w14:textId="77777777" w:rsidR="006147AC" w:rsidRDefault="00675B68">
      <w:pPr>
        <w:pStyle w:val="a3"/>
      </w:pPr>
      <w:r>
        <w:t>"with",</w:t>
      </w:r>
    </w:p>
    <w:p w14:paraId="0829FDC4" w14:textId="77777777" w:rsidR="006147AC" w:rsidRDefault="00675B68">
      <w:pPr>
        <w:pStyle w:val="a3"/>
        <w:ind w:left="936"/>
      </w:pPr>
      <w:r>
        <w:t>"it"]</w:t>
      </w:r>
    </w:p>
    <w:p w14:paraId="4DF90FFC" w14:textId="77777777" w:rsidR="006147AC" w:rsidRDefault="006147AC">
      <w:pPr>
        <w:pStyle w:val="a3"/>
        <w:spacing w:before="2"/>
        <w:ind w:left="0"/>
        <w:rPr>
          <w:sz w:val="16"/>
        </w:rPr>
      </w:pPr>
    </w:p>
    <w:p w14:paraId="66E710D5"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497DB6DC" w14:textId="77777777" w:rsidR="006147AC" w:rsidRDefault="006147AC">
      <w:pPr>
        <w:pStyle w:val="a3"/>
        <w:ind w:left="0"/>
      </w:pPr>
    </w:p>
    <w:p w14:paraId="76DCFCF2" w14:textId="77777777" w:rsidR="006147AC" w:rsidRDefault="00675B68">
      <w:pPr>
        <w:pStyle w:val="a3"/>
      </w:pPr>
      <w:r>
        <w:t>def _</w:t>
      </w:r>
      <w:proofErr w:type="spellStart"/>
      <w:r>
        <w:t>remove_stopwords</w:t>
      </w:r>
      <w:proofErr w:type="spellEnd"/>
      <w:r>
        <w:t>(txt):</w:t>
      </w:r>
    </w:p>
    <w:p w14:paraId="16E0C6C1"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483590E3" w14:textId="77777777" w:rsidR="006147AC" w:rsidRDefault="00675B68">
      <w:pPr>
        <w:pStyle w:val="a3"/>
        <w:ind w:left="396"/>
      </w:pPr>
      <w:r>
        <w:t xml:space="preserve"># words = </w:t>
      </w:r>
      <w:proofErr w:type="spellStart"/>
      <w:proofErr w:type="gramStart"/>
      <w:r>
        <w:t>txt.split</w:t>
      </w:r>
      <w:proofErr w:type="spellEnd"/>
      <w:proofErr w:type="gramEnd"/>
      <w:r>
        <w:t>(" ")</w:t>
      </w:r>
    </w:p>
    <w:p w14:paraId="4A0425D6"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1C2C66A0" w14:textId="77777777" w:rsidR="006147AC" w:rsidRDefault="00675B68">
      <w:pPr>
        <w:pStyle w:val="a3"/>
        <w:ind w:left="396" w:right="7775" w:firstLine="480"/>
      </w:pPr>
      <w:r>
        <w:t>words[</w:t>
      </w:r>
      <w:proofErr w:type="spellStart"/>
      <w:r>
        <w:t>i</w:t>
      </w:r>
      <w:proofErr w:type="spellEnd"/>
      <w:r>
        <w:t xml:space="preserve">] = " " return (" </w:t>
      </w:r>
      <w:proofErr w:type="gramStart"/>
      <w:r>
        <w:t>".join</w:t>
      </w:r>
      <w:proofErr w:type="gramEnd"/>
      <w:r>
        <w:t>(words))</w:t>
      </w:r>
    </w:p>
    <w:p w14:paraId="6E69C078" w14:textId="77777777" w:rsidR="006147AC" w:rsidRDefault="006147AC">
      <w:pPr>
        <w:sectPr w:rsidR="006147AC">
          <w:pgSz w:w="12240" w:h="15840"/>
          <w:pgMar w:top="1560" w:right="840" w:bottom="1380" w:left="980" w:header="1144" w:footer="1200" w:gutter="0"/>
          <w:cols w:space="720"/>
        </w:sectPr>
      </w:pPr>
    </w:p>
    <w:p w14:paraId="6A09AC35" w14:textId="77777777" w:rsidR="006147AC" w:rsidRDefault="00675B68">
      <w:pPr>
        <w:pStyle w:val="a3"/>
        <w:spacing w:before="120"/>
        <w:ind w:left="396" w:right="3697" w:hanging="240"/>
      </w:pPr>
      <w:r>
        <w:lastRenderedPageBreak/>
        <w:t xml:space="preserve">with </w:t>
      </w:r>
      <w:proofErr w:type="gramStart"/>
      <w:r>
        <w:t>open(</w:t>
      </w:r>
      <w:proofErr w:type="gramEnd"/>
      <w:r>
        <w:t>'NCorbynMinus.txt', '</w:t>
      </w:r>
      <w:proofErr w:type="spellStart"/>
      <w:r>
        <w:t>r',encoding</w:t>
      </w:r>
      <w:proofErr w:type="spellEnd"/>
      <w:r>
        <w:t xml:space="preserve">='utf-8') as </w:t>
      </w:r>
      <w:proofErr w:type="spellStart"/>
      <w:r>
        <w:t>labour_read</w:t>
      </w:r>
      <w:proofErr w:type="spellEnd"/>
      <w:r>
        <w:t>: # read(n) method will put n characters into a string</w:t>
      </w:r>
    </w:p>
    <w:p w14:paraId="10206DC2" w14:textId="77777777" w:rsidR="006147AC" w:rsidRDefault="00675B68">
      <w:pPr>
        <w:pStyle w:val="a3"/>
        <w:spacing w:line="480" w:lineRule="auto"/>
        <w:ind w:right="5629" w:firstLine="240"/>
      </w:pPr>
      <w:proofErr w:type="spellStart"/>
      <w:r>
        <w:t>l</w:t>
      </w:r>
      <w:r>
        <w:t>abour_string</w:t>
      </w:r>
      <w:proofErr w:type="spellEnd"/>
      <w:r>
        <w:t xml:space="preserve"> = </w:t>
      </w:r>
      <w:proofErr w:type="spellStart"/>
      <w:r>
        <w:t>labour_</w:t>
      </w:r>
      <w:proofErr w:type="gramStart"/>
      <w:r>
        <w:t>read.read</w:t>
      </w:r>
      <w:proofErr w:type="spellEnd"/>
      <w:proofErr w:type="gramEnd"/>
      <w:r>
        <w:t xml:space="preserve">() </w:t>
      </w:r>
      <w:proofErr w:type="spellStart"/>
      <w:r>
        <w:t>labour_split</w:t>
      </w:r>
      <w:proofErr w:type="spellEnd"/>
      <w:r>
        <w:t xml:space="preserve"> = </w:t>
      </w:r>
      <w:proofErr w:type="spellStart"/>
      <w:r>
        <w:t>str.split</w:t>
      </w:r>
      <w:proofErr w:type="spellEnd"/>
      <w:r>
        <w:t>(</w:t>
      </w:r>
      <w:proofErr w:type="spellStart"/>
      <w:r>
        <w:t>labour_string</w:t>
      </w:r>
      <w:proofErr w:type="spellEnd"/>
      <w:r>
        <w:t xml:space="preserve">, </w:t>
      </w:r>
      <w:proofErr w:type="spellStart"/>
      <w:r>
        <w:t>sep</w:t>
      </w:r>
      <w:proofErr w:type="spellEnd"/>
      <w:r>
        <w:t>=',')</w:t>
      </w:r>
    </w:p>
    <w:p w14:paraId="471F72A9" w14:textId="77777777" w:rsidR="006147AC" w:rsidRDefault="00675B68">
      <w:pPr>
        <w:pStyle w:val="a3"/>
      </w:pPr>
      <w:proofErr w:type="spellStart"/>
      <w:r>
        <w:t>doc_out</w:t>
      </w:r>
      <w:proofErr w:type="spellEnd"/>
      <w:r>
        <w:t xml:space="preserve"> = []</w:t>
      </w:r>
    </w:p>
    <w:p w14:paraId="1C7E864D" w14:textId="77777777" w:rsidR="006147AC" w:rsidRDefault="00675B68">
      <w:pPr>
        <w:pStyle w:val="a3"/>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3CF307B2" w14:textId="77777777" w:rsidR="006147AC" w:rsidRDefault="00675B68">
      <w:pPr>
        <w:pStyle w:val="a3"/>
        <w:ind w:left="636"/>
      </w:pPr>
      <w:r>
        <w:t># Regex cleaning</w:t>
      </w:r>
    </w:p>
    <w:p w14:paraId="527B1BB1" w14:textId="77777777" w:rsidR="006147AC" w:rsidRDefault="00675B68">
      <w:pPr>
        <w:pStyle w:val="a3"/>
        <w:ind w:left="396" w:right="3070"/>
      </w:pPr>
      <w:r>
        <w:t>expression = "[^a-</w:t>
      </w:r>
      <w:proofErr w:type="spellStart"/>
      <w:r>
        <w:t>zA</w:t>
      </w:r>
      <w:proofErr w:type="spellEnd"/>
      <w:r>
        <w:t>-</w:t>
      </w:r>
      <w:proofErr w:type="gramStart"/>
      <w:r>
        <w:t>Z ]</w:t>
      </w:r>
      <w:proofErr w:type="gramEnd"/>
      <w:r>
        <w:t xml:space="preserve">" # keep only letters, numbers and whitespace </w:t>
      </w:r>
      <w:proofErr w:type="spellStart"/>
      <w:r>
        <w:t>cleantextCAP</w:t>
      </w:r>
      <w:proofErr w:type="spellEnd"/>
      <w:r>
        <w:t xml:space="preserve"> = </w:t>
      </w:r>
      <w:proofErr w:type="spellStart"/>
      <w:r>
        <w:t>re.sub</w:t>
      </w:r>
      <w:proofErr w:type="spellEnd"/>
      <w:r>
        <w:t>(expre</w:t>
      </w:r>
      <w:r>
        <w:t xml:space="preserv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57E241F2"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ntences</w:t>
      </w:r>
    </w:p>
    <w:p w14:paraId="1E08C94B" w14:textId="77777777" w:rsidR="006147AC" w:rsidRDefault="006147AC">
      <w:pPr>
        <w:pStyle w:val="a3"/>
        <w:ind w:left="0"/>
        <w:rPr>
          <w:sz w:val="26"/>
        </w:rPr>
      </w:pPr>
    </w:p>
    <w:p w14:paraId="521EF6B2" w14:textId="77777777" w:rsidR="006147AC" w:rsidRDefault="006147AC">
      <w:pPr>
        <w:pStyle w:val="a3"/>
        <w:ind w:left="0"/>
        <w:rPr>
          <w:sz w:val="22"/>
        </w:rPr>
      </w:pPr>
    </w:p>
    <w:p w14:paraId="08EAEA34" w14:textId="77777777" w:rsidR="006147AC" w:rsidRDefault="00675B68">
      <w:pPr>
        <w:pStyle w:val="a3"/>
        <w:ind w:right="8398"/>
      </w:pPr>
      <w:r>
        <w:t xml:space="preserve"># print clean text for line in </w:t>
      </w:r>
      <w:proofErr w:type="spellStart"/>
      <w:r>
        <w:t>doc_out</w:t>
      </w:r>
      <w:proofErr w:type="spellEnd"/>
      <w:r>
        <w:t>:</w:t>
      </w:r>
    </w:p>
    <w:p w14:paraId="372770B5" w14:textId="77777777" w:rsidR="006147AC" w:rsidRDefault="00675B68">
      <w:pPr>
        <w:pStyle w:val="a3"/>
        <w:ind w:left="396"/>
      </w:pPr>
      <w:r>
        <w:t>print(line)</w:t>
      </w:r>
    </w:p>
    <w:p w14:paraId="7F1BA2D9" w14:textId="77777777" w:rsidR="006147AC" w:rsidRDefault="006147AC">
      <w:pPr>
        <w:pStyle w:val="a3"/>
        <w:ind w:left="0"/>
      </w:pPr>
    </w:p>
    <w:p w14:paraId="62434987" w14:textId="77777777" w:rsidR="006147AC" w:rsidRDefault="00675B68">
      <w:pPr>
        <w:pStyle w:val="a3"/>
        <w:ind w:right="7850"/>
      </w:pPr>
      <w:r>
        <w:t xml:space="preserve">### Read in BL lexicon # confrontational </w:t>
      </w:r>
      <w:r>
        <w:rPr>
          <w:spacing w:val="-3"/>
        </w:rPr>
        <w:t xml:space="preserve">lexicon </w:t>
      </w:r>
      <w:proofErr w:type="spellStart"/>
      <w:r>
        <w:t>ndct</w:t>
      </w:r>
      <w:proofErr w:type="spellEnd"/>
      <w:r>
        <w:t xml:space="preserve"> =</w:t>
      </w:r>
      <w:r>
        <w:rPr>
          <w:spacing w:val="-2"/>
        </w:rPr>
        <w:t xml:space="preserve"> </w:t>
      </w:r>
      <w:r>
        <w:t>''</w:t>
      </w:r>
    </w:p>
    <w:p w14:paraId="4A68B30F"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2DAA1952"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719A3494" w14:textId="77777777" w:rsidR="006147AC" w:rsidRDefault="006147AC">
      <w:pPr>
        <w:pStyle w:val="a3"/>
        <w:ind w:left="0"/>
      </w:pPr>
    </w:p>
    <w:p w14:paraId="43E01125"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05FE8A31" w14:textId="77777777" w:rsidR="006147AC" w:rsidRDefault="00675B68">
      <w:pPr>
        <w:pStyle w:val="a3"/>
        <w:ind w:right="7310"/>
      </w:pPr>
      <w:proofErr w:type="spellStart"/>
      <w:r>
        <w:t>ndct</w:t>
      </w:r>
      <w:proofErr w:type="spellEnd"/>
      <w:r>
        <w:t xml:space="preserve"> = [entry for</w:t>
      </w:r>
      <w:r>
        <w:t xml:space="preserve"> entry in </w:t>
      </w:r>
      <w:proofErr w:type="spellStart"/>
      <w:r>
        <w:t>ndct</w:t>
      </w:r>
      <w:proofErr w:type="spellEnd"/>
      <w:r>
        <w:t xml:space="preserve">] </w:t>
      </w:r>
      <w:proofErr w:type="spellStart"/>
      <w:r>
        <w:t>len</w:t>
      </w:r>
      <w:proofErr w:type="spellEnd"/>
      <w:r>
        <w:t>(</w:t>
      </w:r>
      <w:proofErr w:type="spellStart"/>
      <w:r>
        <w:t>ndct</w:t>
      </w:r>
      <w:proofErr w:type="spellEnd"/>
      <w:r>
        <w:t>)</w:t>
      </w:r>
    </w:p>
    <w:p w14:paraId="110833CC" w14:textId="77777777" w:rsidR="006147AC" w:rsidRDefault="006147AC">
      <w:pPr>
        <w:pStyle w:val="a3"/>
        <w:ind w:left="0"/>
      </w:pPr>
    </w:p>
    <w:p w14:paraId="02B7E338" w14:textId="77777777" w:rsidR="006147AC" w:rsidRDefault="00675B68">
      <w:pPr>
        <w:pStyle w:val="a3"/>
        <w:ind w:right="8179"/>
      </w:pPr>
      <w:r>
        <w:t xml:space="preserve"># cooperative lexicon </w:t>
      </w:r>
      <w:proofErr w:type="spellStart"/>
      <w:r>
        <w:t>pdct</w:t>
      </w:r>
      <w:proofErr w:type="spellEnd"/>
      <w:r>
        <w:t xml:space="preserve"> = ''</w:t>
      </w:r>
    </w:p>
    <w:p w14:paraId="6394811B"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5329D7A1" w14:textId="77777777" w:rsidR="006147AC" w:rsidRDefault="00675B68">
      <w:pPr>
        <w:pStyle w:val="a3"/>
        <w:spacing w:before="1"/>
        <w:ind w:left="636"/>
      </w:pPr>
      <w:proofErr w:type="spellStart"/>
      <w:r>
        <w:t>pdct</w:t>
      </w:r>
      <w:proofErr w:type="spellEnd"/>
      <w:r>
        <w:t xml:space="preserve"> = </w:t>
      </w:r>
      <w:proofErr w:type="spellStart"/>
      <w:r>
        <w:t>pdct</w:t>
      </w:r>
      <w:proofErr w:type="spellEnd"/>
      <w:r>
        <w:t xml:space="preserve"> + line</w:t>
      </w:r>
    </w:p>
    <w:p w14:paraId="07421EC6" w14:textId="77777777" w:rsidR="006147AC" w:rsidRDefault="006147AC">
      <w:pPr>
        <w:pStyle w:val="a3"/>
        <w:spacing w:before="11"/>
        <w:ind w:left="0"/>
        <w:rPr>
          <w:sz w:val="23"/>
        </w:rPr>
      </w:pPr>
    </w:p>
    <w:p w14:paraId="0EA338E5"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26CA6E0D" w14:textId="77777777" w:rsidR="006147AC" w:rsidRDefault="00675B68">
      <w:pPr>
        <w:pStyle w:val="a3"/>
        <w:ind w:right="7310"/>
      </w:pPr>
      <w:proofErr w:type="spellStart"/>
      <w:r>
        <w:t>pdct</w:t>
      </w:r>
      <w:proofErr w:type="spellEnd"/>
      <w:r>
        <w:t xml:space="preserve"> = [entry for entry in </w:t>
      </w:r>
      <w:proofErr w:type="spellStart"/>
      <w:r>
        <w:t>pdct</w:t>
      </w:r>
      <w:proofErr w:type="spellEnd"/>
      <w:r>
        <w:t xml:space="preserve">] </w:t>
      </w:r>
      <w:proofErr w:type="spellStart"/>
      <w:r>
        <w:t>len</w:t>
      </w:r>
      <w:proofErr w:type="spellEnd"/>
      <w:r>
        <w:t>(</w:t>
      </w:r>
      <w:proofErr w:type="spellStart"/>
      <w:r>
        <w:t>pdct</w:t>
      </w:r>
      <w:proofErr w:type="spellEnd"/>
      <w:r>
        <w:t>)</w:t>
      </w:r>
    </w:p>
    <w:p w14:paraId="3EECBFCA" w14:textId="77777777" w:rsidR="006147AC" w:rsidRDefault="006147AC">
      <w:pPr>
        <w:sectPr w:rsidR="006147AC">
          <w:pgSz w:w="12240" w:h="15840"/>
          <w:pgMar w:top="1560" w:right="840" w:bottom="1380" w:left="980" w:header="1144" w:footer="1200" w:gutter="0"/>
          <w:cols w:space="720"/>
        </w:sectPr>
      </w:pPr>
    </w:p>
    <w:p w14:paraId="1B8684C6" w14:textId="77777777" w:rsidR="006147AC" w:rsidRDefault="00675B68">
      <w:pPr>
        <w:pStyle w:val="a3"/>
        <w:spacing w:before="120"/>
      </w:pPr>
      <w:r>
        <w:lastRenderedPageBreak/>
        <w:t># Count words being collected in the lexicon</w:t>
      </w:r>
    </w:p>
    <w:p w14:paraId="12A051FC" w14:textId="77777777" w:rsidR="006147AC" w:rsidRDefault="006147AC">
      <w:pPr>
        <w:pStyle w:val="a3"/>
        <w:spacing w:before="11"/>
        <w:ind w:left="0"/>
        <w:rPr>
          <w:sz w:val="23"/>
        </w:rPr>
      </w:pPr>
    </w:p>
    <w:p w14:paraId="2B75F0E9" w14:textId="77777777" w:rsidR="006147AC" w:rsidRDefault="00675B68">
      <w:pPr>
        <w:pStyle w:val="a3"/>
        <w:ind w:left="396" w:right="7611" w:hanging="240"/>
      </w:pPr>
      <w:r>
        <w:t xml:space="preserve">def </w:t>
      </w:r>
      <w:proofErr w:type="spellStart"/>
      <w:r>
        <w:t>decompose_word</w:t>
      </w:r>
      <w:proofErr w:type="spellEnd"/>
      <w:r>
        <w:t>(doc): txt = []</w:t>
      </w:r>
    </w:p>
    <w:p w14:paraId="66A7F59B"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548628C7" w14:textId="77777777" w:rsidR="006147AC" w:rsidRDefault="00675B68">
      <w:pPr>
        <w:pStyle w:val="a3"/>
        <w:ind w:left="396"/>
      </w:pPr>
      <w:r>
        <w:t>return txt</w:t>
      </w:r>
    </w:p>
    <w:p w14:paraId="39D74298" w14:textId="77777777" w:rsidR="006147AC" w:rsidRDefault="006147AC">
      <w:pPr>
        <w:pStyle w:val="a3"/>
        <w:ind w:left="0"/>
        <w:rPr>
          <w:sz w:val="26"/>
        </w:rPr>
      </w:pPr>
    </w:p>
    <w:p w14:paraId="12229511" w14:textId="77777777" w:rsidR="006147AC" w:rsidRDefault="006147AC">
      <w:pPr>
        <w:pStyle w:val="a3"/>
        <w:ind w:left="0"/>
        <w:rPr>
          <w:sz w:val="22"/>
        </w:rPr>
      </w:pPr>
    </w:p>
    <w:p w14:paraId="53BD6A77"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24AA4766"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3381EAAC" w14:textId="77777777" w:rsidR="006147AC" w:rsidRDefault="00675B68">
      <w:pPr>
        <w:pStyle w:val="a3"/>
        <w:ind w:left="396" w:right="6732" w:firstLine="480"/>
      </w:pPr>
      <w:proofErr w:type="spellStart"/>
      <w:proofErr w:type="gramStart"/>
      <w:r>
        <w:t>count.append</w:t>
      </w:r>
      <w:proofErr w:type="spellEnd"/>
      <w:proofErr w:type="gramEnd"/>
      <w:r>
        <w:t>([key, value]) return count</w:t>
      </w:r>
    </w:p>
    <w:p w14:paraId="1A14A16D" w14:textId="77777777" w:rsidR="006147AC" w:rsidRDefault="006147AC">
      <w:pPr>
        <w:pStyle w:val="a3"/>
        <w:ind w:left="0"/>
      </w:pPr>
    </w:p>
    <w:p w14:paraId="24819D61" w14:textId="77777777" w:rsidR="006147AC" w:rsidRDefault="00675B68">
      <w:pPr>
        <w:pStyle w:val="a3"/>
        <w:spacing w:before="1"/>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1B7F505B" w14:textId="77777777" w:rsidR="006147AC" w:rsidRDefault="00675B68">
      <w:pPr>
        <w:pStyle w:val="a3"/>
        <w:ind w:right="3518"/>
      </w:pPr>
      <w:r>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7E3A7CC9" w14:textId="77777777" w:rsidR="006147AC" w:rsidRDefault="006147AC">
      <w:pPr>
        <w:pStyle w:val="a3"/>
        <w:ind w:left="0"/>
        <w:rPr>
          <w:sz w:val="26"/>
        </w:rPr>
      </w:pPr>
    </w:p>
    <w:p w14:paraId="24D22109" w14:textId="77777777" w:rsidR="006147AC" w:rsidRDefault="006147AC">
      <w:pPr>
        <w:pStyle w:val="a3"/>
        <w:spacing w:before="11"/>
        <w:ind w:left="0"/>
        <w:rPr>
          <w:sz w:val="21"/>
        </w:rPr>
      </w:pPr>
    </w:p>
    <w:p w14:paraId="2C4A0D0B" w14:textId="77777777" w:rsidR="006147AC" w:rsidRDefault="00675B68">
      <w:pPr>
        <w:pStyle w:val="a3"/>
        <w:ind w:right="8165"/>
      </w:pPr>
      <w:r>
        <w:t xml:space="preserve"># generate </w:t>
      </w:r>
      <w:proofErr w:type="spellStart"/>
      <w:r>
        <w:t>wordcloud</w:t>
      </w:r>
      <w:proofErr w:type="spellEnd"/>
      <w:r>
        <w:t xml:space="preserve"> </w:t>
      </w:r>
      <w:proofErr w:type="spellStart"/>
      <w:r>
        <w:t>comment_words</w:t>
      </w:r>
      <w:proofErr w:type="spellEnd"/>
      <w:r>
        <w:t xml:space="preserve"> = ' ' for token in tokens:</w:t>
      </w:r>
    </w:p>
    <w:p w14:paraId="2FE3305F"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39C36A07" w14:textId="77777777" w:rsidR="006147AC" w:rsidRDefault="006147AC">
      <w:pPr>
        <w:pStyle w:val="a3"/>
        <w:ind w:left="0"/>
      </w:pPr>
    </w:p>
    <w:p w14:paraId="18C76D41"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35B720DE"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4D74BEB6" w14:textId="77777777" w:rsidR="006147AC" w:rsidRDefault="006147AC">
      <w:pPr>
        <w:pStyle w:val="a3"/>
        <w:ind w:left="0"/>
      </w:pPr>
    </w:p>
    <w:p w14:paraId="12C532B2"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d</w:t>
      </w:r>
      <w:proofErr w:type="spellEnd"/>
      <w:r>
        <w:t>)</w:t>
      </w:r>
    </w:p>
    <w:p w14:paraId="3236A3B1"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75328CA6" w14:textId="77777777" w:rsidR="006147AC" w:rsidRDefault="00675B68">
      <w:pPr>
        <w:pStyle w:val="a3"/>
        <w:ind w:right="4812"/>
      </w:pPr>
      <w:proofErr w:type="spellStart"/>
      <w:proofErr w:type="gramStart"/>
      <w:r>
        <w:t>plt.savefig</w:t>
      </w:r>
      <w:proofErr w:type="spellEnd"/>
      <w:proofErr w:type="gramEnd"/>
      <w:r>
        <w:t>("NCorbynMinus.</w:t>
      </w:r>
      <w:proofErr w:type="spellStart"/>
      <w:r>
        <w:t>png</w:t>
      </w:r>
      <w:proofErr w:type="spellEnd"/>
      <w:r>
        <w:t>"</w:t>
      </w:r>
      <w:r>
        <w:t>,format='</w:t>
      </w:r>
      <w:proofErr w:type="spellStart"/>
      <w:r>
        <w:t>png</w:t>
      </w:r>
      <w:proofErr w:type="spellEnd"/>
      <w:r>
        <w:t xml:space="preserve">',dpi=200) </w:t>
      </w:r>
      <w:proofErr w:type="spellStart"/>
      <w:r>
        <w:t>plt.show</w:t>
      </w:r>
      <w:proofErr w:type="spellEnd"/>
      <w:r>
        <w:t>()</w:t>
      </w:r>
    </w:p>
    <w:p w14:paraId="2F4AA3DB" w14:textId="77777777" w:rsidR="006147AC" w:rsidRDefault="006147AC">
      <w:pPr>
        <w:pStyle w:val="a3"/>
        <w:ind w:left="0"/>
      </w:pPr>
    </w:p>
    <w:p w14:paraId="5D7CE398" w14:textId="77777777" w:rsidR="006147AC" w:rsidRDefault="00675B68">
      <w:pPr>
        <w:pStyle w:val="a3"/>
        <w:spacing w:before="1"/>
        <w:ind w:right="7465"/>
      </w:pPr>
      <w:r>
        <w:t xml:space="preserve"># Number of words in article </w:t>
      </w:r>
      <w:proofErr w:type="spellStart"/>
      <w:r>
        <w:t>nwords</w:t>
      </w:r>
      <w:proofErr w:type="spellEnd"/>
      <w:r>
        <w:t xml:space="preserve"> = </w:t>
      </w:r>
      <w:proofErr w:type="spellStart"/>
      <w:r>
        <w:t>len</w:t>
      </w:r>
      <w:proofErr w:type="spellEnd"/>
      <w:r>
        <w:t>(tokens)</w:t>
      </w:r>
    </w:p>
    <w:p w14:paraId="1B3432A9" w14:textId="77777777" w:rsidR="006147AC" w:rsidRDefault="006147AC">
      <w:pPr>
        <w:pStyle w:val="a3"/>
        <w:spacing w:before="11"/>
        <w:ind w:left="0"/>
        <w:rPr>
          <w:sz w:val="23"/>
        </w:rPr>
      </w:pPr>
    </w:p>
    <w:p w14:paraId="3C883B36" w14:textId="77777777" w:rsidR="006147AC" w:rsidRDefault="00675B68">
      <w:pPr>
        <w:pStyle w:val="a3"/>
      </w:pPr>
      <w:proofErr w:type="spellStart"/>
      <w:r>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51545AD6" w14:textId="77777777" w:rsidR="006147AC" w:rsidRDefault="00675B68">
      <w:pPr>
        <w:pStyle w:val="a3"/>
      </w:pPr>
      <w:r>
        <w:t># [['die', 3], ['famine', 1], ['lies', 2], ['foe', 1], ['cruel', 1], ['gaudy', 1], ['waste', 2], ['pity', 1], ['be</w:t>
      </w:r>
      <w:r>
        <w:t>siege', 1],</w:t>
      </w:r>
    </w:p>
    <w:p w14:paraId="2C2DA3E0" w14:textId="77777777" w:rsidR="006147AC" w:rsidRDefault="00675B68">
      <w:pPr>
        <w:pStyle w:val="a3"/>
      </w:pPr>
      <w:r>
        <w:t>['tattered', 1], ['weed', 1], ['sunken', 1], ['shame', 3], ['excuse', 1], ['cold', 1], ['beguile', 1], ['wrinkles', 1],</w:t>
      </w:r>
    </w:p>
    <w:p w14:paraId="6DF4A3EF" w14:textId="77777777" w:rsidR="006147AC" w:rsidRDefault="006147AC">
      <w:pPr>
        <w:sectPr w:rsidR="006147AC">
          <w:pgSz w:w="12240" w:h="15840"/>
          <w:pgMar w:top="1560" w:right="840" w:bottom="1380" w:left="980" w:header="1144" w:footer="1200" w:gutter="0"/>
          <w:cols w:space="720"/>
        </w:sectPr>
      </w:pPr>
    </w:p>
    <w:p w14:paraId="5D4206AD" w14:textId="77777777" w:rsidR="006147AC" w:rsidRDefault="00675B68">
      <w:pPr>
        <w:pStyle w:val="a3"/>
        <w:spacing w:before="120"/>
      </w:pPr>
      <w:r>
        <w:lastRenderedPageBreak/>
        <w:t>['dies', 1], ['abuse', 1], ['deceive', 1], ['hideous', 1], ['sap', 1], ['frost', 1], ['prisoner', 1], ['bereft</w:t>
      </w:r>
      <w:r>
        <w:t>', 1],</w:t>
      </w:r>
    </w:p>
    <w:p w14:paraId="4907089E" w14:textId="77777777" w:rsidR="006147AC" w:rsidRDefault="00675B68">
      <w:pPr>
        <w:pStyle w:val="a3"/>
      </w:pPr>
      <w:r>
        <w:t>['ragged', 1], ['forbidden', 1], ['death', 1], ['burning', 1], ['weary', 1], ['feeble', 1], ['sadly', 1], ['annoy',</w:t>
      </w:r>
      <w:r>
        <w:rPr>
          <w:spacing w:val="-23"/>
        </w:rPr>
        <w:t xml:space="preserve"> </w:t>
      </w:r>
      <w:r>
        <w:t>1],</w:t>
      </w:r>
    </w:p>
    <w:p w14:paraId="2DE27336" w14:textId="77777777" w:rsidR="006147AC" w:rsidRDefault="00675B68">
      <w:pPr>
        <w:pStyle w:val="a3"/>
      </w:pPr>
      <w:r>
        <w:t>['offend', 1], ['chide', 1], ['wilt', 2], ['fear', 1], ['wail', 1], ['weep', 1], ['deny', 1], ['hate', 2], ['conspire',</w:t>
      </w:r>
      <w:r>
        <w:rPr>
          <w:spacing w:val="-32"/>
        </w:rPr>
        <w:t xml:space="preserve"> </w:t>
      </w:r>
      <w:r>
        <w:t>1]]</w:t>
      </w:r>
    </w:p>
    <w:p w14:paraId="636AA1FA" w14:textId="77777777" w:rsidR="006147AC" w:rsidRDefault="006147AC">
      <w:pPr>
        <w:pStyle w:val="a3"/>
        <w:ind w:left="0"/>
      </w:pPr>
    </w:p>
    <w:p w14:paraId="0CD4D8FA" w14:textId="77777777" w:rsidR="006147AC" w:rsidRDefault="00675B68">
      <w:pPr>
        <w:pStyle w:val="a3"/>
      </w:pPr>
      <w:proofErr w:type="spellStart"/>
      <w:r>
        <w:t>pwc</w:t>
      </w:r>
      <w:proofErr w:type="spellEnd"/>
      <w:r>
        <w:t xml:space="preserve"> </w:t>
      </w:r>
      <w:r>
        <w:t xml:space="preserve">= </w:t>
      </w:r>
      <w:proofErr w:type="gramStart"/>
      <w:r>
        <w:t>wordcount(</w:t>
      </w:r>
      <w:proofErr w:type="gramEnd"/>
      <w:r>
        <w:t xml:space="preserve">tokens, </w:t>
      </w:r>
      <w:proofErr w:type="spellStart"/>
      <w:r>
        <w:t>pdct</w:t>
      </w:r>
      <w:proofErr w:type="spellEnd"/>
      <w:r>
        <w:t>)</w:t>
      </w:r>
    </w:p>
    <w:p w14:paraId="5C94AA89" w14:textId="77777777" w:rsidR="006147AC" w:rsidRDefault="00675B68">
      <w:pPr>
        <w:pStyle w:val="a3"/>
      </w:pPr>
      <w:r>
        <w:t># [['tender', 2], ['bright', 1], ['abundance', 1], ['sweet', 5], ['fresh', 2], ['spring', 1], ['proud', 1], ['worth',</w:t>
      </w:r>
    </w:p>
    <w:p w14:paraId="4E5F410E" w14:textId="77777777" w:rsidR="006147AC" w:rsidRDefault="00675B68">
      <w:pPr>
        <w:pStyle w:val="a3"/>
      </w:pPr>
      <w:r>
        <w:t>1], ['beauty', 7], ['treasure', 3], ['praise', 2], ['fair', 3], ['proving', 1], ['warm', 1], ['fond', 1], ['love</w:t>
      </w:r>
      <w:r>
        <w:t>ly', 2],</w:t>
      </w:r>
    </w:p>
    <w:p w14:paraId="374F9685" w14:textId="77777777" w:rsidR="006147AC" w:rsidRDefault="00675B68">
      <w:pPr>
        <w:pStyle w:val="a3"/>
      </w:pPr>
      <w:r>
        <w:t>['golden', 2], ['loveliness', 1], ['free', 1], ['beauteous', 2], ['great', 1], ['gentle', 2], ['work', 1], ['fairly', 1],</w:t>
      </w:r>
    </w:p>
    <w:p w14:paraId="034E3D65" w14:textId="77777777" w:rsidR="006147AC" w:rsidRDefault="00675B68">
      <w:pPr>
        <w:pStyle w:val="a3"/>
      </w:pPr>
      <w:r>
        <w:t>['excel', 1], ['leads', 1], ['willing', 1], ['happier', 2], ['gracious', 2], ['homage', 1], ['majesty', 1],</w:t>
      </w:r>
    </w:p>
    <w:p w14:paraId="6B95ED55" w14:textId="77777777" w:rsidR="006147AC" w:rsidRDefault="00675B68">
      <w:pPr>
        <w:pStyle w:val="a3"/>
      </w:pPr>
      <w:r>
        <w:t>['heavenly', 1], ['strong', 1], ['adore', 1], ['like', 2], ['joy', 2], ['gladly', 1], ['pleasure', 1], ['sweetly', 1],</w:t>
      </w:r>
    </w:p>
    <w:p w14:paraId="71BEC512" w14:textId="77777777" w:rsidR="006147AC" w:rsidRDefault="00675B68">
      <w:pPr>
        <w:pStyle w:val="a3"/>
      </w:pPr>
      <w:r>
        <w:t>['happy', 1], ['pleasing', 1]</w:t>
      </w:r>
      <w:r>
        <w:t>, ['well', 1], ['enjoys', 1], ['love', 4], ['beloved', 1]]</w:t>
      </w:r>
    </w:p>
    <w:p w14:paraId="3E9B49BC" w14:textId="77777777" w:rsidR="006147AC" w:rsidRDefault="006147AC">
      <w:pPr>
        <w:pStyle w:val="a3"/>
        <w:ind w:left="0"/>
      </w:pPr>
    </w:p>
    <w:p w14:paraId="6668976C" w14:textId="77777777" w:rsidR="006147AC" w:rsidRDefault="00675B68">
      <w:pPr>
        <w:pStyle w:val="a3"/>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5585FA2D"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0FDB786D" w14:textId="77777777" w:rsidR="006147AC" w:rsidRDefault="006147AC">
      <w:pPr>
        <w:pStyle w:val="a3"/>
        <w:ind w:left="0"/>
      </w:pPr>
    </w:p>
    <w:p w14:paraId="71A7AC89"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4892F3CA" w14:textId="77777777" w:rsidR="006147AC" w:rsidRDefault="006147AC">
      <w:pPr>
        <w:pStyle w:val="a3"/>
        <w:ind w:left="0"/>
      </w:pPr>
    </w:p>
    <w:p w14:paraId="489F5523" w14:textId="77777777" w:rsidR="006147AC" w:rsidRDefault="00675B68">
      <w:pPr>
        <w:pStyle w:val="a3"/>
        <w:ind w:right="7712"/>
      </w:pPr>
      <w:r>
        <w:t xml:space="preserve"># Print results </w:t>
      </w:r>
      <w:proofErr w:type="gramStart"/>
      <w:r>
        <w:t>print(</w:t>
      </w:r>
      <w:proofErr w:type="gramEnd"/>
      <w:r>
        <w:t>'cooperative w</w:t>
      </w:r>
      <w:r>
        <w:t xml:space="preserve">ords:') for </w:t>
      </w:r>
      <w:proofErr w:type="spellStart"/>
      <w:r>
        <w:t>i</w:t>
      </w:r>
      <w:proofErr w:type="spellEnd"/>
      <w:r>
        <w:t xml:space="preserve"> in range(</w:t>
      </w:r>
      <w:proofErr w:type="spellStart"/>
      <w:r>
        <w:t>len</w:t>
      </w:r>
      <w:proofErr w:type="spellEnd"/>
      <w:r>
        <w:t>(</w:t>
      </w:r>
      <w:proofErr w:type="spellStart"/>
      <w:r>
        <w:t>pwc</w:t>
      </w:r>
      <w:proofErr w:type="spellEnd"/>
      <w:r>
        <w:t>)):</w:t>
      </w:r>
    </w:p>
    <w:p w14:paraId="239207DE"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3444958F"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462A547C" w14:textId="77777777" w:rsidR="006147AC" w:rsidRDefault="00675B68">
      <w:pPr>
        <w:pStyle w:val="a3"/>
        <w:ind w:right="7365"/>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60F7E21A"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20A9DD1C"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w:t>
      </w:r>
      <w:r>
        <w:t>('\n')</w:t>
      </w:r>
    </w:p>
    <w:p w14:paraId="2F943099" w14:textId="77777777" w:rsidR="006147AC" w:rsidRDefault="00675B68">
      <w:pPr>
        <w:pStyle w:val="a3"/>
      </w:pPr>
      <w:proofErr w:type="gramStart"/>
      <w:r>
        <w:t>print(</w:t>
      </w:r>
      <w:proofErr w:type="gramEnd"/>
      <w:r>
        <w:t>'Percentage of confrontational words: ' + str(round(</w:t>
      </w:r>
      <w:proofErr w:type="spellStart"/>
      <w:r>
        <w:t>ntot</w:t>
      </w:r>
      <w:proofErr w:type="spellEnd"/>
      <w:r>
        <w:t xml:space="preserve"> / </w:t>
      </w:r>
      <w:proofErr w:type="spellStart"/>
      <w:r>
        <w:t>nwords</w:t>
      </w:r>
      <w:proofErr w:type="spellEnd"/>
      <w:r>
        <w:t>, 4)))</w:t>
      </w:r>
    </w:p>
    <w:p w14:paraId="6319249D" w14:textId="77777777" w:rsidR="006147AC" w:rsidRDefault="006147AC">
      <w:pPr>
        <w:pStyle w:val="a3"/>
        <w:ind w:left="0"/>
      </w:pPr>
    </w:p>
    <w:p w14:paraId="569E7C5E" w14:textId="77777777" w:rsidR="006147AC" w:rsidRDefault="00675B68">
      <w:pPr>
        <w:pStyle w:val="a3"/>
        <w:tabs>
          <w:tab w:val="left" w:pos="911"/>
        </w:tabs>
        <w:ind w:right="5524"/>
      </w:pPr>
      <w:r>
        <w:t>#%%</w:t>
      </w:r>
      <w:r>
        <w:tab/>
      </w:r>
      <w:r>
        <w:rPr>
          <w:spacing w:val="-3"/>
        </w:rPr>
        <w:t xml:space="preserve">Textual </w:t>
      </w:r>
      <w:r>
        <w:t xml:space="preserve">Analysis </w:t>
      </w:r>
      <w:proofErr w:type="spellStart"/>
      <w:r>
        <w:t>Starmer</w:t>
      </w:r>
      <w:proofErr w:type="spellEnd"/>
      <w:r>
        <w:t xml:space="preserve"> +</w:t>
      </w:r>
      <w:r>
        <w:rPr>
          <w:spacing w:val="-22"/>
        </w:rPr>
        <w:t xml:space="preserve"> </w:t>
      </w:r>
      <w:proofErr w:type="spellStart"/>
      <w:r>
        <w:t>Coronoavirus</w:t>
      </w:r>
      <w:proofErr w:type="spellEnd"/>
      <w:r>
        <w:t xml:space="preserve"> import re</w:t>
      </w:r>
    </w:p>
    <w:p w14:paraId="1915FA1E" w14:textId="77777777" w:rsidR="006147AC" w:rsidRDefault="00675B68">
      <w:pPr>
        <w:pStyle w:val="a3"/>
        <w:spacing w:before="1"/>
      </w:pPr>
      <w:r>
        <w:t xml:space="preserve">import </w:t>
      </w:r>
      <w:proofErr w:type="spellStart"/>
      <w:r>
        <w:t>nltk</w:t>
      </w:r>
      <w:proofErr w:type="spellEnd"/>
    </w:p>
    <w:p w14:paraId="7B290DD0" w14:textId="77777777" w:rsidR="006147AC" w:rsidRDefault="00675B68">
      <w:pPr>
        <w:pStyle w:val="a3"/>
      </w:pPr>
      <w:r>
        <w:t>from collections import Counter</w:t>
      </w:r>
    </w:p>
    <w:p w14:paraId="7103D840"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3B8BFA79" w14:textId="77777777" w:rsidR="006147AC" w:rsidRDefault="00675B68">
      <w:pPr>
        <w:pStyle w:val="a3"/>
      </w:pPr>
      <w:proofErr w:type="spellStart"/>
      <w:r>
        <w:t>matplotlib.use</w:t>
      </w:r>
      <w:proofErr w:type="spellEnd"/>
      <w:r>
        <w:t>("</w:t>
      </w:r>
      <w:proofErr w:type="spellStart"/>
      <w:r>
        <w:t>TkAgg</w:t>
      </w:r>
      <w:proofErr w:type="spellEnd"/>
      <w:r>
        <w:t>")</w:t>
      </w:r>
    </w:p>
    <w:p w14:paraId="0414CB1A"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2CC06170"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6B66D9FB" w14:textId="77777777" w:rsidR="006147AC" w:rsidRDefault="006147AC">
      <w:pPr>
        <w:sectPr w:rsidR="006147AC">
          <w:pgSz w:w="12240" w:h="15840"/>
          <w:pgMar w:top="1560" w:right="840" w:bottom="1380" w:left="980" w:header="1144" w:footer="1200" w:gutter="0"/>
          <w:cols w:space="720"/>
        </w:sectPr>
      </w:pPr>
    </w:p>
    <w:p w14:paraId="63C55948" w14:textId="77777777" w:rsidR="006147AC" w:rsidRDefault="006147AC">
      <w:pPr>
        <w:pStyle w:val="a3"/>
        <w:ind w:left="0"/>
        <w:rPr>
          <w:sz w:val="20"/>
        </w:rPr>
      </w:pPr>
    </w:p>
    <w:p w14:paraId="24FF1CF6" w14:textId="77777777" w:rsidR="006147AC" w:rsidRDefault="006147AC">
      <w:pPr>
        <w:pStyle w:val="a3"/>
        <w:ind w:left="0"/>
        <w:rPr>
          <w:sz w:val="20"/>
        </w:rPr>
      </w:pPr>
    </w:p>
    <w:p w14:paraId="6A06E23B" w14:textId="77777777" w:rsidR="006147AC" w:rsidRDefault="00675B68">
      <w:pPr>
        <w:pStyle w:val="a3"/>
        <w:spacing w:before="212"/>
        <w:ind w:right="2609"/>
      </w:pPr>
      <w:r>
        <w:t>NEGWORDS = ["not", "no", "none", "ne</w:t>
      </w:r>
      <w:r>
        <w:t>ither", "never", "nobody", "</w:t>
      </w:r>
      <w:proofErr w:type="spellStart"/>
      <w:r>
        <w:t>n't</w:t>
      </w:r>
      <w:proofErr w:type="spellEnd"/>
      <w:r>
        <w:t>", 'nor'] # STOPWORDS = ["an", "a", "the"] + NEGWORDS</w:t>
      </w:r>
    </w:p>
    <w:p w14:paraId="2521DB9C" w14:textId="77777777" w:rsidR="006147AC" w:rsidRDefault="00675B68">
      <w:pPr>
        <w:pStyle w:val="a3"/>
      </w:pPr>
      <w:r>
        <w:t>STOPWORDS = ["an", "a", "the", "or", "and", "thou", "must", "that", "this", "self", "unless", "behind", "for", "which",</w:t>
      </w:r>
    </w:p>
    <w:p w14:paraId="1EF2B1E9" w14:textId="77777777" w:rsidR="006147AC" w:rsidRDefault="00675B68">
      <w:pPr>
        <w:pStyle w:val="a3"/>
        <w:ind w:left="936"/>
      </w:pPr>
      <w:r>
        <w:t>"whose", "can", "else", "some", "will", "so", "from</w:t>
      </w:r>
      <w:r>
        <w:t>", "to", "by", "within", "of", "upon", "</w:t>
      </w:r>
      <w:proofErr w:type="spellStart"/>
      <w:r>
        <w:t>th</w:t>
      </w:r>
      <w:proofErr w:type="spellEnd"/>
      <w:r>
        <w:t>",</w:t>
      </w:r>
    </w:p>
    <w:p w14:paraId="5FA000FF" w14:textId="77777777" w:rsidR="006147AC" w:rsidRDefault="00675B68">
      <w:pPr>
        <w:pStyle w:val="a3"/>
      </w:pPr>
      <w:r>
        <w:t>"with",</w:t>
      </w:r>
    </w:p>
    <w:p w14:paraId="1853302C" w14:textId="77777777" w:rsidR="006147AC" w:rsidRDefault="00675B68">
      <w:pPr>
        <w:pStyle w:val="a3"/>
        <w:ind w:left="936"/>
      </w:pPr>
      <w:r>
        <w:t>"it"]</w:t>
      </w:r>
    </w:p>
    <w:p w14:paraId="4A6BD349" w14:textId="77777777" w:rsidR="006147AC" w:rsidRDefault="006147AC">
      <w:pPr>
        <w:pStyle w:val="a3"/>
        <w:spacing w:before="2"/>
        <w:ind w:left="0"/>
        <w:rPr>
          <w:sz w:val="16"/>
        </w:rPr>
      </w:pPr>
    </w:p>
    <w:p w14:paraId="2595866A"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745263C0" w14:textId="77777777" w:rsidR="006147AC" w:rsidRDefault="006147AC">
      <w:pPr>
        <w:pStyle w:val="a3"/>
        <w:ind w:left="0"/>
      </w:pPr>
    </w:p>
    <w:p w14:paraId="17C9B563" w14:textId="77777777" w:rsidR="006147AC" w:rsidRDefault="00675B68">
      <w:pPr>
        <w:pStyle w:val="a3"/>
      </w:pPr>
      <w:r>
        <w:t>def _</w:t>
      </w:r>
      <w:proofErr w:type="spellStart"/>
      <w:r>
        <w:t>remove_stopwords</w:t>
      </w:r>
      <w:proofErr w:type="spellEnd"/>
      <w:r>
        <w:t>(txt):</w:t>
      </w:r>
    </w:p>
    <w:p w14:paraId="30405B87"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3004053D" w14:textId="77777777" w:rsidR="006147AC" w:rsidRDefault="00675B68">
      <w:pPr>
        <w:pStyle w:val="a3"/>
        <w:ind w:left="396"/>
      </w:pPr>
      <w:r>
        <w:t xml:space="preserve"># words = </w:t>
      </w:r>
      <w:proofErr w:type="spellStart"/>
      <w:proofErr w:type="gramStart"/>
      <w:r>
        <w:t>txt.split</w:t>
      </w:r>
      <w:proofErr w:type="spellEnd"/>
      <w:proofErr w:type="gramEnd"/>
      <w:r>
        <w:t>(" ")</w:t>
      </w:r>
    </w:p>
    <w:p w14:paraId="2549BBAB" w14:textId="77777777" w:rsidR="006147AC" w:rsidRDefault="00675B68">
      <w:pPr>
        <w:pStyle w:val="a3"/>
        <w:ind w:left="636" w:right="6865" w:hanging="240"/>
      </w:pPr>
      <w:r>
        <w:t xml:space="preserve">for </w:t>
      </w:r>
      <w:proofErr w:type="spellStart"/>
      <w:r>
        <w:t>i</w:t>
      </w:r>
      <w:proofErr w:type="spellEnd"/>
      <w:r>
        <w:t>, word in enumer</w:t>
      </w:r>
      <w:r>
        <w:t>ate(words): if word in STOPWORDS:</w:t>
      </w:r>
    </w:p>
    <w:p w14:paraId="18B1660A" w14:textId="77777777" w:rsidR="006147AC" w:rsidRDefault="00675B68">
      <w:pPr>
        <w:pStyle w:val="a3"/>
        <w:ind w:left="396" w:right="7775" w:firstLine="480"/>
      </w:pPr>
      <w:r>
        <w:t>words[</w:t>
      </w:r>
      <w:proofErr w:type="spellStart"/>
      <w:r>
        <w:t>i</w:t>
      </w:r>
      <w:proofErr w:type="spellEnd"/>
      <w:r>
        <w:t xml:space="preserve">] = " " return (" </w:t>
      </w:r>
      <w:proofErr w:type="gramStart"/>
      <w:r>
        <w:t>".join</w:t>
      </w:r>
      <w:proofErr w:type="gramEnd"/>
      <w:r>
        <w:t>(words))</w:t>
      </w:r>
    </w:p>
    <w:p w14:paraId="68A45C15" w14:textId="77777777" w:rsidR="006147AC" w:rsidRDefault="006147AC">
      <w:pPr>
        <w:pStyle w:val="a3"/>
        <w:ind w:left="0"/>
        <w:rPr>
          <w:sz w:val="26"/>
        </w:rPr>
      </w:pPr>
    </w:p>
    <w:p w14:paraId="046D724A" w14:textId="77777777" w:rsidR="006147AC" w:rsidRDefault="006147AC">
      <w:pPr>
        <w:pStyle w:val="a3"/>
        <w:ind w:left="0"/>
        <w:rPr>
          <w:sz w:val="22"/>
        </w:rPr>
      </w:pPr>
    </w:p>
    <w:p w14:paraId="75C6407E" w14:textId="77777777" w:rsidR="006147AC" w:rsidRDefault="00675B68">
      <w:pPr>
        <w:pStyle w:val="a3"/>
        <w:ind w:left="396" w:right="3937" w:hanging="240"/>
      </w:pPr>
      <w:r>
        <w:t xml:space="preserve">with </w:t>
      </w:r>
      <w:proofErr w:type="gramStart"/>
      <w:r>
        <w:t>open(</w:t>
      </w:r>
      <w:proofErr w:type="gramEnd"/>
      <w:r>
        <w:t>'NStarmerPlus.txt', '</w:t>
      </w:r>
      <w:proofErr w:type="spellStart"/>
      <w:r>
        <w:t>r',encoding</w:t>
      </w:r>
      <w:proofErr w:type="spellEnd"/>
      <w:r>
        <w:t xml:space="preserve">='utf-8') as </w:t>
      </w:r>
      <w:proofErr w:type="spellStart"/>
      <w:r>
        <w:t>labour_read</w:t>
      </w:r>
      <w:proofErr w:type="spellEnd"/>
      <w:r>
        <w:t xml:space="preserve">: # read(n) method will put n characters into a string </w:t>
      </w:r>
      <w:proofErr w:type="spellStart"/>
      <w:r>
        <w:t>labour_string</w:t>
      </w:r>
      <w:proofErr w:type="spellEnd"/>
      <w:r>
        <w:t xml:space="preserve"> = </w:t>
      </w:r>
      <w:proofErr w:type="spellStart"/>
      <w:r>
        <w:t>labour_read.read</w:t>
      </w:r>
      <w:proofErr w:type="spellEnd"/>
      <w:r>
        <w:t>()</w:t>
      </w:r>
    </w:p>
    <w:p w14:paraId="51A52A24"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484E9765"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w:t>
      </w:r>
      <w:r>
        <w:t xml:space="preserve"> str(k)</w:t>
      </w:r>
    </w:p>
    <w:p w14:paraId="0A12E240" w14:textId="77777777" w:rsidR="006147AC" w:rsidRDefault="00675B68">
      <w:pPr>
        <w:pStyle w:val="a3"/>
        <w:ind w:left="636"/>
      </w:pPr>
      <w:r>
        <w:t># Regex cleaning</w:t>
      </w:r>
    </w:p>
    <w:p w14:paraId="117E5B96" w14:textId="77777777" w:rsidR="006147AC" w:rsidRDefault="00675B68">
      <w:pPr>
        <w:pStyle w:val="a3"/>
        <w:ind w:left="396" w:right="3070"/>
      </w:pPr>
      <w:r>
        <w:t>expression = "[^a-</w:t>
      </w:r>
      <w:proofErr w:type="spellStart"/>
      <w:r>
        <w:t>zA</w:t>
      </w:r>
      <w:proofErr w:type="spellEnd"/>
      <w:r>
        <w:t>-</w:t>
      </w:r>
      <w:proofErr w:type="gramStart"/>
      <w:r>
        <w:t>Z ]</w:t>
      </w:r>
      <w:proofErr w:type="gramEnd"/>
      <w:r>
        <w:t xml:space="preserve">" # ke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378C5505"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w:t>
      </w:r>
      <w:r>
        <w:t xml:space="preserve">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ntences</w:t>
      </w:r>
    </w:p>
    <w:p w14:paraId="1DA67E41" w14:textId="77777777" w:rsidR="006147AC" w:rsidRDefault="006147AC">
      <w:pPr>
        <w:pStyle w:val="a3"/>
        <w:ind w:left="0"/>
        <w:rPr>
          <w:sz w:val="26"/>
        </w:rPr>
      </w:pPr>
    </w:p>
    <w:p w14:paraId="17464A80" w14:textId="77777777" w:rsidR="006147AC" w:rsidRDefault="006147AC">
      <w:pPr>
        <w:pStyle w:val="a3"/>
        <w:ind w:left="0"/>
        <w:rPr>
          <w:sz w:val="22"/>
        </w:rPr>
      </w:pPr>
    </w:p>
    <w:p w14:paraId="7EA4BD87" w14:textId="77777777" w:rsidR="006147AC" w:rsidRDefault="00675B68">
      <w:pPr>
        <w:pStyle w:val="a3"/>
        <w:ind w:right="8398"/>
      </w:pPr>
      <w:r>
        <w:t xml:space="preserve"># print clean text for line in </w:t>
      </w:r>
      <w:proofErr w:type="spellStart"/>
      <w:r>
        <w:t>doc_out</w:t>
      </w:r>
      <w:proofErr w:type="spellEnd"/>
      <w:r>
        <w:t>:</w:t>
      </w:r>
    </w:p>
    <w:p w14:paraId="1107EA9E" w14:textId="77777777" w:rsidR="006147AC" w:rsidRDefault="00675B68">
      <w:pPr>
        <w:pStyle w:val="a3"/>
        <w:spacing w:before="1"/>
        <w:ind w:left="396"/>
      </w:pPr>
      <w:r>
        <w:t>print(line)</w:t>
      </w:r>
    </w:p>
    <w:p w14:paraId="77C06B90" w14:textId="77777777" w:rsidR="006147AC" w:rsidRDefault="006147AC">
      <w:pPr>
        <w:pStyle w:val="a3"/>
        <w:spacing w:before="11"/>
        <w:ind w:left="0"/>
        <w:rPr>
          <w:sz w:val="23"/>
        </w:rPr>
      </w:pPr>
    </w:p>
    <w:p w14:paraId="2BEB6E0C" w14:textId="77777777" w:rsidR="006147AC" w:rsidRDefault="00675B68">
      <w:pPr>
        <w:pStyle w:val="a3"/>
      </w:pPr>
      <w:r>
        <w:t>### Read in BL lexicon</w:t>
      </w:r>
    </w:p>
    <w:p w14:paraId="01E98A38" w14:textId="77777777" w:rsidR="006147AC" w:rsidRDefault="006147AC">
      <w:pPr>
        <w:sectPr w:rsidR="006147AC">
          <w:pgSz w:w="12240" w:h="15840"/>
          <w:pgMar w:top="1560" w:right="840" w:bottom="1380" w:left="980" w:header="1144" w:footer="1200" w:gutter="0"/>
          <w:cols w:space="720"/>
        </w:sectPr>
      </w:pPr>
    </w:p>
    <w:p w14:paraId="7768413C" w14:textId="77777777" w:rsidR="006147AC" w:rsidRDefault="00675B68">
      <w:pPr>
        <w:pStyle w:val="a3"/>
        <w:spacing w:before="120"/>
        <w:ind w:right="7832"/>
      </w:pPr>
      <w:r>
        <w:lastRenderedPageBreak/>
        <w:t xml:space="preserve"># confrontational lexicon </w:t>
      </w:r>
      <w:proofErr w:type="spellStart"/>
      <w:r>
        <w:t>ndct</w:t>
      </w:r>
      <w:proofErr w:type="spellEnd"/>
      <w:r>
        <w:t xml:space="preserve"> = ''</w:t>
      </w:r>
    </w:p>
    <w:p w14:paraId="759B9228"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6C4306EF"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626DE925" w14:textId="77777777" w:rsidR="006147AC" w:rsidRDefault="006147AC">
      <w:pPr>
        <w:pStyle w:val="a3"/>
        <w:ind w:left="0"/>
      </w:pPr>
    </w:p>
    <w:p w14:paraId="2D96270E"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74650C2A"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63909D6B" w14:textId="77777777" w:rsidR="006147AC" w:rsidRDefault="006147AC">
      <w:pPr>
        <w:pStyle w:val="a3"/>
        <w:ind w:left="0"/>
      </w:pPr>
    </w:p>
    <w:p w14:paraId="3DF3FCF2" w14:textId="77777777" w:rsidR="006147AC" w:rsidRDefault="00675B68">
      <w:pPr>
        <w:pStyle w:val="a3"/>
        <w:ind w:right="8179"/>
      </w:pPr>
      <w:r>
        <w:t xml:space="preserve"># cooperative lexicon </w:t>
      </w:r>
      <w:proofErr w:type="spellStart"/>
      <w:r>
        <w:t>pdct</w:t>
      </w:r>
      <w:proofErr w:type="spellEnd"/>
      <w:r>
        <w:t xml:space="preserve"> = ''</w:t>
      </w:r>
    </w:p>
    <w:p w14:paraId="543B990B"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0D6B1FA1" w14:textId="77777777" w:rsidR="006147AC" w:rsidRDefault="00675B68">
      <w:pPr>
        <w:pStyle w:val="a3"/>
        <w:ind w:left="636"/>
      </w:pPr>
      <w:proofErr w:type="spellStart"/>
      <w:r>
        <w:t>pdct</w:t>
      </w:r>
      <w:proofErr w:type="spellEnd"/>
      <w:r>
        <w:t xml:space="preserve"> = </w:t>
      </w:r>
      <w:proofErr w:type="spellStart"/>
      <w:r>
        <w:t>pdct</w:t>
      </w:r>
      <w:proofErr w:type="spellEnd"/>
      <w:r>
        <w:t xml:space="preserve"> + line</w:t>
      </w:r>
    </w:p>
    <w:p w14:paraId="61A914CA" w14:textId="77777777" w:rsidR="006147AC" w:rsidRDefault="006147AC">
      <w:pPr>
        <w:pStyle w:val="a3"/>
        <w:ind w:left="0"/>
      </w:pPr>
    </w:p>
    <w:p w14:paraId="2E8F7727"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50DAF0FA" w14:textId="77777777" w:rsidR="006147AC" w:rsidRDefault="00675B68">
      <w:pPr>
        <w:pStyle w:val="a3"/>
        <w:ind w:right="7310"/>
      </w:pPr>
      <w:proofErr w:type="spellStart"/>
      <w:r>
        <w:t>pdct</w:t>
      </w:r>
      <w:proofErr w:type="spellEnd"/>
      <w:r>
        <w:t xml:space="preserve"> = [entry for entry in </w:t>
      </w:r>
      <w:proofErr w:type="spellStart"/>
      <w:r>
        <w:t>pdct</w:t>
      </w:r>
      <w:proofErr w:type="spellEnd"/>
      <w:r>
        <w:t xml:space="preserve">] </w:t>
      </w:r>
      <w:proofErr w:type="spellStart"/>
      <w:r>
        <w:t>len</w:t>
      </w:r>
      <w:proofErr w:type="spellEnd"/>
      <w:r>
        <w:t>(</w:t>
      </w:r>
      <w:proofErr w:type="spellStart"/>
      <w:r>
        <w:t>pdct</w:t>
      </w:r>
      <w:proofErr w:type="spellEnd"/>
      <w:r>
        <w:t>)</w:t>
      </w:r>
    </w:p>
    <w:p w14:paraId="7A5B908A" w14:textId="77777777" w:rsidR="006147AC" w:rsidRDefault="006147AC">
      <w:pPr>
        <w:pStyle w:val="a3"/>
        <w:spacing w:before="2"/>
        <w:ind w:left="0"/>
      </w:pPr>
    </w:p>
    <w:p w14:paraId="25C509A7" w14:textId="77777777" w:rsidR="006147AC" w:rsidRDefault="00675B68">
      <w:pPr>
        <w:pStyle w:val="a3"/>
        <w:spacing w:line="550" w:lineRule="atLeast"/>
        <w:ind w:right="5945"/>
      </w:pPr>
      <w:r>
        <w:t xml:space="preserve"># Count words being collected in the lexicon def </w:t>
      </w:r>
      <w:proofErr w:type="spellStart"/>
      <w:r>
        <w:t>decompose_word</w:t>
      </w:r>
      <w:proofErr w:type="spellEnd"/>
      <w:r>
        <w:t>(doc):</w:t>
      </w:r>
    </w:p>
    <w:p w14:paraId="1310078A" w14:textId="77777777" w:rsidR="006147AC" w:rsidRDefault="00675B68">
      <w:pPr>
        <w:pStyle w:val="a3"/>
        <w:spacing w:before="2"/>
        <w:ind w:left="396"/>
      </w:pPr>
      <w:r>
        <w:t>tx</w:t>
      </w:r>
      <w:r>
        <w:t>t = []</w:t>
      </w:r>
    </w:p>
    <w:p w14:paraId="68FDF1A0"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712B85AD" w14:textId="77777777" w:rsidR="006147AC" w:rsidRDefault="00675B68">
      <w:pPr>
        <w:pStyle w:val="a3"/>
        <w:ind w:left="396"/>
      </w:pPr>
      <w:r>
        <w:t>return txt</w:t>
      </w:r>
    </w:p>
    <w:p w14:paraId="2DB43609" w14:textId="77777777" w:rsidR="006147AC" w:rsidRDefault="006147AC">
      <w:pPr>
        <w:pStyle w:val="a3"/>
        <w:ind w:left="0"/>
        <w:rPr>
          <w:sz w:val="26"/>
        </w:rPr>
      </w:pPr>
    </w:p>
    <w:p w14:paraId="7589B83B" w14:textId="77777777" w:rsidR="006147AC" w:rsidRDefault="006147AC">
      <w:pPr>
        <w:pStyle w:val="a3"/>
        <w:ind w:left="0"/>
        <w:rPr>
          <w:sz w:val="22"/>
        </w:rPr>
      </w:pPr>
    </w:p>
    <w:p w14:paraId="3F6D9BC8"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6AFE144E"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305DED92" w14:textId="77777777" w:rsidR="006147AC" w:rsidRDefault="00675B68">
      <w:pPr>
        <w:pStyle w:val="a3"/>
        <w:ind w:left="396" w:right="6732" w:firstLine="480"/>
      </w:pPr>
      <w:proofErr w:type="spellStart"/>
      <w:proofErr w:type="gramStart"/>
      <w:r>
        <w:t>count.append</w:t>
      </w:r>
      <w:proofErr w:type="spellEnd"/>
      <w:proofErr w:type="gramEnd"/>
      <w:r>
        <w:t>([key, value]) return count</w:t>
      </w:r>
    </w:p>
    <w:p w14:paraId="1E6FCFFC" w14:textId="77777777" w:rsidR="006147AC" w:rsidRDefault="006147AC">
      <w:pPr>
        <w:pStyle w:val="a3"/>
        <w:ind w:left="0"/>
      </w:pPr>
    </w:p>
    <w:p w14:paraId="428AB723" w14:textId="77777777" w:rsidR="006147AC" w:rsidRDefault="00675B68">
      <w:pPr>
        <w:pStyle w:val="a3"/>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5EA08338" w14:textId="77777777" w:rsidR="006147AC" w:rsidRDefault="00675B68">
      <w:pPr>
        <w:pStyle w:val="a3"/>
        <w:spacing w:before="1"/>
        <w:ind w:right="3518"/>
      </w:pPr>
      <w:r>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4ED6DC73" w14:textId="77777777" w:rsidR="006147AC" w:rsidRDefault="006147AC">
      <w:pPr>
        <w:sectPr w:rsidR="006147AC">
          <w:pgSz w:w="12240" w:h="15840"/>
          <w:pgMar w:top="1560" w:right="840" w:bottom="1380" w:left="980" w:header="1144" w:footer="1200" w:gutter="0"/>
          <w:cols w:space="720"/>
        </w:sectPr>
      </w:pPr>
    </w:p>
    <w:p w14:paraId="23D41134" w14:textId="77777777" w:rsidR="006147AC" w:rsidRDefault="00675B68">
      <w:pPr>
        <w:pStyle w:val="a3"/>
        <w:spacing w:before="120"/>
        <w:ind w:right="8165"/>
      </w:pPr>
      <w:r>
        <w:lastRenderedPageBreak/>
        <w:t xml:space="preserve"># generate </w:t>
      </w:r>
      <w:proofErr w:type="spellStart"/>
      <w:r>
        <w:t>wordcloud</w:t>
      </w:r>
      <w:proofErr w:type="spellEnd"/>
      <w:r>
        <w:t xml:space="preserve"> </w:t>
      </w:r>
      <w:proofErr w:type="spellStart"/>
      <w:r>
        <w:t>comment_words</w:t>
      </w:r>
      <w:proofErr w:type="spellEnd"/>
      <w:r>
        <w:t xml:space="preserve"> = ' ' for token in tokens:</w:t>
      </w:r>
    </w:p>
    <w:p w14:paraId="19A4C12C"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6093812F" w14:textId="77777777" w:rsidR="006147AC" w:rsidRDefault="006147AC">
      <w:pPr>
        <w:pStyle w:val="a3"/>
        <w:ind w:left="0"/>
      </w:pPr>
    </w:p>
    <w:p w14:paraId="15CFDDDD"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627F2F70"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444BD8D1" w14:textId="77777777" w:rsidR="006147AC" w:rsidRDefault="006147AC">
      <w:pPr>
        <w:pStyle w:val="a3"/>
        <w:ind w:left="0"/>
      </w:pPr>
    </w:p>
    <w:p w14:paraId="2CC9B0CE"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w:t>
      </w:r>
      <w:r>
        <w:t>d</w:t>
      </w:r>
      <w:proofErr w:type="spellEnd"/>
      <w:r>
        <w:t>)</w:t>
      </w:r>
    </w:p>
    <w:p w14:paraId="5090915F"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5525CEBD" w14:textId="77777777" w:rsidR="006147AC" w:rsidRDefault="00675B68">
      <w:pPr>
        <w:pStyle w:val="a3"/>
        <w:ind w:right="4972"/>
      </w:pPr>
      <w:proofErr w:type="spellStart"/>
      <w:proofErr w:type="gramStart"/>
      <w:r>
        <w:t>plt.savefig</w:t>
      </w:r>
      <w:proofErr w:type="spellEnd"/>
      <w:proofErr w:type="gramEnd"/>
      <w:r>
        <w:t>("NStarmerPlus.</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267911B6" w14:textId="77777777" w:rsidR="006147AC" w:rsidRDefault="006147AC">
      <w:pPr>
        <w:pStyle w:val="a3"/>
        <w:ind w:left="0"/>
      </w:pPr>
    </w:p>
    <w:p w14:paraId="0DA93FEC" w14:textId="77777777" w:rsidR="006147AC" w:rsidRDefault="00675B68">
      <w:pPr>
        <w:pStyle w:val="a3"/>
        <w:ind w:right="7465"/>
      </w:pPr>
      <w:r>
        <w:t xml:space="preserve"># Number of words in article </w:t>
      </w:r>
      <w:proofErr w:type="spellStart"/>
      <w:r>
        <w:t>nwords</w:t>
      </w:r>
      <w:proofErr w:type="spellEnd"/>
      <w:r>
        <w:t xml:space="preserve"> = </w:t>
      </w:r>
      <w:proofErr w:type="spellStart"/>
      <w:r>
        <w:t>len</w:t>
      </w:r>
      <w:proofErr w:type="spellEnd"/>
      <w:r>
        <w:t>(tokens)</w:t>
      </w:r>
    </w:p>
    <w:p w14:paraId="3105FB2E" w14:textId="77777777" w:rsidR="006147AC" w:rsidRDefault="006147AC">
      <w:pPr>
        <w:pStyle w:val="a3"/>
        <w:ind w:left="0"/>
      </w:pPr>
    </w:p>
    <w:p w14:paraId="4D81E143" w14:textId="77777777" w:rsidR="006147AC" w:rsidRDefault="00675B68">
      <w:pPr>
        <w:pStyle w:val="a3"/>
      </w:pPr>
      <w:proofErr w:type="spellStart"/>
      <w:r>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0AABA11C" w14:textId="77777777" w:rsidR="006147AC" w:rsidRDefault="00675B68">
      <w:pPr>
        <w:pStyle w:val="a3"/>
      </w:pPr>
      <w:r>
        <w:t># [['die', 3], ['famine', 1], ['lies', 2], ['foe', 1], ['cruel', 1], ['gaudy', 1], ['waste', 2], ['pity', 1], ['besiege', 1],</w:t>
      </w:r>
    </w:p>
    <w:p w14:paraId="75505382" w14:textId="77777777" w:rsidR="006147AC" w:rsidRDefault="00675B68">
      <w:pPr>
        <w:pStyle w:val="a3"/>
      </w:pPr>
      <w:r>
        <w:t xml:space="preserve">['tattered', 1], ['weed', 1], ['sunken', 1], ['shame', 3], ['excuse', 1], </w:t>
      </w:r>
      <w:r>
        <w:t>['cold', 1], ['beguile', 1], ['wrinkles', 1],</w:t>
      </w:r>
    </w:p>
    <w:p w14:paraId="25A0A61A" w14:textId="77777777" w:rsidR="006147AC" w:rsidRDefault="00675B68">
      <w:pPr>
        <w:pStyle w:val="a3"/>
      </w:pPr>
      <w:r>
        <w:t>['dies', 1], ['abuse', 1], ['deceive', 1], ['hideous', 1], ['sap', 1], ['frost', 1], ['prisoner', 1], ['bereft', 1],</w:t>
      </w:r>
    </w:p>
    <w:p w14:paraId="1F11014C" w14:textId="77777777" w:rsidR="006147AC" w:rsidRDefault="00675B68">
      <w:pPr>
        <w:pStyle w:val="a3"/>
      </w:pPr>
      <w:r>
        <w:t>['ragged', 1], ['forbidden', 1], ['death', 1], ['burning', 1], ['weary', 1], ['feeble', 1], [</w:t>
      </w:r>
      <w:r>
        <w:t>'sadly', 1], ['annoy',</w:t>
      </w:r>
      <w:r>
        <w:rPr>
          <w:spacing w:val="-23"/>
        </w:rPr>
        <w:t xml:space="preserve"> </w:t>
      </w:r>
      <w:r>
        <w:t>1],</w:t>
      </w:r>
    </w:p>
    <w:p w14:paraId="6A6B8FE2" w14:textId="77777777" w:rsidR="006147AC" w:rsidRDefault="00675B68">
      <w:pPr>
        <w:pStyle w:val="a3"/>
      </w:pPr>
      <w:r>
        <w:t>['offend', 1], ['chide', 1], ['wilt', 2], ['fear', 1], ['wail', 1], ['weep', 1], ['deny', 1], ['hate', 2], ['conspire',</w:t>
      </w:r>
      <w:r>
        <w:rPr>
          <w:spacing w:val="-32"/>
        </w:rPr>
        <w:t xml:space="preserve"> </w:t>
      </w:r>
      <w:r>
        <w:t>1]]</w:t>
      </w:r>
    </w:p>
    <w:p w14:paraId="3B7BB1AF" w14:textId="77777777" w:rsidR="006147AC" w:rsidRDefault="006147AC">
      <w:pPr>
        <w:pStyle w:val="a3"/>
        <w:ind w:left="0"/>
      </w:pPr>
    </w:p>
    <w:p w14:paraId="135C6596"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5AB1EB41" w14:textId="77777777" w:rsidR="006147AC" w:rsidRDefault="00675B68">
      <w:pPr>
        <w:pStyle w:val="a3"/>
      </w:pPr>
      <w:r>
        <w:t># [['tender', 2], ['bright', 1], ['abundance', 1], ['sweet', 5], ['fresh',</w:t>
      </w:r>
      <w:r>
        <w:t xml:space="preserve"> 2], ['spring', 1], ['proud', 1], ['worth',</w:t>
      </w:r>
    </w:p>
    <w:p w14:paraId="769B0C8E" w14:textId="77777777" w:rsidR="006147AC" w:rsidRDefault="00675B68">
      <w:pPr>
        <w:pStyle w:val="a3"/>
      </w:pPr>
      <w:r>
        <w:t>1], ['beauty', 7], ['treasure', 3], ['praise', 2], ['fair', 3], ['proving', 1], ['warm', 1], ['fond', 1], ['lovely', 2],</w:t>
      </w:r>
    </w:p>
    <w:p w14:paraId="353D8BAA" w14:textId="77777777" w:rsidR="006147AC" w:rsidRDefault="00675B68">
      <w:pPr>
        <w:pStyle w:val="a3"/>
      </w:pPr>
      <w:r>
        <w:t>['golden', 2], ['loveliness', 1], ['free', 1], ['beauteous', 2], ['great', 1], ['gentle', 2</w:t>
      </w:r>
      <w:r>
        <w:t>], ['work', 1], ['fairly', 1],</w:t>
      </w:r>
    </w:p>
    <w:p w14:paraId="1523B7C7" w14:textId="77777777" w:rsidR="006147AC" w:rsidRDefault="00675B68">
      <w:pPr>
        <w:pStyle w:val="a3"/>
      </w:pPr>
      <w:r>
        <w:t>['excel', 1], ['leads', 1], ['willing', 1], ['happier', 2], ['gracious', 2], ['homage', 1], ['majesty', 1],</w:t>
      </w:r>
    </w:p>
    <w:p w14:paraId="164DF78E" w14:textId="77777777" w:rsidR="006147AC" w:rsidRDefault="00675B68">
      <w:pPr>
        <w:pStyle w:val="a3"/>
      </w:pPr>
      <w:r>
        <w:t>['heavenly', 1], ['strong', 1], ['adore', 1], ['like', 2], ['joy', 2], ['gladly', 1], ['pleasure', 1], ['sweetly', 1]</w:t>
      </w:r>
      <w:r>
        <w:t>,</w:t>
      </w:r>
    </w:p>
    <w:p w14:paraId="481EC725" w14:textId="77777777" w:rsidR="006147AC" w:rsidRDefault="00675B68">
      <w:pPr>
        <w:pStyle w:val="a3"/>
      </w:pPr>
      <w:r>
        <w:t>['happy', 1], ['pleasing', 1], ['well', 1], ['enjoys', 1], ['love', 4], ['beloved', 1]]</w:t>
      </w:r>
    </w:p>
    <w:p w14:paraId="5FCAB7FF" w14:textId="77777777" w:rsidR="006147AC" w:rsidRDefault="006147AC">
      <w:pPr>
        <w:pStyle w:val="a3"/>
        <w:ind w:left="0"/>
      </w:pPr>
    </w:p>
    <w:p w14:paraId="7F019E81" w14:textId="77777777" w:rsidR="006147AC" w:rsidRDefault="00675B68">
      <w:pPr>
        <w:pStyle w:val="a3"/>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7C2AB824"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0DE731E5" w14:textId="77777777" w:rsidR="006147AC" w:rsidRDefault="006147AC">
      <w:pPr>
        <w:pStyle w:val="a3"/>
        <w:ind w:left="0"/>
      </w:pPr>
    </w:p>
    <w:p w14:paraId="7971D88F" w14:textId="77777777" w:rsidR="006147AC" w:rsidRDefault="00675B68">
      <w:pPr>
        <w:pStyle w:val="a3"/>
        <w:spacing w:before="1"/>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1F8DD2E6" w14:textId="77777777" w:rsidR="006147AC" w:rsidRDefault="006147AC">
      <w:pPr>
        <w:pStyle w:val="a3"/>
        <w:spacing w:before="11"/>
        <w:ind w:left="0"/>
        <w:rPr>
          <w:sz w:val="23"/>
        </w:rPr>
      </w:pPr>
    </w:p>
    <w:p w14:paraId="1EE0793B" w14:textId="77777777" w:rsidR="006147AC" w:rsidRDefault="00675B68">
      <w:pPr>
        <w:pStyle w:val="a3"/>
        <w:ind w:right="7712"/>
      </w:pPr>
      <w:r>
        <w:t xml:space="preserve"># Print results </w:t>
      </w:r>
      <w:proofErr w:type="gramStart"/>
      <w:r>
        <w:t>print(</w:t>
      </w:r>
      <w:proofErr w:type="gramEnd"/>
      <w:r>
        <w:t xml:space="preserve">'cooperative words:') for </w:t>
      </w:r>
      <w:proofErr w:type="spellStart"/>
      <w:r>
        <w:t>i</w:t>
      </w:r>
      <w:proofErr w:type="spellEnd"/>
      <w:r>
        <w:t xml:space="preserve"> in range(</w:t>
      </w:r>
      <w:proofErr w:type="spellStart"/>
      <w:r>
        <w:t>len</w:t>
      </w:r>
      <w:proofErr w:type="spellEnd"/>
      <w:r>
        <w:t>(</w:t>
      </w:r>
      <w:proofErr w:type="spellStart"/>
      <w:r>
        <w:t>pwc</w:t>
      </w:r>
      <w:proofErr w:type="spellEnd"/>
      <w:r>
        <w:t>)):</w:t>
      </w:r>
    </w:p>
    <w:p w14:paraId="24977E56" w14:textId="77777777" w:rsidR="006147AC" w:rsidRDefault="006147AC">
      <w:pPr>
        <w:sectPr w:rsidR="006147AC">
          <w:pgSz w:w="12240" w:h="15840"/>
          <w:pgMar w:top="1560" w:right="840" w:bottom="1380" w:left="980" w:header="1144" w:footer="1200" w:gutter="0"/>
          <w:cols w:space="720"/>
        </w:sectPr>
      </w:pPr>
    </w:p>
    <w:p w14:paraId="62D68208" w14:textId="77777777" w:rsidR="006147AC" w:rsidRDefault="00675B68">
      <w:pPr>
        <w:pStyle w:val="a3"/>
        <w:spacing w:before="120"/>
        <w:ind w:right="5035" w:firstLine="240"/>
      </w:pPr>
      <w:r>
        <w:lastRenderedPageBreak/>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5A47501C" w14:textId="77777777" w:rsidR="006147AC" w:rsidRDefault="00675B68">
      <w:pPr>
        <w:pStyle w:val="a3"/>
        <w:ind w:right="3415"/>
      </w:pPr>
      <w:proofErr w:type="gramStart"/>
      <w:r>
        <w:t>print(</w:t>
      </w:r>
      <w:proofErr w:type="gramEnd"/>
      <w:r>
        <w:t xml:space="preserve">'Percentage of </w:t>
      </w:r>
      <w:r>
        <w:t>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7CD92EE4" w14:textId="77777777" w:rsidR="006147AC" w:rsidRDefault="00675B68">
      <w:pPr>
        <w:pStyle w:val="a3"/>
        <w:ind w:right="7365"/>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32E8D02C"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2886FED4"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n')</w:t>
      </w:r>
    </w:p>
    <w:p w14:paraId="5DEAD27F" w14:textId="77777777" w:rsidR="006147AC" w:rsidRDefault="00675B68">
      <w:pPr>
        <w:pStyle w:val="a3"/>
      </w:pPr>
      <w:proofErr w:type="gramStart"/>
      <w:r>
        <w:t>print(</w:t>
      </w:r>
      <w:proofErr w:type="gramEnd"/>
      <w:r>
        <w:t>'Percent</w:t>
      </w:r>
      <w:r>
        <w:t>age of confrontational words: ' + str(round(</w:t>
      </w:r>
      <w:proofErr w:type="spellStart"/>
      <w:r>
        <w:t>ntot</w:t>
      </w:r>
      <w:proofErr w:type="spellEnd"/>
      <w:r>
        <w:t xml:space="preserve"> / </w:t>
      </w:r>
      <w:proofErr w:type="spellStart"/>
      <w:r>
        <w:t>nwords</w:t>
      </w:r>
      <w:proofErr w:type="spellEnd"/>
      <w:r>
        <w:t>, 4)))</w:t>
      </w:r>
    </w:p>
    <w:p w14:paraId="149A36EB" w14:textId="77777777" w:rsidR="006147AC" w:rsidRDefault="006147AC">
      <w:pPr>
        <w:pStyle w:val="a3"/>
        <w:spacing w:before="2"/>
        <w:ind w:left="0"/>
      </w:pPr>
    </w:p>
    <w:p w14:paraId="7B39949B" w14:textId="77777777" w:rsidR="006147AC" w:rsidRDefault="00675B68">
      <w:pPr>
        <w:pStyle w:val="a3"/>
        <w:tabs>
          <w:tab w:val="left" w:pos="911"/>
        </w:tabs>
        <w:spacing w:line="550" w:lineRule="atLeast"/>
        <w:ind w:right="5580"/>
      </w:pPr>
      <w:r>
        <w:t>#%%</w:t>
      </w:r>
      <w:r>
        <w:tab/>
      </w:r>
      <w:r>
        <w:rPr>
          <w:spacing w:val="-3"/>
        </w:rPr>
        <w:t xml:space="preserve">Textual </w:t>
      </w:r>
      <w:r>
        <w:t xml:space="preserve">Analysis </w:t>
      </w:r>
      <w:proofErr w:type="spellStart"/>
      <w:r>
        <w:t>Starmer</w:t>
      </w:r>
      <w:proofErr w:type="spellEnd"/>
      <w:r>
        <w:t xml:space="preserve"> -</w:t>
      </w:r>
      <w:r>
        <w:rPr>
          <w:spacing w:val="-23"/>
        </w:rPr>
        <w:t xml:space="preserve"> </w:t>
      </w:r>
      <w:proofErr w:type="spellStart"/>
      <w:r>
        <w:t>Coronoavirus</w:t>
      </w:r>
      <w:proofErr w:type="spellEnd"/>
      <w:r>
        <w:t xml:space="preserve"> import re</w:t>
      </w:r>
    </w:p>
    <w:p w14:paraId="6B070A33" w14:textId="77777777" w:rsidR="006147AC" w:rsidRDefault="00675B68">
      <w:pPr>
        <w:pStyle w:val="a3"/>
        <w:spacing w:before="2"/>
      </w:pPr>
      <w:r>
        <w:t xml:space="preserve">import </w:t>
      </w:r>
      <w:proofErr w:type="spellStart"/>
      <w:r>
        <w:t>nltk</w:t>
      </w:r>
      <w:proofErr w:type="spellEnd"/>
    </w:p>
    <w:p w14:paraId="081F252A" w14:textId="77777777" w:rsidR="006147AC" w:rsidRDefault="00675B68">
      <w:pPr>
        <w:pStyle w:val="a3"/>
      </w:pPr>
      <w:r>
        <w:t>from collections import Counter</w:t>
      </w:r>
    </w:p>
    <w:p w14:paraId="2DE17F9F"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3EE9B58D" w14:textId="77777777" w:rsidR="006147AC" w:rsidRDefault="00675B68">
      <w:pPr>
        <w:pStyle w:val="a3"/>
      </w:pPr>
      <w:proofErr w:type="spellStart"/>
      <w:r>
        <w:t>matplotlib.use</w:t>
      </w:r>
      <w:proofErr w:type="spellEnd"/>
      <w:r>
        <w:t>("</w:t>
      </w:r>
      <w:proofErr w:type="spellStart"/>
      <w:r>
        <w:t>TkAgg</w:t>
      </w:r>
      <w:proofErr w:type="spellEnd"/>
      <w:r>
        <w:t>")</w:t>
      </w:r>
    </w:p>
    <w:p w14:paraId="26E6C44E"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7E05B541"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3C078569" w14:textId="77777777" w:rsidR="006147AC" w:rsidRDefault="006147AC">
      <w:pPr>
        <w:pStyle w:val="a3"/>
        <w:ind w:left="0"/>
        <w:rPr>
          <w:sz w:val="26"/>
        </w:rPr>
      </w:pPr>
    </w:p>
    <w:p w14:paraId="0795DE4C" w14:textId="77777777" w:rsidR="006147AC" w:rsidRDefault="006147AC">
      <w:pPr>
        <w:pStyle w:val="a3"/>
        <w:ind w:left="0"/>
        <w:rPr>
          <w:sz w:val="22"/>
        </w:rPr>
      </w:pPr>
    </w:p>
    <w:p w14:paraId="1B7DB239" w14:textId="77777777" w:rsidR="006147AC" w:rsidRDefault="00675B68">
      <w:pPr>
        <w:pStyle w:val="a3"/>
        <w:ind w:right="2609"/>
      </w:pPr>
      <w:r>
        <w:t>NEGWORDS = ["not", "no", "none", "neither", "never", "nobody", "</w:t>
      </w:r>
      <w:proofErr w:type="spellStart"/>
      <w:r>
        <w:t>n't</w:t>
      </w:r>
      <w:proofErr w:type="spellEnd"/>
      <w:r>
        <w:t>", 'nor'] # STOPWORDS = ["an", "a", "the"] + NEGWORDS</w:t>
      </w:r>
    </w:p>
    <w:p w14:paraId="402AF96B" w14:textId="77777777" w:rsidR="006147AC" w:rsidRDefault="00675B68">
      <w:pPr>
        <w:pStyle w:val="a3"/>
      </w:pPr>
      <w:r>
        <w:t>STOPWORDS = ["an", "a", "the", "or", "and", "thou", "must", "that", "this", "self", "unless", "behind", "for", "which",</w:t>
      </w:r>
    </w:p>
    <w:p w14:paraId="4BAF4700" w14:textId="77777777" w:rsidR="006147AC" w:rsidRDefault="00675B68">
      <w:pPr>
        <w:pStyle w:val="a3"/>
        <w:ind w:left="936"/>
      </w:pPr>
      <w:r>
        <w:t>"whose", "can",</w:t>
      </w:r>
      <w:r>
        <w:t xml:space="preserve"> "else", "some", "will", "so", "from", "to", "by", "within", "of", "upon", "</w:t>
      </w:r>
      <w:proofErr w:type="spellStart"/>
      <w:r>
        <w:t>th</w:t>
      </w:r>
      <w:proofErr w:type="spellEnd"/>
      <w:r>
        <w:t>",</w:t>
      </w:r>
    </w:p>
    <w:p w14:paraId="1E43AFA2" w14:textId="77777777" w:rsidR="006147AC" w:rsidRDefault="00675B68">
      <w:pPr>
        <w:pStyle w:val="a3"/>
      </w:pPr>
      <w:r>
        <w:t>"with",</w:t>
      </w:r>
    </w:p>
    <w:p w14:paraId="25B58B28" w14:textId="77777777" w:rsidR="006147AC" w:rsidRDefault="00675B68">
      <w:pPr>
        <w:pStyle w:val="a3"/>
        <w:ind w:left="936"/>
      </w:pPr>
      <w:r>
        <w:t>"it"]</w:t>
      </w:r>
    </w:p>
    <w:p w14:paraId="40A844F0" w14:textId="77777777" w:rsidR="006147AC" w:rsidRDefault="006147AC">
      <w:pPr>
        <w:pStyle w:val="a3"/>
        <w:spacing w:before="2"/>
        <w:ind w:left="0"/>
        <w:rPr>
          <w:sz w:val="16"/>
        </w:rPr>
      </w:pPr>
    </w:p>
    <w:p w14:paraId="12698900"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75B9885C" w14:textId="77777777" w:rsidR="006147AC" w:rsidRDefault="006147AC">
      <w:pPr>
        <w:pStyle w:val="a3"/>
        <w:ind w:left="0"/>
      </w:pPr>
    </w:p>
    <w:p w14:paraId="69B11693" w14:textId="77777777" w:rsidR="006147AC" w:rsidRDefault="00675B68">
      <w:pPr>
        <w:pStyle w:val="a3"/>
      </w:pPr>
      <w:r>
        <w:t>def _</w:t>
      </w:r>
      <w:proofErr w:type="spellStart"/>
      <w:r>
        <w:t>remove_stopwords</w:t>
      </w:r>
      <w:proofErr w:type="spellEnd"/>
      <w:r>
        <w:t>(txt):</w:t>
      </w:r>
    </w:p>
    <w:p w14:paraId="49BBE7A2"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48B210B6" w14:textId="77777777" w:rsidR="006147AC" w:rsidRDefault="00675B68">
      <w:pPr>
        <w:pStyle w:val="a3"/>
        <w:ind w:left="396"/>
      </w:pPr>
      <w:r>
        <w:t xml:space="preserve"># words = </w:t>
      </w:r>
      <w:proofErr w:type="spellStart"/>
      <w:proofErr w:type="gramStart"/>
      <w:r>
        <w:t>txt.split</w:t>
      </w:r>
      <w:proofErr w:type="spellEnd"/>
      <w:proofErr w:type="gramEnd"/>
      <w:r>
        <w:t>(" ")</w:t>
      </w:r>
    </w:p>
    <w:p w14:paraId="7237EE4E"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66BE1E85" w14:textId="77777777" w:rsidR="006147AC" w:rsidRDefault="00675B68">
      <w:pPr>
        <w:pStyle w:val="a3"/>
        <w:spacing w:before="1"/>
        <w:ind w:left="396" w:right="7775" w:firstLine="480"/>
      </w:pPr>
      <w:r>
        <w:t>words[</w:t>
      </w:r>
      <w:proofErr w:type="spellStart"/>
      <w:r>
        <w:t>i</w:t>
      </w:r>
      <w:proofErr w:type="spellEnd"/>
      <w:r>
        <w:t xml:space="preserve">] = " " return (" </w:t>
      </w:r>
      <w:proofErr w:type="gramStart"/>
      <w:r>
        <w:t>".join</w:t>
      </w:r>
      <w:proofErr w:type="gramEnd"/>
      <w:r>
        <w:t>(words))</w:t>
      </w:r>
    </w:p>
    <w:p w14:paraId="26A5BBA5" w14:textId="77777777" w:rsidR="006147AC" w:rsidRDefault="006147AC">
      <w:pPr>
        <w:sectPr w:rsidR="006147AC">
          <w:pgSz w:w="12240" w:h="15840"/>
          <w:pgMar w:top="1560" w:right="840" w:bottom="1380" w:left="980" w:header="1144" w:footer="1200" w:gutter="0"/>
          <w:cols w:space="720"/>
        </w:sectPr>
      </w:pPr>
    </w:p>
    <w:p w14:paraId="3F1C6EED" w14:textId="77777777" w:rsidR="006147AC" w:rsidRDefault="006147AC">
      <w:pPr>
        <w:pStyle w:val="a3"/>
        <w:spacing w:before="7"/>
        <w:ind w:left="0"/>
        <w:rPr>
          <w:sz w:val="26"/>
        </w:rPr>
      </w:pPr>
    </w:p>
    <w:p w14:paraId="40D8469A" w14:textId="77777777" w:rsidR="006147AC" w:rsidRDefault="00675B68">
      <w:pPr>
        <w:pStyle w:val="a3"/>
        <w:spacing w:before="90"/>
        <w:ind w:left="396" w:right="3697" w:hanging="240"/>
      </w:pPr>
      <w:r>
        <w:t xml:space="preserve">with </w:t>
      </w:r>
      <w:proofErr w:type="gramStart"/>
      <w:r>
        <w:t>open(</w:t>
      </w:r>
      <w:proofErr w:type="gramEnd"/>
      <w:r>
        <w:t>'NStarmerMinus.txt', '</w:t>
      </w:r>
      <w:proofErr w:type="spellStart"/>
      <w:r>
        <w:t>r',encoding</w:t>
      </w:r>
      <w:proofErr w:type="spellEnd"/>
      <w:r>
        <w:t xml:space="preserve">='utf-8') as </w:t>
      </w:r>
      <w:proofErr w:type="spellStart"/>
      <w:r>
        <w:t>labour_read</w:t>
      </w:r>
      <w:proofErr w:type="spellEnd"/>
      <w:r>
        <w:t>: # read(n) method will put n characters into a string</w:t>
      </w:r>
    </w:p>
    <w:p w14:paraId="441946E1" w14:textId="77777777" w:rsidR="006147AC" w:rsidRDefault="00675B68">
      <w:pPr>
        <w:pStyle w:val="a3"/>
        <w:ind w:left="396"/>
      </w:pPr>
      <w:proofErr w:type="spellStart"/>
      <w:r>
        <w:t>labour_string</w:t>
      </w:r>
      <w:proofErr w:type="spellEnd"/>
      <w:r>
        <w:t xml:space="preserve"> = </w:t>
      </w:r>
      <w:proofErr w:type="spellStart"/>
      <w:r>
        <w:t>labour_</w:t>
      </w:r>
      <w:proofErr w:type="gramStart"/>
      <w:r>
        <w:t>read.read</w:t>
      </w:r>
      <w:proofErr w:type="spellEnd"/>
      <w:proofErr w:type="gramEnd"/>
      <w:r>
        <w:t>()</w:t>
      </w:r>
    </w:p>
    <w:p w14:paraId="18C103C7"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3FBA9B32"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w:t>
      </w:r>
      <w:r>
        <w:t>= str(k)</w:t>
      </w:r>
    </w:p>
    <w:p w14:paraId="74E0A5F4" w14:textId="77777777" w:rsidR="006147AC" w:rsidRDefault="00675B68">
      <w:pPr>
        <w:pStyle w:val="a3"/>
        <w:ind w:left="636"/>
      </w:pPr>
      <w:r>
        <w:t># Regex cleaning</w:t>
      </w:r>
    </w:p>
    <w:p w14:paraId="694B64D8" w14:textId="77777777" w:rsidR="006147AC" w:rsidRDefault="00675B68">
      <w:pPr>
        <w:pStyle w:val="a3"/>
        <w:ind w:left="396" w:right="3070"/>
      </w:pPr>
      <w:r>
        <w:t>expression = "[^a-</w:t>
      </w:r>
      <w:proofErr w:type="spellStart"/>
      <w:r>
        <w:t>zA</w:t>
      </w:r>
      <w:proofErr w:type="spellEnd"/>
      <w:r>
        <w:t>-</w:t>
      </w:r>
      <w:proofErr w:type="gramStart"/>
      <w:r>
        <w:t>Z ]</w:t>
      </w:r>
      <w:proofErr w:type="gramEnd"/>
      <w:r>
        <w:t xml:space="preserve">" # ke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0C689F31"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ntences</w:t>
      </w:r>
    </w:p>
    <w:p w14:paraId="24AFE3C8" w14:textId="77777777" w:rsidR="006147AC" w:rsidRDefault="006147AC">
      <w:pPr>
        <w:pStyle w:val="a3"/>
        <w:ind w:left="0"/>
        <w:rPr>
          <w:sz w:val="26"/>
        </w:rPr>
      </w:pPr>
    </w:p>
    <w:p w14:paraId="0AC2465A" w14:textId="77777777" w:rsidR="006147AC" w:rsidRDefault="006147AC">
      <w:pPr>
        <w:pStyle w:val="a3"/>
        <w:ind w:left="0"/>
        <w:rPr>
          <w:sz w:val="22"/>
        </w:rPr>
      </w:pPr>
    </w:p>
    <w:p w14:paraId="5A11A43D" w14:textId="77777777" w:rsidR="006147AC" w:rsidRDefault="00675B68">
      <w:pPr>
        <w:pStyle w:val="a3"/>
        <w:ind w:right="8398"/>
      </w:pPr>
      <w:r>
        <w:t xml:space="preserve"># print clean text for line in </w:t>
      </w:r>
      <w:proofErr w:type="spellStart"/>
      <w:r>
        <w:t>doc_out</w:t>
      </w:r>
      <w:proofErr w:type="spellEnd"/>
      <w:r>
        <w:t>:</w:t>
      </w:r>
    </w:p>
    <w:p w14:paraId="71D6A52E" w14:textId="77777777" w:rsidR="006147AC" w:rsidRDefault="00675B68">
      <w:pPr>
        <w:pStyle w:val="a3"/>
        <w:ind w:left="396"/>
      </w:pPr>
      <w:r>
        <w:t>print(line)</w:t>
      </w:r>
    </w:p>
    <w:p w14:paraId="528BBA90" w14:textId="77777777" w:rsidR="006147AC" w:rsidRDefault="006147AC">
      <w:pPr>
        <w:pStyle w:val="a3"/>
        <w:ind w:left="0"/>
      </w:pPr>
    </w:p>
    <w:p w14:paraId="55811308" w14:textId="77777777" w:rsidR="006147AC" w:rsidRDefault="00675B68">
      <w:pPr>
        <w:pStyle w:val="a3"/>
        <w:ind w:right="7850"/>
      </w:pPr>
      <w:r>
        <w:t xml:space="preserve">### Read in BL lexicon # confrontational </w:t>
      </w:r>
      <w:r>
        <w:rPr>
          <w:spacing w:val="-3"/>
        </w:rPr>
        <w:t xml:space="preserve">lexicon </w:t>
      </w:r>
      <w:proofErr w:type="spellStart"/>
      <w:r>
        <w:t>ndct</w:t>
      </w:r>
      <w:proofErr w:type="spellEnd"/>
      <w:r>
        <w:t xml:space="preserve"> =</w:t>
      </w:r>
      <w:r>
        <w:rPr>
          <w:spacing w:val="-2"/>
        </w:rPr>
        <w:t xml:space="preserve"> </w:t>
      </w:r>
      <w:r>
        <w:t>''</w:t>
      </w:r>
    </w:p>
    <w:p w14:paraId="53C40940" w14:textId="77777777" w:rsidR="006147AC" w:rsidRDefault="00675B68">
      <w:pPr>
        <w:pStyle w:val="a3"/>
        <w:ind w:left="396" w:right="3518" w:hanging="240"/>
      </w:pPr>
      <w:r>
        <w:t xml:space="preserve">with </w:t>
      </w:r>
      <w:proofErr w:type="gramStart"/>
      <w:r>
        <w:t>open(</w:t>
      </w:r>
      <w:proofErr w:type="gramEnd"/>
      <w:r>
        <w:t>'bl_opp.csv', 'r', e</w:t>
      </w:r>
      <w:r>
        <w:t xml:space="preserve">ncoding='utf-8', errors='ignore') as </w:t>
      </w:r>
      <w:proofErr w:type="spellStart"/>
      <w:r>
        <w:t>infile</w:t>
      </w:r>
      <w:proofErr w:type="spellEnd"/>
      <w:r>
        <w:t xml:space="preserve">: for line in </w:t>
      </w:r>
      <w:proofErr w:type="spellStart"/>
      <w:r>
        <w:t>infile</w:t>
      </w:r>
      <w:proofErr w:type="spellEnd"/>
      <w:r>
        <w:t>:</w:t>
      </w:r>
    </w:p>
    <w:p w14:paraId="22A3B2F2"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7D14A775" w14:textId="77777777" w:rsidR="006147AC" w:rsidRDefault="006147AC">
      <w:pPr>
        <w:pStyle w:val="a3"/>
        <w:ind w:left="0"/>
      </w:pPr>
    </w:p>
    <w:p w14:paraId="1C692087"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0811999D"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263EC2DA" w14:textId="77777777" w:rsidR="006147AC" w:rsidRDefault="006147AC">
      <w:pPr>
        <w:pStyle w:val="a3"/>
        <w:ind w:left="0"/>
      </w:pPr>
    </w:p>
    <w:p w14:paraId="50C5DC1E" w14:textId="77777777" w:rsidR="006147AC" w:rsidRDefault="00675B68">
      <w:pPr>
        <w:pStyle w:val="a3"/>
        <w:ind w:right="8179"/>
      </w:pPr>
      <w:r>
        <w:t xml:space="preserve"># cooperative lexicon </w:t>
      </w:r>
      <w:proofErr w:type="spellStart"/>
      <w:r>
        <w:t>pdct</w:t>
      </w:r>
      <w:proofErr w:type="spellEnd"/>
      <w:r>
        <w:t xml:space="preserve"> = ''</w:t>
      </w:r>
    </w:p>
    <w:p w14:paraId="519A4A35"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271DAEE5" w14:textId="77777777" w:rsidR="006147AC" w:rsidRDefault="00675B68">
      <w:pPr>
        <w:pStyle w:val="a3"/>
        <w:ind w:left="636"/>
      </w:pPr>
      <w:proofErr w:type="spellStart"/>
      <w:r>
        <w:t>pdct</w:t>
      </w:r>
      <w:proofErr w:type="spellEnd"/>
      <w:r>
        <w:t xml:space="preserve"> = </w:t>
      </w:r>
      <w:proofErr w:type="spellStart"/>
      <w:r>
        <w:t>pdct</w:t>
      </w:r>
      <w:proofErr w:type="spellEnd"/>
      <w:r>
        <w:t xml:space="preserve"> + line</w:t>
      </w:r>
    </w:p>
    <w:p w14:paraId="38CB404A" w14:textId="77777777" w:rsidR="006147AC" w:rsidRDefault="006147AC">
      <w:pPr>
        <w:pStyle w:val="a3"/>
        <w:ind w:left="0"/>
      </w:pPr>
    </w:p>
    <w:p w14:paraId="686E1A17" w14:textId="77777777" w:rsidR="006147AC" w:rsidRDefault="00675B68">
      <w:pPr>
        <w:pStyle w:val="a3"/>
        <w:spacing w:before="1"/>
      </w:pPr>
      <w:proofErr w:type="spellStart"/>
      <w:r>
        <w:t>pdct</w:t>
      </w:r>
      <w:proofErr w:type="spellEnd"/>
      <w:r>
        <w:t xml:space="preserve"> = </w:t>
      </w:r>
      <w:proofErr w:type="spellStart"/>
      <w:proofErr w:type="gramStart"/>
      <w:r>
        <w:t>pdct.split</w:t>
      </w:r>
      <w:proofErr w:type="spellEnd"/>
      <w:proofErr w:type="gramEnd"/>
      <w:r>
        <w:t>('\n')</w:t>
      </w:r>
    </w:p>
    <w:p w14:paraId="62EBE1EF" w14:textId="77777777" w:rsidR="006147AC" w:rsidRDefault="00675B68">
      <w:pPr>
        <w:pStyle w:val="a3"/>
        <w:ind w:right="7310"/>
      </w:pPr>
      <w:proofErr w:type="spellStart"/>
      <w:r>
        <w:t>pdct</w:t>
      </w:r>
      <w:proofErr w:type="spellEnd"/>
      <w:r>
        <w:t xml:space="preserve"> = [entry for entry in </w:t>
      </w:r>
      <w:proofErr w:type="spellStart"/>
      <w:r>
        <w:t>pdct</w:t>
      </w:r>
      <w:proofErr w:type="spellEnd"/>
      <w:r>
        <w:t xml:space="preserve">] </w:t>
      </w:r>
      <w:proofErr w:type="spellStart"/>
      <w:r>
        <w:t>len</w:t>
      </w:r>
      <w:proofErr w:type="spellEnd"/>
      <w:r>
        <w:t>(</w:t>
      </w:r>
      <w:proofErr w:type="spellStart"/>
      <w:r>
        <w:t>pdct</w:t>
      </w:r>
      <w:proofErr w:type="spellEnd"/>
      <w:r>
        <w:t>)</w:t>
      </w:r>
    </w:p>
    <w:p w14:paraId="0E477827" w14:textId="77777777" w:rsidR="006147AC" w:rsidRDefault="006147AC">
      <w:pPr>
        <w:sectPr w:rsidR="006147AC">
          <w:pgSz w:w="12240" w:h="15840"/>
          <w:pgMar w:top="1560" w:right="840" w:bottom="1380" w:left="980" w:header="1144" w:footer="1200" w:gutter="0"/>
          <w:cols w:space="720"/>
        </w:sectPr>
      </w:pPr>
    </w:p>
    <w:p w14:paraId="66D919FA" w14:textId="77777777" w:rsidR="006147AC" w:rsidRDefault="006147AC">
      <w:pPr>
        <w:pStyle w:val="a3"/>
        <w:spacing w:before="7"/>
        <w:ind w:left="0"/>
        <w:rPr>
          <w:sz w:val="26"/>
        </w:rPr>
      </w:pPr>
    </w:p>
    <w:p w14:paraId="31C6734C" w14:textId="77777777" w:rsidR="006147AC" w:rsidRDefault="00675B68">
      <w:pPr>
        <w:pStyle w:val="a3"/>
        <w:spacing w:before="90"/>
      </w:pPr>
      <w:r>
        <w:t># Count words being collected in the lexicon</w:t>
      </w:r>
    </w:p>
    <w:p w14:paraId="2541FE88" w14:textId="77777777" w:rsidR="006147AC" w:rsidRDefault="006147AC">
      <w:pPr>
        <w:pStyle w:val="a3"/>
        <w:ind w:left="0"/>
      </w:pPr>
    </w:p>
    <w:p w14:paraId="6FCE6BAA" w14:textId="77777777" w:rsidR="006147AC" w:rsidRDefault="00675B68">
      <w:pPr>
        <w:pStyle w:val="a3"/>
        <w:ind w:left="396" w:right="7611" w:hanging="240"/>
      </w:pPr>
      <w:r>
        <w:t xml:space="preserve">def </w:t>
      </w:r>
      <w:proofErr w:type="spellStart"/>
      <w:r>
        <w:t>decompos</w:t>
      </w:r>
      <w:r>
        <w:t>e_word</w:t>
      </w:r>
      <w:proofErr w:type="spellEnd"/>
      <w:r>
        <w:t>(doc): txt = []</w:t>
      </w:r>
    </w:p>
    <w:p w14:paraId="5D0544CE"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2E2D69FB" w14:textId="77777777" w:rsidR="006147AC" w:rsidRDefault="00675B68">
      <w:pPr>
        <w:pStyle w:val="a3"/>
        <w:ind w:left="396"/>
      </w:pPr>
      <w:r>
        <w:t>return txt</w:t>
      </w:r>
    </w:p>
    <w:p w14:paraId="1F477F2D" w14:textId="77777777" w:rsidR="006147AC" w:rsidRDefault="006147AC">
      <w:pPr>
        <w:pStyle w:val="a3"/>
        <w:ind w:left="0"/>
        <w:rPr>
          <w:sz w:val="26"/>
        </w:rPr>
      </w:pPr>
    </w:p>
    <w:p w14:paraId="14E6B5A5" w14:textId="77777777" w:rsidR="006147AC" w:rsidRDefault="006147AC">
      <w:pPr>
        <w:pStyle w:val="a3"/>
        <w:ind w:left="0"/>
        <w:rPr>
          <w:sz w:val="22"/>
        </w:rPr>
      </w:pPr>
    </w:p>
    <w:p w14:paraId="71D33BAD"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4FA559A7"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156D349C" w14:textId="77777777" w:rsidR="006147AC" w:rsidRDefault="00675B68">
      <w:pPr>
        <w:pStyle w:val="a3"/>
        <w:ind w:left="396" w:right="6732" w:firstLine="480"/>
      </w:pPr>
      <w:proofErr w:type="spellStart"/>
      <w:proofErr w:type="gramStart"/>
      <w:r>
        <w:t>count.append</w:t>
      </w:r>
      <w:proofErr w:type="spellEnd"/>
      <w:proofErr w:type="gramEnd"/>
      <w:r>
        <w:t>([key, value]) return count</w:t>
      </w:r>
    </w:p>
    <w:p w14:paraId="19880F74" w14:textId="77777777" w:rsidR="006147AC" w:rsidRDefault="006147AC">
      <w:pPr>
        <w:pStyle w:val="a3"/>
        <w:ind w:left="0"/>
      </w:pPr>
    </w:p>
    <w:p w14:paraId="13C59342" w14:textId="77777777" w:rsidR="006147AC" w:rsidRDefault="00675B68">
      <w:pPr>
        <w:pStyle w:val="a3"/>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1DAF14B5" w14:textId="77777777" w:rsidR="006147AC" w:rsidRDefault="00675B68">
      <w:pPr>
        <w:pStyle w:val="a3"/>
        <w:ind w:right="3518"/>
      </w:pPr>
      <w:r>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60BA3367" w14:textId="77777777" w:rsidR="006147AC" w:rsidRDefault="006147AC">
      <w:pPr>
        <w:pStyle w:val="a3"/>
        <w:ind w:left="0"/>
        <w:rPr>
          <w:sz w:val="26"/>
        </w:rPr>
      </w:pPr>
    </w:p>
    <w:p w14:paraId="6252D37A" w14:textId="77777777" w:rsidR="006147AC" w:rsidRDefault="006147AC">
      <w:pPr>
        <w:pStyle w:val="a3"/>
        <w:ind w:left="0"/>
        <w:rPr>
          <w:sz w:val="22"/>
        </w:rPr>
      </w:pPr>
    </w:p>
    <w:p w14:paraId="1E87E017" w14:textId="77777777" w:rsidR="006147AC" w:rsidRDefault="00675B68">
      <w:pPr>
        <w:pStyle w:val="a3"/>
        <w:ind w:right="8165"/>
      </w:pPr>
      <w:r>
        <w:t># gen</w:t>
      </w:r>
      <w:r>
        <w:t xml:space="preserve">erate </w:t>
      </w:r>
      <w:proofErr w:type="spellStart"/>
      <w:r>
        <w:t>wordcloud</w:t>
      </w:r>
      <w:proofErr w:type="spellEnd"/>
      <w:r>
        <w:t xml:space="preserve"> </w:t>
      </w:r>
      <w:proofErr w:type="spellStart"/>
      <w:r>
        <w:t>comment_words</w:t>
      </w:r>
      <w:proofErr w:type="spellEnd"/>
      <w:r>
        <w:t xml:space="preserve"> = ' ' for token in tokens:</w:t>
      </w:r>
    </w:p>
    <w:p w14:paraId="5DAC93FE"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40B6559C" w14:textId="77777777" w:rsidR="006147AC" w:rsidRDefault="006147AC">
      <w:pPr>
        <w:pStyle w:val="a3"/>
        <w:ind w:left="0"/>
      </w:pPr>
    </w:p>
    <w:p w14:paraId="2DFF0F73"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2D007716"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05E54556" w14:textId="77777777" w:rsidR="006147AC" w:rsidRDefault="006147AC">
      <w:pPr>
        <w:pStyle w:val="a3"/>
        <w:ind w:left="0"/>
      </w:pPr>
    </w:p>
    <w:p w14:paraId="47A1AC83"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w:t>
      </w:r>
      <w:r>
        <w:t>lor</w:t>
      </w:r>
      <w:proofErr w:type="spellEnd"/>
      <w:r>
        <w:t xml:space="preserve">=None) </w:t>
      </w:r>
      <w:proofErr w:type="spellStart"/>
      <w:r>
        <w:t>plt.imshow</w:t>
      </w:r>
      <w:proofErr w:type="spellEnd"/>
      <w:r>
        <w:t>(</w:t>
      </w:r>
      <w:proofErr w:type="spellStart"/>
      <w:r>
        <w:t>wordcloud</w:t>
      </w:r>
      <w:proofErr w:type="spellEnd"/>
      <w:r>
        <w:t>)</w:t>
      </w:r>
    </w:p>
    <w:p w14:paraId="2064073E"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38768D59" w14:textId="77777777" w:rsidR="006147AC" w:rsidRDefault="00675B68">
      <w:pPr>
        <w:pStyle w:val="a3"/>
        <w:spacing w:before="1"/>
        <w:ind w:right="4772"/>
      </w:pPr>
      <w:proofErr w:type="spellStart"/>
      <w:proofErr w:type="gramStart"/>
      <w:r>
        <w:t>plt.savefig</w:t>
      </w:r>
      <w:proofErr w:type="spellEnd"/>
      <w:proofErr w:type="gramEnd"/>
      <w:r>
        <w:t>("NStarmerMinus.</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37194F2C" w14:textId="77777777" w:rsidR="006147AC" w:rsidRDefault="006147AC">
      <w:pPr>
        <w:pStyle w:val="a3"/>
        <w:spacing w:before="11"/>
        <w:ind w:left="0"/>
        <w:rPr>
          <w:sz w:val="23"/>
        </w:rPr>
      </w:pPr>
    </w:p>
    <w:p w14:paraId="60FF1B88" w14:textId="77777777" w:rsidR="006147AC" w:rsidRDefault="00675B68">
      <w:pPr>
        <w:pStyle w:val="a3"/>
        <w:ind w:right="7465"/>
      </w:pPr>
      <w:r>
        <w:t xml:space="preserve"># Number of words in article </w:t>
      </w:r>
      <w:proofErr w:type="spellStart"/>
      <w:r>
        <w:t>nwords</w:t>
      </w:r>
      <w:proofErr w:type="spellEnd"/>
      <w:r>
        <w:t xml:space="preserve"> = </w:t>
      </w:r>
      <w:proofErr w:type="spellStart"/>
      <w:r>
        <w:t>len</w:t>
      </w:r>
      <w:proofErr w:type="spellEnd"/>
      <w:r>
        <w:t>(tokens)</w:t>
      </w:r>
    </w:p>
    <w:p w14:paraId="35D0145D" w14:textId="77777777" w:rsidR="006147AC" w:rsidRDefault="006147AC">
      <w:pPr>
        <w:pStyle w:val="a3"/>
        <w:ind w:left="0"/>
      </w:pPr>
    </w:p>
    <w:p w14:paraId="0AA9F31A" w14:textId="77777777" w:rsidR="006147AC" w:rsidRDefault="00675B68">
      <w:pPr>
        <w:pStyle w:val="a3"/>
      </w:pPr>
      <w:proofErr w:type="spellStart"/>
      <w:r>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34DFF294" w14:textId="77777777" w:rsidR="006147AC" w:rsidRDefault="006147AC">
      <w:pPr>
        <w:sectPr w:rsidR="006147AC">
          <w:pgSz w:w="12240" w:h="15840"/>
          <w:pgMar w:top="1560" w:right="840" w:bottom="1380" w:left="980" w:header="1144" w:footer="1200" w:gutter="0"/>
          <w:cols w:space="720"/>
        </w:sectPr>
      </w:pPr>
    </w:p>
    <w:p w14:paraId="0E69F235" w14:textId="77777777" w:rsidR="006147AC" w:rsidRDefault="00675B68">
      <w:pPr>
        <w:pStyle w:val="a3"/>
        <w:spacing w:before="120"/>
      </w:pPr>
      <w:r>
        <w:lastRenderedPageBreak/>
        <w:t># [['die', 3], ['famine', 1], ['lies', 2], ['foe', 1], ['cruel', 1], ['gaudy', 1], ['waste', 2], ['pity', 1], ['besiege', 1],</w:t>
      </w:r>
    </w:p>
    <w:p w14:paraId="117D97F3" w14:textId="77777777" w:rsidR="006147AC" w:rsidRDefault="00675B68">
      <w:pPr>
        <w:pStyle w:val="a3"/>
      </w:pPr>
      <w:r>
        <w:t>['tattered', 1], ['weed', 1], ['sunken', 1], ['shame', 3], [</w:t>
      </w:r>
      <w:r>
        <w:t>'excuse', 1], ['cold', 1], ['beguile', 1], ['wrinkles', 1],</w:t>
      </w:r>
    </w:p>
    <w:p w14:paraId="1A3AFDB3" w14:textId="77777777" w:rsidR="006147AC" w:rsidRDefault="00675B68">
      <w:pPr>
        <w:pStyle w:val="a3"/>
      </w:pPr>
      <w:r>
        <w:t>['dies', 1], ['abuse', 1], ['deceive', 1], ['hideous', 1], ['sap', 1], ['frost', 1], ['prisoner', 1], ['bereft', 1],</w:t>
      </w:r>
    </w:p>
    <w:p w14:paraId="64238D3F" w14:textId="77777777" w:rsidR="006147AC" w:rsidRDefault="00675B68">
      <w:pPr>
        <w:pStyle w:val="a3"/>
      </w:pPr>
      <w:r>
        <w:t>['ragged', 1], ['forbidden', 1], ['death', 1], ['burning', 1], ['weary', 1], ['</w:t>
      </w:r>
      <w:r>
        <w:t>feeble', 1], ['sadly', 1], ['annoy',</w:t>
      </w:r>
      <w:r>
        <w:rPr>
          <w:spacing w:val="-23"/>
        </w:rPr>
        <w:t xml:space="preserve"> </w:t>
      </w:r>
      <w:r>
        <w:t>1],</w:t>
      </w:r>
    </w:p>
    <w:p w14:paraId="42EEA631" w14:textId="77777777" w:rsidR="006147AC" w:rsidRDefault="00675B68">
      <w:pPr>
        <w:pStyle w:val="a3"/>
      </w:pPr>
      <w:r>
        <w:t>['offend', 1], ['chide', 1], ['wilt', 2], ['fear', 1], ['wail', 1], ['weep', 1], ['deny', 1], ['hate', 2], ['conspire',</w:t>
      </w:r>
      <w:r>
        <w:rPr>
          <w:spacing w:val="-32"/>
        </w:rPr>
        <w:t xml:space="preserve"> </w:t>
      </w:r>
      <w:r>
        <w:t>1]]</w:t>
      </w:r>
    </w:p>
    <w:p w14:paraId="586A8CC0" w14:textId="77777777" w:rsidR="006147AC" w:rsidRDefault="006147AC">
      <w:pPr>
        <w:pStyle w:val="a3"/>
        <w:ind w:left="0"/>
      </w:pPr>
    </w:p>
    <w:p w14:paraId="0AA6919F"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332D3B82" w14:textId="77777777" w:rsidR="006147AC" w:rsidRDefault="00675B68">
      <w:pPr>
        <w:pStyle w:val="a3"/>
      </w:pPr>
      <w:r>
        <w:t># [['tender', 2], ['bright', 1], ['abundance', 1], ['sweet', 5], ['fresh', 2], ['spring', 1], ['proud</w:t>
      </w:r>
      <w:r>
        <w:t>', 1], ['worth',</w:t>
      </w:r>
    </w:p>
    <w:p w14:paraId="6950AD49" w14:textId="77777777" w:rsidR="006147AC" w:rsidRDefault="00675B68">
      <w:pPr>
        <w:pStyle w:val="a3"/>
      </w:pPr>
      <w:r>
        <w:t>1], ['beauty', 7], ['treasure', 3], ['praise', 2], ['fair', 3], ['proving', 1], ['warm', 1], ['fond', 1], ['lovely', 2],</w:t>
      </w:r>
    </w:p>
    <w:p w14:paraId="5714B929" w14:textId="77777777" w:rsidR="006147AC" w:rsidRDefault="00675B68">
      <w:pPr>
        <w:pStyle w:val="a3"/>
      </w:pPr>
      <w:r>
        <w:t xml:space="preserve">['golden', 2], ['loveliness', 1], ['free', 1], ['beauteous', 2], ['great', 1], ['gentle', 2], ['work', 1], ['fairly', </w:t>
      </w:r>
      <w:r>
        <w:t>1],</w:t>
      </w:r>
    </w:p>
    <w:p w14:paraId="51104C76" w14:textId="77777777" w:rsidR="006147AC" w:rsidRDefault="00675B68">
      <w:pPr>
        <w:pStyle w:val="a3"/>
      </w:pPr>
      <w:r>
        <w:t>['excel', 1], ['leads', 1], ['willing', 1], ['happier', 2], ['gracious', 2], ['homage', 1], ['majesty', 1],</w:t>
      </w:r>
    </w:p>
    <w:p w14:paraId="79521A4A" w14:textId="77777777" w:rsidR="006147AC" w:rsidRDefault="00675B68">
      <w:pPr>
        <w:pStyle w:val="a3"/>
      </w:pPr>
      <w:r>
        <w:t>['heavenly', 1], ['strong', 1], ['adore', 1], ['like', 2], ['joy', 2], ['gladly', 1], ['pleasure', 1], ['sweetly', 1],</w:t>
      </w:r>
    </w:p>
    <w:p w14:paraId="5DC77767" w14:textId="77777777" w:rsidR="006147AC" w:rsidRDefault="00675B68">
      <w:pPr>
        <w:pStyle w:val="a3"/>
      </w:pPr>
      <w:r>
        <w:t>['happy', 1], ['pleasing'</w:t>
      </w:r>
      <w:r>
        <w:t>, 1], ['well', 1], ['enjoys', 1], ['love', 4], ['beloved', 1]]</w:t>
      </w:r>
    </w:p>
    <w:p w14:paraId="483C8142" w14:textId="77777777" w:rsidR="006147AC" w:rsidRDefault="006147AC">
      <w:pPr>
        <w:pStyle w:val="a3"/>
        <w:ind w:left="0"/>
      </w:pPr>
    </w:p>
    <w:p w14:paraId="5437AED2" w14:textId="77777777" w:rsidR="006147AC" w:rsidRDefault="00675B68">
      <w:pPr>
        <w:pStyle w:val="a3"/>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773A9311"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1D28D8C8" w14:textId="77777777" w:rsidR="006147AC" w:rsidRDefault="006147AC">
      <w:pPr>
        <w:pStyle w:val="a3"/>
        <w:ind w:left="0"/>
      </w:pPr>
    </w:p>
    <w:p w14:paraId="43112FD2"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056469DA" w14:textId="77777777" w:rsidR="006147AC" w:rsidRDefault="006147AC">
      <w:pPr>
        <w:pStyle w:val="a3"/>
        <w:ind w:left="0"/>
      </w:pPr>
    </w:p>
    <w:p w14:paraId="783D8C82" w14:textId="77777777" w:rsidR="006147AC" w:rsidRDefault="00675B68">
      <w:pPr>
        <w:pStyle w:val="a3"/>
        <w:ind w:right="7712"/>
      </w:pPr>
      <w:r>
        <w:t xml:space="preserve"># Print results </w:t>
      </w:r>
      <w:proofErr w:type="gramStart"/>
      <w:r>
        <w:t>print(</w:t>
      </w:r>
      <w:proofErr w:type="gramEnd"/>
      <w:r>
        <w:t xml:space="preserve">'cooperative words:') for </w:t>
      </w:r>
      <w:proofErr w:type="spellStart"/>
      <w:r>
        <w:t>i</w:t>
      </w:r>
      <w:proofErr w:type="spellEnd"/>
      <w:r>
        <w:t xml:space="preserve"> in range(</w:t>
      </w:r>
      <w:proofErr w:type="spellStart"/>
      <w:r>
        <w:t>len</w:t>
      </w:r>
      <w:proofErr w:type="spellEnd"/>
      <w:r>
        <w:t>(</w:t>
      </w:r>
      <w:proofErr w:type="spellStart"/>
      <w:r>
        <w:t>pwc</w:t>
      </w:r>
      <w:proofErr w:type="spellEnd"/>
      <w:r>
        <w:t>)):</w:t>
      </w:r>
    </w:p>
    <w:p w14:paraId="6C445FE5"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161FBA06"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w:t>
      </w:r>
      <w:r>
        <w:t>)) print('\n')</w:t>
      </w:r>
    </w:p>
    <w:p w14:paraId="5A3025F6" w14:textId="77777777" w:rsidR="006147AC" w:rsidRDefault="00675B68">
      <w:pPr>
        <w:pStyle w:val="a3"/>
        <w:ind w:right="7365"/>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042D2789"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53526C17"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n')</w:t>
      </w:r>
    </w:p>
    <w:p w14:paraId="1C098679" w14:textId="77777777" w:rsidR="006147AC" w:rsidRDefault="00675B68">
      <w:pPr>
        <w:pStyle w:val="a3"/>
        <w:tabs>
          <w:tab w:val="left" w:pos="911"/>
        </w:tabs>
        <w:spacing w:line="480" w:lineRule="auto"/>
        <w:ind w:right="3070"/>
      </w:pPr>
      <w:proofErr w:type="gramStart"/>
      <w:r>
        <w:t>print(</w:t>
      </w:r>
      <w:proofErr w:type="gramEnd"/>
      <w:r>
        <w:t>'Percentage of confrontational words: ' + str(round(</w:t>
      </w:r>
      <w:proofErr w:type="spellStart"/>
      <w:r>
        <w:t>ntot</w:t>
      </w:r>
      <w:proofErr w:type="spellEnd"/>
      <w:r>
        <w:t xml:space="preserve"> /</w:t>
      </w:r>
      <w:r>
        <w:t xml:space="preserve"> </w:t>
      </w:r>
      <w:proofErr w:type="spellStart"/>
      <w:r>
        <w:t>nwords</w:t>
      </w:r>
      <w:proofErr w:type="spellEnd"/>
      <w:r>
        <w:t>,</w:t>
      </w:r>
      <w:r>
        <w:rPr>
          <w:spacing w:val="-16"/>
        </w:rPr>
        <w:t xml:space="preserve"> </w:t>
      </w:r>
      <w:r>
        <w:t>4))) #%%</w:t>
      </w:r>
      <w:r>
        <w:tab/>
      </w:r>
      <w:r>
        <w:rPr>
          <w:spacing w:val="-3"/>
        </w:rPr>
        <w:t xml:space="preserve">Textual </w:t>
      </w:r>
      <w:r>
        <w:t xml:space="preserve">Analysis Corbyn &amp; </w:t>
      </w:r>
      <w:proofErr w:type="spellStart"/>
      <w:r>
        <w:t>Starmer</w:t>
      </w:r>
      <w:proofErr w:type="spellEnd"/>
      <w:r>
        <w:t xml:space="preserve"> +</w:t>
      </w:r>
      <w:r>
        <w:rPr>
          <w:spacing w:val="-16"/>
        </w:rPr>
        <w:t xml:space="preserve"> </w:t>
      </w:r>
      <w:proofErr w:type="spellStart"/>
      <w:r>
        <w:t>Coronoavirus</w:t>
      </w:r>
      <w:proofErr w:type="spellEnd"/>
    </w:p>
    <w:p w14:paraId="34789AD0" w14:textId="77777777" w:rsidR="006147AC" w:rsidRDefault="00675B68">
      <w:pPr>
        <w:pStyle w:val="a3"/>
        <w:spacing w:before="1"/>
        <w:ind w:right="9171"/>
      </w:pPr>
      <w:r>
        <w:t xml:space="preserve">import re import </w:t>
      </w:r>
      <w:proofErr w:type="spellStart"/>
      <w:r>
        <w:t>nltk</w:t>
      </w:r>
      <w:proofErr w:type="spellEnd"/>
    </w:p>
    <w:p w14:paraId="11D7E2A6" w14:textId="77777777" w:rsidR="006147AC" w:rsidRDefault="00675B68">
      <w:pPr>
        <w:pStyle w:val="a3"/>
      </w:pPr>
      <w:r>
        <w:t>from collections import Counter</w:t>
      </w:r>
    </w:p>
    <w:p w14:paraId="221EBFEA"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10B54409" w14:textId="77777777" w:rsidR="006147AC" w:rsidRDefault="00675B68">
      <w:pPr>
        <w:pStyle w:val="a3"/>
      </w:pPr>
      <w:proofErr w:type="spellStart"/>
      <w:r>
        <w:t>matplotlib.use</w:t>
      </w:r>
      <w:proofErr w:type="spellEnd"/>
      <w:r>
        <w:t>("</w:t>
      </w:r>
      <w:proofErr w:type="spellStart"/>
      <w:r>
        <w:t>TkAgg</w:t>
      </w:r>
      <w:proofErr w:type="spellEnd"/>
      <w:r>
        <w:t>")</w:t>
      </w:r>
    </w:p>
    <w:p w14:paraId="14FFC073" w14:textId="77777777" w:rsidR="006147AC" w:rsidRDefault="006147AC">
      <w:pPr>
        <w:sectPr w:rsidR="006147AC">
          <w:pgSz w:w="12240" w:h="15840"/>
          <w:pgMar w:top="1560" w:right="840" w:bottom="1380" w:left="980" w:header="1144" w:footer="1200" w:gutter="0"/>
          <w:cols w:space="720"/>
        </w:sectPr>
      </w:pPr>
    </w:p>
    <w:p w14:paraId="3286B194" w14:textId="77777777" w:rsidR="006147AC" w:rsidRDefault="00675B68">
      <w:pPr>
        <w:pStyle w:val="a3"/>
        <w:spacing w:before="120"/>
        <w:ind w:right="6785"/>
      </w:pPr>
      <w:r>
        <w:lastRenderedPageBreak/>
        <w:t xml:space="preserve">from matplotlib import </w:t>
      </w:r>
      <w:proofErr w:type="spellStart"/>
      <w:r>
        <w:t>pyplo</w:t>
      </w:r>
      <w:r>
        <w:t>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74573E46"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51FCF685" w14:textId="77777777" w:rsidR="006147AC" w:rsidRDefault="006147AC">
      <w:pPr>
        <w:pStyle w:val="a3"/>
        <w:ind w:left="0"/>
        <w:rPr>
          <w:sz w:val="26"/>
        </w:rPr>
      </w:pPr>
    </w:p>
    <w:p w14:paraId="708A2627" w14:textId="77777777" w:rsidR="006147AC" w:rsidRDefault="006147AC">
      <w:pPr>
        <w:pStyle w:val="a3"/>
        <w:ind w:left="0"/>
        <w:rPr>
          <w:sz w:val="22"/>
        </w:rPr>
      </w:pPr>
    </w:p>
    <w:p w14:paraId="7EE69E33" w14:textId="77777777" w:rsidR="006147AC" w:rsidRDefault="00675B68">
      <w:pPr>
        <w:pStyle w:val="a3"/>
        <w:ind w:right="2609"/>
      </w:pPr>
      <w:r>
        <w:t>NEGWORDS = ["not", "no", "none", "neither", "never", "nobody", "</w:t>
      </w:r>
      <w:proofErr w:type="spellStart"/>
      <w:r>
        <w:t>n't</w:t>
      </w:r>
      <w:proofErr w:type="spellEnd"/>
      <w:r>
        <w:t>", 'nor'] # STOPWORDS = ["an", "a", "the"] + NEGWORDS</w:t>
      </w:r>
    </w:p>
    <w:p w14:paraId="70500A6D" w14:textId="77777777" w:rsidR="006147AC" w:rsidRDefault="00675B68">
      <w:pPr>
        <w:pStyle w:val="a3"/>
      </w:pPr>
      <w:r>
        <w:t>STOPWORDS = ["an", "a", "the", "or", "and", "thou", "must", "that", "this", "self", "unless", "behind", "for", "which",</w:t>
      </w:r>
    </w:p>
    <w:p w14:paraId="49ACFA33" w14:textId="77777777" w:rsidR="006147AC" w:rsidRDefault="00675B68">
      <w:pPr>
        <w:pStyle w:val="a3"/>
        <w:ind w:left="936"/>
      </w:pPr>
      <w:r>
        <w:t>"whose", "can",</w:t>
      </w:r>
      <w:r>
        <w:t xml:space="preserve"> "else", "some", "will", "so", "from", "to", "by", "within", "of", "upon", "</w:t>
      </w:r>
      <w:proofErr w:type="spellStart"/>
      <w:r>
        <w:t>th</w:t>
      </w:r>
      <w:proofErr w:type="spellEnd"/>
      <w:r>
        <w:t>",</w:t>
      </w:r>
    </w:p>
    <w:p w14:paraId="0C074116" w14:textId="77777777" w:rsidR="006147AC" w:rsidRDefault="00675B68">
      <w:pPr>
        <w:pStyle w:val="a3"/>
      </w:pPr>
      <w:r>
        <w:t>"with",</w:t>
      </w:r>
    </w:p>
    <w:p w14:paraId="0D589235" w14:textId="77777777" w:rsidR="006147AC" w:rsidRDefault="00675B68">
      <w:pPr>
        <w:pStyle w:val="a3"/>
        <w:ind w:left="936"/>
      </w:pPr>
      <w:r>
        <w:t>"it"]</w:t>
      </w:r>
    </w:p>
    <w:p w14:paraId="19EDAAFC" w14:textId="77777777" w:rsidR="006147AC" w:rsidRDefault="006147AC">
      <w:pPr>
        <w:pStyle w:val="a3"/>
        <w:spacing w:before="2"/>
        <w:ind w:left="0"/>
        <w:rPr>
          <w:sz w:val="16"/>
        </w:rPr>
      </w:pPr>
    </w:p>
    <w:p w14:paraId="4DC55412"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26371E2B" w14:textId="77777777" w:rsidR="006147AC" w:rsidRDefault="006147AC">
      <w:pPr>
        <w:pStyle w:val="a3"/>
        <w:ind w:left="0"/>
      </w:pPr>
    </w:p>
    <w:p w14:paraId="2B8D131E" w14:textId="77777777" w:rsidR="006147AC" w:rsidRDefault="00675B68">
      <w:pPr>
        <w:pStyle w:val="a3"/>
      </w:pPr>
      <w:r>
        <w:t>def _</w:t>
      </w:r>
      <w:proofErr w:type="spellStart"/>
      <w:r>
        <w:t>remove_stopwords</w:t>
      </w:r>
      <w:proofErr w:type="spellEnd"/>
      <w:r>
        <w:t>(txt):</w:t>
      </w:r>
    </w:p>
    <w:p w14:paraId="5E2321EA"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04D8FACF" w14:textId="77777777" w:rsidR="006147AC" w:rsidRDefault="00675B68">
      <w:pPr>
        <w:pStyle w:val="a3"/>
        <w:ind w:left="396"/>
      </w:pPr>
      <w:r>
        <w:t xml:space="preserve"># words = </w:t>
      </w:r>
      <w:proofErr w:type="spellStart"/>
      <w:proofErr w:type="gramStart"/>
      <w:r>
        <w:t>txt.split</w:t>
      </w:r>
      <w:proofErr w:type="spellEnd"/>
      <w:proofErr w:type="gramEnd"/>
      <w:r>
        <w:t>(" ")</w:t>
      </w:r>
    </w:p>
    <w:p w14:paraId="131A80CA"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7ACB7196" w14:textId="77777777" w:rsidR="006147AC" w:rsidRDefault="00675B68">
      <w:pPr>
        <w:pStyle w:val="a3"/>
        <w:ind w:left="396" w:right="7775" w:firstLine="480"/>
      </w:pPr>
      <w:r>
        <w:t>words[</w:t>
      </w:r>
      <w:proofErr w:type="spellStart"/>
      <w:r>
        <w:t>i</w:t>
      </w:r>
      <w:proofErr w:type="spellEnd"/>
      <w:r>
        <w:t xml:space="preserve">] = " " return (" </w:t>
      </w:r>
      <w:proofErr w:type="gramStart"/>
      <w:r>
        <w:t>".join</w:t>
      </w:r>
      <w:proofErr w:type="gramEnd"/>
      <w:r>
        <w:t>(words))</w:t>
      </w:r>
    </w:p>
    <w:p w14:paraId="69D18E23" w14:textId="77777777" w:rsidR="006147AC" w:rsidRDefault="006147AC">
      <w:pPr>
        <w:pStyle w:val="a3"/>
        <w:ind w:left="0"/>
        <w:rPr>
          <w:sz w:val="26"/>
        </w:rPr>
      </w:pPr>
    </w:p>
    <w:p w14:paraId="2746BE4A" w14:textId="77777777" w:rsidR="006147AC" w:rsidRDefault="006147AC">
      <w:pPr>
        <w:pStyle w:val="a3"/>
        <w:ind w:left="0"/>
        <w:rPr>
          <w:sz w:val="22"/>
        </w:rPr>
      </w:pPr>
    </w:p>
    <w:p w14:paraId="5FFEF419" w14:textId="77777777" w:rsidR="006147AC" w:rsidRDefault="00675B68">
      <w:pPr>
        <w:pStyle w:val="a3"/>
        <w:ind w:left="396" w:right="4496" w:hanging="240"/>
      </w:pPr>
      <w:r>
        <w:t xml:space="preserve">with </w:t>
      </w:r>
      <w:proofErr w:type="gramStart"/>
      <w:r>
        <w:t>open(</w:t>
      </w:r>
      <w:proofErr w:type="gramEnd"/>
      <w:r>
        <w:t>'CSPlus.txt', '</w:t>
      </w:r>
      <w:proofErr w:type="spellStart"/>
      <w:r>
        <w:t>r',encoding</w:t>
      </w:r>
      <w:proofErr w:type="spellEnd"/>
      <w:r>
        <w:t xml:space="preserve">='utf-8') as </w:t>
      </w:r>
      <w:proofErr w:type="spellStart"/>
      <w:r>
        <w:t>labour_re</w:t>
      </w:r>
      <w:r>
        <w:t>ad</w:t>
      </w:r>
      <w:proofErr w:type="spellEnd"/>
      <w:r>
        <w:t xml:space="preserve">: # read(n) method will put n characters into a string </w:t>
      </w:r>
      <w:proofErr w:type="spellStart"/>
      <w:r>
        <w:t>labour_string</w:t>
      </w:r>
      <w:proofErr w:type="spellEnd"/>
      <w:r>
        <w:t xml:space="preserve"> = </w:t>
      </w:r>
      <w:proofErr w:type="spellStart"/>
      <w:r>
        <w:t>labour_read.read</w:t>
      </w:r>
      <w:proofErr w:type="spellEnd"/>
      <w:r>
        <w:t>()</w:t>
      </w:r>
    </w:p>
    <w:p w14:paraId="52E74D68"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0E915EF5"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79F49E1D" w14:textId="77777777" w:rsidR="006147AC" w:rsidRDefault="00675B68">
      <w:pPr>
        <w:pStyle w:val="a3"/>
        <w:ind w:left="636"/>
      </w:pPr>
      <w:r>
        <w:t># Regex cleaning</w:t>
      </w:r>
    </w:p>
    <w:p w14:paraId="3862B8D2" w14:textId="77777777" w:rsidR="006147AC" w:rsidRDefault="00675B68">
      <w:pPr>
        <w:pStyle w:val="a3"/>
        <w:ind w:left="396" w:right="3070"/>
      </w:pPr>
      <w:r>
        <w:t>expression = "[^a-</w:t>
      </w:r>
      <w:proofErr w:type="spellStart"/>
      <w:r>
        <w:t>zA</w:t>
      </w:r>
      <w:proofErr w:type="spellEnd"/>
      <w:r>
        <w:t>-</w:t>
      </w:r>
      <w:proofErr w:type="gramStart"/>
      <w:r>
        <w:t>Z ]</w:t>
      </w:r>
      <w:proofErr w:type="gramEnd"/>
      <w:r>
        <w:t xml:space="preserve">" # ke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3E59148D"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w:t>
      </w:r>
      <w:r>
        <w:t>ut.append</w:t>
      </w:r>
      <w:proofErr w:type="spellEnd"/>
      <w:r>
        <w:t>(bound)</w:t>
      </w:r>
      <w:r>
        <w:tab/>
        <w:t># a list of</w:t>
      </w:r>
      <w:r>
        <w:rPr>
          <w:spacing w:val="7"/>
        </w:rPr>
        <w:t xml:space="preserve"> </w:t>
      </w:r>
      <w:r>
        <w:rPr>
          <w:spacing w:val="-3"/>
        </w:rPr>
        <w:t>sentences</w:t>
      </w:r>
    </w:p>
    <w:p w14:paraId="7A762AE7" w14:textId="77777777" w:rsidR="006147AC" w:rsidRDefault="006147AC">
      <w:pPr>
        <w:pStyle w:val="a3"/>
        <w:ind w:left="0"/>
        <w:rPr>
          <w:sz w:val="26"/>
        </w:rPr>
      </w:pPr>
    </w:p>
    <w:p w14:paraId="2258DD46" w14:textId="77777777" w:rsidR="006147AC" w:rsidRDefault="006147AC">
      <w:pPr>
        <w:pStyle w:val="a3"/>
        <w:ind w:left="0"/>
        <w:rPr>
          <w:sz w:val="22"/>
        </w:rPr>
      </w:pPr>
    </w:p>
    <w:p w14:paraId="462D9BEC" w14:textId="77777777" w:rsidR="006147AC" w:rsidRDefault="00675B68">
      <w:pPr>
        <w:pStyle w:val="a3"/>
        <w:spacing w:before="1"/>
        <w:ind w:right="8398"/>
      </w:pPr>
      <w:r>
        <w:t xml:space="preserve"># print clean text for line in </w:t>
      </w:r>
      <w:proofErr w:type="spellStart"/>
      <w:r>
        <w:t>doc_out</w:t>
      </w:r>
      <w:proofErr w:type="spellEnd"/>
      <w:r>
        <w:t>:</w:t>
      </w:r>
    </w:p>
    <w:p w14:paraId="5EC3903D" w14:textId="77777777" w:rsidR="006147AC" w:rsidRDefault="006147AC">
      <w:pPr>
        <w:sectPr w:rsidR="006147AC">
          <w:pgSz w:w="12240" w:h="15840"/>
          <w:pgMar w:top="1560" w:right="840" w:bottom="1380" w:left="980" w:header="1144" w:footer="1200" w:gutter="0"/>
          <w:cols w:space="720"/>
        </w:sectPr>
      </w:pPr>
    </w:p>
    <w:p w14:paraId="0F815665" w14:textId="77777777" w:rsidR="006147AC" w:rsidRDefault="00675B68">
      <w:pPr>
        <w:pStyle w:val="a3"/>
        <w:spacing w:before="120"/>
        <w:ind w:left="396"/>
      </w:pPr>
      <w:r>
        <w:lastRenderedPageBreak/>
        <w:t>print(line)</w:t>
      </w:r>
    </w:p>
    <w:p w14:paraId="6FDC192F" w14:textId="77777777" w:rsidR="006147AC" w:rsidRDefault="006147AC">
      <w:pPr>
        <w:pStyle w:val="a3"/>
        <w:ind w:left="0"/>
        <w:rPr>
          <w:sz w:val="26"/>
        </w:rPr>
      </w:pPr>
    </w:p>
    <w:p w14:paraId="69BF1EA0" w14:textId="77777777" w:rsidR="006147AC" w:rsidRDefault="006147AC">
      <w:pPr>
        <w:pStyle w:val="a3"/>
        <w:ind w:left="0"/>
        <w:rPr>
          <w:sz w:val="26"/>
        </w:rPr>
      </w:pPr>
    </w:p>
    <w:p w14:paraId="6406D862" w14:textId="77777777" w:rsidR="006147AC" w:rsidRDefault="00675B68">
      <w:pPr>
        <w:pStyle w:val="a3"/>
        <w:spacing w:before="230"/>
      </w:pPr>
      <w:r>
        <w:t>## Create lexica</w:t>
      </w:r>
    </w:p>
    <w:p w14:paraId="75A815E5" w14:textId="77777777" w:rsidR="006147AC" w:rsidRDefault="006147AC">
      <w:pPr>
        <w:pStyle w:val="a3"/>
        <w:ind w:left="0"/>
      </w:pPr>
    </w:p>
    <w:p w14:paraId="4C5CDA6B" w14:textId="77777777" w:rsidR="006147AC" w:rsidRDefault="00675B68">
      <w:pPr>
        <w:pStyle w:val="a3"/>
        <w:ind w:right="7832"/>
      </w:pPr>
      <w:r>
        <w:t xml:space="preserve">import pandas as pd import </w:t>
      </w:r>
      <w:proofErr w:type="spellStart"/>
      <w:r>
        <w:t>nltk</w:t>
      </w:r>
      <w:proofErr w:type="spellEnd"/>
      <w:r>
        <w:t xml:space="preserve"> </w:t>
      </w:r>
      <w:proofErr w:type="spellStart"/>
      <w:proofErr w:type="gramStart"/>
      <w:r>
        <w:t>nltk.download</w:t>
      </w:r>
      <w:proofErr w:type="spellEnd"/>
      <w:proofErr w:type="gramEnd"/>
      <w:r>
        <w:t xml:space="preserve">('wordnet') </w:t>
      </w:r>
      <w:proofErr w:type="spellStart"/>
      <w:r>
        <w:t>nltk.download</w:t>
      </w:r>
      <w:proofErr w:type="spellEnd"/>
      <w:r>
        <w:t>('</w:t>
      </w:r>
      <w:proofErr w:type="spellStart"/>
      <w:r>
        <w:t>punkt</w:t>
      </w:r>
      <w:proofErr w:type="spellEnd"/>
      <w:r>
        <w:t>')</w:t>
      </w:r>
    </w:p>
    <w:p w14:paraId="213407D3" w14:textId="77777777" w:rsidR="006147AC" w:rsidRDefault="00675B68">
      <w:pPr>
        <w:pStyle w:val="a3"/>
      </w:pPr>
      <w:r>
        <w:t xml:space="preserve">from </w:t>
      </w:r>
      <w:proofErr w:type="spellStart"/>
      <w:proofErr w:type="gramStart"/>
      <w:r>
        <w:t>nltk.corpus</w:t>
      </w:r>
      <w:proofErr w:type="spellEnd"/>
      <w:proofErr w:type="gramEnd"/>
      <w:r>
        <w:t xml:space="preserve"> import wordnet</w:t>
      </w:r>
    </w:p>
    <w:p w14:paraId="641CF208" w14:textId="77777777" w:rsidR="006147AC" w:rsidRDefault="00675B68">
      <w:pPr>
        <w:pStyle w:val="a3"/>
        <w:ind w:right="5629"/>
      </w:pPr>
      <w:r>
        <w:t xml:space="preserve">from </w:t>
      </w:r>
      <w:proofErr w:type="spellStart"/>
      <w:proofErr w:type="gramStart"/>
      <w:r>
        <w:t>nltk.stem</w:t>
      </w:r>
      <w:proofErr w:type="spellEnd"/>
      <w:proofErr w:type="gramEnd"/>
      <w:r>
        <w:t xml:space="preserve"> im</w:t>
      </w:r>
      <w:r>
        <w:t xml:space="preserve">port </w:t>
      </w:r>
      <w:proofErr w:type="spellStart"/>
      <w:r>
        <w:t>WordNetLemmatizer</w:t>
      </w:r>
      <w:proofErr w:type="spellEnd"/>
      <w:r>
        <w:t xml:space="preserve"> from stemming.porter2 import stem </w:t>
      </w:r>
      <w:proofErr w:type="spellStart"/>
      <w:r>
        <w:t>wordnet_lemmatizer</w:t>
      </w:r>
      <w:proofErr w:type="spellEnd"/>
      <w:r>
        <w:t xml:space="preserve"> = </w:t>
      </w:r>
      <w:proofErr w:type="spellStart"/>
      <w:r>
        <w:t>WordNetLemmatizer</w:t>
      </w:r>
      <w:proofErr w:type="spellEnd"/>
      <w:r>
        <w:t>()</w:t>
      </w:r>
    </w:p>
    <w:p w14:paraId="457E0894" w14:textId="77777777" w:rsidR="006147AC" w:rsidRDefault="006147AC">
      <w:pPr>
        <w:pStyle w:val="a3"/>
        <w:ind w:left="0"/>
        <w:rPr>
          <w:sz w:val="26"/>
        </w:rPr>
      </w:pPr>
    </w:p>
    <w:p w14:paraId="0F1BF048" w14:textId="77777777" w:rsidR="006147AC" w:rsidRDefault="006147AC">
      <w:pPr>
        <w:pStyle w:val="a3"/>
        <w:ind w:left="0"/>
        <w:rPr>
          <w:sz w:val="22"/>
        </w:rPr>
      </w:pPr>
    </w:p>
    <w:p w14:paraId="3DDDBDD1" w14:textId="77777777" w:rsidR="006147AC" w:rsidRDefault="00675B68">
      <w:pPr>
        <w:pStyle w:val="a3"/>
      </w:pPr>
      <w:proofErr w:type="spellStart"/>
      <w:r>
        <w:t>coopdf</w:t>
      </w:r>
      <w:proofErr w:type="spellEnd"/>
      <w:r>
        <w:t>=</w:t>
      </w:r>
      <w:proofErr w:type="spellStart"/>
      <w:proofErr w:type="gramStart"/>
      <w:r>
        <w:t>pd.Series.from</w:t>
      </w:r>
      <w:proofErr w:type="gramEnd"/>
      <w:r>
        <w:t>_csv</w:t>
      </w:r>
      <w:proofErr w:type="spellEnd"/>
      <w:r>
        <w:t>(</w:t>
      </w:r>
    </w:p>
    <w:p w14:paraId="7EC7D596" w14:textId="77777777" w:rsidR="006147AC" w:rsidRDefault="006147AC">
      <w:pPr>
        <w:pStyle w:val="a3"/>
        <w:ind w:left="0"/>
      </w:pPr>
    </w:p>
    <w:p w14:paraId="5359D374" w14:textId="77777777" w:rsidR="006147AC" w:rsidRDefault="00675B68">
      <w:pPr>
        <w:pStyle w:val="a3"/>
        <w:ind w:right="358"/>
      </w:pPr>
      <w:r>
        <w:t>'/home/dubious/Documents/University_19-20/Financial_Information/bl_cooperate.csv</w:t>
      </w:r>
      <w:proofErr w:type="gramStart"/>
      <w:r>
        <w:t>',index</w:t>
      </w:r>
      <w:proofErr w:type="gramEnd"/>
      <w:r>
        <w:t>_col=Fals e)</w:t>
      </w:r>
    </w:p>
    <w:p w14:paraId="3811DBA3" w14:textId="77777777" w:rsidR="006147AC" w:rsidRDefault="00675B68">
      <w:pPr>
        <w:pStyle w:val="a3"/>
        <w:ind w:right="7570"/>
      </w:pPr>
      <w:proofErr w:type="spellStart"/>
      <w:proofErr w:type="gramStart"/>
      <w:r>
        <w:t>coopdf.unique</w:t>
      </w:r>
      <w:proofErr w:type="spellEnd"/>
      <w:proofErr w:type="gramEnd"/>
      <w:r>
        <w:t xml:space="preserve">() </w:t>
      </w:r>
      <w:proofErr w:type="spellStart"/>
      <w:r>
        <w:t>coop_list</w:t>
      </w:r>
      <w:proofErr w:type="spellEnd"/>
      <w:r>
        <w:t>=list(</w:t>
      </w:r>
      <w:proofErr w:type="spellStart"/>
      <w:r>
        <w:t>coopdf</w:t>
      </w:r>
      <w:proofErr w:type="spellEnd"/>
      <w:r>
        <w:t xml:space="preserve">) coop_list_1= </w:t>
      </w:r>
      <w:proofErr w:type="spellStart"/>
      <w:r>
        <w:t>iter</w:t>
      </w:r>
      <w:proofErr w:type="spellEnd"/>
      <w:r>
        <w:t>(</w:t>
      </w:r>
      <w:proofErr w:type="spellStart"/>
      <w:r>
        <w:t>coop_list</w:t>
      </w:r>
      <w:proofErr w:type="spellEnd"/>
      <w:r>
        <w:t xml:space="preserve">) </w:t>
      </w:r>
      <w:proofErr w:type="spellStart"/>
      <w:r>
        <w:t>len</w:t>
      </w:r>
      <w:proofErr w:type="spellEnd"/>
      <w:r>
        <w:t>(</w:t>
      </w:r>
      <w:proofErr w:type="spellStart"/>
      <w:r>
        <w:t>coop_list</w:t>
      </w:r>
      <w:proofErr w:type="spellEnd"/>
      <w:r>
        <w:t>) #returns 77</w:t>
      </w:r>
    </w:p>
    <w:p w14:paraId="2023D588" w14:textId="77777777" w:rsidR="006147AC" w:rsidRDefault="006147AC">
      <w:pPr>
        <w:pStyle w:val="a3"/>
        <w:ind w:left="0"/>
      </w:pPr>
    </w:p>
    <w:p w14:paraId="19C389AA" w14:textId="77777777" w:rsidR="006147AC" w:rsidRDefault="00675B68">
      <w:pPr>
        <w:pStyle w:val="a3"/>
        <w:ind w:right="8856"/>
      </w:pPr>
      <w:r>
        <w:t>synonyms = [] antonyms = []</w:t>
      </w:r>
    </w:p>
    <w:p w14:paraId="7D850EA1" w14:textId="77777777" w:rsidR="006147AC" w:rsidRDefault="006147AC">
      <w:pPr>
        <w:pStyle w:val="a3"/>
        <w:ind w:left="0"/>
        <w:rPr>
          <w:sz w:val="26"/>
        </w:rPr>
      </w:pPr>
    </w:p>
    <w:p w14:paraId="748F2874" w14:textId="77777777" w:rsidR="006147AC" w:rsidRDefault="006147AC">
      <w:pPr>
        <w:pStyle w:val="a3"/>
        <w:ind w:left="0"/>
        <w:rPr>
          <w:sz w:val="22"/>
        </w:rPr>
      </w:pPr>
    </w:p>
    <w:p w14:paraId="330FCE9F" w14:textId="77777777" w:rsidR="006147AC" w:rsidRDefault="00675B68">
      <w:pPr>
        <w:pStyle w:val="a3"/>
        <w:ind w:right="4870"/>
      </w:pPr>
      <w:r>
        <w:t xml:space="preserve">#get synonyms + some antonyms </w:t>
      </w:r>
      <w:r>
        <w:t xml:space="preserve">from manual coop list for rep in </w:t>
      </w:r>
      <w:proofErr w:type="gramStart"/>
      <w:r>
        <w:t>range(</w:t>
      </w:r>
      <w:proofErr w:type="gramEnd"/>
      <w:r>
        <w:t>77):</w:t>
      </w:r>
    </w:p>
    <w:p w14:paraId="00767392" w14:textId="77777777" w:rsidR="006147AC" w:rsidRDefault="00675B68">
      <w:pPr>
        <w:pStyle w:val="a3"/>
        <w:ind w:left="636" w:right="5564" w:hanging="240"/>
      </w:pPr>
      <w:r>
        <w:t xml:space="preserve">for syn in </w:t>
      </w:r>
      <w:proofErr w:type="spellStart"/>
      <w:proofErr w:type="gramStart"/>
      <w:r>
        <w:t>wordnet.synsets</w:t>
      </w:r>
      <w:proofErr w:type="spellEnd"/>
      <w:proofErr w:type="gramEnd"/>
      <w:r>
        <w:t xml:space="preserve">(next(coop_list_1)): for l in </w:t>
      </w:r>
      <w:proofErr w:type="spellStart"/>
      <w:r>
        <w:t>syn.lemmas</w:t>
      </w:r>
      <w:proofErr w:type="spellEnd"/>
      <w:r>
        <w:t>():</w:t>
      </w:r>
    </w:p>
    <w:p w14:paraId="5B3C584B" w14:textId="77777777" w:rsidR="006147AC" w:rsidRDefault="00675B68">
      <w:pPr>
        <w:pStyle w:val="a3"/>
        <w:ind w:left="876" w:right="6831"/>
      </w:pPr>
      <w:proofErr w:type="spellStart"/>
      <w:proofErr w:type="gramStart"/>
      <w:r>
        <w:t>synonyms.append</w:t>
      </w:r>
      <w:proofErr w:type="spellEnd"/>
      <w:proofErr w:type="gramEnd"/>
      <w:r>
        <w:t xml:space="preserve">(l.name()) if </w:t>
      </w:r>
      <w:proofErr w:type="spellStart"/>
      <w:r>
        <w:t>l.antonyms</w:t>
      </w:r>
      <w:proofErr w:type="spellEnd"/>
      <w:r>
        <w:t>():</w:t>
      </w:r>
    </w:p>
    <w:p w14:paraId="35140E30" w14:textId="77777777" w:rsidR="006147AC" w:rsidRDefault="00675B68">
      <w:pPr>
        <w:pStyle w:val="a3"/>
        <w:ind w:left="1116"/>
      </w:pPr>
      <w:proofErr w:type="spellStart"/>
      <w:proofErr w:type="gramStart"/>
      <w:r>
        <w:t>antonyms.append</w:t>
      </w:r>
      <w:proofErr w:type="spellEnd"/>
      <w:proofErr w:type="gramEnd"/>
      <w:r>
        <w:t>(</w:t>
      </w:r>
      <w:proofErr w:type="spellStart"/>
      <w:r>
        <w:t>l.antonyms</w:t>
      </w:r>
      <w:proofErr w:type="spellEnd"/>
      <w:r>
        <w:t>()[0].name())</w:t>
      </w:r>
    </w:p>
    <w:p w14:paraId="5D711DAE" w14:textId="77777777" w:rsidR="006147AC" w:rsidRDefault="006147AC">
      <w:pPr>
        <w:pStyle w:val="a3"/>
        <w:ind w:left="0"/>
        <w:rPr>
          <w:sz w:val="26"/>
        </w:rPr>
      </w:pPr>
    </w:p>
    <w:p w14:paraId="578C78AC" w14:textId="77777777" w:rsidR="006147AC" w:rsidRDefault="006147AC">
      <w:pPr>
        <w:pStyle w:val="a3"/>
        <w:ind w:left="0"/>
        <w:rPr>
          <w:sz w:val="22"/>
        </w:rPr>
      </w:pPr>
    </w:p>
    <w:p w14:paraId="42FE3DDE" w14:textId="77777777" w:rsidR="006147AC" w:rsidRDefault="00675B68">
      <w:pPr>
        <w:pStyle w:val="a3"/>
        <w:spacing w:before="1"/>
        <w:ind w:right="5186"/>
      </w:pPr>
      <w:r>
        <w:t>#run synonym function on antonyms to increase size opp_li</w:t>
      </w:r>
      <w:r>
        <w:t>st_1=</w:t>
      </w:r>
      <w:proofErr w:type="spellStart"/>
      <w:r>
        <w:t>iter</w:t>
      </w:r>
      <w:proofErr w:type="spellEnd"/>
      <w:r>
        <w:t>(antonyms)</w:t>
      </w:r>
    </w:p>
    <w:p w14:paraId="2E985041" w14:textId="77777777" w:rsidR="006147AC" w:rsidRDefault="00675B68">
      <w:pPr>
        <w:pStyle w:val="a3"/>
      </w:pPr>
      <w:proofErr w:type="spellStart"/>
      <w:r>
        <w:t>len</w:t>
      </w:r>
      <w:proofErr w:type="spellEnd"/>
      <w:r>
        <w:t>(antonyms) #returns</w:t>
      </w:r>
      <w:r>
        <w:rPr>
          <w:spacing w:val="-6"/>
        </w:rPr>
        <w:t xml:space="preserve"> </w:t>
      </w:r>
      <w:r>
        <w:t>69</w:t>
      </w:r>
    </w:p>
    <w:p w14:paraId="244BA8F4" w14:textId="77777777" w:rsidR="006147AC" w:rsidRDefault="006147AC">
      <w:pPr>
        <w:pStyle w:val="a3"/>
        <w:spacing w:before="11"/>
        <w:ind w:left="0"/>
        <w:rPr>
          <w:sz w:val="23"/>
        </w:rPr>
      </w:pPr>
    </w:p>
    <w:p w14:paraId="059D5C3B" w14:textId="77777777" w:rsidR="006147AC" w:rsidRDefault="00675B68">
      <w:pPr>
        <w:pStyle w:val="a3"/>
      </w:pPr>
      <w:r>
        <w:t xml:space="preserve">for rep in </w:t>
      </w:r>
      <w:proofErr w:type="gramStart"/>
      <w:r>
        <w:t>range(</w:t>
      </w:r>
      <w:proofErr w:type="gramEnd"/>
      <w:r>
        <w:t>69):</w:t>
      </w:r>
    </w:p>
    <w:p w14:paraId="00E7F0C5" w14:textId="77777777" w:rsidR="006147AC" w:rsidRDefault="00675B68">
      <w:pPr>
        <w:pStyle w:val="a3"/>
        <w:ind w:left="636" w:right="5671" w:hanging="240"/>
      </w:pPr>
      <w:r>
        <w:t xml:space="preserve">for syn in </w:t>
      </w:r>
      <w:proofErr w:type="spellStart"/>
      <w:proofErr w:type="gramStart"/>
      <w:r>
        <w:t>wordnet.synsets</w:t>
      </w:r>
      <w:proofErr w:type="spellEnd"/>
      <w:proofErr w:type="gramEnd"/>
      <w:r>
        <w:t xml:space="preserve">(next(opp_list_1)): for l in </w:t>
      </w:r>
      <w:proofErr w:type="spellStart"/>
      <w:r>
        <w:t>syn.lemmas</w:t>
      </w:r>
      <w:proofErr w:type="spellEnd"/>
      <w:r>
        <w:t>():</w:t>
      </w:r>
    </w:p>
    <w:p w14:paraId="5D0C64EB" w14:textId="77777777" w:rsidR="006147AC" w:rsidRDefault="006147AC">
      <w:pPr>
        <w:sectPr w:rsidR="006147AC">
          <w:pgSz w:w="12240" w:h="15840"/>
          <w:pgMar w:top="1560" w:right="840" w:bottom="1380" w:left="980" w:header="1144" w:footer="1200" w:gutter="0"/>
          <w:cols w:space="720"/>
        </w:sectPr>
      </w:pPr>
    </w:p>
    <w:p w14:paraId="3F8883C8" w14:textId="77777777" w:rsidR="006147AC" w:rsidRDefault="00675B68">
      <w:pPr>
        <w:pStyle w:val="a3"/>
        <w:spacing w:before="120"/>
        <w:ind w:left="876"/>
      </w:pPr>
      <w:proofErr w:type="spellStart"/>
      <w:proofErr w:type="gramStart"/>
      <w:r>
        <w:lastRenderedPageBreak/>
        <w:t>antonyms.append</w:t>
      </w:r>
      <w:proofErr w:type="spellEnd"/>
      <w:proofErr w:type="gramEnd"/>
      <w:r>
        <w:t>(l.name())</w:t>
      </w:r>
    </w:p>
    <w:p w14:paraId="733470FC" w14:textId="77777777" w:rsidR="006147AC" w:rsidRDefault="006147AC">
      <w:pPr>
        <w:pStyle w:val="a3"/>
        <w:ind w:left="0"/>
        <w:rPr>
          <w:sz w:val="26"/>
        </w:rPr>
      </w:pPr>
    </w:p>
    <w:p w14:paraId="3DDF71E0" w14:textId="77777777" w:rsidR="006147AC" w:rsidRDefault="006147AC">
      <w:pPr>
        <w:pStyle w:val="a3"/>
        <w:ind w:left="0"/>
        <w:rPr>
          <w:sz w:val="22"/>
        </w:rPr>
      </w:pPr>
    </w:p>
    <w:p w14:paraId="402081CE" w14:textId="77777777" w:rsidR="006147AC" w:rsidRDefault="00675B68">
      <w:pPr>
        <w:pStyle w:val="a3"/>
      </w:pPr>
      <w:r>
        <w:t>#repeat same process for my manual oppose list</w:t>
      </w:r>
    </w:p>
    <w:p w14:paraId="3A209719" w14:textId="77777777" w:rsidR="006147AC" w:rsidRDefault="006147AC">
      <w:pPr>
        <w:pStyle w:val="a3"/>
        <w:ind w:left="0"/>
      </w:pPr>
    </w:p>
    <w:p w14:paraId="0F517D11" w14:textId="77777777" w:rsidR="006147AC" w:rsidRDefault="00675B68">
      <w:pPr>
        <w:pStyle w:val="a3"/>
        <w:ind w:right="708"/>
      </w:pPr>
      <w:proofErr w:type="gramStart"/>
      <w:r>
        <w:t>coopdf2=pd.Series.from</w:t>
      </w:r>
      <w:proofErr w:type="gramEnd"/>
      <w:r>
        <w:t>_csv('/home/dubious/Documents/University_19-20/Financial_Information/ bl_oppose.csv',</w:t>
      </w:r>
      <w:proofErr w:type="spellStart"/>
      <w:r>
        <w:t>index_col</w:t>
      </w:r>
      <w:proofErr w:type="spellEnd"/>
      <w:r>
        <w:t>=False)</w:t>
      </w:r>
    </w:p>
    <w:p w14:paraId="4437A6A1" w14:textId="77777777" w:rsidR="006147AC" w:rsidRDefault="00675B68">
      <w:pPr>
        <w:pStyle w:val="a3"/>
        <w:ind w:right="7450"/>
      </w:pPr>
      <w:r>
        <w:t xml:space="preserve">coopdf2.unique() coop_list2=list(coopdf2) coop_list_2= </w:t>
      </w:r>
      <w:proofErr w:type="spellStart"/>
      <w:r>
        <w:t>iter</w:t>
      </w:r>
      <w:proofErr w:type="spellEnd"/>
      <w:r>
        <w:t xml:space="preserve">(coop_list2) </w:t>
      </w:r>
      <w:proofErr w:type="spellStart"/>
      <w:r>
        <w:t>len</w:t>
      </w:r>
      <w:proofErr w:type="spellEnd"/>
      <w:r>
        <w:t>(coop_lis</w:t>
      </w:r>
      <w:r>
        <w:t>t2) #returns 117</w:t>
      </w:r>
    </w:p>
    <w:p w14:paraId="260043D5" w14:textId="77777777" w:rsidR="006147AC" w:rsidRDefault="006147AC">
      <w:pPr>
        <w:pStyle w:val="a3"/>
        <w:ind w:left="0"/>
        <w:rPr>
          <w:sz w:val="26"/>
        </w:rPr>
      </w:pPr>
    </w:p>
    <w:p w14:paraId="733717F2" w14:textId="77777777" w:rsidR="006147AC" w:rsidRDefault="006147AC">
      <w:pPr>
        <w:pStyle w:val="a3"/>
        <w:ind w:left="0"/>
        <w:rPr>
          <w:sz w:val="22"/>
        </w:rPr>
      </w:pPr>
    </w:p>
    <w:p w14:paraId="239E8964" w14:textId="77777777" w:rsidR="006147AC" w:rsidRDefault="00675B68">
      <w:pPr>
        <w:pStyle w:val="a3"/>
        <w:ind w:left="396" w:right="4239" w:hanging="240"/>
      </w:pPr>
      <w:r>
        <w:t xml:space="preserve">for rep in </w:t>
      </w:r>
      <w:proofErr w:type="gramStart"/>
      <w:r>
        <w:t>range(</w:t>
      </w:r>
      <w:proofErr w:type="gramEnd"/>
      <w:r>
        <w:t xml:space="preserve">117): # reverse antonyms/synonym allocation for syn in </w:t>
      </w:r>
      <w:proofErr w:type="spellStart"/>
      <w:r>
        <w:t>wordnet.synsets</w:t>
      </w:r>
      <w:proofErr w:type="spellEnd"/>
      <w:r>
        <w:t>(next(coop_list_2)):</w:t>
      </w:r>
    </w:p>
    <w:p w14:paraId="14097927" w14:textId="77777777" w:rsidR="006147AC" w:rsidRDefault="00675B68">
      <w:pPr>
        <w:pStyle w:val="a3"/>
        <w:ind w:left="876" w:right="6871" w:hanging="240"/>
      </w:pPr>
      <w:r>
        <w:t xml:space="preserve">for l in </w:t>
      </w:r>
      <w:proofErr w:type="spellStart"/>
      <w:proofErr w:type="gramStart"/>
      <w:r>
        <w:t>syn.lemmas</w:t>
      </w:r>
      <w:proofErr w:type="spellEnd"/>
      <w:proofErr w:type="gramEnd"/>
      <w:r>
        <w:t xml:space="preserve">(): </w:t>
      </w:r>
      <w:proofErr w:type="spellStart"/>
      <w:r>
        <w:t>antonyms.append</w:t>
      </w:r>
      <w:proofErr w:type="spellEnd"/>
      <w:r>
        <w:t xml:space="preserve">(l.name()) if </w:t>
      </w:r>
      <w:proofErr w:type="spellStart"/>
      <w:r>
        <w:t>l.antonyms</w:t>
      </w:r>
      <w:proofErr w:type="spellEnd"/>
      <w:r>
        <w:t>():</w:t>
      </w:r>
    </w:p>
    <w:p w14:paraId="4A798D02" w14:textId="77777777" w:rsidR="006147AC" w:rsidRDefault="00675B68">
      <w:pPr>
        <w:pStyle w:val="a3"/>
        <w:ind w:left="1056"/>
      </w:pPr>
      <w:proofErr w:type="spellStart"/>
      <w:proofErr w:type="gramStart"/>
      <w:r>
        <w:t>synonyms.append</w:t>
      </w:r>
      <w:proofErr w:type="spellEnd"/>
      <w:proofErr w:type="gramEnd"/>
      <w:r>
        <w:t>(</w:t>
      </w:r>
      <w:proofErr w:type="spellStart"/>
      <w:r>
        <w:t>l.antonyms</w:t>
      </w:r>
      <w:proofErr w:type="spellEnd"/>
      <w:r>
        <w:t>()[0].name())</w:t>
      </w:r>
    </w:p>
    <w:p w14:paraId="34235647" w14:textId="77777777" w:rsidR="006147AC" w:rsidRDefault="006147AC">
      <w:pPr>
        <w:pStyle w:val="a3"/>
        <w:spacing w:before="2"/>
        <w:ind w:left="0"/>
      </w:pPr>
    </w:p>
    <w:p w14:paraId="4AB19F62" w14:textId="77777777" w:rsidR="006147AC" w:rsidRDefault="00675B68">
      <w:pPr>
        <w:pStyle w:val="a3"/>
        <w:spacing w:line="550" w:lineRule="atLeast"/>
        <w:ind w:right="8144"/>
      </w:pPr>
      <w:r>
        <w:t xml:space="preserve">#stemming synonyms </w:t>
      </w:r>
      <w:proofErr w:type="spellStart"/>
      <w:r>
        <w:t>syn_stem</w:t>
      </w:r>
      <w:proofErr w:type="spellEnd"/>
      <w:r>
        <w:t>=synonyms</w:t>
      </w:r>
    </w:p>
    <w:p w14:paraId="1B3C5848" w14:textId="77777777" w:rsidR="006147AC" w:rsidRDefault="00675B68">
      <w:pPr>
        <w:pStyle w:val="a3"/>
        <w:spacing w:before="2" w:line="480" w:lineRule="auto"/>
        <w:ind w:right="2582"/>
      </w:pPr>
      <w:proofErr w:type="spellStart"/>
      <w:r>
        <w:t>syn_stem</w:t>
      </w:r>
      <w:proofErr w:type="spellEnd"/>
      <w:r>
        <w:t xml:space="preserve">=[stem(word) for sentence in </w:t>
      </w:r>
      <w:proofErr w:type="spellStart"/>
      <w:r>
        <w:t>syn_stem</w:t>
      </w:r>
      <w:proofErr w:type="spellEnd"/>
      <w:r>
        <w:t xml:space="preserve"> for word in </w:t>
      </w:r>
      <w:proofErr w:type="spellStart"/>
      <w:proofErr w:type="gramStart"/>
      <w:r>
        <w:t>sentence.split</w:t>
      </w:r>
      <w:proofErr w:type="spellEnd"/>
      <w:proofErr w:type="gramEnd"/>
      <w:r>
        <w:t>(" ")] #stemming antonyms</w:t>
      </w:r>
    </w:p>
    <w:p w14:paraId="75138849" w14:textId="77777777" w:rsidR="006147AC" w:rsidRDefault="00675B68">
      <w:pPr>
        <w:pStyle w:val="a3"/>
      </w:pPr>
      <w:proofErr w:type="spellStart"/>
      <w:r>
        <w:t>an_stem</w:t>
      </w:r>
      <w:proofErr w:type="spellEnd"/>
      <w:r>
        <w:t>=antonyms</w:t>
      </w:r>
    </w:p>
    <w:p w14:paraId="09605953" w14:textId="77777777" w:rsidR="006147AC" w:rsidRDefault="00675B68">
      <w:pPr>
        <w:pStyle w:val="a3"/>
      </w:pPr>
      <w:proofErr w:type="spellStart"/>
      <w:r>
        <w:t>an_stem</w:t>
      </w:r>
      <w:proofErr w:type="spellEnd"/>
      <w:r>
        <w:t xml:space="preserve">=[stem(word) for sentence in </w:t>
      </w:r>
      <w:proofErr w:type="spellStart"/>
      <w:r>
        <w:t>an_stem</w:t>
      </w:r>
      <w:proofErr w:type="spellEnd"/>
      <w:r>
        <w:t xml:space="preserve"> for word in </w:t>
      </w:r>
      <w:proofErr w:type="spellStart"/>
      <w:proofErr w:type="gramStart"/>
      <w:r>
        <w:t>sentence.split</w:t>
      </w:r>
      <w:proofErr w:type="spellEnd"/>
      <w:proofErr w:type="gramEnd"/>
      <w:r>
        <w:t>(" ")]</w:t>
      </w:r>
    </w:p>
    <w:p w14:paraId="504F81EB" w14:textId="77777777" w:rsidR="006147AC" w:rsidRDefault="006147AC">
      <w:pPr>
        <w:pStyle w:val="a3"/>
        <w:ind w:left="0"/>
      </w:pPr>
    </w:p>
    <w:p w14:paraId="1537FA20" w14:textId="77777777" w:rsidR="006147AC" w:rsidRDefault="00675B68">
      <w:pPr>
        <w:pStyle w:val="a3"/>
        <w:ind w:right="4737"/>
      </w:pPr>
      <w:r>
        <w:t xml:space="preserve">#eliminate duplicates by converting to set and back to list </w:t>
      </w:r>
      <w:proofErr w:type="spellStart"/>
      <w:r>
        <w:t>synonyms_set</w:t>
      </w:r>
      <w:proofErr w:type="spellEnd"/>
      <w:r>
        <w:t>=set(</w:t>
      </w:r>
      <w:proofErr w:type="spellStart"/>
      <w:r>
        <w:t>syn_stem</w:t>
      </w:r>
      <w:proofErr w:type="spellEnd"/>
      <w:r>
        <w:t xml:space="preserve">) </w:t>
      </w:r>
      <w:proofErr w:type="spellStart"/>
      <w:r>
        <w:t>antonyms_set</w:t>
      </w:r>
      <w:proofErr w:type="spellEnd"/>
      <w:r>
        <w:t>=set(</w:t>
      </w:r>
      <w:proofErr w:type="spellStart"/>
      <w:r>
        <w:t>an_stem</w:t>
      </w:r>
      <w:proofErr w:type="spellEnd"/>
      <w:r>
        <w:t>)</w:t>
      </w:r>
    </w:p>
    <w:p w14:paraId="1F836ABB" w14:textId="77777777" w:rsidR="006147AC" w:rsidRDefault="00675B68">
      <w:pPr>
        <w:pStyle w:val="a3"/>
        <w:ind w:right="5472"/>
      </w:pPr>
      <w:proofErr w:type="spellStart"/>
      <w:r>
        <w:t>len</w:t>
      </w:r>
      <w:proofErr w:type="spellEnd"/>
      <w:r>
        <w:t>(</w:t>
      </w:r>
      <w:proofErr w:type="spellStart"/>
      <w:r>
        <w:t>synonyms_set</w:t>
      </w:r>
      <w:proofErr w:type="spellEnd"/>
      <w:r>
        <w:t xml:space="preserve">) # return total sample size: 342 </w:t>
      </w:r>
      <w:proofErr w:type="spellStart"/>
      <w:r>
        <w:t>len</w:t>
      </w:r>
      <w:proofErr w:type="spellEnd"/>
      <w:r>
        <w:t>(</w:t>
      </w:r>
      <w:proofErr w:type="spellStart"/>
      <w:r>
        <w:t>antonyms_set</w:t>
      </w:r>
      <w:proofErr w:type="spellEnd"/>
      <w:r>
        <w:t>) # return total sample size: 610</w:t>
      </w:r>
    </w:p>
    <w:p w14:paraId="0FA237E4" w14:textId="77777777" w:rsidR="006147AC" w:rsidRDefault="006147AC">
      <w:pPr>
        <w:pStyle w:val="a3"/>
        <w:ind w:left="0"/>
      </w:pPr>
    </w:p>
    <w:p w14:paraId="5D46E2E5" w14:textId="77777777" w:rsidR="006147AC" w:rsidRDefault="00675B68">
      <w:pPr>
        <w:pStyle w:val="a3"/>
        <w:ind w:right="7102"/>
      </w:pPr>
      <w:r>
        <w:t xml:space="preserve">#finally export </w:t>
      </w:r>
      <w:proofErr w:type="spellStart"/>
      <w:r>
        <w:t>s_list</w:t>
      </w:r>
      <w:proofErr w:type="spellEnd"/>
      <w:r>
        <w:t>=list(</w:t>
      </w:r>
      <w:proofErr w:type="spellStart"/>
      <w:r>
        <w:t>synonyms_set</w:t>
      </w:r>
      <w:proofErr w:type="spellEnd"/>
      <w:r>
        <w:t xml:space="preserve">) </w:t>
      </w:r>
      <w:proofErr w:type="spellStart"/>
      <w:r>
        <w:t>a_list</w:t>
      </w:r>
      <w:proofErr w:type="spellEnd"/>
      <w:r>
        <w:t>=list(</w:t>
      </w:r>
      <w:proofErr w:type="spellStart"/>
      <w:r>
        <w:t>antonyms_set</w:t>
      </w:r>
      <w:proofErr w:type="spellEnd"/>
      <w:r>
        <w:t xml:space="preserve">) </w:t>
      </w:r>
      <w:proofErr w:type="spellStart"/>
      <w:r>
        <w:t>s_df</w:t>
      </w:r>
      <w:proofErr w:type="spellEnd"/>
      <w:r>
        <w:t>=</w:t>
      </w:r>
      <w:proofErr w:type="spellStart"/>
      <w:proofErr w:type="gramStart"/>
      <w:r>
        <w:t>pd.DataFrame</w:t>
      </w:r>
      <w:proofErr w:type="spellEnd"/>
      <w:proofErr w:type="gramEnd"/>
      <w:r>
        <w:t>(data=</w:t>
      </w:r>
      <w:proofErr w:type="spellStart"/>
      <w:r>
        <w:t>s_list</w:t>
      </w:r>
      <w:proofErr w:type="spellEnd"/>
      <w:r>
        <w:t xml:space="preserve">) </w:t>
      </w:r>
      <w:proofErr w:type="spellStart"/>
      <w:r>
        <w:t>a_df</w:t>
      </w:r>
      <w:proofErr w:type="spellEnd"/>
      <w:r>
        <w:t>=</w:t>
      </w:r>
      <w:proofErr w:type="spellStart"/>
      <w:r>
        <w:t>pd.DataFrame</w:t>
      </w:r>
      <w:proofErr w:type="spellEnd"/>
      <w:r>
        <w:t>(data=</w:t>
      </w:r>
      <w:proofErr w:type="spellStart"/>
      <w:r>
        <w:t>a_list</w:t>
      </w:r>
      <w:proofErr w:type="spellEnd"/>
      <w:r>
        <w:t>)</w:t>
      </w:r>
    </w:p>
    <w:p w14:paraId="037B4675" w14:textId="77777777" w:rsidR="006147AC" w:rsidRDefault="00675B68">
      <w:pPr>
        <w:pStyle w:val="a3"/>
        <w:spacing w:before="1"/>
        <w:ind w:right="1125"/>
      </w:pPr>
      <w:r>
        <w:t>s_df.to_csv('/home/dubious/Documents/University_19-20/Financial_Information/bl_coop.csv') a_df.to_csv('/home/dubious/Documents/University_19-20/Financial_Information/bl</w:t>
      </w:r>
      <w:r>
        <w:t>_opp.csv')</w:t>
      </w:r>
    </w:p>
    <w:p w14:paraId="2B4AB31F" w14:textId="77777777" w:rsidR="006147AC" w:rsidRDefault="006147AC">
      <w:pPr>
        <w:sectPr w:rsidR="006147AC">
          <w:pgSz w:w="12240" w:h="15840"/>
          <w:pgMar w:top="1560" w:right="840" w:bottom="1380" w:left="980" w:header="1144" w:footer="1200" w:gutter="0"/>
          <w:cols w:space="720"/>
        </w:sectPr>
      </w:pPr>
    </w:p>
    <w:p w14:paraId="6BC68413" w14:textId="77777777" w:rsidR="006147AC" w:rsidRDefault="006147AC">
      <w:pPr>
        <w:pStyle w:val="a3"/>
        <w:spacing w:before="7"/>
        <w:ind w:left="0"/>
        <w:rPr>
          <w:sz w:val="26"/>
        </w:rPr>
      </w:pPr>
    </w:p>
    <w:p w14:paraId="39C5C89C" w14:textId="77777777" w:rsidR="006147AC" w:rsidRDefault="00675B68">
      <w:pPr>
        <w:pStyle w:val="a3"/>
        <w:spacing w:before="90"/>
      </w:pPr>
      <w:r>
        <w:t>## Read in BL lexicon</w:t>
      </w:r>
    </w:p>
    <w:p w14:paraId="73ADDE50" w14:textId="77777777" w:rsidR="006147AC" w:rsidRDefault="006147AC">
      <w:pPr>
        <w:pStyle w:val="a3"/>
        <w:ind w:left="0"/>
      </w:pPr>
    </w:p>
    <w:p w14:paraId="70369480" w14:textId="77777777" w:rsidR="006147AC" w:rsidRDefault="00675B68">
      <w:pPr>
        <w:pStyle w:val="a3"/>
        <w:ind w:right="7832"/>
      </w:pPr>
      <w:r>
        <w:t xml:space="preserve"># confrontational lexicon </w:t>
      </w:r>
      <w:proofErr w:type="spellStart"/>
      <w:r>
        <w:t>ndct</w:t>
      </w:r>
      <w:proofErr w:type="spellEnd"/>
      <w:r>
        <w:t xml:space="preserve"> = ''</w:t>
      </w:r>
    </w:p>
    <w:p w14:paraId="78EBF300"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0ED634A0"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4AAD87B6" w14:textId="77777777" w:rsidR="006147AC" w:rsidRDefault="006147AC">
      <w:pPr>
        <w:pStyle w:val="a3"/>
        <w:ind w:left="0"/>
      </w:pPr>
    </w:p>
    <w:p w14:paraId="7E3C23AF"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w:t>
      </w:r>
      <w:r>
        <w:t>it</w:t>
      </w:r>
      <w:proofErr w:type="spellEnd"/>
      <w:proofErr w:type="gramEnd"/>
      <w:r>
        <w:t>('\n')</w:t>
      </w:r>
    </w:p>
    <w:p w14:paraId="6431F738"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6BE608EA" w14:textId="77777777" w:rsidR="006147AC" w:rsidRDefault="006147AC">
      <w:pPr>
        <w:pStyle w:val="a3"/>
        <w:ind w:left="0"/>
      </w:pPr>
    </w:p>
    <w:p w14:paraId="72F0F696" w14:textId="77777777" w:rsidR="006147AC" w:rsidRDefault="00675B68">
      <w:pPr>
        <w:pStyle w:val="a3"/>
        <w:ind w:right="8179"/>
      </w:pPr>
      <w:r>
        <w:t xml:space="preserve"># cooperative lexicon </w:t>
      </w:r>
      <w:proofErr w:type="spellStart"/>
      <w:r>
        <w:t>pdct</w:t>
      </w:r>
      <w:proofErr w:type="spellEnd"/>
      <w:r>
        <w:t xml:space="preserve"> = ''</w:t>
      </w:r>
    </w:p>
    <w:p w14:paraId="2130C2D1"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66AE9C2C" w14:textId="77777777" w:rsidR="006147AC" w:rsidRDefault="00675B68">
      <w:pPr>
        <w:pStyle w:val="a3"/>
        <w:ind w:left="636"/>
      </w:pPr>
      <w:proofErr w:type="spellStart"/>
      <w:r>
        <w:t>pdct</w:t>
      </w:r>
      <w:proofErr w:type="spellEnd"/>
      <w:r>
        <w:t xml:space="preserve"> = </w:t>
      </w:r>
      <w:proofErr w:type="spellStart"/>
      <w:r>
        <w:t>pdct</w:t>
      </w:r>
      <w:proofErr w:type="spellEnd"/>
      <w:r>
        <w:t xml:space="preserve"> + line</w:t>
      </w:r>
    </w:p>
    <w:p w14:paraId="53AA326E" w14:textId="77777777" w:rsidR="006147AC" w:rsidRDefault="006147AC">
      <w:pPr>
        <w:pStyle w:val="a3"/>
        <w:ind w:left="0"/>
      </w:pPr>
    </w:p>
    <w:p w14:paraId="435D75C2"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737B7E79" w14:textId="77777777" w:rsidR="006147AC" w:rsidRDefault="00675B68">
      <w:pPr>
        <w:pStyle w:val="a3"/>
        <w:ind w:right="7310"/>
      </w:pPr>
      <w:proofErr w:type="spellStart"/>
      <w:r>
        <w:t>pdct</w:t>
      </w:r>
      <w:proofErr w:type="spellEnd"/>
      <w:r>
        <w:t xml:space="preserve"> = [entry for entry in </w:t>
      </w:r>
      <w:proofErr w:type="spellStart"/>
      <w:r>
        <w:t>pdct</w:t>
      </w:r>
      <w:proofErr w:type="spellEnd"/>
      <w:r>
        <w:t xml:space="preserve">] </w:t>
      </w:r>
      <w:proofErr w:type="spellStart"/>
      <w:r>
        <w:t>len</w:t>
      </w:r>
      <w:proofErr w:type="spellEnd"/>
      <w:r>
        <w:t>(</w:t>
      </w:r>
      <w:proofErr w:type="spellStart"/>
      <w:r>
        <w:t>pdct</w:t>
      </w:r>
      <w:proofErr w:type="spellEnd"/>
      <w:r>
        <w:t>)</w:t>
      </w:r>
    </w:p>
    <w:p w14:paraId="63AFD07B" w14:textId="77777777" w:rsidR="006147AC" w:rsidRDefault="006147AC">
      <w:pPr>
        <w:pStyle w:val="a3"/>
        <w:spacing w:before="2"/>
        <w:ind w:left="0"/>
      </w:pPr>
    </w:p>
    <w:p w14:paraId="6ADDE782" w14:textId="77777777" w:rsidR="006147AC" w:rsidRDefault="00675B68">
      <w:pPr>
        <w:pStyle w:val="a3"/>
        <w:spacing w:line="550" w:lineRule="atLeast"/>
        <w:ind w:right="5945"/>
      </w:pPr>
      <w:r>
        <w:t xml:space="preserve"># Count words being collected in the lexicon def </w:t>
      </w:r>
      <w:proofErr w:type="spellStart"/>
      <w:r>
        <w:t>decompose_word</w:t>
      </w:r>
      <w:proofErr w:type="spellEnd"/>
      <w:r>
        <w:t>(doc):</w:t>
      </w:r>
    </w:p>
    <w:p w14:paraId="5E07447C" w14:textId="77777777" w:rsidR="006147AC" w:rsidRDefault="00675B68">
      <w:pPr>
        <w:pStyle w:val="a3"/>
        <w:spacing w:before="2"/>
        <w:ind w:left="396"/>
      </w:pPr>
      <w:r>
        <w:t>tx</w:t>
      </w:r>
      <w:r>
        <w:t>t = []</w:t>
      </w:r>
    </w:p>
    <w:p w14:paraId="57DB365E"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0FC18E84" w14:textId="77777777" w:rsidR="006147AC" w:rsidRDefault="00675B68">
      <w:pPr>
        <w:pStyle w:val="a3"/>
        <w:ind w:left="396"/>
      </w:pPr>
      <w:r>
        <w:t>return txt</w:t>
      </w:r>
    </w:p>
    <w:p w14:paraId="0F8513AE" w14:textId="77777777" w:rsidR="006147AC" w:rsidRDefault="006147AC">
      <w:pPr>
        <w:pStyle w:val="a3"/>
        <w:ind w:left="0"/>
        <w:rPr>
          <w:sz w:val="26"/>
        </w:rPr>
      </w:pPr>
    </w:p>
    <w:p w14:paraId="7F50B6C0" w14:textId="77777777" w:rsidR="006147AC" w:rsidRDefault="006147AC">
      <w:pPr>
        <w:pStyle w:val="a3"/>
        <w:ind w:left="0"/>
        <w:rPr>
          <w:sz w:val="22"/>
        </w:rPr>
      </w:pPr>
    </w:p>
    <w:p w14:paraId="567FDAF6"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01FFE8E9"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5196E871" w14:textId="77777777" w:rsidR="006147AC" w:rsidRDefault="00675B68">
      <w:pPr>
        <w:pStyle w:val="a3"/>
        <w:ind w:left="396" w:right="6732" w:firstLine="480"/>
      </w:pPr>
      <w:proofErr w:type="spellStart"/>
      <w:proofErr w:type="gramStart"/>
      <w:r>
        <w:t>count.append</w:t>
      </w:r>
      <w:proofErr w:type="spellEnd"/>
      <w:proofErr w:type="gramEnd"/>
      <w:r>
        <w:t>([key, value]) return count</w:t>
      </w:r>
    </w:p>
    <w:p w14:paraId="256020EE" w14:textId="77777777" w:rsidR="006147AC" w:rsidRDefault="006147AC">
      <w:pPr>
        <w:pStyle w:val="a3"/>
        <w:ind w:left="0"/>
      </w:pPr>
    </w:p>
    <w:p w14:paraId="73DC07D3" w14:textId="77777777" w:rsidR="006147AC" w:rsidRDefault="00675B68">
      <w:pPr>
        <w:pStyle w:val="a3"/>
        <w:spacing w:before="1"/>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5B2520C9" w14:textId="77777777" w:rsidR="006147AC" w:rsidRDefault="00675B68">
      <w:pPr>
        <w:pStyle w:val="a3"/>
      </w:pPr>
      <w:r>
        <w:t># decompose a list of sentences into words from NLTK module</w:t>
      </w:r>
    </w:p>
    <w:p w14:paraId="3A67B808" w14:textId="77777777" w:rsidR="006147AC" w:rsidRDefault="006147AC">
      <w:pPr>
        <w:sectPr w:rsidR="006147AC">
          <w:pgSz w:w="12240" w:h="15840"/>
          <w:pgMar w:top="1560" w:right="840" w:bottom="1380" w:left="980" w:header="1144" w:footer="1200" w:gutter="0"/>
          <w:cols w:space="720"/>
        </w:sectPr>
      </w:pPr>
    </w:p>
    <w:p w14:paraId="380BCBCC" w14:textId="77777777" w:rsidR="006147AC" w:rsidRDefault="00675B68">
      <w:pPr>
        <w:pStyle w:val="a3"/>
        <w:spacing w:before="120"/>
      </w:pPr>
      <w:proofErr w:type="spellStart"/>
      <w:r>
        <w:lastRenderedPageBreak/>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37961020" w14:textId="77777777" w:rsidR="006147AC" w:rsidRDefault="006147AC">
      <w:pPr>
        <w:pStyle w:val="a3"/>
        <w:ind w:left="0"/>
        <w:rPr>
          <w:sz w:val="26"/>
        </w:rPr>
      </w:pPr>
    </w:p>
    <w:p w14:paraId="12F56C40" w14:textId="77777777" w:rsidR="006147AC" w:rsidRDefault="006147AC">
      <w:pPr>
        <w:pStyle w:val="a3"/>
        <w:ind w:left="0"/>
        <w:rPr>
          <w:sz w:val="22"/>
        </w:rPr>
      </w:pPr>
    </w:p>
    <w:p w14:paraId="6C4697CF" w14:textId="77777777" w:rsidR="006147AC" w:rsidRDefault="00675B68">
      <w:pPr>
        <w:pStyle w:val="a3"/>
        <w:ind w:right="8165"/>
      </w:pPr>
      <w:r>
        <w:t xml:space="preserve"># generate </w:t>
      </w:r>
      <w:proofErr w:type="spellStart"/>
      <w:r>
        <w:t>wordcloud</w:t>
      </w:r>
      <w:proofErr w:type="spellEnd"/>
      <w:r>
        <w:t xml:space="preserve"> </w:t>
      </w:r>
      <w:proofErr w:type="spellStart"/>
      <w:r>
        <w:t>comment_wor</w:t>
      </w:r>
      <w:r>
        <w:t>ds</w:t>
      </w:r>
      <w:proofErr w:type="spellEnd"/>
      <w:r>
        <w:t xml:space="preserve"> = ' ' for token in tokens:</w:t>
      </w:r>
    </w:p>
    <w:p w14:paraId="6B3AC1C1"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4827F622" w14:textId="77777777" w:rsidR="006147AC" w:rsidRDefault="006147AC">
      <w:pPr>
        <w:pStyle w:val="a3"/>
        <w:ind w:left="0"/>
      </w:pPr>
    </w:p>
    <w:p w14:paraId="401A5B48"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4E2CA655"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21F5E82B" w14:textId="77777777" w:rsidR="006147AC" w:rsidRDefault="006147AC">
      <w:pPr>
        <w:pStyle w:val="a3"/>
        <w:ind w:left="0"/>
      </w:pPr>
    </w:p>
    <w:p w14:paraId="71D87290"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w:t>
      </w:r>
      <w:r>
        <w:t>oud</w:t>
      </w:r>
      <w:proofErr w:type="spellEnd"/>
      <w:r>
        <w:t>)</w:t>
      </w:r>
    </w:p>
    <w:p w14:paraId="17B00051"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5608DC98" w14:textId="77777777" w:rsidR="006147AC" w:rsidRDefault="00675B68">
      <w:pPr>
        <w:pStyle w:val="a3"/>
        <w:ind w:right="4239"/>
      </w:pPr>
      <w:proofErr w:type="spellStart"/>
      <w:proofErr w:type="gramStart"/>
      <w:r>
        <w:t>plt.savefig</w:t>
      </w:r>
      <w:proofErr w:type="spellEnd"/>
      <w:proofErr w:type="gramEnd"/>
      <w:r>
        <w:t>("Corbyn&amp;StarmerPlus.</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2D03A3C3" w14:textId="77777777" w:rsidR="006147AC" w:rsidRDefault="006147AC">
      <w:pPr>
        <w:pStyle w:val="a3"/>
        <w:ind w:left="0"/>
      </w:pPr>
    </w:p>
    <w:p w14:paraId="7FAE42EF" w14:textId="77777777" w:rsidR="006147AC" w:rsidRDefault="00675B68">
      <w:pPr>
        <w:pStyle w:val="a3"/>
        <w:ind w:right="7465"/>
      </w:pPr>
      <w:r>
        <w:t xml:space="preserve"># Number of words in article </w:t>
      </w:r>
      <w:proofErr w:type="spellStart"/>
      <w:r>
        <w:t>nwords</w:t>
      </w:r>
      <w:proofErr w:type="spellEnd"/>
      <w:r>
        <w:t xml:space="preserve"> = </w:t>
      </w:r>
      <w:proofErr w:type="spellStart"/>
      <w:r>
        <w:t>len</w:t>
      </w:r>
      <w:proofErr w:type="spellEnd"/>
      <w:r>
        <w:t>(tokens)</w:t>
      </w:r>
    </w:p>
    <w:p w14:paraId="5B4AB585" w14:textId="77777777" w:rsidR="006147AC" w:rsidRDefault="006147AC">
      <w:pPr>
        <w:pStyle w:val="a3"/>
        <w:ind w:left="0"/>
      </w:pPr>
    </w:p>
    <w:p w14:paraId="5C22A254" w14:textId="77777777" w:rsidR="006147AC" w:rsidRDefault="00675B68">
      <w:pPr>
        <w:pStyle w:val="a3"/>
      </w:pPr>
      <w:proofErr w:type="spellStart"/>
      <w:r>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37BA69C0" w14:textId="77777777" w:rsidR="006147AC" w:rsidRDefault="00675B68">
      <w:pPr>
        <w:pStyle w:val="a3"/>
      </w:pPr>
      <w:r>
        <w:t># [['die', 3], ['famine', 1], ['lies', 2], ['foe', 1], ['cruel', 1], ['gaudy', 1], ['waste', 2], ['pity', 1], ['besiege', 1],</w:t>
      </w:r>
    </w:p>
    <w:p w14:paraId="0577C08C" w14:textId="77777777" w:rsidR="006147AC" w:rsidRDefault="00675B68">
      <w:pPr>
        <w:pStyle w:val="a3"/>
      </w:pPr>
      <w:r>
        <w:t>['tattered', 1], ['weed', 1], ['sunken', 1], ['shame', 3], ['excuse', 1], ['cold', 1], ['beguile', 1], ['wrinkles', 1],</w:t>
      </w:r>
    </w:p>
    <w:p w14:paraId="5E226D82" w14:textId="77777777" w:rsidR="006147AC" w:rsidRDefault="00675B68">
      <w:pPr>
        <w:pStyle w:val="a3"/>
      </w:pPr>
      <w:r>
        <w:t>['dies', 1</w:t>
      </w:r>
      <w:r>
        <w:t>], ['abuse', 1], ['deceive', 1], ['hideous', 1], ['sap', 1], ['frost', 1], ['prisoner', 1], ['bereft', 1],</w:t>
      </w:r>
    </w:p>
    <w:p w14:paraId="69D00C56" w14:textId="77777777" w:rsidR="006147AC" w:rsidRDefault="00675B68">
      <w:pPr>
        <w:pStyle w:val="a3"/>
      </w:pPr>
      <w:r>
        <w:t>['ragged', 1], ['forbidden', 1], ['death', 1], ['burning', 1], ['weary', 1], ['feeble', 1], ['sadly', 1], ['annoy',</w:t>
      </w:r>
      <w:r>
        <w:rPr>
          <w:spacing w:val="-23"/>
        </w:rPr>
        <w:t xml:space="preserve"> </w:t>
      </w:r>
      <w:r>
        <w:t>1],</w:t>
      </w:r>
    </w:p>
    <w:p w14:paraId="6D761F99" w14:textId="77777777" w:rsidR="006147AC" w:rsidRDefault="00675B68">
      <w:pPr>
        <w:pStyle w:val="a3"/>
      </w:pPr>
      <w:r>
        <w:t>['offend', 1], ['chide', 1], ['wilt', 2], ['fear', 1], ['wail', 1], ['weep', 1], ['deny', 1], ['hate', 2], ['conspire',</w:t>
      </w:r>
      <w:r>
        <w:rPr>
          <w:spacing w:val="-32"/>
        </w:rPr>
        <w:t xml:space="preserve"> </w:t>
      </w:r>
      <w:r>
        <w:t>1]]</w:t>
      </w:r>
    </w:p>
    <w:p w14:paraId="67A7210C" w14:textId="77777777" w:rsidR="006147AC" w:rsidRDefault="006147AC">
      <w:pPr>
        <w:pStyle w:val="a3"/>
        <w:ind w:left="0"/>
      </w:pPr>
    </w:p>
    <w:p w14:paraId="11ABBBEE"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04554287" w14:textId="77777777" w:rsidR="006147AC" w:rsidRDefault="00675B68">
      <w:pPr>
        <w:pStyle w:val="a3"/>
      </w:pPr>
      <w:r>
        <w:t># [['tender', 2], ['bright', 1], ['abundance', 1], ['sweet', 5], ['fresh', 2], ['spring', 1], ['proud</w:t>
      </w:r>
      <w:r>
        <w:t>', 1], ['worth',</w:t>
      </w:r>
    </w:p>
    <w:p w14:paraId="55E5D6D6" w14:textId="77777777" w:rsidR="006147AC" w:rsidRDefault="00675B68">
      <w:pPr>
        <w:pStyle w:val="a3"/>
      </w:pPr>
      <w:r>
        <w:t>1], ['beauty', 7], ['treasure', 3], ['praise', 2], ['fair', 3], ['proving', 1], ['warm', 1], ['fond', 1], ['lovely', 2],</w:t>
      </w:r>
    </w:p>
    <w:p w14:paraId="6D6FA682" w14:textId="77777777" w:rsidR="006147AC" w:rsidRDefault="00675B68">
      <w:pPr>
        <w:pStyle w:val="a3"/>
      </w:pPr>
      <w:r>
        <w:t xml:space="preserve">['golden', 2], ['loveliness', 1], ['free', 1], ['beauteous', 2], ['great', 1], ['gentle', 2], ['work', 1], ['fairly', </w:t>
      </w:r>
      <w:r>
        <w:t>1],</w:t>
      </w:r>
    </w:p>
    <w:p w14:paraId="6F53B01A" w14:textId="77777777" w:rsidR="006147AC" w:rsidRDefault="00675B68">
      <w:pPr>
        <w:pStyle w:val="a3"/>
      </w:pPr>
      <w:r>
        <w:t>['excel', 1], ['leads', 1], ['willing', 1], ['happier', 2], ['gracious', 2], ['homage', 1], ['majesty', 1],</w:t>
      </w:r>
    </w:p>
    <w:p w14:paraId="7897BE6B" w14:textId="77777777" w:rsidR="006147AC" w:rsidRDefault="00675B68">
      <w:pPr>
        <w:pStyle w:val="a3"/>
      </w:pPr>
      <w:r>
        <w:t>['heavenly', 1], ['strong', 1], ['adore', 1], ['like', 2], ['joy', 2], ['gladly', 1], ['pleasure', 1], ['sweetly', 1],</w:t>
      </w:r>
    </w:p>
    <w:p w14:paraId="7070FB24" w14:textId="77777777" w:rsidR="006147AC" w:rsidRDefault="00675B68">
      <w:pPr>
        <w:pStyle w:val="a3"/>
      </w:pPr>
      <w:r>
        <w:t>['happy', 1], ['pleasing'</w:t>
      </w:r>
      <w:r>
        <w:t>, 1], ['well', 1], ['enjoys', 1], ['love', 4], ['beloved', 1]]</w:t>
      </w:r>
    </w:p>
    <w:p w14:paraId="395F800D" w14:textId="77777777" w:rsidR="006147AC" w:rsidRDefault="006147AC">
      <w:pPr>
        <w:pStyle w:val="a3"/>
        <w:ind w:left="0"/>
      </w:pPr>
    </w:p>
    <w:p w14:paraId="1FC042D3" w14:textId="77777777" w:rsidR="006147AC" w:rsidRDefault="00675B68">
      <w:pPr>
        <w:pStyle w:val="a3"/>
        <w:spacing w:before="1"/>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2DD052CC"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2C053427" w14:textId="77777777" w:rsidR="006147AC" w:rsidRDefault="006147AC">
      <w:pPr>
        <w:pStyle w:val="a3"/>
        <w:spacing w:before="11"/>
        <w:ind w:left="0"/>
        <w:rPr>
          <w:sz w:val="23"/>
        </w:rPr>
      </w:pPr>
    </w:p>
    <w:p w14:paraId="5EAE800D"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6773624A" w14:textId="77777777" w:rsidR="006147AC" w:rsidRDefault="006147AC">
      <w:pPr>
        <w:sectPr w:rsidR="006147AC">
          <w:pgSz w:w="12240" w:h="15840"/>
          <w:pgMar w:top="1560" w:right="840" w:bottom="1380" w:left="980" w:header="1144" w:footer="1200" w:gutter="0"/>
          <w:cols w:space="720"/>
        </w:sectPr>
      </w:pPr>
    </w:p>
    <w:p w14:paraId="508E9C7B" w14:textId="77777777" w:rsidR="006147AC" w:rsidRDefault="00675B68">
      <w:pPr>
        <w:pStyle w:val="a3"/>
        <w:spacing w:before="120"/>
        <w:ind w:right="7712"/>
      </w:pPr>
      <w:r>
        <w:lastRenderedPageBreak/>
        <w:t xml:space="preserve"># Print results </w:t>
      </w:r>
      <w:proofErr w:type="gramStart"/>
      <w:r>
        <w:t>pri</w:t>
      </w:r>
      <w:r>
        <w:t>nt(</w:t>
      </w:r>
      <w:proofErr w:type="gramEnd"/>
      <w:r>
        <w:t xml:space="preserve">'cooperative words:') for </w:t>
      </w:r>
      <w:proofErr w:type="spellStart"/>
      <w:r>
        <w:t>i</w:t>
      </w:r>
      <w:proofErr w:type="spellEnd"/>
      <w:r>
        <w:t xml:space="preserve"> in range(</w:t>
      </w:r>
      <w:proofErr w:type="spellStart"/>
      <w:r>
        <w:t>len</w:t>
      </w:r>
      <w:proofErr w:type="spellEnd"/>
      <w:r>
        <w:t>(</w:t>
      </w:r>
      <w:proofErr w:type="spellStart"/>
      <w:r>
        <w:t>pwc</w:t>
      </w:r>
      <w:proofErr w:type="spellEnd"/>
      <w:r>
        <w:t>)):</w:t>
      </w:r>
    </w:p>
    <w:p w14:paraId="0A15EE3B"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06611538"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5577B945" w14:textId="77777777" w:rsidR="006147AC" w:rsidRDefault="00675B68">
      <w:pPr>
        <w:pStyle w:val="a3"/>
        <w:ind w:right="7365"/>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6D0B612F"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689C2F19"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n')</w:t>
      </w:r>
    </w:p>
    <w:p w14:paraId="4AC7C8FE" w14:textId="77777777" w:rsidR="006147AC" w:rsidRDefault="00675B68">
      <w:pPr>
        <w:pStyle w:val="a3"/>
        <w:tabs>
          <w:tab w:val="left" w:pos="911"/>
        </w:tabs>
        <w:spacing w:line="480" w:lineRule="auto"/>
        <w:ind w:right="3070"/>
      </w:pPr>
      <w:proofErr w:type="gramStart"/>
      <w:r>
        <w:t>print(</w:t>
      </w:r>
      <w:proofErr w:type="gramEnd"/>
      <w:r>
        <w:t>'Percentage of confrontational words: ' + str(round(</w:t>
      </w:r>
      <w:proofErr w:type="spellStart"/>
      <w:r>
        <w:t>ntot</w:t>
      </w:r>
      <w:proofErr w:type="spellEnd"/>
      <w:r>
        <w:t xml:space="preserve"> / </w:t>
      </w:r>
      <w:proofErr w:type="spellStart"/>
      <w:r>
        <w:t>nwords</w:t>
      </w:r>
      <w:proofErr w:type="spellEnd"/>
      <w:r>
        <w:t>,</w:t>
      </w:r>
      <w:r>
        <w:rPr>
          <w:spacing w:val="-16"/>
        </w:rPr>
        <w:t xml:space="preserve"> </w:t>
      </w:r>
      <w:r>
        <w:t>4))) #</w:t>
      </w:r>
      <w:r>
        <w:t>%%</w:t>
      </w:r>
      <w:r>
        <w:tab/>
      </w:r>
      <w:r>
        <w:rPr>
          <w:spacing w:val="-3"/>
        </w:rPr>
        <w:t xml:space="preserve">Textual </w:t>
      </w:r>
      <w:r>
        <w:t xml:space="preserve">Analysis Corbyn &amp; </w:t>
      </w:r>
      <w:proofErr w:type="spellStart"/>
      <w:r>
        <w:t>Starmer</w:t>
      </w:r>
      <w:proofErr w:type="spellEnd"/>
      <w:r>
        <w:t xml:space="preserve"> -</w:t>
      </w:r>
      <w:r>
        <w:rPr>
          <w:spacing w:val="-16"/>
        </w:rPr>
        <w:t xml:space="preserve"> </w:t>
      </w:r>
      <w:proofErr w:type="spellStart"/>
      <w:r>
        <w:t>Coronoavirus</w:t>
      </w:r>
      <w:proofErr w:type="spellEnd"/>
    </w:p>
    <w:p w14:paraId="6D769C3A" w14:textId="77777777" w:rsidR="006147AC" w:rsidRDefault="00675B68">
      <w:pPr>
        <w:pStyle w:val="a3"/>
        <w:ind w:right="9171"/>
      </w:pPr>
      <w:r>
        <w:t xml:space="preserve">import re import </w:t>
      </w:r>
      <w:proofErr w:type="spellStart"/>
      <w:r>
        <w:t>nltk</w:t>
      </w:r>
      <w:proofErr w:type="spellEnd"/>
    </w:p>
    <w:p w14:paraId="7A5442BF" w14:textId="77777777" w:rsidR="006147AC" w:rsidRDefault="00675B68">
      <w:pPr>
        <w:pStyle w:val="a3"/>
      </w:pPr>
      <w:r>
        <w:t>from collections import Counter</w:t>
      </w:r>
    </w:p>
    <w:p w14:paraId="0D9185F6"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22CCE97D" w14:textId="77777777" w:rsidR="006147AC" w:rsidRDefault="00675B68">
      <w:pPr>
        <w:pStyle w:val="a3"/>
      </w:pPr>
      <w:proofErr w:type="spellStart"/>
      <w:r>
        <w:t>matplotlib.use</w:t>
      </w:r>
      <w:proofErr w:type="spellEnd"/>
      <w:r>
        <w:t>("</w:t>
      </w:r>
      <w:proofErr w:type="spellStart"/>
      <w:r>
        <w:t>TkAgg</w:t>
      </w:r>
      <w:proofErr w:type="spellEnd"/>
      <w:r>
        <w:t>")</w:t>
      </w:r>
    </w:p>
    <w:p w14:paraId="2A261FF3"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w:t>
      </w:r>
      <w:r>
        <w:t xml:space="preserve">ort </w:t>
      </w:r>
      <w:proofErr w:type="spellStart"/>
      <w:r>
        <w:t>stopwords</w:t>
      </w:r>
      <w:proofErr w:type="spellEnd"/>
    </w:p>
    <w:p w14:paraId="13A48851"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2A0E5981" w14:textId="77777777" w:rsidR="006147AC" w:rsidRDefault="006147AC">
      <w:pPr>
        <w:pStyle w:val="a3"/>
        <w:ind w:left="0"/>
        <w:rPr>
          <w:sz w:val="26"/>
        </w:rPr>
      </w:pPr>
    </w:p>
    <w:p w14:paraId="038C67AF" w14:textId="77777777" w:rsidR="006147AC" w:rsidRDefault="006147AC">
      <w:pPr>
        <w:pStyle w:val="a3"/>
        <w:ind w:left="0"/>
        <w:rPr>
          <w:sz w:val="22"/>
        </w:rPr>
      </w:pPr>
    </w:p>
    <w:p w14:paraId="3C72526E" w14:textId="77777777" w:rsidR="006147AC" w:rsidRDefault="00675B68">
      <w:pPr>
        <w:pStyle w:val="a3"/>
        <w:ind w:right="2609"/>
      </w:pPr>
      <w:r>
        <w:t>NEGWORDS = ["not", "no", "none", "neither", "never", "nobody", "</w:t>
      </w:r>
      <w:proofErr w:type="spellStart"/>
      <w:r>
        <w:t>n't</w:t>
      </w:r>
      <w:proofErr w:type="spellEnd"/>
      <w:r>
        <w:t>", 'nor'] # STOPWORDS = ["an", "a", "the"] + NEGWORDS</w:t>
      </w:r>
    </w:p>
    <w:p w14:paraId="08D12619" w14:textId="77777777" w:rsidR="006147AC" w:rsidRDefault="00675B68">
      <w:pPr>
        <w:pStyle w:val="a3"/>
      </w:pPr>
      <w:r>
        <w:t>STOPWORDS = ["an", "a", "the", "or", "and", "thou", "must", "that", "this", "se</w:t>
      </w:r>
      <w:r>
        <w:t>lf", "unless", "behind", "for", "which",</w:t>
      </w:r>
    </w:p>
    <w:p w14:paraId="5AAF4248" w14:textId="77777777" w:rsidR="006147AC" w:rsidRDefault="00675B68">
      <w:pPr>
        <w:pStyle w:val="a3"/>
        <w:ind w:left="936"/>
      </w:pPr>
      <w:r>
        <w:t>"whose", "can", "else", "some", "will", "so", "from", "to", "by", "within", "of", "upon", "</w:t>
      </w:r>
      <w:proofErr w:type="spellStart"/>
      <w:r>
        <w:t>th</w:t>
      </w:r>
      <w:proofErr w:type="spellEnd"/>
      <w:r>
        <w:t>",</w:t>
      </w:r>
    </w:p>
    <w:p w14:paraId="108E9CA6" w14:textId="77777777" w:rsidR="006147AC" w:rsidRDefault="00675B68">
      <w:pPr>
        <w:pStyle w:val="a3"/>
      </w:pPr>
      <w:r>
        <w:t>"with",</w:t>
      </w:r>
    </w:p>
    <w:p w14:paraId="4A1C53A3" w14:textId="77777777" w:rsidR="006147AC" w:rsidRDefault="00675B68">
      <w:pPr>
        <w:pStyle w:val="a3"/>
        <w:ind w:left="936"/>
      </w:pPr>
      <w:r>
        <w:t>"it"]</w:t>
      </w:r>
    </w:p>
    <w:p w14:paraId="3BC16B0F" w14:textId="77777777" w:rsidR="006147AC" w:rsidRDefault="006147AC">
      <w:pPr>
        <w:pStyle w:val="a3"/>
        <w:spacing w:before="2"/>
        <w:ind w:left="0"/>
        <w:rPr>
          <w:sz w:val="16"/>
        </w:rPr>
      </w:pPr>
    </w:p>
    <w:p w14:paraId="0634E5EF"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3665C03E" w14:textId="77777777" w:rsidR="006147AC" w:rsidRDefault="006147AC">
      <w:pPr>
        <w:pStyle w:val="a3"/>
        <w:ind w:left="0"/>
      </w:pPr>
    </w:p>
    <w:p w14:paraId="788CC9C3" w14:textId="77777777" w:rsidR="006147AC" w:rsidRDefault="00675B68">
      <w:pPr>
        <w:pStyle w:val="a3"/>
        <w:spacing w:before="1"/>
      </w:pPr>
      <w:r>
        <w:t>def _</w:t>
      </w:r>
      <w:proofErr w:type="spellStart"/>
      <w:r>
        <w:t>remove_stopwords</w:t>
      </w:r>
      <w:proofErr w:type="spellEnd"/>
      <w:r>
        <w:t>(txt):</w:t>
      </w:r>
    </w:p>
    <w:p w14:paraId="4C25235E"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47CAABC8" w14:textId="77777777" w:rsidR="006147AC" w:rsidRDefault="00675B68">
      <w:pPr>
        <w:pStyle w:val="a3"/>
        <w:ind w:left="396"/>
      </w:pPr>
      <w:r>
        <w:t xml:space="preserve"># words = </w:t>
      </w:r>
      <w:proofErr w:type="spellStart"/>
      <w:proofErr w:type="gramStart"/>
      <w:r>
        <w:t>txt.split</w:t>
      </w:r>
      <w:proofErr w:type="spellEnd"/>
      <w:proofErr w:type="gramEnd"/>
      <w:r>
        <w:t>(" ")</w:t>
      </w:r>
    </w:p>
    <w:p w14:paraId="452D014E"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6A97EB85" w14:textId="77777777" w:rsidR="006147AC" w:rsidRDefault="00675B68">
      <w:pPr>
        <w:pStyle w:val="a3"/>
        <w:ind w:left="876"/>
      </w:pPr>
      <w:r>
        <w:t>words[</w:t>
      </w:r>
      <w:proofErr w:type="spellStart"/>
      <w:r>
        <w:t>i</w:t>
      </w:r>
      <w:proofErr w:type="spellEnd"/>
      <w:r>
        <w:t>] = " "</w:t>
      </w:r>
    </w:p>
    <w:p w14:paraId="61333384" w14:textId="77777777" w:rsidR="006147AC" w:rsidRDefault="006147AC">
      <w:pPr>
        <w:sectPr w:rsidR="006147AC">
          <w:pgSz w:w="12240" w:h="15840"/>
          <w:pgMar w:top="1560" w:right="840" w:bottom="1380" w:left="980" w:header="1144" w:footer="1200" w:gutter="0"/>
          <w:cols w:space="720"/>
        </w:sectPr>
      </w:pPr>
    </w:p>
    <w:p w14:paraId="044C45DE" w14:textId="77777777" w:rsidR="006147AC" w:rsidRDefault="00675B68">
      <w:pPr>
        <w:pStyle w:val="a3"/>
        <w:spacing w:before="120"/>
        <w:ind w:left="396"/>
      </w:pPr>
      <w:r>
        <w:lastRenderedPageBreak/>
        <w:t xml:space="preserve">return (" </w:t>
      </w:r>
      <w:proofErr w:type="gramStart"/>
      <w:r>
        <w:t>".join</w:t>
      </w:r>
      <w:proofErr w:type="gramEnd"/>
      <w:r>
        <w:t>(words))</w:t>
      </w:r>
    </w:p>
    <w:p w14:paraId="7D21133C" w14:textId="77777777" w:rsidR="006147AC" w:rsidRDefault="006147AC">
      <w:pPr>
        <w:pStyle w:val="a3"/>
        <w:ind w:left="0"/>
        <w:rPr>
          <w:sz w:val="26"/>
        </w:rPr>
      </w:pPr>
    </w:p>
    <w:p w14:paraId="78EBF0D6" w14:textId="77777777" w:rsidR="006147AC" w:rsidRDefault="006147AC">
      <w:pPr>
        <w:pStyle w:val="a3"/>
        <w:ind w:left="0"/>
        <w:rPr>
          <w:sz w:val="22"/>
        </w:rPr>
      </w:pPr>
    </w:p>
    <w:p w14:paraId="0E832E51" w14:textId="77777777" w:rsidR="006147AC" w:rsidRDefault="00675B68">
      <w:pPr>
        <w:pStyle w:val="a3"/>
        <w:ind w:left="396" w:right="4296" w:hanging="240"/>
      </w:pPr>
      <w:r>
        <w:t xml:space="preserve">with </w:t>
      </w:r>
      <w:proofErr w:type="gramStart"/>
      <w:r>
        <w:t>open(</w:t>
      </w:r>
      <w:proofErr w:type="gramEnd"/>
      <w:r>
        <w:t>'CSMinus.txt', '</w:t>
      </w:r>
      <w:proofErr w:type="spellStart"/>
      <w:r>
        <w:t>r',encoding</w:t>
      </w:r>
      <w:proofErr w:type="spellEnd"/>
      <w:r>
        <w:t>='utf-8</w:t>
      </w:r>
      <w:r>
        <w:t xml:space="preserve">') as </w:t>
      </w:r>
      <w:proofErr w:type="spellStart"/>
      <w:r>
        <w:t>labour_read</w:t>
      </w:r>
      <w:proofErr w:type="spellEnd"/>
      <w:r>
        <w:t xml:space="preserve">: # read(n) method will put n characters into a string </w:t>
      </w:r>
      <w:proofErr w:type="spellStart"/>
      <w:r>
        <w:t>labour_string</w:t>
      </w:r>
      <w:proofErr w:type="spellEnd"/>
      <w:r>
        <w:t xml:space="preserve"> = </w:t>
      </w:r>
      <w:proofErr w:type="spellStart"/>
      <w:r>
        <w:t>labour_read.read</w:t>
      </w:r>
      <w:proofErr w:type="spellEnd"/>
      <w:r>
        <w:t>()</w:t>
      </w:r>
    </w:p>
    <w:p w14:paraId="5994948B"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34137E66"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6AE4EA17" w14:textId="77777777" w:rsidR="006147AC" w:rsidRDefault="00675B68">
      <w:pPr>
        <w:pStyle w:val="a3"/>
        <w:ind w:left="636"/>
      </w:pPr>
      <w:r>
        <w:t># Regex cleaning</w:t>
      </w:r>
    </w:p>
    <w:p w14:paraId="6AF568CB" w14:textId="77777777" w:rsidR="006147AC" w:rsidRDefault="00675B68">
      <w:pPr>
        <w:pStyle w:val="a3"/>
        <w:ind w:left="396" w:right="3070"/>
      </w:pPr>
      <w:r>
        <w:t>expression = "[^a-</w:t>
      </w:r>
      <w:proofErr w:type="spellStart"/>
      <w:r>
        <w:t>zA</w:t>
      </w:r>
      <w:proofErr w:type="spellEnd"/>
      <w:r>
        <w:t>-</w:t>
      </w:r>
      <w:proofErr w:type="gramStart"/>
      <w:r>
        <w:t>Z ]</w:t>
      </w:r>
      <w:proofErr w:type="gramEnd"/>
      <w:r>
        <w:t xml:space="preserve">" # ke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63C21813"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ntences</w:t>
      </w:r>
    </w:p>
    <w:p w14:paraId="28227323" w14:textId="77777777" w:rsidR="006147AC" w:rsidRDefault="006147AC">
      <w:pPr>
        <w:pStyle w:val="a3"/>
        <w:ind w:left="0"/>
        <w:rPr>
          <w:sz w:val="26"/>
        </w:rPr>
      </w:pPr>
    </w:p>
    <w:p w14:paraId="4CA7BE36" w14:textId="77777777" w:rsidR="006147AC" w:rsidRDefault="006147AC">
      <w:pPr>
        <w:pStyle w:val="a3"/>
        <w:ind w:left="0"/>
        <w:rPr>
          <w:sz w:val="22"/>
        </w:rPr>
      </w:pPr>
    </w:p>
    <w:p w14:paraId="5A38F5CE" w14:textId="77777777" w:rsidR="006147AC" w:rsidRDefault="00675B68">
      <w:pPr>
        <w:pStyle w:val="a3"/>
        <w:ind w:right="8398"/>
      </w:pPr>
      <w:r>
        <w:t xml:space="preserve"># print clean text for line in </w:t>
      </w:r>
      <w:proofErr w:type="spellStart"/>
      <w:r>
        <w:t>doc_out</w:t>
      </w:r>
      <w:proofErr w:type="spellEnd"/>
      <w:r>
        <w:t>:</w:t>
      </w:r>
    </w:p>
    <w:p w14:paraId="563AD805" w14:textId="77777777" w:rsidR="006147AC" w:rsidRDefault="00675B68">
      <w:pPr>
        <w:pStyle w:val="a3"/>
        <w:ind w:left="396"/>
      </w:pPr>
      <w:r>
        <w:t>print(line)</w:t>
      </w:r>
    </w:p>
    <w:p w14:paraId="2A7E1F25" w14:textId="77777777" w:rsidR="006147AC" w:rsidRDefault="006147AC">
      <w:pPr>
        <w:pStyle w:val="a3"/>
        <w:ind w:left="0"/>
      </w:pPr>
    </w:p>
    <w:p w14:paraId="437D946D" w14:textId="77777777" w:rsidR="006147AC" w:rsidRDefault="00675B68">
      <w:pPr>
        <w:pStyle w:val="a3"/>
        <w:ind w:right="7850"/>
      </w:pPr>
      <w:r>
        <w:t xml:space="preserve">### Read in BL lexicon # confrontational </w:t>
      </w:r>
      <w:r>
        <w:rPr>
          <w:spacing w:val="-3"/>
        </w:rPr>
        <w:t xml:space="preserve">lexicon </w:t>
      </w:r>
      <w:proofErr w:type="spellStart"/>
      <w:r>
        <w:t>ndct</w:t>
      </w:r>
      <w:proofErr w:type="spellEnd"/>
      <w:r>
        <w:t xml:space="preserve"> =</w:t>
      </w:r>
      <w:r>
        <w:rPr>
          <w:spacing w:val="-2"/>
        </w:rPr>
        <w:t xml:space="preserve"> </w:t>
      </w:r>
      <w:r>
        <w:t>''</w:t>
      </w:r>
    </w:p>
    <w:p w14:paraId="43B3E619" w14:textId="77777777" w:rsidR="006147AC" w:rsidRDefault="00675B68">
      <w:pPr>
        <w:pStyle w:val="a3"/>
        <w:ind w:left="396" w:right="3518" w:hanging="240"/>
      </w:pPr>
      <w:r>
        <w:t xml:space="preserve">with </w:t>
      </w:r>
      <w:proofErr w:type="gramStart"/>
      <w:r>
        <w:t>open(</w:t>
      </w:r>
      <w:proofErr w:type="gramEnd"/>
      <w:r>
        <w:t>'bl_opp.csv', 'r', e</w:t>
      </w:r>
      <w:r>
        <w:t xml:space="preserve">ncoding='utf-8', errors='ignore') as </w:t>
      </w:r>
      <w:proofErr w:type="spellStart"/>
      <w:r>
        <w:t>infile</w:t>
      </w:r>
      <w:proofErr w:type="spellEnd"/>
      <w:r>
        <w:t xml:space="preserve">: for line in </w:t>
      </w:r>
      <w:proofErr w:type="spellStart"/>
      <w:r>
        <w:t>infile</w:t>
      </w:r>
      <w:proofErr w:type="spellEnd"/>
      <w:r>
        <w:t>:</w:t>
      </w:r>
    </w:p>
    <w:p w14:paraId="678F3861"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7C72BF45" w14:textId="77777777" w:rsidR="006147AC" w:rsidRDefault="006147AC">
      <w:pPr>
        <w:pStyle w:val="a3"/>
        <w:ind w:left="0"/>
      </w:pPr>
    </w:p>
    <w:p w14:paraId="5920B8B2"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575A5D9A"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40C5CE16" w14:textId="77777777" w:rsidR="006147AC" w:rsidRDefault="006147AC">
      <w:pPr>
        <w:pStyle w:val="a3"/>
        <w:ind w:left="0"/>
      </w:pPr>
    </w:p>
    <w:p w14:paraId="7F800678" w14:textId="77777777" w:rsidR="006147AC" w:rsidRDefault="00675B68">
      <w:pPr>
        <w:pStyle w:val="a3"/>
        <w:ind w:right="8179"/>
      </w:pPr>
      <w:r>
        <w:t xml:space="preserve"># cooperative lexicon </w:t>
      </w:r>
      <w:proofErr w:type="spellStart"/>
      <w:r>
        <w:t>pdct</w:t>
      </w:r>
      <w:proofErr w:type="spellEnd"/>
      <w:r>
        <w:t xml:space="preserve"> = ''</w:t>
      </w:r>
    </w:p>
    <w:p w14:paraId="6D8519AF" w14:textId="77777777" w:rsidR="006147AC" w:rsidRDefault="00675B68">
      <w:pPr>
        <w:pStyle w:val="a3"/>
        <w:ind w:left="396" w:right="3509" w:hanging="240"/>
      </w:pPr>
      <w:r>
        <w:t xml:space="preserve">with </w:t>
      </w:r>
      <w:proofErr w:type="gramStart"/>
      <w:r>
        <w:t>open(</w:t>
      </w:r>
      <w:proofErr w:type="gramEnd"/>
      <w:r>
        <w:t xml:space="preserve">'bl_coop.csv', 'r', </w:t>
      </w:r>
      <w:r>
        <w:t xml:space="preserve">encoding='utf-8', errors='ignore') as </w:t>
      </w:r>
      <w:proofErr w:type="spellStart"/>
      <w:r>
        <w:t>infile</w:t>
      </w:r>
      <w:proofErr w:type="spellEnd"/>
      <w:r>
        <w:t xml:space="preserve">: for line in </w:t>
      </w:r>
      <w:proofErr w:type="spellStart"/>
      <w:r>
        <w:t>infile</w:t>
      </w:r>
      <w:proofErr w:type="spellEnd"/>
      <w:r>
        <w:t>:</w:t>
      </w:r>
    </w:p>
    <w:p w14:paraId="26374497" w14:textId="77777777" w:rsidR="006147AC" w:rsidRDefault="00675B68">
      <w:pPr>
        <w:pStyle w:val="a3"/>
        <w:spacing w:before="1"/>
        <w:ind w:left="636"/>
      </w:pPr>
      <w:proofErr w:type="spellStart"/>
      <w:r>
        <w:t>pdct</w:t>
      </w:r>
      <w:proofErr w:type="spellEnd"/>
      <w:r>
        <w:t xml:space="preserve"> = </w:t>
      </w:r>
      <w:proofErr w:type="spellStart"/>
      <w:r>
        <w:t>pdct</w:t>
      </w:r>
      <w:proofErr w:type="spellEnd"/>
      <w:r>
        <w:t xml:space="preserve"> + line</w:t>
      </w:r>
    </w:p>
    <w:p w14:paraId="314F0BA1" w14:textId="77777777" w:rsidR="006147AC" w:rsidRDefault="006147AC">
      <w:pPr>
        <w:pStyle w:val="a3"/>
        <w:spacing w:before="11"/>
        <w:ind w:left="0"/>
        <w:rPr>
          <w:sz w:val="23"/>
        </w:rPr>
      </w:pPr>
    </w:p>
    <w:p w14:paraId="407DF0DC"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3A8E0BCD" w14:textId="77777777" w:rsidR="006147AC" w:rsidRDefault="00675B68">
      <w:pPr>
        <w:pStyle w:val="a3"/>
      </w:pPr>
      <w:proofErr w:type="spellStart"/>
      <w:r>
        <w:t>pdct</w:t>
      </w:r>
      <w:proofErr w:type="spellEnd"/>
      <w:r>
        <w:t xml:space="preserve"> = [entry for entry in </w:t>
      </w:r>
      <w:proofErr w:type="spellStart"/>
      <w:r>
        <w:t>pdct</w:t>
      </w:r>
      <w:proofErr w:type="spellEnd"/>
      <w:r>
        <w:t>]</w:t>
      </w:r>
    </w:p>
    <w:p w14:paraId="7667962E" w14:textId="77777777" w:rsidR="006147AC" w:rsidRDefault="006147AC">
      <w:pPr>
        <w:sectPr w:rsidR="006147AC">
          <w:pgSz w:w="12240" w:h="15840"/>
          <w:pgMar w:top="1560" w:right="840" w:bottom="1380" w:left="980" w:header="1144" w:footer="1200" w:gutter="0"/>
          <w:cols w:space="720"/>
        </w:sectPr>
      </w:pPr>
    </w:p>
    <w:p w14:paraId="7EF95353" w14:textId="77777777" w:rsidR="006147AC" w:rsidRDefault="00675B68">
      <w:pPr>
        <w:pStyle w:val="a3"/>
        <w:spacing w:before="120"/>
      </w:pPr>
      <w:proofErr w:type="spellStart"/>
      <w:r>
        <w:lastRenderedPageBreak/>
        <w:t>len</w:t>
      </w:r>
      <w:proofErr w:type="spellEnd"/>
      <w:r>
        <w:t>(</w:t>
      </w:r>
      <w:proofErr w:type="spellStart"/>
      <w:r>
        <w:t>pdct</w:t>
      </w:r>
      <w:proofErr w:type="spellEnd"/>
      <w:r>
        <w:t>)</w:t>
      </w:r>
    </w:p>
    <w:p w14:paraId="3DFE97A8" w14:textId="77777777" w:rsidR="006147AC" w:rsidRDefault="006147AC">
      <w:pPr>
        <w:pStyle w:val="a3"/>
        <w:spacing w:before="1"/>
        <w:ind w:left="0"/>
      </w:pPr>
    </w:p>
    <w:p w14:paraId="6B0CCF49" w14:textId="77777777" w:rsidR="006147AC" w:rsidRDefault="00675B68">
      <w:pPr>
        <w:pStyle w:val="a3"/>
        <w:spacing w:before="1" w:line="550" w:lineRule="atLeast"/>
        <w:ind w:right="5945"/>
      </w:pPr>
      <w:r>
        <w:t xml:space="preserve"># Count words being collected in the lexicon def </w:t>
      </w:r>
      <w:proofErr w:type="spellStart"/>
      <w:r>
        <w:t>decompose_word</w:t>
      </w:r>
      <w:proofErr w:type="spellEnd"/>
      <w:r>
        <w:t>(doc):</w:t>
      </w:r>
    </w:p>
    <w:p w14:paraId="657919C1" w14:textId="77777777" w:rsidR="006147AC" w:rsidRDefault="00675B68">
      <w:pPr>
        <w:pStyle w:val="a3"/>
        <w:spacing w:before="2"/>
        <w:ind w:left="396"/>
      </w:pPr>
      <w:r>
        <w:t>txt = []</w:t>
      </w:r>
    </w:p>
    <w:p w14:paraId="71DDF33A"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6AC8EA69" w14:textId="77777777" w:rsidR="006147AC" w:rsidRDefault="00675B68">
      <w:pPr>
        <w:pStyle w:val="a3"/>
        <w:ind w:left="396"/>
      </w:pPr>
      <w:r>
        <w:t>return txt</w:t>
      </w:r>
    </w:p>
    <w:p w14:paraId="38D59F2D" w14:textId="77777777" w:rsidR="006147AC" w:rsidRDefault="006147AC">
      <w:pPr>
        <w:pStyle w:val="a3"/>
        <w:ind w:left="0"/>
        <w:rPr>
          <w:sz w:val="26"/>
        </w:rPr>
      </w:pPr>
    </w:p>
    <w:p w14:paraId="764863E0" w14:textId="77777777" w:rsidR="006147AC" w:rsidRDefault="006147AC">
      <w:pPr>
        <w:pStyle w:val="a3"/>
        <w:ind w:left="0"/>
        <w:rPr>
          <w:sz w:val="22"/>
        </w:rPr>
      </w:pPr>
    </w:p>
    <w:p w14:paraId="522C831B"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10AE9108"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13FE9ACE" w14:textId="77777777" w:rsidR="006147AC" w:rsidRDefault="00675B68">
      <w:pPr>
        <w:pStyle w:val="a3"/>
        <w:ind w:left="396" w:right="6732" w:firstLine="480"/>
      </w:pPr>
      <w:proofErr w:type="spellStart"/>
      <w:proofErr w:type="gramStart"/>
      <w:r>
        <w:t>count.a</w:t>
      </w:r>
      <w:r>
        <w:t>ppend</w:t>
      </w:r>
      <w:proofErr w:type="spellEnd"/>
      <w:proofErr w:type="gramEnd"/>
      <w:r>
        <w:t>([key, value]) return count</w:t>
      </w:r>
    </w:p>
    <w:p w14:paraId="29857B79" w14:textId="77777777" w:rsidR="006147AC" w:rsidRDefault="006147AC">
      <w:pPr>
        <w:pStyle w:val="a3"/>
        <w:ind w:left="0"/>
      </w:pPr>
    </w:p>
    <w:p w14:paraId="00DE9200" w14:textId="77777777" w:rsidR="006147AC" w:rsidRDefault="00675B68">
      <w:pPr>
        <w:pStyle w:val="a3"/>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7593B096" w14:textId="77777777" w:rsidR="006147AC" w:rsidRDefault="00675B68">
      <w:pPr>
        <w:pStyle w:val="a3"/>
        <w:ind w:right="3518"/>
      </w:pPr>
      <w:r>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3DEA593D" w14:textId="77777777" w:rsidR="006147AC" w:rsidRDefault="006147AC">
      <w:pPr>
        <w:pStyle w:val="a3"/>
        <w:ind w:left="0"/>
        <w:rPr>
          <w:sz w:val="26"/>
        </w:rPr>
      </w:pPr>
    </w:p>
    <w:p w14:paraId="626E4A02" w14:textId="77777777" w:rsidR="006147AC" w:rsidRDefault="006147AC">
      <w:pPr>
        <w:pStyle w:val="a3"/>
        <w:ind w:left="0"/>
        <w:rPr>
          <w:sz w:val="22"/>
        </w:rPr>
      </w:pPr>
    </w:p>
    <w:p w14:paraId="3C1A0831" w14:textId="77777777" w:rsidR="006147AC" w:rsidRDefault="00675B68">
      <w:pPr>
        <w:pStyle w:val="a3"/>
        <w:ind w:right="8165"/>
      </w:pPr>
      <w:r>
        <w:t xml:space="preserve"># generate </w:t>
      </w:r>
      <w:proofErr w:type="spellStart"/>
      <w:r>
        <w:t>wordcloud</w:t>
      </w:r>
      <w:proofErr w:type="spellEnd"/>
      <w:r>
        <w:t xml:space="preserve"> </w:t>
      </w:r>
      <w:proofErr w:type="spellStart"/>
      <w:r>
        <w:t>comment_words</w:t>
      </w:r>
      <w:proofErr w:type="spellEnd"/>
      <w:r>
        <w:t xml:space="preserve"> = ' ' for token in tokens:</w:t>
      </w:r>
    </w:p>
    <w:p w14:paraId="4DB914FE"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50674244" w14:textId="77777777" w:rsidR="006147AC" w:rsidRDefault="006147AC">
      <w:pPr>
        <w:pStyle w:val="a3"/>
        <w:ind w:left="0"/>
      </w:pPr>
    </w:p>
    <w:p w14:paraId="24661D6C"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width = 800, heigh</w:t>
      </w:r>
      <w:r>
        <w:t xml:space="preserve">t = 800, </w:t>
      </w:r>
      <w:proofErr w:type="spellStart"/>
      <w:r>
        <w:t>background_color</w:t>
      </w:r>
      <w:proofErr w:type="spellEnd"/>
      <w:r>
        <w:t xml:space="preserve"> ='white',</w:t>
      </w:r>
    </w:p>
    <w:p w14:paraId="7C836F3A"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594F10B6" w14:textId="77777777" w:rsidR="006147AC" w:rsidRDefault="006147AC">
      <w:pPr>
        <w:pStyle w:val="a3"/>
        <w:ind w:left="0"/>
      </w:pPr>
    </w:p>
    <w:p w14:paraId="4940EDB5"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d</w:t>
      </w:r>
      <w:proofErr w:type="spellEnd"/>
      <w:r>
        <w:t>)</w:t>
      </w:r>
    </w:p>
    <w:p w14:paraId="5AEC1F8E"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2F836C85" w14:textId="77777777" w:rsidR="006147AC" w:rsidRDefault="00675B68">
      <w:pPr>
        <w:pStyle w:val="a3"/>
        <w:ind w:right="4226"/>
      </w:pPr>
      <w:proofErr w:type="spellStart"/>
      <w:proofErr w:type="gramStart"/>
      <w:r>
        <w:t>plt.savefig</w:t>
      </w:r>
      <w:proofErr w:type="spellEnd"/>
      <w:proofErr w:type="gramEnd"/>
      <w:r>
        <w:t>("CorbynStarmerMinus.</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5FE6ED4D" w14:textId="77777777" w:rsidR="006147AC" w:rsidRDefault="006147AC">
      <w:pPr>
        <w:pStyle w:val="a3"/>
        <w:ind w:left="0"/>
      </w:pPr>
    </w:p>
    <w:p w14:paraId="392A8BA6" w14:textId="77777777" w:rsidR="006147AC" w:rsidRDefault="00675B68">
      <w:pPr>
        <w:pStyle w:val="a3"/>
        <w:spacing w:before="1"/>
        <w:ind w:right="7465"/>
      </w:pPr>
      <w:r>
        <w:t xml:space="preserve"># Number of words in article </w:t>
      </w:r>
      <w:proofErr w:type="spellStart"/>
      <w:r>
        <w:t>nwords</w:t>
      </w:r>
      <w:proofErr w:type="spellEnd"/>
      <w:r>
        <w:t xml:space="preserve"> = </w:t>
      </w:r>
      <w:proofErr w:type="spellStart"/>
      <w:r>
        <w:t>len</w:t>
      </w:r>
      <w:proofErr w:type="spellEnd"/>
      <w:r>
        <w:t>(tokens)</w:t>
      </w:r>
    </w:p>
    <w:p w14:paraId="303C2FA1" w14:textId="77777777" w:rsidR="006147AC" w:rsidRDefault="006147AC">
      <w:pPr>
        <w:sectPr w:rsidR="006147AC">
          <w:pgSz w:w="12240" w:h="15840"/>
          <w:pgMar w:top="1560" w:right="840" w:bottom="1380" w:left="980" w:header="1144" w:footer="1200" w:gutter="0"/>
          <w:cols w:space="720"/>
        </w:sectPr>
      </w:pPr>
    </w:p>
    <w:p w14:paraId="0FFC028A" w14:textId="77777777" w:rsidR="006147AC" w:rsidRDefault="00675B68">
      <w:pPr>
        <w:pStyle w:val="a3"/>
        <w:spacing w:before="120"/>
      </w:pPr>
      <w:proofErr w:type="spellStart"/>
      <w:r>
        <w:lastRenderedPageBreak/>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51FA33CF" w14:textId="77777777" w:rsidR="006147AC" w:rsidRDefault="00675B68">
      <w:pPr>
        <w:pStyle w:val="a3"/>
      </w:pPr>
      <w:r>
        <w:t xml:space="preserve"># [['die', 3], ['famine', 1], ['lies', 2], ['foe', 1], ['cruel', </w:t>
      </w:r>
      <w:r>
        <w:t>1], ['gaudy', 1], ['waste', 2], ['pity', 1], ['besiege', 1],</w:t>
      </w:r>
    </w:p>
    <w:p w14:paraId="06A27793" w14:textId="77777777" w:rsidR="006147AC" w:rsidRDefault="00675B68">
      <w:pPr>
        <w:pStyle w:val="a3"/>
      </w:pPr>
      <w:r>
        <w:t>['tattered', 1], ['weed', 1], ['sunken', 1], ['shame', 3], ['excuse', 1], ['cold', 1], ['beguile', 1], ['wrinkles', 1],</w:t>
      </w:r>
    </w:p>
    <w:p w14:paraId="21D2010B" w14:textId="77777777" w:rsidR="006147AC" w:rsidRDefault="00675B68">
      <w:pPr>
        <w:pStyle w:val="a3"/>
      </w:pPr>
      <w:r>
        <w:t>['dies', 1], ['abuse', 1], ['deceive', 1], ['hideous', 1], ['sap', 1], ['fr</w:t>
      </w:r>
      <w:r>
        <w:t>ost', 1], ['prisoner', 1], ['bereft', 1],</w:t>
      </w:r>
    </w:p>
    <w:p w14:paraId="107ED725" w14:textId="77777777" w:rsidR="006147AC" w:rsidRDefault="00675B68">
      <w:pPr>
        <w:pStyle w:val="a3"/>
      </w:pPr>
      <w:r>
        <w:t>['ragged', 1], ['forbidden', 1], ['death', 1], ['burning', 1], ['weary', 1], ['feeble', 1], ['sadly', 1], ['annoy',</w:t>
      </w:r>
      <w:r>
        <w:rPr>
          <w:spacing w:val="-23"/>
        </w:rPr>
        <w:t xml:space="preserve"> </w:t>
      </w:r>
      <w:r>
        <w:t>1],</w:t>
      </w:r>
    </w:p>
    <w:p w14:paraId="6D10593E" w14:textId="77777777" w:rsidR="006147AC" w:rsidRDefault="00675B68">
      <w:pPr>
        <w:pStyle w:val="a3"/>
      </w:pPr>
      <w:r>
        <w:t>['offend', 1], ['chide', 1], ['wilt', 2], ['fear', 1], ['wail', 1], ['weep', 1], ['deny', 1], ['hate', 2], ['conspire',</w:t>
      </w:r>
      <w:r>
        <w:rPr>
          <w:spacing w:val="-32"/>
        </w:rPr>
        <w:t xml:space="preserve"> </w:t>
      </w:r>
      <w:r>
        <w:t>1]]</w:t>
      </w:r>
    </w:p>
    <w:p w14:paraId="273C7F35" w14:textId="77777777" w:rsidR="006147AC" w:rsidRDefault="006147AC">
      <w:pPr>
        <w:pStyle w:val="a3"/>
        <w:ind w:left="0"/>
      </w:pPr>
    </w:p>
    <w:p w14:paraId="56E8EC72"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40C3A33C" w14:textId="77777777" w:rsidR="006147AC" w:rsidRDefault="00675B68">
      <w:pPr>
        <w:pStyle w:val="a3"/>
      </w:pPr>
      <w:r>
        <w:t># [['tender', 2], ['bright', 1], ['abundance', 1], ['sweet', 5], ['fresh', 2], ['spring', 1], ['proud</w:t>
      </w:r>
      <w:r>
        <w:t>', 1], ['worth',</w:t>
      </w:r>
    </w:p>
    <w:p w14:paraId="2C5A1C20" w14:textId="77777777" w:rsidR="006147AC" w:rsidRDefault="00675B68">
      <w:pPr>
        <w:pStyle w:val="a3"/>
      </w:pPr>
      <w:r>
        <w:t>1], ['beauty', 7], ['treasure', 3], ['praise', 2], ['fair', 3], ['proving', 1], ['warm', 1], ['fond', 1], ['lovely', 2],</w:t>
      </w:r>
    </w:p>
    <w:p w14:paraId="17F5BD9C" w14:textId="77777777" w:rsidR="006147AC" w:rsidRDefault="00675B68">
      <w:pPr>
        <w:pStyle w:val="a3"/>
      </w:pPr>
      <w:r>
        <w:t xml:space="preserve">['golden', 2], ['loveliness', 1], ['free', 1], ['beauteous', 2], ['great', 1], ['gentle', 2], ['work', 1], ['fairly', </w:t>
      </w:r>
      <w:r>
        <w:t>1],</w:t>
      </w:r>
    </w:p>
    <w:p w14:paraId="4977D62C" w14:textId="77777777" w:rsidR="006147AC" w:rsidRDefault="00675B68">
      <w:pPr>
        <w:pStyle w:val="a3"/>
      </w:pPr>
      <w:r>
        <w:t>['excel', 1], ['leads', 1], ['willing', 1], ['happier', 2], ['gracious', 2], ['homage', 1], ['majesty', 1],</w:t>
      </w:r>
    </w:p>
    <w:p w14:paraId="15604149" w14:textId="77777777" w:rsidR="006147AC" w:rsidRDefault="00675B68">
      <w:pPr>
        <w:pStyle w:val="a3"/>
      </w:pPr>
      <w:r>
        <w:t>['heavenly', 1], ['strong', 1], ['adore', 1], ['like', 2], ['joy', 2], ['gladly', 1], ['pleasure', 1], ['sweetly', 1],</w:t>
      </w:r>
    </w:p>
    <w:p w14:paraId="28B54531" w14:textId="77777777" w:rsidR="006147AC" w:rsidRDefault="00675B68">
      <w:pPr>
        <w:pStyle w:val="a3"/>
      </w:pPr>
      <w:r>
        <w:t>['happy', 1], ['pleasing'</w:t>
      </w:r>
      <w:r>
        <w:t>, 1], ['well', 1], ['enjoys', 1], ['love', 4], ['beloved', 1]]</w:t>
      </w:r>
    </w:p>
    <w:p w14:paraId="4D2C4111" w14:textId="77777777" w:rsidR="006147AC" w:rsidRDefault="006147AC">
      <w:pPr>
        <w:pStyle w:val="a3"/>
        <w:ind w:left="0"/>
      </w:pPr>
    </w:p>
    <w:p w14:paraId="35C901F7" w14:textId="77777777" w:rsidR="006147AC" w:rsidRDefault="00675B68">
      <w:pPr>
        <w:pStyle w:val="a3"/>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7B5D43EF"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4404148C" w14:textId="77777777" w:rsidR="006147AC" w:rsidRDefault="006147AC">
      <w:pPr>
        <w:pStyle w:val="a3"/>
        <w:ind w:left="0"/>
      </w:pPr>
    </w:p>
    <w:p w14:paraId="6B9507EA"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4F5D79AB" w14:textId="77777777" w:rsidR="006147AC" w:rsidRDefault="006147AC">
      <w:pPr>
        <w:pStyle w:val="a3"/>
        <w:ind w:left="0"/>
      </w:pPr>
    </w:p>
    <w:p w14:paraId="5011710F" w14:textId="77777777" w:rsidR="006147AC" w:rsidRDefault="00675B68">
      <w:pPr>
        <w:pStyle w:val="a3"/>
        <w:ind w:right="7712"/>
      </w:pPr>
      <w:r>
        <w:t xml:space="preserve"># Print results </w:t>
      </w:r>
      <w:proofErr w:type="gramStart"/>
      <w:r>
        <w:t>print(</w:t>
      </w:r>
      <w:proofErr w:type="gramEnd"/>
      <w:r>
        <w:t>'cooperati</w:t>
      </w:r>
      <w:r>
        <w:t xml:space="preserve">ve words:') for </w:t>
      </w:r>
      <w:proofErr w:type="spellStart"/>
      <w:r>
        <w:t>i</w:t>
      </w:r>
      <w:proofErr w:type="spellEnd"/>
      <w:r>
        <w:t xml:space="preserve"> in range(</w:t>
      </w:r>
      <w:proofErr w:type="spellStart"/>
      <w:r>
        <w:t>len</w:t>
      </w:r>
      <w:proofErr w:type="spellEnd"/>
      <w:r>
        <w:t>(</w:t>
      </w:r>
      <w:proofErr w:type="spellStart"/>
      <w:r>
        <w:t>pwc</w:t>
      </w:r>
      <w:proofErr w:type="spellEnd"/>
      <w:r>
        <w:t>)):</w:t>
      </w:r>
    </w:p>
    <w:p w14:paraId="482B216B"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39ADDEF6"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5E4F5C15" w14:textId="77777777" w:rsidR="006147AC" w:rsidRDefault="00675B68">
      <w:pPr>
        <w:pStyle w:val="a3"/>
        <w:ind w:right="7365"/>
      </w:pPr>
      <w:proofErr w:type="gramStart"/>
      <w:r>
        <w:t>print(</w:t>
      </w:r>
      <w:proofErr w:type="gramEnd"/>
      <w:r>
        <w:t>'confrontat</w:t>
      </w:r>
      <w:r>
        <w:t xml:space="preserve">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258C6DDE"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175FA821"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n')</w:t>
      </w:r>
    </w:p>
    <w:p w14:paraId="4BC1C298" w14:textId="77777777" w:rsidR="006147AC" w:rsidRDefault="00675B68">
      <w:pPr>
        <w:pStyle w:val="a3"/>
      </w:pPr>
      <w:proofErr w:type="gramStart"/>
      <w:r>
        <w:t>print(</w:t>
      </w:r>
      <w:proofErr w:type="gramEnd"/>
      <w:r>
        <w:t>'Percentage of confrontational words: ' + str(round(</w:t>
      </w:r>
      <w:proofErr w:type="spellStart"/>
      <w:r>
        <w:t>ntot</w:t>
      </w:r>
      <w:proofErr w:type="spellEnd"/>
      <w:r>
        <w:t xml:space="preserve"> / </w:t>
      </w:r>
      <w:proofErr w:type="spellStart"/>
      <w:r>
        <w:t>nwords</w:t>
      </w:r>
      <w:proofErr w:type="spellEnd"/>
      <w:r>
        <w:t>, 4)))</w:t>
      </w:r>
    </w:p>
    <w:p w14:paraId="63531B6E" w14:textId="77777777" w:rsidR="006147AC" w:rsidRDefault="006147AC">
      <w:pPr>
        <w:pStyle w:val="a3"/>
        <w:ind w:left="0"/>
      </w:pPr>
    </w:p>
    <w:p w14:paraId="06503F7A" w14:textId="77777777" w:rsidR="006147AC" w:rsidRDefault="00675B68">
      <w:pPr>
        <w:pStyle w:val="a3"/>
        <w:tabs>
          <w:tab w:val="left" w:pos="911"/>
        </w:tabs>
        <w:spacing w:before="1"/>
        <w:ind w:right="6303"/>
      </w:pPr>
      <w:r>
        <w:t>#%%</w:t>
      </w:r>
      <w:r>
        <w:tab/>
      </w:r>
      <w:r>
        <w:rPr>
          <w:spacing w:val="-3"/>
        </w:rPr>
        <w:t xml:space="preserve">Textual </w:t>
      </w:r>
      <w:r>
        <w:t>Analysis- Corbyn</w:t>
      </w:r>
      <w:r>
        <w:rPr>
          <w:spacing w:val="-22"/>
        </w:rPr>
        <w:t xml:space="preserve"> </w:t>
      </w:r>
      <w:r>
        <w:rPr>
          <w:spacing w:val="-3"/>
        </w:rPr>
        <w:t xml:space="preserve">Twitter </w:t>
      </w:r>
      <w:r>
        <w:t>import re</w:t>
      </w:r>
    </w:p>
    <w:p w14:paraId="4F9FF01B" w14:textId="77777777" w:rsidR="006147AC" w:rsidRDefault="00675B68">
      <w:pPr>
        <w:pStyle w:val="a3"/>
      </w:pPr>
      <w:r>
        <w:t xml:space="preserve">import </w:t>
      </w:r>
      <w:proofErr w:type="spellStart"/>
      <w:r>
        <w:t>nltk</w:t>
      </w:r>
      <w:proofErr w:type="spellEnd"/>
    </w:p>
    <w:p w14:paraId="45CB0BE8" w14:textId="77777777" w:rsidR="006147AC" w:rsidRDefault="00675B68">
      <w:pPr>
        <w:pStyle w:val="a3"/>
      </w:pPr>
      <w:r>
        <w:t>from collections import Counter</w:t>
      </w:r>
    </w:p>
    <w:p w14:paraId="1994A3CB"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765C546C" w14:textId="77777777" w:rsidR="006147AC" w:rsidRDefault="00675B68">
      <w:pPr>
        <w:pStyle w:val="a3"/>
      </w:pPr>
      <w:proofErr w:type="spellStart"/>
      <w:r>
        <w:t>matplotlib.use</w:t>
      </w:r>
      <w:proofErr w:type="spellEnd"/>
      <w:r>
        <w:t>("</w:t>
      </w:r>
      <w:proofErr w:type="spellStart"/>
      <w:r>
        <w:t>T</w:t>
      </w:r>
      <w:r>
        <w:t>kAgg</w:t>
      </w:r>
      <w:proofErr w:type="spellEnd"/>
      <w:r>
        <w:t>")</w:t>
      </w:r>
    </w:p>
    <w:p w14:paraId="4F1F9D7B" w14:textId="77777777" w:rsidR="006147AC" w:rsidRDefault="006147AC">
      <w:pPr>
        <w:sectPr w:rsidR="006147AC">
          <w:pgSz w:w="12240" w:h="15840"/>
          <w:pgMar w:top="1560" w:right="840" w:bottom="1380" w:left="980" w:header="1144" w:footer="1200" w:gutter="0"/>
          <w:cols w:space="720"/>
        </w:sectPr>
      </w:pPr>
    </w:p>
    <w:p w14:paraId="0AE96768" w14:textId="77777777" w:rsidR="006147AC" w:rsidRDefault="00675B68">
      <w:pPr>
        <w:pStyle w:val="a3"/>
        <w:spacing w:before="120"/>
        <w:ind w:right="6785"/>
      </w:pPr>
      <w:r>
        <w:lastRenderedPageBreak/>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3730AD97"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61804528" w14:textId="77777777" w:rsidR="006147AC" w:rsidRDefault="006147AC">
      <w:pPr>
        <w:pStyle w:val="a3"/>
        <w:ind w:left="0"/>
        <w:rPr>
          <w:sz w:val="26"/>
        </w:rPr>
      </w:pPr>
    </w:p>
    <w:p w14:paraId="10E9FE6E" w14:textId="77777777" w:rsidR="006147AC" w:rsidRDefault="006147AC">
      <w:pPr>
        <w:pStyle w:val="a3"/>
        <w:ind w:left="0"/>
        <w:rPr>
          <w:sz w:val="22"/>
        </w:rPr>
      </w:pPr>
    </w:p>
    <w:p w14:paraId="7BD26ED7" w14:textId="77777777" w:rsidR="006147AC" w:rsidRDefault="00675B68">
      <w:pPr>
        <w:pStyle w:val="a3"/>
        <w:ind w:right="2609"/>
      </w:pPr>
      <w:r>
        <w:t>NEGWORDS = ["not", "no", "none", "neither", "never", "nobody", "</w:t>
      </w:r>
      <w:proofErr w:type="spellStart"/>
      <w:r>
        <w:t>n't</w:t>
      </w:r>
      <w:proofErr w:type="spellEnd"/>
      <w:r>
        <w:t>", 'nor'] # STOPWORDS = ["an", "a", "the"] + NEGWORDS</w:t>
      </w:r>
    </w:p>
    <w:p w14:paraId="52F326BD" w14:textId="77777777" w:rsidR="006147AC" w:rsidRDefault="00675B68">
      <w:pPr>
        <w:pStyle w:val="a3"/>
      </w:pPr>
      <w:r>
        <w:t>STOPWORDS = ["an", "a", "the", "or", "and", "thou", "must", "that", "this", "self", "unless", "behind", "for", "which",</w:t>
      </w:r>
    </w:p>
    <w:p w14:paraId="55220B95" w14:textId="77777777" w:rsidR="006147AC" w:rsidRDefault="00675B68">
      <w:pPr>
        <w:pStyle w:val="a3"/>
        <w:ind w:left="936"/>
      </w:pPr>
      <w:r>
        <w:t>"whose", "can",</w:t>
      </w:r>
      <w:r>
        <w:t xml:space="preserve"> "else", "some", "will", "so", "from", "to", "by", "within", "of", "upon", "</w:t>
      </w:r>
      <w:proofErr w:type="spellStart"/>
      <w:r>
        <w:t>th</w:t>
      </w:r>
      <w:proofErr w:type="spellEnd"/>
      <w:r>
        <w:t>",</w:t>
      </w:r>
    </w:p>
    <w:p w14:paraId="162334B0" w14:textId="77777777" w:rsidR="006147AC" w:rsidRDefault="00675B68">
      <w:pPr>
        <w:pStyle w:val="a3"/>
      </w:pPr>
      <w:r>
        <w:t>"with",</w:t>
      </w:r>
    </w:p>
    <w:p w14:paraId="5FA90A72" w14:textId="77777777" w:rsidR="006147AC" w:rsidRDefault="00675B68">
      <w:pPr>
        <w:pStyle w:val="a3"/>
        <w:ind w:left="936"/>
      </w:pPr>
      <w:r>
        <w:t>"it"]</w:t>
      </w:r>
    </w:p>
    <w:p w14:paraId="73028E54" w14:textId="77777777" w:rsidR="006147AC" w:rsidRDefault="006147AC">
      <w:pPr>
        <w:pStyle w:val="a3"/>
        <w:spacing w:before="2"/>
        <w:ind w:left="0"/>
        <w:rPr>
          <w:sz w:val="16"/>
        </w:rPr>
      </w:pPr>
    </w:p>
    <w:p w14:paraId="441B2154"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5FDA743F" w14:textId="77777777" w:rsidR="006147AC" w:rsidRDefault="006147AC">
      <w:pPr>
        <w:pStyle w:val="a3"/>
        <w:ind w:left="0"/>
      </w:pPr>
    </w:p>
    <w:p w14:paraId="5AAA81D5" w14:textId="77777777" w:rsidR="006147AC" w:rsidRDefault="00675B68">
      <w:pPr>
        <w:pStyle w:val="a3"/>
      </w:pPr>
      <w:r>
        <w:t>def _</w:t>
      </w:r>
      <w:proofErr w:type="spellStart"/>
      <w:r>
        <w:t>remove_stopwords</w:t>
      </w:r>
      <w:proofErr w:type="spellEnd"/>
      <w:r>
        <w:t>(txt):</w:t>
      </w:r>
    </w:p>
    <w:p w14:paraId="5A43A643"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704E4908" w14:textId="77777777" w:rsidR="006147AC" w:rsidRDefault="00675B68">
      <w:pPr>
        <w:pStyle w:val="a3"/>
        <w:ind w:left="396"/>
      </w:pPr>
      <w:r>
        <w:t xml:space="preserve"># words = </w:t>
      </w:r>
      <w:proofErr w:type="spellStart"/>
      <w:proofErr w:type="gramStart"/>
      <w:r>
        <w:t>txt.split</w:t>
      </w:r>
      <w:proofErr w:type="spellEnd"/>
      <w:proofErr w:type="gramEnd"/>
      <w:r>
        <w:t>(" ")</w:t>
      </w:r>
    </w:p>
    <w:p w14:paraId="065498F1"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767C11B7" w14:textId="77777777" w:rsidR="006147AC" w:rsidRDefault="00675B68">
      <w:pPr>
        <w:pStyle w:val="a3"/>
        <w:ind w:left="396" w:right="7775" w:firstLine="480"/>
      </w:pPr>
      <w:r>
        <w:t>words[</w:t>
      </w:r>
      <w:proofErr w:type="spellStart"/>
      <w:r>
        <w:t>i</w:t>
      </w:r>
      <w:proofErr w:type="spellEnd"/>
      <w:r>
        <w:t xml:space="preserve">] = " " return (" </w:t>
      </w:r>
      <w:proofErr w:type="gramStart"/>
      <w:r>
        <w:t>".join</w:t>
      </w:r>
      <w:proofErr w:type="gramEnd"/>
      <w:r>
        <w:t>(words))</w:t>
      </w:r>
    </w:p>
    <w:p w14:paraId="10C09437" w14:textId="77777777" w:rsidR="006147AC" w:rsidRDefault="006147AC">
      <w:pPr>
        <w:pStyle w:val="a3"/>
        <w:ind w:left="0"/>
        <w:rPr>
          <w:sz w:val="26"/>
        </w:rPr>
      </w:pPr>
    </w:p>
    <w:p w14:paraId="4702C9D6" w14:textId="77777777" w:rsidR="006147AC" w:rsidRDefault="006147AC">
      <w:pPr>
        <w:pStyle w:val="a3"/>
        <w:ind w:left="0"/>
        <w:rPr>
          <w:sz w:val="22"/>
        </w:rPr>
      </w:pPr>
    </w:p>
    <w:p w14:paraId="5105F800" w14:textId="77777777" w:rsidR="006147AC" w:rsidRDefault="00675B68">
      <w:pPr>
        <w:pStyle w:val="a3"/>
        <w:ind w:left="396" w:right="3869" w:hanging="240"/>
      </w:pPr>
      <w:r>
        <w:t>with</w:t>
      </w:r>
      <w:r>
        <w:rPr>
          <w:spacing w:val="-12"/>
        </w:rPr>
        <w:t xml:space="preserve"> </w:t>
      </w:r>
      <w:proofErr w:type="gramStart"/>
      <w:r>
        <w:t>open(</w:t>
      </w:r>
      <w:proofErr w:type="gramEnd"/>
      <w:r>
        <w:t>'StarmerTwitter.txt',</w:t>
      </w:r>
      <w:r>
        <w:rPr>
          <w:spacing w:val="-12"/>
        </w:rPr>
        <w:t xml:space="preserve"> </w:t>
      </w:r>
      <w:r>
        <w:t>'</w:t>
      </w:r>
      <w:proofErr w:type="spellStart"/>
      <w:r>
        <w:t>r',encoding</w:t>
      </w:r>
      <w:proofErr w:type="spellEnd"/>
      <w:r>
        <w:t>='utf-8')</w:t>
      </w:r>
      <w:r>
        <w:rPr>
          <w:spacing w:val="-12"/>
        </w:rPr>
        <w:t xml:space="preserve"> </w:t>
      </w:r>
      <w:r>
        <w:t>as</w:t>
      </w:r>
      <w:r>
        <w:rPr>
          <w:spacing w:val="-12"/>
        </w:rPr>
        <w:t xml:space="preserve"> </w:t>
      </w:r>
      <w:proofErr w:type="spellStart"/>
      <w:r>
        <w:t>l</w:t>
      </w:r>
      <w:r>
        <w:t>abour_read</w:t>
      </w:r>
      <w:proofErr w:type="spellEnd"/>
      <w:r>
        <w:t xml:space="preserve">: # read(n) method will put n characters into a string </w:t>
      </w:r>
      <w:proofErr w:type="spellStart"/>
      <w:r>
        <w:t>labour_string</w:t>
      </w:r>
      <w:proofErr w:type="spellEnd"/>
      <w:r>
        <w:t xml:space="preserve"> =</w:t>
      </w:r>
      <w:r>
        <w:rPr>
          <w:spacing w:val="-2"/>
        </w:rPr>
        <w:t xml:space="preserve"> </w:t>
      </w:r>
      <w:proofErr w:type="spellStart"/>
      <w:r>
        <w:t>labour_read.read</w:t>
      </w:r>
      <w:proofErr w:type="spellEnd"/>
      <w:r>
        <w:t>()</w:t>
      </w:r>
    </w:p>
    <w:p w14:paraId="6D07E8FF"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63826609"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1C915A96" w14:textId="77777777" w:rsidR="006147AC" w:rsidRDefault="00675B68">
      <w:pPr>
        <w:pStyle w:val="a3"/>
        <w:ind w:left="636"/>
      </w:pPr>
      <w:r>
        <w:t># Regex cleaning</w:t>
      </w:r>
    </w:p>
    <w:p w14:paraId="0F4CF4E0" w14:textId="77777777" w:rsidR="006147AC" w:rsidRDefault="00675B68">
      <w:pPr>
        <w:pStyle w:val="a3"/>
        <w:ind w:left="396" w:right="3070"/>
      </w:pPr>
      <w:r>
        <w:t>expression = "[^a-</w:t>
      </w:r>
      <w:proofErr w:type="spellStart"/>
      <w:r>
        <w:t>zA</w:t>
      </w:r>
      <w:proofErr w:type="spellEnd"/>
      <w:r>
        <w:t>-</w:t>
      </w:r>
      <w:proofErr w:type="gramStart"/>
      <w:r>
        <w:t>Z ]</w:t>
      </w:r>
      <w:proofErr w:type="gramEnd"/>
      <w:r>
        <w:t>" # kee</w:t>
      </w:r>
      <w:r>
        <w:t xml:space="preserv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165AFAB0"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w:t>
      </w:r>
      <w:r>
        <w:rPr>
          <w:spacing w:val="-3"/>
        </w:rPr>
        <w:t>ntences</w:t>
      </w:r>
    </w:p>
    <w:p w14:paraId="3B4FE617" w14:textId="77777777" w:rsidR="006147AC" w:rsidRDefault="006147AC">
      <w:pPr>
        <w:pStyle w:val="a3"/>
        <w:ind w:left="0"/>
        <w:rPr>
          <w:sz w:val="26"/>
        </w:rPr>
      </w:pPr>
    </w:p>
    <w:p w14:paraId="033AC405" w14:textId="77777777" w:rsidR="006147AC" w:rsidRDefault="006147AC">
      <w:pPr>
        <w:pStyle w:val="a3"/>
        <w:ind w:left="0"/>
        <w:rPr>
          <w:sz w:val="22"/>
        </w:rPr>
      </w:pPr>
    </w:p>
    <w:p w14:paraId="007EA81F" w14:textId="77777777" w:rsidR="006147AC" w:rsidRDefault="00675B68">
      <w:pPr>
        <w:pStyle w:val="a3"/>
        <w:spacing w:before="1"/>
        <w:ind w:right="8398"/>
      </w:pPr>
      <w:r>
        <w:t xml:space="preserve"># print clean text for line in </w:t>
      </w:r>
      <w:proofErr w:type="spellStart"/>
      <w:r>
        <w:t>doc_out</w:t>
      </w:r>
      <w:proofErr w:type="spellEnd"/>
      <w:r>
        <w:t>:</w:t>
      </w:r>
    </w:p>
    <w:p w14:paraId="16045880" w14:textId="77777777" w:rsidR="006147AC" w:rsidRDefault="006147AC">
      <w:pPr>
        <w:sectPr w:rsidR="006147AC">
          <w:pgSz w:w="12240" w:h="15840"/>
          <w:pgMar w:top="1560" w:right="840" w:bottom="1380" w:left="980" w:header="1144" w:footer="1200" w:gutter="0"/>
          <w:cols w:space="720"/>
        </w:sectPr>
      </w:pPr>
    </w:p>
    <w:p w14:paraId="3FC3E98E" w14:textId="77777777" w:rsidR="006147AC" w:rsidRDefault="00675B68">
      <w:pPr>
        <w:pStyle w:val="a3"/>
        <w:spacing w:before="120"/>
        <w:ind w:left="396"/>
      </w:pPr>
      <w:r>
        <w:lastRenderedPageBreak/>
        <w:t>print(line)</w:t>
      </w:r>
    </w:p>
    <w:p w14:paraId="59E3C91A" w14:textId="77777777" w:rsidR="006147AC" w:rsidRDefault="006147AC">
      <w:pPr>
        <w:pStyle w:val="a3"/>
        <w:spacing w:before="11"/>
        <w:ind w:left="0"/>
        <w:rPr>
          <w:sz w:val="23"/>
        </w:rPr>
      </w:pPr>
    </w:p>
    <w:p w14:paraId="12A6D8AB" w14:textId="77777777" w:rsidR="006147AC" w:rsidRDefault="00675B68">
      <w:pPr>
        <w:pStyle w:val="a3"/>
        <w:ind w:right="7850"/>
      </w:pPr>
      <w:r>
        <w:t xml:space="preserve">### Read in BL lexicon # confrontational </w:t>
      </w:r>
      <w:r>
        <w:rPr>
          <w:spacing w:val="-3"/>
        </w:rPr>
        <w:t xml:space="preserve">lexicon </w:t>
      </w:r>
      <w:proofErr w:type="spellStart"/>
      <w:r>
        <w:t>ndct</w:t>
      </w:r>
      <w:proofErr w:type="spellEnd"/>
      <w:r>
        <w:t xml:space="preserve"> =</w:t>
      </w:r>
      <w:r>
        <w:rPr>
          <w:spacing w:val="-2"/>
        </w:rPr>
        <w:t xml:space="preserve"> </w:t>
      </w:r>
      <w:r>
        <w:t>''</w:t>
      </w:r>
    </w:p>
    <w:p w14:paraId="25D2D304"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23F61174"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3208502E" w14:textId="77777777" w:rsidR="006147AC" w:rsidRDefault="006147AC">
      <w:pPr>
        <w:pStyle w:val="a3"/>
        <w:ind w:left="0"/>
      </w:pPr>
    </w:p>
    <w:p w14:paraId="03F8C1AB"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792A5F23"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6990AD62" w14:textId="77777777" w:rsidR="006147AC" w:rsidRDefault="006147AC">
      <w:pPr>
        <w:pStyle w:val="a3"/>
        <w:ind w:left="0"/>
      </w:pPr>
    </w:p>
    <w:p w14:paraId="6E58898D" w14:textId="77777777" w:rsidR="006147AC" w:rsidRDefault="00675B68">
      <w:pPr>
        <w:pStyle w:val="a3"/>
        <w:ind w:right="8179"/>
      </w:pPr>
      <w:r>
        <w:t xml:space="preserve"># cooperative lexicon </w:t>
      </w:r>
      <w:proofErr w:type="spellStart"/>
      <w:r>
        <w:t>pdct</w:t>
      </w:r>
      <w:proofErr w:type="spellEnd"/>
      <w:r>
        <w:t xml:space="preserve"> = ''</w:t>
      </w:r>
    </w:p>
    <w:p w14:paraId="55A1D737" w14:textId="77777777" w:rsidR="006147AC" w:rsidRDefault="00675B68">
      <w:pPr>
        <w:pStyle w:val="a3"/>
        <w:spacing w:before="1"/>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3CCA2F86" w14:textId="77777777" w:rsidR="006147AC" w:rsidRDefault="00675B68">
      <w:pPr>
        <w:pStyle w:val="a3"/>
        <w:ind w:left="636"/>
      </w:pPr>
      <w:proofErr w:type="spellStart"/>
      <w:r>
        <w:t>pdct</w:t>
      </w:r>
      <w:proofErr w:type="spellEnd"/>
      <w:r>
        <w:t xml:space="preserve"> = </w:t>
      </w:r>
      <w:proofErr w:type="spellStart"/>
      <w:r>
        <w:t>pdct</w:t>
      </w:r>
      <w:proofErr w:type="spellEnd"/>
      <w:r>
        <w:t xml:space="preserve"> + line</w:t>
      </w:r>
    </w:p>
    <w:p w14:paraId="338DF9A7" w14:textId="77777777" w:rsidR="006147AC" w:rsidRDefault="006147AC">
      <w:pPr>
        <w:pStyle w:val="a3"/>
        <w:spacing w:before="11"/>
        <w:ind w:left="0"/>
        <w:rPr>
          <w:sz w:val="23"/>
        </w:rPr>
      </w:pPr>
    </w:p>
    <w:p w14:paraId="68AF4A91"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27CC80C8" w14:textId="77777777" w:rsidR="006147AC" w:rsidRDefault="00675B68">
      <w:pPr>
        <w:pStyle w:val="a3"/>
        <w:ind w:right="7310"/>
      </w:pPr>
      <w:proofErr w:type="spellStart"/>
      <w:r>
        <w:t>pdct</w:t>
      </w:r>
      <w:proofErr w:type="spellEnd"/>
      <w:r>
        <w:t xml:space="preserve"> = [entry for entry in </w:t>
      </w:r>
      <w:proofErr w:type="spellStart"/>
      <w:r>
        <w:t>pdct</w:t>
      </w:r>
      <w:proofErr w:type="spellEnd"/>
      <w:r>
        <w:t xml:space="preserve">] </w:t>
      </w:r>
      <w:proofErr w:type="spellStart"/>
      <w:r>
        <w:t>len</w:t>
      </w:r>
      <w:proofErr w:type="spellEnd"/>
      <w:r>
        <w:t>(</w:t>
      </w:r>
      <w:proofErr w:type="spellStart"/>
      <w:r>
        <w:t>pdct</w:t>
      </w:r>
      <w:proofErr w:type="spellEnd"/>
      <w:r>
        <w:t>)</w:t>
      </w:r>
    </w:p>
    <w:p w14:paraId="6B7545E8" w14:textId="77777777" w:rsidR="006147AC" w:rsidRDefault="006147AC">
      <w:pPr>
        <w:pStyle w:val="a3"/>
        <w:spacing w:before="2"/>
        <w:ind w:left="0"/>
      </w:pPr>
    </w:p>
    <w:p w14:paraId="0D07B98A" w14:textId="77777777" w:rsidR="006147AC" w:rsidRDefault="00675B68">
      <w:pPr>
        <w:pStyle w:val="a3"/>
        <w:spacing w:line="550" w:lineRule="atLeast"/>
        <w:ind w:right="5945"/>
      </w:pPr>
      <w:r>
        <w:t xml:space="preserve"># Count words being collected in the lexicon def </w:t>
      </w:r>
      <w:proofErr w:type="spellStart"/>
      <w:r>
        <w:t>decompose_word</w:t>
      </w:r>
      <w:proofErr w:type="spellEnd"/>
      <w:r>
        <w:t>(doc):</w:t>
      </w:r>
    </w:p>
    <w:p w14:paraId="7C65981B" w14:textId="77777777" w:rsidR="006147AC" w:rsidRDefault="00675B68">
      <w:pPr>
        <w:pStyle w:val="a3"/>
        <w:spacing w:before="2"/>
        <w:ind w:left="396"/>
      </w:pPr>
      <w:r>
        <w:t>txt = []</w:t>
      </w:r>
    </w:p>
    <w:p w14:paraId="60892DC1"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09AD3F53" w14:textId="77777777" w:rsidR="006147AC" w:rsidRDefault="00675B68">
      <w:pPr>
        <w:pStyle w:val="a3"/>
        <w:ind w:left="396"/>
      </w:pPr>
      <w:r>
        <w:t>return txt</w:t>
      </w:r>
    </w:p>
    <w:p w14:paraId="56631071" w14:textId="77777777" w:rsidR="006147AC" w:rsidRDefault="006147AC">
      <w:pPr>
        <w:pStyle w:val="a3"/>
        <w:ind w:left="0"/>
        <w:rPr>
          <w:sz w:val="26"/>
        </w:rPr>
      </w:pPr>
    </w:p>
    <w:p w14:paraId="317AAF38" w14:textId="77777777" w:rsidR="006147AC" w:rsidRDefault="006147AC">
      <w:pPr>
        <w:pStyle w:val="a3"/>
        <w:ind w:left="0"/>
        <w:rPr>
          <w:sz w:val="22"/>
        </w:rPr>
      </w:pPr>
    </w:p>
    <w:p w14:paraId="4AA0CDF6"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160A2F4F"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1FC5B47B" w14:textId="77777777" w:rsidR="006147AC" w:rsidRDefault="00675B68">
      <w:pPr>
        <w:pStyle w:val="a3"/>
        <w:ind w:left="396" w:right="6732" w:firstLine="480"/>
      </w:pPr>
      <w:proofErr w:type="spellStart"/>
      <w:proofErr w:type="gramStart"/>
      <w:r>
        <w:t>count.append</w:t>
      </w:r>
      <w:proofErr w:type="spellEnd"/>
      <w:proofErr w:type="gramEnd"/>
      <w:r>
        <w:t>([key, value]) return count</w:t>
      </w:r>
    </w:p>
    <w:p w14:paraId="7EA990CC" w14:textId="77777777" w:rsidR="006147AC" w:rsidRDefault="006147AC">
      <w:pPr>
        <w:pStyle w:val="a3"/>
        <w:ind w:left="0"/>
      </w:pPr>
    </w:p>
    <w:p w14:paraId="4A24D234" w14:textId="77777777" w:rsidR="006147AC" w:rsidRDefault="00675B68">
      <w:pPr>
        <w:pStyle w:val="a3"/>
        <w:spacing w:before="1"/>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01A0E48B" w14:textId="77777777" w:rsidR="006147AC" w:rsidRDefault="00675B68">
      <w:pPr>
        <w:pStyle w:val="a3"/>
      </w:pPr>
      <w:r>
        <w:t># decompose a list of sentences into words from NLTK module</w:t>
      </w:r>
    </w:p>
    <w:p w14:paraId="146C5F32" w14:textId="77777777" w:rsidR="006147AC" w:rsidRDefault="006147AC">
      <w:pPr>
        <w:sectPr w:rsidR="006147AC">
          <w:pgSz w:w="12240" w:h="15840"/>
          <w:pgMar w:top="1560" w:right="840" w:bottom="1380" w:left="980" w:header="1144" w:footer="1200" w:gutter="0"/>
          <w:cols w:space="720"/>
        </w:sectPr>
      </w:pPr>
    </w:p>
    <w:p w14:paraId="1C8CCB92" w14:textId="77777777" w:rsidR="006147AC" w:rsidRDefault="00675B68">
      <w:pPr>
        <w:pStyle w:val="a3"/>
        <w:spacing w:before="120"/>
      </w:pPr>
      <w:proofErr w:type="spellStart"/>
      <w:r>
        <w:lastRenderedPageBreak/>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606A6D2D" w14:textId="77777777" w:rsidR="006147AC" w:rsidRDefault="006147AC">
      <w:pPr>
        <w:pStyle w:val="a3"/>
        <w:ind w:left="0"/>
        <w:rPr>
          <w:sz w:val="26"/>
        </w:rPr>
      </w:pPr>
    </w:p>
    <w:p w14:paraId="6DEB4454" w14:textId="77777777" w:rsidR="006147AC" w:rsidRDefault="006147AC">
      <w:pPr>
        <w:pStyle w:val="a3"/>
        <w:ind w:left="0"/>
        <w:rPr>
          <w:sz w:val="22"/>
        </w:rPr>
      </w:pPr>
    </w:p>
    <w:p w14:paraId="75A93F1A" w14:textId="77777777" w:rsidR="006147AC" w:rsidRDefault="00675B68">
      <w:pPr>
        <w:pStyle w:val="a3"/>
        <w:ind w:right="8165"/>
      </w:pPr>
      <w:r>
        <w:t xml:space="preserve"># generate </w:t>
      </w:r>
      <w:proofErr w:type="spellStart"/>
      <w:r>
        <w:t>wordcloud</w:t>
      </w:r>
      <w:proofErr w:type="spellEnd"/>
      <w:r>
        <w:t xml:space="preserve"> </w:t>
      </w:r>
      <w:proofErr w:type="spellStart"/>
      <w:r>
        <w:t>comment_words</w:t>
      </w:r>
      <w:proofErr w:type="spellEnd"/>
      <w:r>
        <w:t xml:space="preserve"> = ' ' for token in tokens:</w:t>
      </w:r>
    </w:p>
    <w:p w14:paraId="78E6BA8F"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468FF25D" w14:textId="77777777" w:rsidR="006147AC" w:rsidRDefault="006147AC">
      <w:pPr>
        <w:pStyle w:val="a3"/>
        <w:ind w:left="0"/>
      </w:pPr>
    </w:p>
    <w:p w14:paraId="1B51C1B7"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2A813A7C"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3AAD78F2" w14:textId="77777777" w:rsidR="006147AC" w:rsidRDefault="006147AC">
      <w:pPr>
        <w:pStyle w:val="a3"/>
        <w:ind w:left="0"/>
      </w:pPr>
    </w:p>
    <w:p w14:paraId="2C05A3D9"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d</w:t>
      </w:r>
      <w:proofErr w:type="spellEnd"/>
      <w:r>
        <w:t>)</w:t>
      </w:r>
    </w:p>
    <w:p w14:paraId="6F6B7DB1"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w:t>
      </w:r>
      <w:r>
        <w:t>_layout</w:t>
      </w:r>
      <w:proofErr w:type="spellEnd"/>
      <w:r>
        <w:t>(pad=0)</w:t>
      </w:r>
    </w:p>
    <w:p w14:paraId="09C1E28B" w14:textId="77777777" w:rsidR="006147AC" w:rsidRDefault="00675B68">
      <w:pPr>
        <w:pStyle w:val="a3"/>
        <w:ind w:right="3952"/>
      </w:pPr>
      <w:proofErr w:type="spellStart"/>
      <w:proofErr w:type="gramStart"/>
      <w:r>
        <w:t>plt.savefig</w:t>
      </w:r>
      <w:proofErr w:type="spellEnd"/>
      <w:proofErr w:type="gramEnd"/>
      <w:r>
        <w:t>("StarmerTwitter.</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6E1CB00E" w14:textId="77777777" w:rsidR="006147AC" w:rsidRDefault="006147AC">
      <w:pPr>
        <w:pStyle w:val="a3"/>
        <w:ind w:left="0"/>
      </w:pPr>
    </w:p>
    <w:p w14:paraId="5D9B06D0" w14:textId="77777777" w:rsidR="006147AC" w:rsidRDefault="00675B68">
      <w:pPr>
        <w:pStyle w:val="a3"/>
        <w:ind w:right="7465"/>
      </w:pPr>
      <w:r>
        <w:t xml:space="preserve"># Number of words in article </w:t>
      </w:r>
      <w:proofErr w:type="spellStart"/>
      <w:r>
        <w:t>nwords</w:t>
      </w:r>
      <w:proofErr w:type="spellEnd"/>
      <w:r>
        <w:t xml:space="preserve"> = </w:t>
      </w:r>
      <w:proofErr w:type="spellStart"/>
      <w:r>
        <w:t>len</w:t>
      </w:r>
      <w:proofErr w:type="spellEnd"/>
      <w:r>
        <w:t>(tokens)</w:t>
      </w:r>
    </w:p>
    <w:p w14:paraId="1F6151F9" w14:textId="77777777" w:rsidR="006147AC" w:rsidRDefault="006147AC">
      <w:pPr>
        <w:pStyle w:val="a3"/>
        <w:ind w:left="0"/>
      </w:pPr>
    </w:p>
    <w:p w14:paraId="73929352" w14:textId="77777777" w:rsidR="006147AC" w:rsidRDefault="00675B68">
      <w:pPr>
        <w:pStyle w:val="a3"/>
      </w:pPr>
      <w:proofErr w:type="spellStart"/>
      <w:r>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592AB722" w14:textId="77777777" w:rsidR="006147AC" w:rsidRDefault="00675B68">
      <w:pPr>
        <w:pStyle w:val="a3"/>
      </w:pPr>
      <w:r>
        <w:t># [['die', 3], ['famine', 1], ['lies', 2], ['foe', 1], ['cruel', 1]</w:t>
      </w:r>
      <w:r>
        <w:t>, ['gaudy', 1], ['waste', 2], ['pity', 1], ['besiege', 1],</w:t>
      </w:r>
    </w:p>
    <w:p w14:paraId="56C0876A" w14:textId="77777777" w:rsidR="006147AC" w:rsidRDefault="00675B68">
      <w:pPr>
        <w:pStyle w:val="a3"/>
      </w:pPr>
      <w:r>
        <w:t>['tattered', 1], ['weed', 1], ['sunken', 1], ['shame', 3], ['excuse', 1], ['cold', 1], ['beguile', 1], ['wrinkles', 1],</w:t>
      </w:r>
    </w:p>
    <w:p w14:paraId="3317D536" w14:textId="77777777" w:rsidR="006147AC" w:rsidRDefault="00675B68">
      <w:pPr>
        <w:pStyle w:val="a3"/>
      </w:pPr>
      <w:r>
        <w:t>['dies', 1], ['abuse', 1], ['deceive', 1], ['hideous', 1], ['sap', 1], ['fros</w:t>
      </w:r>
      <w:r>
        <w:t>t', 1], ['prisoner', 1], ['bereft', 1],</w:t>
      </w:r>
    </w:p>
    <w:p w14:paraId="345B3B14" w14:textId="77777777" w:rsidR="006147AC" w:rsidRDefault="00675B68">
      <w:pPr>
        <w:pStyle w:val="a3"/>
      </w:pPr>
      <w:r>
        <w:t>['ragged', 1], ['forbidden', 1], ['death', 1], ['burning', 1], ['weary', 1], ['feeble', 1], ['sadly', 1], ['annoy',</w:t>
      </w:r>
      <w:r>
        <w:rPr>
          <w:spacing w:val="-23"/>
        </w:rPr>
        <w:t xml:space="preserve"> </w:t>
      </w:r>
      <w:r>
        <w:t>1],</w:t>
      </w:r>
    </w:p>
    <w:p w14:paraId="2AF64C87" w14:textId="77777777" w:rsidR="006147AC" w:rsidRDefault="00675B68">
      <w:pPr>
        <w:pStyle w:val="a3"/>
      </w:pPr>
      <w:r>
        <w:t>['offend', 1], ['chide', 1], ['wilt', 2], ['fear', 1], ['wail', 1], ['weep', 1], ['deny', 1], ['</w:t>
      </w:r>
      <w:r>
        <w:t>hate', 2], ['conspire',</w:t>
      </w:r>
      <w:r>
        <w:rPr>
          <w:spacing w:val="-32"/>
        </w:rPr>
        <w:t xml:space="preserve"> </w:t>
      </w:r>
      <w:r>
        <w:t>1]]</w:t>
      </w:r>
    </w:p>
    <w:p w14:paraId="45E29DDA" w14:textId="77777777" w:rsidR="006147AC" w:rsidRDefault="006147AC">
      <w:pPr>
        <w:pStyle w:val="a3"/>
        <w:ind w:left="0"/>
      </w:pPr>
    </w:p>
    <w:p w14:paraId="21CE80A0"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0A293818" w14:textId="77777777" w:rsidR="006147AC" w:rsidRDefault="00675B68">
      <w:pPr>
        <w:pStyle w:val="a3"/>
      </w:pPr>
      <w:r>
        <w:t># [['tender', 2], ['bright', 1], ['abundance', 1], ['sweet', 5], ['fresh', 2], ['spring', 1], ['proud', 1], ['worth',</w:t>
      </w:r>
    </w:p>
    <w:p w14:paraId="6A59AC82" w14:textId="77777777" w:rsidR="006147AC" w:rsidRDefault="00675B68">
      <w:pPr>
        <w:pStyle w:val="a3"/>
      </w:pPr>
      <w:r>
        <w:t>1], ['beauty', 7], ['treasure', 3], ['praise', 2], ['fair', 3], ['proving', 1], ['warm', 1], ['fond', 1], ['lovely', 2],</w:t>
      </w:r>
    </w:p>
    <w:p w14:paraId="0D3BF57C" w14:textId="77777777" w:rsidR="006147AC" w:rsidRDefault="00675B68">
      <w:pPr>
        <w:pStyle w:val="a3"/>
      </w:pPr>
      <w:r>
        <w:t>['golden', 2], ['loveliness', 1], ['free', 1], ['beauteous', 2], ['great', 1], ['gentle', 2], ['work', 1], ['fairly', 1],</w:t>
      </w:r>
    </w:p>
    <w:p w14:paraId="50454BFF" w14:textId="77777777" w:rsidR="006147AC" w:rsidRDefault="00675B68">
      <w:pPr>
        <w:pStyle w:val="a3"/>
      </w:pPr>
      <w:r>
        <w:t>['excel', 1],</w:t>
      </w:r>
      <w:r>
        <w:t xml:space="preserve"> ['leads', 1], ['willing', 1], ['happier', 2], ['gracious', 2], ['homage', 1], ['majesty', 1],</w:t>
      </w:r>
    </w:p>
    <w:p w14:paraId="0D814716" w14:textId="77777777" w:rsidR="006147AC" w:rsidRDefault="00675B68">
      <w:pPr>
        <w:pStyle w:val="a3"/>
      </w:pPr>
      <w:r>
        <w:t>['heavenly', 1], ['strong', 1], ['adore', 1], ['like', 2], ['joy', 2], ['gladly', 1], ['pleasure', 1], ['sweetly', 1],</w:t>
      </w:r>
    </w:p>
    <w:p w14:paraId="3390DB7A" w14:textId="77777777" w:rsidR="006147AC" w:rsidRDefault="00675B68">
      <w:pPr>
        <w:pStyle w:val="a3"/>
      </w:pPr>
      <w:r>
        <w:t>['happy', 1], ['pleasing', 1], ['well', 1]</w:t>
      </w:r>
      <w:r>
        <w:t>, ['enjoys', 1], ['love', 4], ['beloved', 1]]</w:t>
      </w:r>
    </w:p>
    <w:p w14:paraId="5740B1E8" w14:textId="77777777" w:rsidR="006147AC" w:rsidRDefault="006147AC">
      <w:pPr>
        <w:pStyle w:val="a3"/>
        <w:ind w:left="0"/>
      </w:pPr>
    </w:p>
    <w:p w14:paraId="67F60245" w14:textId="77777777" w:rsidR="006147AC" w:rsidRDefault="00675B68">
      <w:pPr>
        <w:pStyle w:val="a3"/>
        <w:spacing w:before="1"/>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63C20DF8"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269EDB6E" w14:textId="77777777" w:rsidR="006147AC" w:rsidRDefault="006147AC">
      <w:pPr>
        <w:pStyle w:val="a3"/>
        <w:spacing w:before="11"/>
        <w:ind w:left="0"/>
        <w:rPr>
          <w:sz w:val="23"/>
        </w:rPr>
      </w:pPr>
    </w:p>
    <w:p w14:paraId="3754D9DC"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4D36B107" w14:textId="77777777" w:rsidR="006147AC" w:rsidRDefault="006147AC">
      <w:pPr>
        <w:sectPr w:rsidR="006147AC">
          <w:pgSz w:w="12240" w:h="15840"/>
          <w:pgMar w:top="1560" w:right="840" w:bottom="1380" w:left="980" w:header="1144" w:footer="1200" w:gutter="0"/>
          <w:cols w:space="720"/>
        </w:sectPr>
      </w:pPr>
    </w:p>
    <w:p w14:paraId="463226CB" w14:textId="77777777" w:rsidR="006147AC" w:rsidRDefault="00675B68">
      <w:pPr>
        <w:pStyle w:val="a3"/>
        <w:spacing w:before="120"/>
        <w:ind w:right="7712"/>
      </w:pPr>
      <w:r>
        <w:lastRenderedPageBreak/>
        <w:t xml:space="preserve"># Print results </w:t>
      </w:r>
      <w:proofErr w:type="gramStart"/>
      <w:r>
        <w:t>print(</w:t>
      </w:r>
      <w:proofErr w:type="gramEnd"/>
      <w:r>
        <w:t>'cooperative w</w:t>
      </w:r>
      <w:r>
        <w:t xml:space="preserve">ords:') for </w:t>
      </w:r>
      <w:proofErr w:type="spellStart"/>
      <w:r>
        <w:t>i</w:t>
      </w:r>
      <w:proofErr w:type="spellEnd"/>
      <w:r>
        <w:t xml:space="preserve"> in range(</w:t>
      </w:r>
      <w:proofErr w:type="spellStart"/>
      <w:r>
        <w:t>len</w:t>
      </w:r>
      <w:proofErr w:type="spellEnd"/>
      <w:r>
        <w:t>(</w:t>
      </w:r>
      <w:proofErr w:type="spellStart"/>
      <w:r>
        <w:t>pwc</w:t>
      </w:r>
      <w:proofErr w:type="spellEnd"/>
      <w:r>
        <w:t>)):</w:t>
      </w:r>
    </w:p>
    <w:p w14:paraId="0D071E01"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6516C130"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34FE2A73" w14:textId="77777777" w:rsidR="006147AC" w:rsidRDefault="00675B68">
      <w:pPr>
        <w:pStyle w:val="a3"/>
        <w:ind w:right="7365"/>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15AF59B8"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03119674"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w:t>
      </w:r>
      <w:r>
        <w:t>('\n')</w:t>
      </w:r>
    </w:p>
    <w:p w14:paraId="54C592DE" w14:textId="77777777" w:rsidR="006147AC" w:rsidRDefault="00675B68">
      <w:pPr>
        <w:pStyle w:val="a3"/>
        <w:tabs>
          <w:tab w:val="left" w:pos="911"/>
        </w:tabs>
        <w:spacing w:line="480" w:lineRule="auto"/>
        <w:ind w:right="3070"/>
      </w:pPr>
      <w:proofErr w:type="gramStart"/>
      <w:r>
        <w:t>print(</w:t>
      </w:r>
      <w:proofErr w:type="gramEnd"/>
      <w:r>
        <w:t>'Percentage of confrontational words: ' + str(round(</w:t>
      </w:r>
      <w:proofErr w:type="spellStart"/>
      <w:r>
        <w:t>ntot</w:t>
      </w:r>
      <w:proofErr w:type="spellEnd"/>
      <w:r>
        <w:t xml:space="preserve"> / </w:t>
      </w:r>
      <w:proofErr w:type="spellStart"/>
      <w:r>
        <w:t>nwords</w:t>
      </w:r>
      <w:proofErr w:type="spellEnd"/>
      <w:r>
        <w:t>,</w:t>
      </w:r>
      <w:r>
        <w:rPr>
          <w:spacing w:val="-16"/>
        </w:rPr>
        <w:t xml:space="preserve"> </w:t>
      </w:r>
      <w:r>
        <w:t>4))) #%%</w:t>
      </w:r>
      <w:r>
        <w:tab/>
      </w:r>
      <w:r>
        <w:rPr>
          <w:spacing w:val="-3"/>
        </w:rPr>
        <w:t xml:space="preserve">Textual </w:t>
      </w:r>
      <w:r>
        <w:t xml:space="preserve">Analysis- </w:t>
      </w:r>
      <w:proofErr w:type="spellStart"/>
      <w:r>
        <w:t>Starmer</w:t>
      </w:r>
      <w:proofErr w:type="spellEnd"/>
      <w:r>
        <w:rPr>
          <w:spacing w:val="-14"/>
        </w:rPr>
        <w:t xml:space="preserve"> </w:t>
      </w:r>
      <w:r>
        <w:rPr>
          <w:spacing w:val="-3"/>
        </w:rPr>
        <w:t>Twitter</w:t>
      </w:r>
    </w:p>
    <w:p w14:paraId="3AA0275E" w14:textId="77777777" w:rsidR="006147AC" w:rsidRDefault="00675B68">
      <w:pPr>
        <w:pStyle w:val="a3"/>
        <w:ind w:right="9171"/>
      </w:pPr>
      <w:r>
        <w:t xml:space="preserve">import re import </w:t>
      </w:r>
      <w:proofErr w:type="spellStart"/>
      <w:r>
        <w:t>nltk</w:t>
      </w:r>
      <w:proofErr w:type="spellEnd"/>
    </w:p>
    <w:p w14:paraId="2D130E07" w14:textId="77777777" w:rsidR="006147AC" w:rsidRDefault="00675B68">
      <w:pPr>
        <w:pStyle w:val="a3"/>
      </w:pPr>
      <w:r>
        <w:t>from collections import Counter</w:t>
      </w:r>
    </w:p>
    <w:p w14:paraId="4F0DE3F4"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62EEF76F" w14:textId="77777777" w:rsidR="006147AC" w:rsidRDefault="00675B68">
      <w:pPr>
        <w:pStyle w:val="a3"/>
      </w:pPr>
      <w:proofErr w:type="spellStart"/>
      <w:r>
        <w:t>matplotlib.use</w:t>
      </w:r>
      <w:proofErr w:type="spellEnd"/>
      <w:r>
        <w:t>("</w:t>
      </w:r>
      <w:proofErr w:type="spellStart"/>
      <w:r>
        <w:t>TkAgg</w:t>
      </w:r>
      <w:proofErr w:type="spellEnd"/>
      <w:r>
        <w:t>")</w:t>
      </w:r>
    </w:p>
    <w:p w14:paraId="04973778"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3837976A"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47B8866A" w14:textId="77777777" w:rsidR="006147AC" w:rsidRDefault="006147AC">
      <w:pPr>
        <w:pStyle w:val="a3"/>
        <w:ind w:left="0"/>
        <w:rPr>
          <w:sz w:val="26"/>
        </w:rPr>
      </w:pPr>
    </w:p>
    <w:p w14:paraId="0D09603C" w14:textId="77777777" w:rsidR="006147AC" w:rsidRDefault="006147AC">
      <w:pPr>
        <w:pStyle w:val="a3"/>
        <w:ind w:left="0"/>
        <w:rPr>
          <w:sz w:val="22"/>
        </w:rPr>
      </w:pPr>
    </w:p>
    <w:p w14:paraId="3BBD9B77" w14:textId="77777777" w:rsidR="006147AC" w:rsidRDefault="00675B68">
      <w:pPr>
        <w:pStyle w:val="a3"/>
        <w:ind w:right="2609"/>
      </w:pPr>
      <w:r>
        <w:t>NEGWORDS = ["not", "no", "none", "neither", "never</w:t>
      </w:r>
      <w:r>
        <w:t>", "nobody", "</w:t>
      </w:r>
      <w:proofErr w:type="spellStart"/>
      <w:r>
        <w:t>n't</w:t>
      </w:r>
      <w:proofErr w:type="spellEnd"/>
      <w:r>
        <w:t>", 'nor'] # STOPWORDS = ["an", "a", "the"] + NEGWORDS</w:t>
      </w:r>
    </w:p>
    <w:p w14:paraId="7401EA83" w14:textId="77777777" w:rsidR="006147AC" w:rsidRDefault="00675B68">
      <w:pPr>
        <w:pStyle w:val="a3"/>
      </w:pPr>
      <w:r>
        <w:t>STOPWORDS = ["an", "a", "the", "or", "and", "thou", "must", "that", "this", "self", "unless", "behind", "for", "which",</w:t>
      </w:r>
    </w:p>
    <w:p w14:paraId="088E8BF8" w14:textId="77777777" w:rsidR="006147AC" w:rsidRDefault="00675B68">
      <w:pPr>
        <w:pStyle w:val="a3"/>
        <w:ind w:left="936"/>
      </w:pPr>
      <w:r>
        <w:t>"whose", "can", "else", "some", "will", "so", "from", "to", "by",</w:t>
      </w:r>
      <w:r>
        <w:t xml:space="preserve"> "within", "of", "upon", "</w:t>
      </w:r>
      <w:proofErr w:type="spellStart"/>
      <w:r>
        <w:t>th</w:t>
      </w:r>
      <w:proofErr w:type="spellEnd"/>
      <w:r>
        <w:t>",</w:t>
      </w:r>
    </w:p>
    <w:p w14:paraId="5F9C5D9E" w14:textId="77777777" w:rsidR="006147AC" w:rsidRDefault="00675B68">
      <w:pPr>
        <w:pStyle w:val="a3"/>
      </w:pPr>
      <w:r>
        <w:t>"with",</w:t>
      </w:r>
    </w:p>
    <w:p w14:paraId="0CC05CE7" w14:textId="77777777" w:rsidR="006147AC" w:rsidRDefault="00675B68">
      <w:pPr>
        <w:pStyle w:val="a3"/>
        <w:ind w:left="936"/>
      </w:pPr>
      <w:r>
        <w:t>"it"]</w:t>
      </w:r>
    </w:p>
    <w:p w14:paraId="4AB8CFFA" w14:textId="77777777" w:rsidR="006147AC" w:rsidRDefault="006147AC">
      <w:pPr>
        <w:pStyle w:val="a3"/>
        <w:spacing w:before="2"/>
        <w:ind w:left="0"/>
        <w:rPr>
          <w:sz w:val="16"/>
        </w:rPr>
      </w:pPr>
    </w:p>
    <w:p w14:paraId="2F0F7D4B"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00466710" w14:textId="77777777" w:rsidR="006147AC" w:rsidRDefault="006147AC">
      <w:pPr>
        <w:pStyle w:val="a3"/>
        <w:ind w:left="0"/>
      </w:pPr>
    </w:p>
    <w:p w14:paraId="27EC88DC" w14:textId="77777777" w:rsidR="006147AC" w:rsidRDefault="00675B68">
      <w:pPr>
        <w:pStyle w:val="a3"/>
        <w:spacing w:before="1"/>
      </w:pPr>
      <w:r>
        <w:t>def _</w:t>
      </w:r>
      <w:proofErr w:type="spellStart"/>
      <w:r>
        <w:t>remove_stopwords</w:t>
      </w:r>
      <w:proofErr w:type="spellEnd"/>
      <w:r>
        <w:t>(txt):</w:t>
      </w:r>
    </w:p>
    <w:p w14:paraId="384B34AB"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383056B1" w14:textId="77777777" w:rsidR="006147AC" w:rsidRDefault="00675B68">
      <w:pPr>
        <w:pStyle w:val="a3"/>
        <w:ind w:left="396"/>
      </w:pPr>
      <w:r>
        <w:t xml:space="preserve"># words = </w:t>
      </w:r>
      <w:proofErr w:type="spellStart"/>
      <w:proofErr w:type="gramStart"/>
      <w:r>
        <w:t>txt.split</w:t>
      </w:r>
      <w:proofErr w:type="spellEnd"/>
      <w:proofErr w:type="gramEnd"/>
      <w:r>
        <w:t>(" ")</w:t>
      </w:r>
    </w:p>
    <w:p w14:paraId="317AA496"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4908D1A1" w14:textId="77777777" w:rsidR="006147AC" w:rsidRDefault="00675B68">
      <w:pPr>
        <w:pStyle w:val="a3"/>
        <w:ind w:left="876"/>
      </w:pPr>
      <w:r>
        <w:t>words[</w:t>
      </w:r>
      <w:proofErr w:type="spellStart"/>
      <w:r>
        <w:t>i</w:t>
      </w:r>
      <w:proofErr w:type="spellEnd"/>
      <w:r>
        <w:t>] = " "</w:t>
      </w:r>
    </w:p>
    <w:p w14:paraId="725EDDBC" w14:textId="77777777" w:rsidR="006147AC" w:rsidRDefault="006147AC">
      <w:pPr>
        <w:sectPr w:rsidR="006147AC">
          <w:pgSz w:w="12240" w:h="15840"/>
          <w:pgMar w:top="1560" w:right="840" w:bottom="1380" w:left="980" w:header="1144" w:footer="1200" w:gutter="0"/>
          <w:cols w:space="720"/>
        </w:sectPr>
      </w:pPr>
    </w:p>
    <w:p w14:paraId="3C6D63BE" w14:textId="77777777" w:rsidR="006147AC" w:rsidRDefault="00675B68">
      <w:pPr>
        <w:pStyle w:val="a3"/>
        <w:spacing w:before="120"/>
        <w:ind w:left="396"/>
      </w:pPr>
      <w:r>
        <w:lastRenderedPageBreak/>
        <w:t xml:space="preserve">return (" </w:t>
      </w:r>
      <w:proofErr w:type="gramStart"/>
      <w:r>
        <w:t>".join</w:t>
      </w:r>
      <w:proofErr w:type="gramEnd"/>
      <w:r>
        <w:t>(words))</w:t>
      </w:r>
    </w:p>
    <w:p w14:paraId="4B983FF9" w14:textId="77777777" w:rsidR="006147AC" w:rsidRDefault="006147AC">
      <w:pPr>
        <w:pStyle w:val="a3"/>
        <w:ind w:left="0"/>
        <w:rPr>
          <w:sz w:val="26"/>
        </w:rPr>
      </w:pPr>
    </w:p>
    <w:p w14:paraId="2ADB0608" w14:textId="77777777" w:rsidR="006147AC" w:rsidRDefault="006147AC">
      <w:pPr>
        <w:pStyle w:val="a3"/>
        <w:ind w:left="0"/>
        <w:rPr>
          <w:sz w:val="22"/>
        </w:rPr>
      </w:pPr>
    </w:p>
    <w:p w14:paraId="2F831AD4" w14:textId="77777777" w:rsidR="006147AC" w:rsidRDefault="00675B68">
      <w:pPr>
        <w:pStyle w:val="a3"/>
        <w:ind w:left="396" w:right="3869" w:hanging="240"/>
      </w:pPr>
      <w:r>
        <w:t>with</w:t>
      </w:r>
      <w:r>
        <w:rPr>
          <w:spacing w:val="-12"/>
        </w:rPr>
        <w:t xml:space="preserve"> </w:t>
      </w:r>
      <w:proofErr w:type="gramStart"/>
      <w:r>
        <w:t>open(</w:t>
      </w:r>
      <w:proofErr w:type="gramEnd"/>
      <w:r>
        <w:t>'StarmerTwitter.txt',</w:t>
      </w:r>
      <w:r>
        <w:rPr>
          <w:spacing w:val="-12"/>
        </w:rPr>
        <w:t xml:space="preserve"> </w:t>
      </w:r>
      <w:r>
        <w:t>'</w:t>
      </w:r>
      <w:proofErr w:type="spellStart"/>
      <w:r>
        <w:t>r',encoding</w:t>
      </w:r>
      <w:proofErr w:type="spellEnd"/>
      <w:r>
        <w:t>='utf-8')</w:t>
      </w:r>
      <w:r>
        <w:rPr>
          <w:spacing w:val="-12"/>
        </w:rPr>
        <w:t xml:space="preserve"> </w:t>
      </w:r>
      <w:r>
        <w:t>as</w:t>
      </w:r>
      <w:r>
        <w:rPr>
          <w:spacing w:val="-12"/>
        </w:rPr>
        <w:t xml:space="preserve"> </w:t>
      </w:r>
      <w:proofErr w:type="spellStart"/>
      <w:r>
        <w:t>labour_read</w:t>
      </w:r>
      <w:proofErr w:type="spellEnd"/>
      <w:r>
        <w:t xml:space="preserve">: # read(n) method will put n characters into a string </w:t>
      </w:r>
      <w:proofErr w:type="spellStart"/>
      <w:r>
        <w:t>labour_string</w:t>
      </w:r>
      <w:proofErr w:type="spellEnd"/>
      <w:r>
        <w:t xml:space="preserve"> =</w:t>
      </w:r>
      <w:r>
        <w:rPr>
          <w:spacing w:val="-2"/>
        </w:rPr>
        <w:t xml:space="preserve"> </w:t>
      </w:r>
      <w:proofErr w:type="spellStart"/>
      <w:r>
        <w:t>labour</w:t>
      </w:r>
      <w:r>
        <w:t>_read.read</w:t>
      </w:r>
      <w:proofErr w:type="spellEnd"/>
      <w:r>
        <w:t>()</w:t>
      </w:r>
    </w:p>
    <w:p w14:paraId="53A8FA27"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14917A6B"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2C1222F4" w14:textId="77777777" w:rsidR="006147AC" w:rsidRDefault="00675B68">
      <w:pPr>
        <w:pStyle w:val="a3"/>
        <w:ind w:left="636"/>
      </w:pPr>
      <w:r>
        <w:t># Regex cleaning</w:t>
      </w:r>
    </w:p>
    <w:p w14:paraId="4ED3BA70" w14:textId="77777777" w:rsidR="006147AC" w:rsidRDefault="00675B68">
      <w:pPr>
        <w:pStyle w:val="a3"/>
        <w:ind w:left="396" w:right="3070"/>
      </w:pPr>
      <w:r>
        <w:t>expression = "[^a-</w:t>
      </w:r>
      <w:proofErr w:type="spellStart"/>
      <w:r>
        <w:t>zA</w:t>
      </w:r>
      <w:proofErr w:type="spellEnd"/>
      <w:r>
        <w:t>-</w:t>
      </w:r>
      <w:proofErr w:type="gramStart"/>
      <w:r>
        <w:t>Z ]</w:t>
      </w:r>
      <w:proofErr w:type="gramEnd"/>
      <w:r>
        <w:t xml:space="preserve">" # ke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w:t>
      </w:r>
      <w:r>
        <w:t>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2BA445B0"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ntences</w:t>
      </w:r>
    </w:p>
    <w:p w14:paraId="58123319" w14:textId="77777777" w:rsidR="006147AC" w:rsidRDefault="006147AC">
      <w:pPr>
        <w:pStyle w:val="a3"/>
        <w:ind w:left="0"/>
        <w:rPr>
          <w:sz w:val="26"/>
        </w:rPr>
      </w:pPr>
    </w:p>
    <w:p w14:paraId="4D3F2ED5" w14:textId="77777777" w:rsidR="006147AC" w:rsidRDefault="006147AC">
      <w:pPr>
        <w:pStyle w:val="a3"/>
        <w:ind w:left="0"/>
        <w:rPr>
          <w:sz w:val="22"/>
        </w:rPr>
      </w:pPr>
    </w:p>
    <w:p w14:paraId="0BF478AD" w14:textId="77777777" w:rsidR="006147AC" w:rsidRDefault="00675B68">
      <w:pPr>
        <w:pStyle w:val="a3"/>
        <w:ind w:right="8398"/>
      </w:pPr>
      <w:r>
        <w:t xml:space="preserve"># print clean text for line in </w:t>
      </w:r>
      <w:proofErr w:type="spellStart"/>
      <w:r>
        <w:t>doc_out</w:t>
      </w:r>
      <w:proofErr w:type="spellEnd"/>
      <w:r>
        <w:t>:</w:t>
      </w:r>
    </w:p>
    <w:p w14:paraId="3CC6296A" w14:textId="77777777" w:rsidR="006147AC" w:rsidRDefault="00675B68">
      <w:pPr>
        <w:pStyle w:val="a3"/>
        <w:ind w:left="396"/>
      </w:pPr>
      <w:r>
        <w:t>print(line)</w:t>
      </w:r>
    </w:p>
    <w:p w14:paraId="192F9390" w14:textId="77777777" w:rsidR="006147AC" w:rsidRDefault="006147AC">
      <w:pPr>
        <w:pStyle w:val="a3"/>
        <w:ind w:left="0"/>
      </w:pPr>
    </w:p>
    <w:p w14:paraId="513CBCCD" w14:textId="77777777" w:rsidR="006147AC" w:rsidRDefault="00675B68">
      <w:pPr>
        <w:pStyle w:val="a3"/>
        <w:ind w:right="7850"/>
      </w:pPr>
      <w:r>
        <w:t xml:space="preserve">### Read in BL lexicon # confrontational </w:t>
      </w:r>
      <w:r>
        <w:rPr>
          <w:spacing w:val="-3"/>
        </w:rPr>
        <w:t xml:space="preserve">lexicon </w:t>
      </w:r>
      <w:proofErr w:type="spellStart"/>
      <w:r>
        <w:t>ndct</w:t>
      </w:r>
      <w:proofErr w:type="spellEnd"/>
      <w:r>
        <w:t xml:space="preserve"> =</w:t>
      </w:r>
      <w:r>
        <w:rPr>
          <w:spacing w:val="-2"/>
        </w:rPr>
        <w:t xml:space="preserve"> </w:t>
      </w:r>
      <w:r>
        <w:t>''</w:t>
      </w:r>
    </w:p>
    <w:p w14:paraId="2223D4DF"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53AA4507"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46270B76" w14:textId="77777777" w:rsidR="006147AC" w:rsidRDefault="006147AC">
      <w:pPr>
        <w:pStyle w:val="a3"/>
        <w:ind w:left="0"/>
      </w:pPr>
    </w:p>
    <w:p w14:paraId="62EF999D"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1CE4FD85"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17DE96DC" w14:textId="77777777" w:rsidR="006147AC" w:rsidRDefault="006147AC">
      <w:pPr>
        <w:pStyle w:val="a3"/>
        <w:ind w:left="0"/>
      </w:pPr>
    </w:p>
    <w:p w14:paraId="514E2A99" w14:textId="77777777" w:rsidR="006147AC" w:rsidRDefault="00675B68">
      <w:pPr>
        <w:pStyle w:val="a3"/>
        <w:ind w:right="8179"/>
      </w:pPr>
      <w:r>
        <w:t xml:space="preserve"># cooperative lexicon </w:t>
      </w:r>
      <w:proofErr w:type="spellStart"/>
      <w:r>
        <w:t>pdct</w:t>
      </w:r>
      <w:proofErr w:type="spellEnd"/>
      <w:r>
        <w:t xml:space="preserve"> = ''</w:t>
      </w:r>
    </w:p>
    <w:p w14:paraId="3EC4FDA8"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2643FA36" w14:textId="77777777" w:rsidR="006147AC" w:rsidRDefault="00675B68">
      <w:pPr>
        <w:pStyle w:val="a3"/>
        <w:spacing w:before="1"/>
        <w:ind w:left="636"/>
      </w:pPr>
      <w:proofErr w:type="spellStart"/>
      <w:r>
        <w:t>pdct</w:t>
      </w:r>
      <w:proofErr w:type="spellEnd"/>
      <w:r>
        <w:t xml:space="preserve"> = </w:t>
      </w:r>
      <w:proofErr w:type="spellStart"/>
      <w:r>
        <w:t>pdct</w:t>
      </w:r>
      <w:proofErr w:type="spellEnd"/>
      <w:r>
        <w:t xml:space="preserve"> + line</w:t>
      </w:r>
    </w:p>
    <w:p w14:paraId="18E2BDD7" w14:textId="77777777" w:rsidR="006147AC" w:rsidRDefault="006147AC">
      <w:pPr>
        <w:pStyle w:val="a3"/>
        <w:spacing w:before="11"/>
        <w:ind w:left="0"/>
        <w:rPr>
          <w:sz w:val="23"/>
        </w:rPr>
      </w:pPr>
    </w:p>
    <w:p w14:paraId="4D999AE0"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18D75EF1" w14:textId="77777777" w:rsidR="006147AC" w:rsidRDefault="00675B68">
      <w:pPr>
        <w:pStyle w:val="a3"/>
      </w:pPr>
      <w:proofErr w:type="spellStart"/>
      <w:r>
        <w:t>pdct</w:t>
      </w:r>
      <w:proofErr w:type="spellEnd"/>
      <w:r>
        <w:t xml:space="preserve"> = [entry for entry in </w:t>
      </w:r>
      <w:proofErr w:type="spellStart"/>
      <w:r>
        <w:t>pdct</w:t>
      </w:r>
      <w:proofErr w:type="spellEnd"/>
      <w:r>
        <w:t>]</w:t>
      </w:r>
    </w:p>
    <w:p w14:paraId="1961F5AE" w14:textId="77777777" w:rsidR="006147AC" w:rsidRDefault="006147AC">
      <w:pPr>
        <w:sectPr w:rsidR="006147AC">
          <w:pgSz w:w="12240" w:h="15840"/>
          <w:pgMar w:top="1560" w:right="840" w:bottom="1380" w:left="980" w:header="1144" w:footer="1200" w:gutter="0"/>
          <w:cols w:space="720"/>
        </w:sectPr>
      </w:pPr>
    </w:p>
    <w:p w14:paraId="5E1ADB8B" w14:textId="77777777" w:rsidR="006147AC" w:rsidRDefault="00675B68">
      <w:pPr>
        <w:pStyle w:val="a3"/>
        <w:spacing w:before="120"/>
      </w:pPr>
      <w:proofErr w:type="spellStart"/>
      <w:r>
        <w:lastRenderedPageBreak/>
        <w:t>len</w:t>
      </w:r>
      <w:proofErr w:type="spellEnd"/>
      <w:r>
        <w:t>(</w:t>
      </w:r>
      <w:proofErr w:type="spellStart"/>
      <w:r>
        <w:t>pdct</w:t>
      </w:r>
      <w:proofErr w:type="spellEnd"/>
      <w:r>
        <w:t>)</w:t>
      </w:r>
    </w:p>
    <w:p w14:paraId="47653A56" w14:textId="77777777" w:rsidR="006147AC" w:rsidRDefault="006147AC">
      <w:pPr>
        <w:pStyle w:val="a3"/>
        <w:spacing w:before="1"/>
        <w:ind w:left="0"/>
      </w:pPr>
    </w:p>
    <w:p w14:paraId="117BE317" w14:textId="77777777" w:rsidR="006147AC" w:rsidRDefault="00675B68">
      <w:pPr>
        <w:pStyle w:val="a3"/>
        <w:spacing w:before="1" w:line="550" w:lineRule="atLeast"/>
        <w:ind w:right="5945"/>
      </w:pPr>
      <w:r>
        <w:t xml:space="preserve"># Count words being collected in the lexicon def </w:t>
      </w:r>
      <w:proofErr w:type="spellStart"/>
      <w:r>
        <w:t>decompose_word</w:t>
      </w:r>
      <w:proofErr w:type="spellEnd"/>
      <w:r>
        <w:t>(doc):</w:t>
      </w:r>
    </w:p>
    <w:p w14:paraId="58C3A7C5" w14:textId="77777777" w:rsidR="006147AC" w:rsidRDefault="00675B68">
      <w:pPr>
        <w:pStyle w:val="a3"/>
        <w:spacing w:before="2"/>
        <w:ind w:left="396"/>
      </w:pPr>
      <w:r>
        <w:t>txt = []</w:t>
      </w:r>
    </w:p>
    <w:p w14:paraId="6508162B"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02475527" w14:textId="77777777" w:rsidR="006147AC" w:rsidRDefault="00675B68">
      <w:pPr>
        <w:pStyle w:val="a3"/>
        <w:ind w:left="396"/>
      </w:pPr>
      <w:r>
        <w:t>return txt</w:t>
      </w:r>
    </w:p>
    <w:p w14:paraId="059A715E" w14:textId="77777777" w:rsidR="006147AC" w:rsidRDefault="006147AC">
      <w:pPr>
        <w:pStyle w:val="a3"/>
        <w:ind w:left="0"/>
        <w:rPr>
          <w:sz w:val="26"/>
        </w:rPr>
      </w:pPr>
    </w:p>
    <w:p w14:paraId="10FBDF79" w14:textId="77777777" w:rsidR="006147AC" w:rsidRDefault="006147AC">
      <w:pPr>
        <w:pStyle w:val="a3"/>
        <w:ind w:left="0"/>
        <w:rPr>
          <w:sz w:val="22"/>
        </w:rPr>
      </w:pPr>
    </w:p>
    <w:p w14:paraId="29B8D188"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324B1BEC"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067AEFD6" w14:textId="77777777" w:rsidR="006147AC" w:rsidRDefault="00675B68">
      <w:pPr>
        <w:pStyle w:val="a3"/>
        <w:ind w:left="396" w:right="6732" w:firstLine="480"/>
      </w:pPr>
      <w:proofErr w:type="spellStart"/>
      <w:proofErr w:type="gramStart"/>
      <w:r>
        <w:t>count.a</w:t>
      </w:r>
      <w:r>
        <w:t>ppend</w:t>
      </w:r>
      <w:proofErr w:type="spellEnd"/>
      <w:proofErr w:type="gramEnd"/>
      <w:r>
        <w:t>([key, value]) return count</w:t>
      </w:r>
    </w:p>
    <w:p w14:paraId="354F9E53" w14:textId="77777777" w:rsidR="006147AC" w:rsidRDefault="006147AC">
      <w:pPr>
        <w:pStyle w:val="a3"/>
        <w:ind w:left="0"/>
      </w:pPr>
    </w:p>
    <w:p w14:paraId="4A79B37A" w14:textId="77777777" w:rsidR="006147AC" w:rsidRDefault="00675B68">
      <w:pPr>
        <w:pStyle w:val="a3"/>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39E71EEF" w14:textId="77777777" w:rsidR="006147AC" w:rsidRDefault="00675B68">
      <w:pPr>
        <w:pStyle w:val="a3"/>
        <w:ind w:right="3518"/>
      </w:pPr>
      <w:r>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729A7D41" w14:textId="77777777" w:rsidR="006147AC" w:rsidRDefault="006147AC">
      <w:pPr>
        <w:pStyle w:val="a3"/>
        <w:ind w:left="0"/>
        <w:rPr>
          <w:sz w:val="26"/>
        </w:rPr>
      </w:pPr>
    </w:p>
    <w:p w14:paraId="2BC41CED" w14:textId="77777777" w:rsidR="006147AC" w:rsidRDefault="006147AC">
      <w:pPr>
        <w:pStyle w:val="a3"/>
        <w:ind w:left="0"/>
        <w:rPr>
          <w:sz w:val="22"/>
        </w:rPr>
      </w:pPr>
    </w:p>
    <w:p w14:paraId="1D9682BF" w14:textId="77777777" w:rsidR="006147AC" w:rsidRDefault="00675B68">
      <w:pPr>
        <w:pStyle w:val="a3"/>
        <w:ind w:right="8165"/>
      </w:pPr>
      <w:r>
        <w:t xml:space="preserve"># generate </w:t>
      </w:r>
      <w:proofErr w:type="spellStart"/>
      <w:r>
        <w:t>w</w:t>
      </w:r>
      <w:r>
        <w:t>ordcloud</w:t>
      </w:r>
      <w:proofErr w:type="spellEnd"/>
      <w:r>
        <w:t xml:space="preserve"> </w:t>
      </w:r>
      <w:proofErr w:type="spellStart"/>
      <w:r>
        <w:t>comment_words</w:t>
      </w:r>
      <w:proofErr w:type="spellEnd"/>
      <w:r>
        <w:t xml:space="preserve"> = ' ' for token in tokens:</w:t>
      </w:r>
    </w:p>
    <w:p w14:paraId="32229A47"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748554CE" w14:textId="77777777" w:rsidR="006147AC" w:rsidRDefault="006147AC">
      <w:pPr>
        <w:pStyle w:val="a3"/>
        <w:ind w:left="0"/>
      </w:pPr>
    </w:p>
    <w:p w14:paraId="3A1359D3"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1369B837"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59CCD12C" w14:textId="77777777" w:rsidR="006147AC" w:rsidRDefault="006147AC">
      <w:pPr>
        <w:pStyle w:val="a3"/>
        <w:ind w:left="0"/>
      </w:pPr>
    </w:p>
    <w:p w14:paraId="218171DB"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d</w:t>
      </w:r>
      <w:proofErr w:type="spellEnd"/>
      <w:r>
        <w:t>)</w:t>
      </w:r>
    </w:p>
    <w:p w14:paraId="7DF9B579"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6FB3D7C5" w14:textId="77777777" w:rsidR="006147AC" w:rsidRDefault="00675B68">
      <w:pPr>
        <w:pStyle w:val="a3"/>
        <w:ind w:right="3952"/>
      </w:pPr>
      <w:proofErr w:type="spellStart"/>
      <w:proofErr w:type="gramStart"/>
      <w:r>
        <w:t>plt.savefig</w:t>
      </w:r>
      <w:proofErr w:type="spellEnd"/>
      <w:proofErr w:type="gramEnd"/>
      <w:r>
        <w:t>("StarmerTwitter.</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6169814C" w14:textId="77777777" w:rsidR="006147AC" w:rsidRDefault="006147AC">
      <w:pPr>
        <w:pStyle w:val="a3"/>
        <w:ind w:left="0"/>
      </w:pPr>
    </w:p>
    <w:p w14:paraId="27922DA2" w14:textId="77777777" w:rsidR="006147AC" w:rsidRDefault="00675B68">
      <w:pPr>
        <w:pStyle w:val="a3"/>
        <w:spacing w:before="1"/>
        <w:ind w:right="7465"/>
      </w:pPr>
      <w:r>
        <w:t xml:space="preserve"># Number of words in article </w:t>
      </w:r>
      <w:proofErr w:type="spellStart"/>
      <w:r>
        <w:t>nwords</w:t>
      </w:r>
      <w:proofErr w:type="spellEnd"/>
      <w:r>
        <w:t xml:space="preserve"> = </w:t>
      </w:r>
      <w:proofErr w:type="spellStart"/>
      <w:r>
        <w:t>l</w:t>
      </w:r>
      <w:r>
        <w:t>en</w:t>
      </w:r>
      <w:proofErr w:type="spellEnd"/>
      <w:r>
        <w:t>(tokens)</w:t>
      </w:r>
    </w:p>
    <w:p w14:paraId="2DED5E58" w14:textId="77777777" w:rsidR="006147AC" w:rsidRDefault="006147AC">
      <w:pPr>
        <w:sectPr w:rsidR="006147AC">
          <w:pgSz w:w="12240" w:h="15840"/>
          <w:pgMar w:top="1560" w:right="840" w:bottom="1380" w:left="980" w:header="1144" w:footer="1200" w:gutter="0"/>
          <w:cols w:space="720"/>
        </w:sectPr>
      </w:pPr>
    </w:p>
    <w:p w14:paraId="06491C2E" w14:textId="77777777" w:rsidR="006147AC" w:rsidRDefault="00675B68">
      <w:pPr>
        <w:pStyle w:val="a3"/>
        <w:spacing w:before="120"/>
      </w:pPr>
      <w:proofErr w:type="spellStart"/>
      <w:r>
        <w:lastRenderedPageBreak/>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3DCACBC1" w14:textId="77777777" w:rsidR="006147AC" w:rsidRDefault="00675B68">
      <w:pPr>
        <w:pStyle w:val="a3"/>
      </w:pPr>
      <w:r>
        <w:t># [['die', 3], ['famine', 1], ['lies', 2], ['foe', 1], ['cruel', 1], ['gaudy', 1], ['waste', 2], ['pity', 1], ['besiege', 1],</w:t>
      </w:r>
    </w:p>
    <w:p w14:paraId="27F78A0D" w14:textId="77777777" w:rsidR="006147AC" w:rsidRDefault="00675B68">
      <w:pPr>
        <w:pStyle w:val="a3"/>
      </w:pPr>
      <w:r>
        <w:t>['tattered', 1], ['weed', 1], ['sunken', 1], ['sh</w:t>
      </w:r>
      <w:r>
        <w:t>ame', 3], ['excuse', 1], ['cold', 1], ['beguile', 1], ['wrinkles', 1],</w:t>
      </w:r>
    </w:p>
    <w:p w14:paraId="5E77CD84" w14:textId="77777777" w:rsidR="006147AC" w:rsidRDefault="00675B68">
      <w:pPr>
        <w:pStyle w:val="a3"/>
      </w:pPr>
      <w:r>
        <w:t>['dies', 1], ['abuse', 1], ['deceive', 1], ['hideous', 1], ['sap', 1], ['frost', 1], ['prisoner', 1], ['bereft', 1],</w:t>
      </w:r>
    </w:p>
    <w:p w14:paraId="35143505" w14:textId="77777777" w:rsidR="006147AC" w:rsidRDefault="00675B68">
      <w:pPr>
        <w:pStyle w:val="a3"/>
      </w:pPr>
      <w:r>
        <w:t>['ragged', 1], ['forbidden', 1], ['death', 1], ['burning', 1], ['wea</w:t>
      </w:r>
      <w:r>
        <w:t>ry', 1], ['feeble', 1], ['sadly', 1], ['annoy',</w:t>
      </w:r>
      <w:r>
        <w:rPr>
          <w:spacing w:val="-23"/>
        </w:rPr>
        <w:t xml:space="preserve"> </w:t>
      </w:r>
      <w:r>
        <w:t>1],</w:t>
      </w:r>
    </w:p>
    <w:p w14:paraId="6342C227" w14:textId="77777777" w:rsidR="006147AC" w:rsidRDefault="00675B68">
      <w:pPr>
        <w:pStyle w:val="a3"/>
      </w:pPr>
      <w:r>
        <w:t>['offend', 1], ['chide', 1], ['wilt', 2], ['fear', 1], ['wail', 1], ['weep', 1], ['deny', 1], ['hate', 2], ['conspire',</w:t>
      </w:r>
      <w:r>
        <w:rPr>
          <w:spacing w:val="-32"/>
        </w:rPr>
        <w:t xml:space="preserve"> </w:t>
      </w:r>
      <w:r>
        <w:t>1]]</w:t>
      </w:r>
    </w:p>
    <w:p w14:paraId="131F3AFF" w14:textId="77777777" w:rsidR="006147AC" w:rsidRDefault="006147AC">
      <w:pPr>
        <w:pStyle w:val="a3"/>
        <w:ind w:left="0"/>
      </w:pPr>
    </w:p>
    <w:p w14:paraId="30270089"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634C4E93" w14:textId="77777777" w:rsidR="006147AC" w:rsidRDefault="00675B68">
      <w:pPr>
        <w:pStyle w:val="a3"/>
      </w:pPr>
      <w:r>
        <w:t># [['tender', 2], ['bright', 1], ['abundance', 1], ['sweet', 5], ['fresh', 2], ['spring', 1], ['proud', 1], ['worth',</w:t>
      </w:r>
    </w:p>
    <w:p w14:paraId="016F5032" w14:textId="77777777" w:rsidR="006147AC" w:rsidRDefault="00675B68">
      <w:pPr>
        <w:pStyle w:val="a3"/>
      </w:pPr>
      <w:r>
        <w:t>1], ['beauty', 7], ['treasure', 3], ['praise', 2], ['fair', 3], ['proving', 1], ['warm', 1], ['fond', 1], ['lovely', 2],</w:t>
      </w:r>
    </w:p>
    <w:p w14:paraId="26644C22" w14:textId="77777777" w:rsidR="006147AC" w:rsidRDefault="00675B68">
      <w:pPr>
        <w:pStyle w:val="a3"/>
      </w:pPr>
      <w:r>
        <w:t>['golden', 2], ['</w:t>
      </w:r>
      <w:r>
        <w:t>loveliness', 1], ['free', 1], ['beauteous', 2], ['great', 1], ['gentle', 2], ['work', 1], ['fairly', 1],</w:t>
      </w:r>
    </w:p>
    <w:p w14:paraId="70C97025" w14:textId="77777777" w:rsidR="006147AC" w:rsidRDefault="00675B68">
      <w:pPr>
        <w:pStyle w:val="a3"/>
      </w:pPr>
      <w:r>
        <w:t>['excel', 1], ['leads', 1], ['willing', 1], ['happier', 2], ['gracious', 2], ['homage', 1], ['majesty', 1],</w:t>
      </w:r>
    </w:p>
    <w:p w14:paraId="7AE01ED5" w14:textId="77777777" w:rsidR="006147AC" w:rsidRDefault="00675B68">
      <w:pPr>
        <w:pStyle w:val="a3"/>
      </w:pPr>
      <w:r>
        <w:t>['heavenly', 1], ['strong', 1], ['adore', 1], ['like', 2], ['joy', 2], ['gladly', 1], ['pleasure', 1], ['sweetly', 1],</w:t>
      </w:r>
    </w:p>
    <w:p w14:paraId="030BBC75" w14:textId="77777777" w:rsidR="006147AC" w:rsidRDefault="00675B68">
      <w:pPr>
        <w:pStyle w:val="a3"/>
      </w:pPr>
      <w:r>
        <w:t>['happy', 1], ['pleasing', 1]</w:t>
      </w:r>
      <w:r>
        <w:t>, ['well', 1], ['enjoys', 1], ['love', 4], ['beloved', 1]]</w:t>
      </w:r>
    </w:p>
    <w:p w14:paraId="74497758" w14:textId="77777777" w:rsidR="006147AC" w:rsidRDefault="006147AC">
      <w:pPr>
        <w:pStyle w:val="a3"/>
        <w:ind w:left="0"/>
      </w:pPr>
    </w:p>
    <w:p w14:paraId="41745692" w14:textId="77777777" w:rsidR="006147AC" w:rsidRDefault="00675B68">
      <w:pPr>
        <w:pStyle w:val="a3"/>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2729E34D"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0D01C6A9" w14:textId="77777777" w:rsidR="006147AC" w:rsidRDefault="006147AC">
      <w:pPr>
        <w:pStyle w:val="a3"/>
        <w:ind w:left="0"/>
      </w:pPr>
    </w:p>
    <w:p w14:paraId="182EF207"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5C07A599" w14:textId="77777777" w:rsidR="006147AC" w:rsidRDefault="006147AC">
      <w:pPr>
        <w:pStyle w:val="a3"/>
        <w:ind w:left="0"/>
      </w:pPr>
    </w:p>
    <w:p w14:paraId="2C68BB1F" w14:textId="77777777" w:rsidR="006147AC" w:rsidRDefault="00675B68">
      <w:pPr>
        <w:pStyle w:val="a3"/>
        <w:ind w:right="7712"/>
      </w:pPr>
      <w:r>
        <w:t xml:space="preserve"># Print results </w:t>
      </w:r>
      <w:proofErr w:type="gramStart"/>
      <w:r>
        <w:t>print(</w:t>
      </w:r>
      <w:proofErr w:type="gramEnd"/>
      <w:r>
        <w:t>'cooperative w</w:t>
      </w:r>
      <w:r>
        <w:t xml:space="preserve">ords:') for </w:t>
      </w:r>
      <w:proofErr w:type="spellStart"/>
      <w:r>
        <w:t>i</w:t>
      </w:r>
      <w:proofErr w:type="spellEnd"/>
      <w:r>
        <w:t xml:space="preserve"> in range(</w:t>
      </w:r>
      <w:proofErr w:type="spellStart"/>
      <w:r>
        <w:t>len</w:t>
      </w:r>
      <w:proofErr w:type="spellEnd"/>
      <w:r>
        <w:t>(</w:t>
      </w:r>
      <w:proofErr w:type="spellStart"/>
      <w:r>
        <w:t>pwc</w:t>
      </w:r>
      <w:proofErr w:type="spellEnd"/>
      <w:r>
        <w:t>)):</w:t>
      </w:r>
    </w:p>
    <w:p w14:paraId="48DF5440"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3AAFF9BC"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0C0C7D03" w14:textId="77777777" w:rsidR="006147AC" w:rsidRDefault="00675B68">
      <w:pPr>
        <w:pStyle w:val="a3"/>
        <w:ind w:right="7365"/>
      </w:pPr>
      <w:proofErr w:type="gramStart"/>
      <w:r>
        <w:t>print(</w:t>
      </w:r>
      <w:proofErr w:type="gramEnd"/>
      <w:r>
        <w:t>'confrontationa</w:t>
      </w:r>
      <w:r>
        <w:t xml:space="preserve">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56249C27"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5587699F"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n')</w:t>
      </w:r>
    </w:p>
    <w:p w14:paraId="46EBD05A" w14:textId="77777777" w:rsidR="006147AC" w:rsidRDefault="00675B68">
      <w:pPr>
        <w:pStyle w:val="a3"/>
        <w:tabs>
          <w:tab w:val="left" w:pos="911"/>
        </w:tabs>
        <w:spacing w:line="480" w:lineRule="auto"/>
        <w:ind w:right="3070"/>
      </w:pPr>
      <w:proofErr w:type="gramStart"/>
      <w:r>
        <w:t>print(</w:t>
      </w:r>
      <w:proofErr w:type="gramEnd"/>
      <w:r>
        <w:t>'Percentage of confrontational words: ' + str(round(</w:t>
      </w:r>
      <w:proofErr w:type="spellStart"/>
      <w:r>
        <w:t>ntot</w:t>
      </w:r>
      <w:proofErr w:type="spellEnd"/>
      <w:r>
        <w:t xml:space="preserve"> / </w:t>
      </w:r>
      <w:proofErr w:type="spellStart"/>
      <w:r>
        <w:t>nwords</w:t>
      </w:r>
      <w:proofErr w:type="spellEnd"/>
      <w:r>
        <w:t>,</w:t>
      </w:r>
      <w:r>
        <w:rPr>
          <w:spacing w:val="-16"/>
        </w:rPr>
        <w:t xml:space="preserve"> </w:t>
      </w:r>
      <w:r>
        <w:t>4))) #%%</w:t>
      </w:r>
      <w:r>
        <w:tab/>
      </w:r>
      <w:r>
        <w:rPr>
          <w:spacing w:val="-3"/>
        </w:rPr>
        <w:t xml:space="preserve">Textual </w:t>
      </w:r>
      <w:r>
        <w:t xml:space="preserve">Analysis- </w:t>
      </w:r>
      <w:r>
        <w:t xml:space="preserve">Corbyn &amp; </w:t>
      </w:r>
      <w:proofErr w:type="spellStart"/>
      <w:r>
        <w:t>Starmer</w:t>
      </w:r>
      <w:proofErr w:type="spellEnd"/>
      <w:r>
        <w:rPr>
          <w:spacing w:val="-19"/>
        </w:rPr>
        <w:t xml:space="preserve"> </w:t>
      </w:r>
      <w:r>
        <w:rPr>
          <w:spacing w:val="-3"/>
        </w:rPr>
        <w:t>Twitter</w:t>
      </w:r>
    </w:p>
    <w:p w14:paraId="5FA4F37F" w14:textId="77777777" w:rsidR="006147AC" w:rsidRDefault="00675B68">
      <w:pPr>
        <w:pStyle w:val="a3"/>
        <w:spacing w:before="1"/>
        <w:ind w:right="9171"/>
      </w:pPr>
      <w:r>
        <w:t xml:space="preserve">import re import </w:t>
      </w:r>
      <w:proofErr w:type="spellStart"/>
      <w:r>
        <w:t>nltk</w:t>
      </w:r>
      <w:proofErr w:type="spellEnd"/>
    </w:p>
    <w:p w14:paraId="561E3111" w14:textId="77777777" w:rsidR="006147AC" w:rsidRDefault="00675B68">
      <w:pPr>
        <w:pStyle w:val="a3"/>
      </w:pPr>
      <w:r>
        <w:t>from collections import Counter</w:t>
      </w:r>
    </w:p>
    <w:p w14:paraId="5F4D4286"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31FDF75B" w14:textId="77777777" w:rsidR="006147AC" w:rsidRDefault="006147AC">
      <w:pPr>
        <w:sectPr w:rsidR="006147AC">
          <w:pgSz w:w="12240" w:h="15840"/>
          <w:pgMar w:top="1560" w:right="840" w:bottom="1380" w:left="980" w:header="1144" w:footer="1200" w:gutter="0"/>
          <w:cols w:space="720"/>
        </w:sectPr>
      </w:pPr>
    </w:p>
    <w:p w14:paraId="77072E61" w14:textId="77777777" w:rsidR="006147AC" w:rsidRDefault="00675B68">
      <w:pPr>
        <w:pStyle w:val="a3"/>
        <w:spacing w:before="120"/>
      </w:pPr>
      <w:proofErr w:type="spellStart"/>
      <w:r>
        <w:lastRenderedPageBreak/>
        <w:t>matplotlib.use</w:t>
      </w:r>
      <w:proofErr w:type="spellEnd"/>
      <w:r>
        <w:t>("</w:t>
      </w:r>
      <w:proofErr w:type="spellStart"/>
      <w:r>
        <w:t>TkAgg</w:t>
      </w:r>
      <w:proofErr w:type="spellEnd"/>
      <w:r>
        <w:t>")</w:t>
      </w:r>
    </w:p>
    <w:p w14:paraId="698B34A6"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1C6FB66C"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04B61937" w14:textId="77777777" w:rsidR="006147AC" w:rsidRDefault="006147AC">
      <w:pPr>
        <w:pStyle w:val="a3"/>
        <w:ind w:left="0"/>
        <w:rPr>
          <w:sz w:val="26"/>
        </w:rPr>
      </w:pPr>
    </w:p>
    <w:p w14:paraId="58F20D80" w14:textId="77777777" w:rsidR="006147AC" w:rsidRDefault="006147AC">
      <w:pPr>
        <w:pStyle w:val="a3"/>
        <w:ind w:left="0"/>
        <w:rPr>
          <w:sz w:val="22"/>
        </w:rPr>
      </w:pPr>
    </w:p>
    <w:p w14:paraId="58FCBC05" w14:textId="77777777" w:rsidR="006147AC" w:rsidRDefault="00675B68">
      <w:pPr>
        <w:pStyle w:val="a3"/>
        <w:ind w:right="2609"/>
      </w:pPr>
      <w:r>
        <w:t>NEGWORDS = ["not", "no", "none", "neither", "never", "nobody", "</w:t>
      </w:r>
      <w:proofErr w:type="spellStart"/>
      <w:r>
        <w:t>n't</w:t>
      </w:r>
      <w:proofErr w:type="spellEnd"/>
      <w:r>
        <w:t>", 'nor'] # STOPWORDS = ["an", "a", "the"] + NEGWORDS</w:t>
      </w:r>
    </w:p>
    <w:p w14:paraId="72C5E175" w14:textId="77777777" w:rsidR="006147AC" w:rsidRDefault="00675B68">
      <w:pPr>
        <w:pStyle w:val="a3"/>
      </w:pPr>
      <w:r>
        <w:t>STOPWORDS = ["an", "a"</w:t>
      </w:r>
      <w:r>
        <w:t>, "the", "or", "and", "thou", "must", "that", "this", "self", "unless", "behind", "for", "which",</w:t>
      </w:r>
    </w:p>
    <w:p w14:paraId="2C6736F2" w14:textId="77777777" w:rsidR="006147AC" w:rsidRDefault="00675B68">
      <w:pPr>
        <w:pStyle w:val="a3"/>
        <w:ind w:left="936"/>
      </w:pPr>
      <w:r>
        <w:t>"whose", "can", "else", "some", "will", "so", "from", "to", "by", "within", "of", "upon", "</w:t>
      </w:r>
      <w:proofErr w:type="spellStart"/>
      <w:r>
        <w:t>th</w:t>
      </w:r>
      <w:proofErr w:type="spellEnd"/>
      <w:r>
        <w:t>",</w:t>
      </w:r>
    </w:p>
    <w:p w14:paraId="0EB3BC0E" w14:textId="77777777" w:rsidR="006147AC" w:rsidRDefault="00675B68">
      <w:pPr>
        <w:pStyle w:val="a3"/>
      </w:pPr>
      <w:r>
        <w:t>"with",</w:t>
      </w:r>
    </w:p>
    <w:p w14:paraId="20422C45" w14:textId="77777777" w:rsidR="006147AC" w:rsidRDefault="00675B68">
      <w:pPr>
        <w:pStyle w:val="a3"/>
        <w:ind w:left="936"/>
      </w:pPr>
      <w:r>
        <w:t>"it"]</w:t>
      </w:r>
    </w:p>
    <w:p w14:paraId="25A91BF9" w14:textId="77777777" w:rsidR="006147AC" w:rsidRDefault="006147AC">
      <w:pPr>
        <w:pStyle w:val="a3"/>
        <w:spacing w:before="2"/>
        <w:ind w:left="0"/>
        <w:rPr>
          <w:sz w:val="16"/>
        </w:rPr>
      </w:pPr>
    </w:p>
    <w:p w14:paraId="63A2EF2E"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7CBE9BBD" w14:textId="77777777" w:rsidR="006147AC" w:rsidRDefault="006147AC">
      <w:pPr>
        <w:pStyle w:val="a3"/>
        <w:ind w:left="0"/>
      </w:pPr>
    </w:p>
    <w:p w14:paraId="37698E4F" w14:textId="77777777" w:rsidR="006147AC" w:rsidRDefault="00675B68">
      <w:pPr>
        <w:pStyle w:val="a3"/>
      </w:pPr>
      <w:r>
        <w:t>d</w:t>
      </w:r>
      <w:r>
        <w:t>ef _</w:t>
      </w:r>
      <w:proofErr w:type="spellStart"/>
      <w:r>
        <w:t>remove_stopwords</w:t>
      </w:r>
      <w:proofErr w:type="spellEnd"/>
      <w:r>
        <w:t>(txt):</w:t>
      </w:r>
    </w:p>
    <w:p w14:paraId="67852EDC"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7B6396AB" w14:textId="77777777" w:rsidR="006147AC" w:rsidRDefault="00675B68">
      <w:pPr>
        <w:pStyle w:val="a3"/>
        <w:ind w:left="396"/>
      </w:pPr>
      <w:r>
        <w:t xml:space="preserve"># words = </w:t>
      </w:r>
      <w:proofErr w:type="spellStart"/>
      <w:proofErr w:type="gramStart"/>
      <w:r>
        <w:t>txt.split</w:t>
      </w:r>
      <w:proofErr w:type="spellEnd"/>
      <w:proofErr w:type="gramEnd"/>
      <w:r>
        <w:t>(" ")</w:t>
      </w:r>
    </w:p>
    <w:p w14:paraId="36981BC7"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046E6C4D" w14:textId="77777777" w:rsidR="006147AC" w:rsidRDefault="00675B68">
      <w:pPr>
        <w:pStyle w:val="a3"/>
        <w:ind w:left="396" w:right="7775" w:firstLine="480"/>
      </w:pPr>
      <w:r>
        <w:t>words[</w:t>
      </w:r>
      <w:proofErr w:type="spellStart"/>
      <w:r>
        <w:t>i</w:t>
      </w:r>
      <w:proofErr w:type="spellEnd"/>
      <w:r>
        <w:t xml:space="preserve">] = " " return (" </w:t>
      </w:r>
      <w:proofErr w:type="gramStart"/>
      <w:r>
        <w:t>".join</w:t>
      </w:r>
      <w:proofErr w:type="gramEnd"/>
      <w:r>
        <w:t>(words))</w:t>
      </w:r>
    </w:p>
    <w:p w14:paraId="1B3D72A2" w14:textId="77777777" w:rsidR="006147AC" w:rsidRDefault="006147AC">
      <w:pPr>
        <w:pStyle w:val="a3"/>
        <w:ind w:left="0"/>
        <w:rPr>
          <w:sz w:val="26"/>
        </w:rPr>
      </w:pPr>
    </w:p>
    <w:p w14:paraId="1F636E38" w14:textId="77777777" w:rsidR="006147AC" w:rsidRDefault="006147AC">
      <w:pPr>
        <w:pStyle w:val="a3"/>
        <w:ind w:left="0"/>
        <w:rPr>
          <w:sz w:val="22"/>
        </w:rPr>
      </w:pPr>
    </w:p>
    <w:p w14:paraId="44882B1E" w14:textId="77777777" w:rsidR="006147AC" w:rsidRDefault="00675B68">
      <w:pPr>
        <w:pStyle w:val="a3"/>
        <w:ind w:left="396" w:right="4239" w:hanging="240"/>
      </w:pPr>
      <w:r>
        <w:t xml:space="preserve">with </w:t>
      </w:r>
      <w:proofErr w:type="gramStart"/>
      <w:r>
        <w:t>open(</w:t>
      </w:r>
      <w:proofErr w:type="gramEnd"/>
      <w:r>
        <w:t>'CSTwitter.txt', '</w:t>
      </w:r>
      <w:proofErr w:type="spellStart"/>
      <w:r>
        <w:t>r',encoding</w:t>
      </w:r>
      <w:proofErr w:type="spellEnd"/>
      <w:r>
        <w:t xml:space="preserve">='utf-8') as </w:t>
      </w:r>
      <w:proofErr w:type="spellStart"/>
      <w:r>
        <w:t>labour_read</w:t>
      </w:r>
      <w:proofErr w:type="spellEnd"/>
      <w:r>
        <w:t xml:space="preserve">: # read(n) method will put n characters into a string </w:t>
      </w:r>
      <w:proofErr w:type="spellStart"/>
      <w:r>
        <w:t>labour_string</w:t>
      </w:r>
      <w:proofErr w:type="spellEnd"/>
      <w:r>
        <w:t xml:space="preserve"> = </w:t>
      </w:r>
      <w:proofErr w:type="spellStart"/>
      <w:r>
        <w:t>labour_read.read</w:t>
      </w:r>
      <w:proofErr w:type="spellEnd"/>
      <w:r>
        <w:t>()</w:t>
      </w:r>
    </w:p>
    <w:p w14:paraId="36EAF065"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6E152C01"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3D460FFC" w14:textId="77777777" w:rsidR="006147AC" w:rsidRDefault="00675B68">
      <w:pPr>
        <w:pStyle w:val="a3"/>
        <w:ind w:left="636"/>
      </w:pPr>
      <w:r>
        <w:t># Regex cleaning</w:t>
      </w:r>
    </w:p>
    <w:p w14:paraId="43E0067F" w14:textId="77777777" w:rsidR="006147AC" w:rsidRDefault="00675B68">
      <w:pPr>
        <w:pStyle w:val="a3"/>
        <w:ind w:left="396" w:right="3070"/>
      </w:pPr>
      <w:r>
        <w:t>expression = "[^a-</w:t>
      </w:r>
      <w:proofErr w:type="spellStart"/>
      <w:r>
        <w:t>zA</w:t>
      </w:r>
      <w:proofErr w:type="spellEnd"/>
      <w:r>
        <w:t>-</w:t>
      </w:r>
      <w:proofErr w:type="gramStart"/>
      <w:r>
        <w:t>Z ]</w:t>
      </w:r>
      <w:proofErr w:type="gramEnd"/>
      <w:r>
        <w:t xml:space="preserve">" # ke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046608B6"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entences</w:t>
      </w:r>
    </w:p>
    <w:p w14:paraId="5968E809" w14:textId="77777777" w:rsidR="006147AC" w:rsidRDefault="006147AC">
      <w:pPr>
        <w:pStyle w:val="a3"/>
        <w:ind w:left="0"/>
        <w:rPr>
          <w:sz w:val="26"/>
        </w:rPr>
      </w:pPr>
    </w:p>
    <w:p w14:paraId="289A8AC5" w14:textId="77777777" w:rsidR="006147AC" w:rsidRDefault="006147AC">
      <w:pPr>
        <w:pStyle w:val="a3"/>
        <w:ind w:left="0"/>
        <w:rPr>
          <w:sz w:val="22"/>
        </w:rPr>
      </w:pPr>
    </w:p>
    <w:p w14:paraId="4BCA77D0" w14:textId="77777777" w:rsidR="006147AC" w:rsidRDefault="00675B68">
      <w:pPr>
        <w:pStyle w:val="a3"/>
        <w:spacing w:before="1"/>
      </w:pPr>
      <w:r>
        <w:t># print clean text</w:t>
      </w:r>
    </w:p>
    <w:p w14:paraId="31635502" w14:textId="77777777" w:rsidR="006147AC" w:rsidRDefault="006147AC">
      <w:pPr>
        <w:sectPr w:rsidR="006147AC">
          <w:pgSz w:w="12240" w:h="15840"/>
          <w:pgMar w:top="1560" w:right="840" w:bottom="1380" w:left="980" w:header="1144" w:footer="1200" w:gutter="0"/>
          <w:cols w:space="720"/>
        </w:sectPr>
      </w:pPr>
    </w:p>
    <w:p w14:paraId="4AC0FD86" w14:textId="77777777" w:rsidR="006147AC" w:rsidRDefault="00675B68">
      <w:pPr>
        <w:pStyle w:val="a3"/>
        <w:spacing w:before="120"/>
        <w:ind w:left="396" w:right="8397" w:hanging="240"/>
      </w:pPr>
      <w:r>
        <w:lastRenderedPageBreak/>
        <w:t xml:space="preserve">for line in </w:t>
      </w:r>
      <w:proofErr w:type="spellStart"/>
      <w:r>
        <w:t>doc_out</w:t>
      </w:r>
      <w:proofErr w:type="spellEnd"/>
      <w:r>
        <w:t>: print(line)</w:t>
      </w:r>
    </w:p>
    <w:p w14:paraId="68CAE8AD" w14:textId="77777777" w:rsidR="006147AC" w:rsidRDefault="006147AC">
      <w:pPr>
        <w:pStyle w:val="a3"/>
        <w:ind w:left="0"/>
      </w:pPr>
    </w:p>
    <w:p w14:paraId="4B4D1D5F" w14:textId="77777777" w:rsidR="006147AC" w:rsidRDefault="00675B68">
      <w:pPr>
        <w:pStyle w:val="a3"/>
        <w:ind w:right="7850"/>
      </w:pPr>
      <w:r>
        <w:t xml:space="preserve">### Read in BL lexicon # confrontational </w:t>
      </w:r>
      <w:r>
        <w:rPr>
          <w:spacing w:val="-3"/>
        </w:rPr>
        <w:t xml:space="preserve">lexicon </w:t>
      </w:r>
      <w:proofErr w:type="spellStart"/>
      <w:r>
        <w:t>ndct</w:t>
      </w:r>
      <w:proofErr w:type="spellEnd"/>
      <w:r>
        <w:t xml:space="preserve"> =</w:t>
      </w:r>
      <w:r>
        <w:rPr>
          <w:spacing w:val="-2"/>
        </w:rPr>
        <w:t xml:space="preserve"> </w:t>
      </w:r>
      <w:r>
        <w:t>''</w:t>
      </w:r>
    </w:p>
    <w:p w14:paraId="686CAE42"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2C6617A2"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63A56CC7" w14:textId="77777777" w:rsidR="006147AC" w:rsidRDefault="006147AC">
      <w:pPr>
        <w:pStyle w:val="a3"/>
        <w:ind w:left="0"/>
      </w:pPr>
    </w:p>
    <w:p w14:paraId="5C4B00B5"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4467079B"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3F9B95B5" w14:textId="77777777" w:rsidR="006147AC" w:rsidRDefault="006147AC">
      <w:pPr>
        <w:pStyle w:val="a3"/>
        <w:ind w:left="0"/>
      </w:pPr>
    </w:p>
    <w:p w14:paraId="4ECB16C5" w14:textId="77777777" w:rsidR="006147AC" w:rsidRDefault="00675B68">
      <w:pPr>
        <w:pStyle w:val="a3"/>
        <w:ind w:right="8179"/>
      </w:pPr>
      <w:r>
        <w:t xml:space="preserve"># cooperative lexicon </w:t>
      </w:r>
      <w:proofErr w:type="spellStart"/>
      <w:r>
        <w:t>pdct</w:t>
      </w:r>
      <w:proofErr w:type="spellEnd"/>
      <w:r>
        <w:t xml:space="preserve"> = ''</w:t>
      </w:r>
    </w:p>
    <w:p w14:paraId="6035717C"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7D4F8DCA" w14:textId="77777777" w:rsidR="006147AC" w:rsidRDefault="00675B68">
      <w:pPr>
        <w:pStyle w:val="a3"/>
        <w:ind w:left="636"/>
      </w:pPr>
      <w:proofErr w:type="spellStart"/>
      <w:r>
        <w:t>pdct</w:t>
      </w:r>
      <w:proofErr w:type="spellEnd"/>
      <w:r>
        <w:t xml:space="preserve"> = </w:t>
      </w:r>
      <w:proofErr w:type="spellStart"/>
      <w:r>
        <w:t>pdct</w:t>
      </w:r>
      <w:proofErr w:type="spellEnd"/>
      <w:r>
        <w:t xml:space="preserve"> + line</w:t>
      </w:r>
    </w:p>
    <w:p w14:paraId="6FFF863A" w14:textId="77777777" w:rsidR="006147AC" w:rsidRDefault="006147AC">
      <w:pPr>
        <w:pStyle w:val="a3"/>
        <w:ind w:left="0"/>
      </w:pPr>
    </w:p>
    <w:p w14:paraId="38CD450C"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35DEBF71" w14:textId="77777777" w:rsidR="006147AC" w:rsidRDefault="00675B68">
      <w:pPr>
        <w:pStyle w:val="a3"/>
        <w:ind w:right="7310"/>
      </w:pPr>
      <w:proofErr w:type="spellStart"/>
      <w:r>
        <w:t>pdct</w:t>
      </w:r>
      <w:proofErr w:type="spellEnd"/>
      <w:r>
        <w:t xml:space="preserve"> = [entry for entry in </w:t>
      </w:r>
      <w:proofErr w:type="spellStart"/>
      <w:r>
        <w:t>pdct</w:t>
      </w:r>
      <w:proofErr w:type="spellEnd"/>
      <w:r>
        <w:t xml:space="preserve">] </w:t>
      </w:r>
      <w:proofErr w:type="spellStart"/>
      <w:r>
        <w:t>len</w:t>
      </w:r>
      <w:proofErr w:type="spellEnd"/>
      <w:r>
        <w:t>(</w:t>
      </w:r>
      <w:proofErr w:type="spellStart"/>
      <w:r>
        <w:t>pdct</w:t>
      </w:r>
      <w:proofErr w:type="spellEnd"/>
      <w:r>
        <w:t>)</w:t>
      </w:r>
    </w:p>
    <w:p w14:paraId="3D6322F9" w14:textId="77777777" w:rsidR="006147AC" w:rsidRDefault="006147AC">
      <w:pPr>
        <w:pStyle w:val="a3"/>
        <w:spacing w:before="2"/>
        <w:ind w:left="0"/>
      </w:pPr>
    </w:p>
    <w:p w14:paraId="1F418AE4" w14:textId="77777777" w:rsidR="006147AC" w:rsidRDefault="00675B68">
      <w:pPr>
        <w:pStyle w:val="a3"/>
        <w:spacing w:line="550" w:lineRule="atLeast"/>
        <w:ind w:right="5945"/>
      </w:pPr>
      <w:r>
        <w:t xml:space="preserve"># Count words being collected in the lexicon def </w:t>
      </w:r>
      <w:proofErr w:type="spellStart"/>
      <w:r>
        <w:t>decompose_word</w:t>
      </w:r>
      <w:proofErr w:type="spellEnd"/>
      <w:r>
        <w:t>(doc):</w:t>
      </w:r>
    </w:p>
    <w:p w14:paraId="307A1DE7" w14:textId="77777777" w:rsidR="006147AC" w:rsidRDefault="00675B68">
      <w:pPr>
        <w:pStyle w:val="a3"/>
        <w:spacing w:before="2"/>
        <w:ind w:left="396"/>
      </w:pPr>
      <w:r>
        <w:t>tx</w:t>
      </w:r>
      <w:r>
        <w:t>t = []</w:t>
      </w:r>
    </w:p>
    <w:p w14:paraId="57D9EEEC"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5EAFC2ED" w14:textId="77777777" w:rsidR="006147AC" w:rsidRDefault="00675B68">
      <w:pPr>
        <w:pStyle w:val="a3"/>
        <w:ind w:left="396"/>
      </w:pPr>
      <w:r>
        <w:t>return txt</w:t>
      </w:r>
    </w:p>
    <w:p w14:paraId="17D5ED38" w14:textId="77777777" w:rsidR="006147AC" w:rsidRDefault="006147AC">
      <w:pPr>
        <w:pStyle w:val="a3"/>
        <w:ind w:left="0"/>
        <w:rPr>
          <w:sz w:val="26"/>
        </w:rPr>
      </w:pPr>
    </w:p>
    <w:p w14:paraId="04FA3F22" w14:textId="77777777" w:rsidR="006147AC" w:rsidRDefault="006147AC">
      <w:pPr>
        <w:pStyle w:val="a3"/>
        <w:ind w:left="0"/>
        <w:rPr>
          <w:sz w:val="22"/>
        </w:rPr>
      </w:pPr>
    </w:p>
    <w:p w14:paraId="0F54C143"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4186ECE0"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703A166D" w14:textId="77777777" w:rsidR="006147AC" w:rsidRDefault="00675B68">
      <w:pPr>
        <w:pStyle w:val="a3"/>
        <w:ind w:left="396" w:right="6732" w:firstLine="480"/>
      </w:pPr>
      <w:proofErr w:type="spellStart"/>
      <w:proofErr w:type="gramStart"/>
      <w:r>
        <w:t>count.append</w:t>
      </w:r>
      <w:proofErr w:type="spellEnd"/>
      <w:proofErr w:type="gramEnd"/>
      <w:r>
        <w:t>([key, value]) return count</w:t>
      </w:r>
    </w:p>
    <w:p w14:paraId="7F7B579E" w14:textId="77777777" w:rsidR="006147AC" w:rsidRDefault="006147AC">
      <w:pPr>
        <w:pStyle w:val="a3"/>
        <w:ind w:left="0"/>
      </w:pPr>
    </w:p>
    <w:p w14:paraId="39DD4AB3" w14:textId="77777777" w:rsidR="006147AC" w:rsidRDefault="00675B68">
      <w:pPr>
        <w:pStyle w:val="a3"/>
        <w:spacing w:before="1"/>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79878A11" w14:textId="77777777" w:rsidR="006147AC" w:rsidRDefault="006147AC">
      <w:pPr>
        <w:sectPr w:rsidR="006147AC">
          <w:pgSz w:w="12240" w:h="15840"/>
          <w:pgMar w:top="1560" w:right="840" w:bottom="1380" w:left="980" w:header="1144" w:footer="1200" w:gutter="0"/>
          <w:cols w:space="720"/>
        </w:sectPr>
      </w:pPr>
    </w:p>
    <w:p w14:paraId="5FC8B498" w14:textId="77777777" w:rsidR="006147AC" w:rsidRDefault="00675B68">
      <w:pPr>
        <w:pStyle w:val="a3"/>
        <w:spacing w:before="120"/>
        <w:ind w:right="3518"/>
      </w:pPr>
      <w:r>
        <w:lastRenderedPageBreak/>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31C52654" w14:textId="77777777" w:rsidR="006147AC" w:rsidRDefault="006147AC">
      <w:pPr>
        <w:pStyle w:val="a3"/>
        <w:ind w:left="0"/>
        <w:rPr>
          <w:sz w:val="26"/>
        </w:rPr>
      </w:pPr>
    </w:p>
    <w:p w14:paraId="735C28B3" w14:textId="77777777" w:rsidR="006147AC" w:rsidRDefault="006147AC">
      <w:pPr>
        <w:pStyle w:val="a3"/>
        <w:ind w:left="0"/>
        <w:rPr>
          <w:sz w:val="22"/>
        </w:rPr>
      </w:pPr>
    </w:p>
    <w:p w14:paraId="3192401B" w14:textId="77777777" w:rsidR="006147AC" w:rsidRDefault="00675B68">
      <w:pPr>
        <w:pStyle w:val="a3"/>
        <w:ind w:right="8165"/>
      </w:pPr>
      <w:r>
        <w:t xml:space="preserve"># generate </w:t>
      </w:r>
      <w:proofErr w:type="spellStart"/>
      <w:r>
        <w:t>wordcloud</w:t>
      </w:r>
      <w:proofErr w:type="spellEnd"/>
      <w:r>
        <w:t xml:space="preserve"> </w:t>
      </w:r>
      <w:proofErr w:type="spellStart"/>
      <w:r>
        <w:t>comment_wor</w:t>
      </w:r>
      <w:r>
        <w:t>ds</w:t>
      </w:r>
      <w:proofErr w:type="spellEnd"/>
      <w:r>
        <w:t xml:space="preserve"> = ' ' for token in tokens:</w:t>
      </w:r>
    </w:p>
    <w:p w14:paraId="52B226FF"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178EE0A7" w14:textId="77777777" w:rsidR="006147AC" w:rsidRDefault="006147AC">
      <w:pPr>
        <w:pStyle w:val="a3"/>
        <w:ind w:left="0"/>
      </w:pPr>
    </w:p>
    <w:p w14:paraId="5F4D1C3D"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 xml:space="preserve">width = 800, height = 800, </w:t>
      </w:r>
      <w:proofErr w:type="spellStart"/>
      <w:r>
        <w:t>background_color</w:t>
      </w:r>
      <w:proofErr w:type="spellEnd"/>
      <w:r>
        <w:t xml:space="preserve"> ='white',</w:t>
      </w:r>
    </w:p>
    <w:p w14:paraId="2C414B7E"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5FF9F9DD" w14:textId="77777777" w:rsidR="006147AC" w:rsidRDefault="006147AC">
      <w:pPr>
        <w:pStyle w:val="a3"/>
        <w:ind w:left="0"/>
      </w:pPr>
    </w:p>
    <w:p w14:paraId="13F36C01"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d</w:t>
      </w:r>
      <w:proofErr w:type="spellEnd"/>
      <w:r>
        <w:t>)</w:t>
      </w:r>
    </w:p>
    <w:p w14:paraId="7C83183C"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4C45A6A3" w14:textId="77777777" w:rsidR="006147AC" w:rsidRDefault="00675B68">
      <w:pPr>
        <w:pStyle w:val="a3"/>
        <w:ind w:right="3518"/>
      </w:pPr>
      <w:proofErr w:type="spellStart"/>
      <w:proofErr w:type="gramStart"/>
      <w:r>
        <w:t>plt.savefig</w:t>
      </w:r>
      <w:proofErr w:type="spellEnd"/>
      <w:proofErr w:type="gramEnd"/>
      <w:r>
        <w:t>("Corbyn&amp;StarmerTwitter.</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2716AA56" w14:textId="77777777" w:rsidR="006147AC" w:rsidRDefault="006147AC">
      <w:pPr>
        <w:pStyle w:val="a3"/>
        <w:ind w:left="0"/>
      </w:pPr>
    </w:p>
    <w:p w14:paraId="2B916708" w14:textId="77777777" w:rsidR="006147AC" w:rsidRDefault="00675B68">
      <w:pPr>
        <w:pStyle w:val="a3"/>
        <w:ind w:right="7465"/>
      </w:pPr>
      <w:r>
        <w:t xml:space="preserve"># Number of words in article </w:t>
      </w:r>
      <w:proofErr w:type="spellStart"/>
      <w:r>
        <w:t>nwords</w:t>
      </w:r>
      <w:proofErr w:type="spellEnd"/>
      <w:r>
        <w:t xml:space="preserve"> = </w:t>
      </w:r>
      <w:proofErr w:type="spellStart"/>
      <w:r>
        <w:t>len</w:t>
      </w:r>
      <w:proofErr w:type="spellEnd"/>
      <w:r>
        <w:t>(tokens)</w:t>
      </w:r>
    </w:p>
    <w:p w14:paraId="042A63D1" w14:textId="77777777" w:rsidR="006147AC" w:rsidRDefault="006147AC">
      <w:pPr>
        <w:pStyle w:val="a3"/>
        <w:ind w:left="0"/>
      </w:pPr>
    </w:p>
    <w:p w14:paraId="69440E75" w14:textId="77777777" w:rsidR="006147AC" w:rsidRDefault="00675B68">
      <w:pPr>
        <w:pStyle w:val="a3"/>
      </w:pPr>
      <w:proofErr w:type="spellStart"/>
      <w:r>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72EB8DEB" w14:textId="77777777" w:rsidR="006147AC" w:rsidRDefault="00675B68">
      <w:pPr>
        <w:pStyle w:val="a3"/>
      </w:pPr>
      <w:r>
        <w:t># [['die', 3], ['famine', 1], ['lies', 2], ['foe', 1], ['cruel', 1], ['gaudy', 1], ['waste', 2], ['pity', 1], ['besiege', 1],</w:t>
      </w:r>
    </w:p>
    <w:p w14:paraId="51B07465" w14:textId="77777777" w:rsidR="006147AC" w:rsidRDefault="00675B68">
      <w:pPr>
        <w:pStyle w:val="a3"/>
      </w:pPr>
      <w:r>
        <w:t xml:space="preserve">['tattered', 1], ['weed', 1], ['sunken', 1], ['shame', 3], ['excuse', 1], </w:t>
      </w:r>
      <w:r>
        <w:t>['cold', 1], ['beguile', 1], ['wrinkles', 1],</w:t>
      </w:r>
    </w:p>
    <w:p w14:paraId="796E22A0" w14:textId="77777777" w:rsidR="006147AC" w:rsidRDefault="00675B68">
      <w:pPr>
        <w:pStyle w:val="a3"/>
      </w:pPr>
      <w:r>
        <w:t>['dies', 1], ['abuse', 1], ['deceive', 1], ['hideous', 1], ['sap', 1], ['frost', 1], ['prisoner', 1], ['bereft', 1],</w:t>
      </w:r>
    </w:p>
    <w:p w14:paraId="11334F76" w14:textId="77777777" w:rsidR="006147AC" w:rsidRDefault="00675B68">
      <w:pPr>
        <w:pStyle w:val="a3"/>
      </w:pPr>
      <w:r>
        <w:t>['ragged', 1], ['forbidden', 1], ['death', 1], ['burning', 1], ['weary', 1], ['feeble', 1], [</w:t>
      </w:r>
      <w:r>
        <w:t>'sadly', 1], ['annoy',</w:t>
      </w:r>
      <w:r>
        <w:rPr>
          <w:spacing w:val="-23"/>
        </w:rPr>
        <w:t xml:space="preserve"> </w:t>
      </w:r>
      <w:r>
        <w:t>1],</w:t>
      </w:r>
    </w:p>
    <w:p w14:paraId="787C14BE" w14:textId="77777777" w:rsidR="006147AC" w:rsidRDefault="00675B68">
      <w:pPr>
        <w:pStyle w:val="a3"/>
      </w:pPr>
      <w:r>
        <w:t>['offend', 1], ['chide', 1], ['wilt', 2], ['fear', 1], ['wail', 1], ['weep', 1], ['deny', 1], ['hate', 2], ['conspire',</w:t>
      </w:r>
      <w:r>
        <w:rPr>
          <w:spacing w:val="-32"/>
        </w:rPr>
        <w:t xml:space="preserve"> </w:t>
      </w:r>
      <w:r>
        <w:t>1]]</w:t>
      </w:r>
    </w:p>
    <w:p w14:paraId="4B34A3AD" w14:textId="77777777" w:rsidR="006147AC" w:rsidRDefault="006147AC">
      <w:pPr>
        <w:pStyle w:val="a3"/>
        <w:ind w:left="0"/>
      </w:pPr>
    </w:p>
    <w:p w14:paraId="3D77F7FE"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3E71A470" w14:textId="77777777" w:rsidR="006147AC" w:rsidRDefault="00675B68">
      <w:pPr>
        <w:pStyle w:val="a3"/>
      </w:pPr>
      <w:r>
        <w:t># [['tender', 2], ['bright', 1], ['abundance', 1], ['sweet', 5], ['fresh',</w:t>
      </w:r>
      <w:r>
        <w:t xml:space="preserve"> 2], ['spring', 1], ['proud', 1], ['worth',</w:t>
      </w:r>
    </w:p>
    <w:p w14:paraId="28BE3C5F" w14:textId="77777777" w:rsidR="006147AC" w:rsidRDefault="00675B68">
      <w:pPr>
        <w:pStyle w:val="a3"/>
      </w:pPr>
      <w:r>
        <w:t>1], ['beauty', 7], ['treasure', 3], ['praise', 2], ['fair', 3], ['proving', 1], ['warm', 1], ['fond', 1], ['lovely', 2],</w:t>
      </w:r>
    </w:p>
    <w:p w14:paraId="251EE0A1" w14:textId="77777777" w:rsidR="006147AC" w:rsidRDefault="00675B68">
      <w:pPr>
        <w:pStyle w:val="a3"/>
      </w:pPr>
      <w:r>
        <w:t>['golden', 2], ['loveliness', 1], ['free', 1], ['beauteous', 2], ['great', 1], ['gentle', 2</w:t>
      </w:r>
      <w:r>
        <w:t>], ['work', 1], ['fairly', 1],</w:t>
      </w:r>
    </w:p>
    <w:p w14:paraId="2C9C4B58" w14:textId="77777777" w:rsidR="006147AC" w:rsidRDefault="00675B68">
      <w:pPr>
        <w:pStyle w:val="a3"/>
      </w:pPr>
      <w:r>
        <w:t>['excel', 1], ['leads', 1], ['willing', 1], ['happier', 2], ['gracious', 2], ['homage', 1], ['majesty', 1],</w:t>
      </w:r>
    </w:p>
    <w:p w14:paraId="0303340F" w14:textId="77777777" w:rsidR="006147AC" w:rsidRDefault="00675B68">
      <w:pPr>
        <w:pStyle w:val="a3"/>
      </w:pPr>
      <w:r>
        <w:t>['heavenly', 1], ['strong', 1], ['adore', 1], ['like', 2], ['joy', 2], ['gladly', 1], ['pleasure', 1], ['sweetly', 1]</w:t>
      </w:r>
      <w:r>
        <w:t>,</w:t>
      </w:r>
    </w:p>
    <w:p w14:paraId="2CF0C2B2" w14:textId="77777777" w:rsidR="006147AC" w:rsidRDefault="00675B68">
      <w:pPr>
        <w:pStyle w:val="a3"/>
      </w:pPr>
      <w:r>
        <w:t>['happy', 1], ['pleasing', 1], ['well', 1], ['enjoys', 1], ['love', 4], ['beloved', 1]]</w:t>
      </w:r>
    </w:p>
    <w:p w14:paraId="2B69F6B1" w14:textId="77777777" w:rsidR="006147AC" w:rsidRDefault="006147AC">
      <w:pPr>
        <w:pStyle w:val="a3"/>
        <w:ind w:left="0"/>
      </w:pPr>
    </w:p>
    <w:p w14:paraId="1B29AE7B" w14:textId="77777777" w:rsidR="006147AC" w:rsidRDefault="00675B68">
      <w:pPr>
        <w:pStyle w:val="a3"/>
        <w:spacing w:before="1"/>
        <w:ind w:right="5012"/>
      </w:pPr>
      <w:r>
        <w:t xml:space="preserve"># Total number of cooperative/confrontational words </w:t>
      </w:r>
      <w:proofErr w:type="spellStart"/>
      <w:r>
        <w:t>ntot</w:t>
      </w:r>
      <w:proofErr w:type="spellEnd"/>
      <w:r>
        <w:t xml:space="preserve">, </w:t>
      </w:r>
      <w:proofErr w:type="spellStart"/>
      <w:r>
        <w:t>ptot</w:t>
      </w:r>
      <w:proofErr w:type="spellEnd"/>
      <w:r>
        <w:t xml:space="preserve"> = 0, 0</w:t>
      </w:r>
    </w:p>
    <w:p w14:paraId="291777C8"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045AF7FF" w14:textId="77777777" w:rsidR="006147AC" w:rsidRDefault="006147AC">
      <w:pPr>
        <w:pStyle w:val="a3"/>
        <w:spacing w:before="11"/>
        <w:ind w:left="0"/>
        <w:rPr>
          <w:sz w:val="23"/>
        </w:rPr>
      </w:pPr>
    </w:p>
    <w:p w14:paraId="30E897ED"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661931F7" w14:textId="77777777" w:rsidR="006147AC" w:rsidRDefault="006147AC">
      <w:pPr>
        <w:sectPr w:rsidR="006147AC">
          <w:pgSz w:w="12240" w:h="15840"/>
          <w:pgMar w:top="1560" w:right="840" w:bottom="1380" w:left="980" w:header="1144" w:footer="1200" w:gutter="0"/>
          <w:cols w:space="720"/>
        </w:sectPr>
      </w:pPr>
    </w:p>
    <w:p w14:paraId="6F9ECCE2" w14:textId="77777777" w:rsidR="006147AC" w:rsidRDefault="006147AC">
      <w:pPr>
        <w:pStyle w:val="a3"/>
        <w:spacing w:before="7"/>
        <w:ind w:left="0"/>
        <w:rPr>
          <w:sz w:val="26"/>
        </w:rPr>
      </w:pPr>
    </w:p>
    <w:p w14:paraId="3A26F97B" w14:textId="77777777" w:rsidR="006147AC" w:rsidRDefault="00675B68">
      <w:pPr>
        <w:pStyle w:val="a3"/>
        <w:spacing w:before="90"/>
        <w:ind w:right="7712"/>
      </w:pPr>
      <w:r>
        <w:t xml:space="preserve"># Print results </w:t>
      </w:r>
      <w:proofErr w:type="gramStart"/>
      <w:r>
        <w:t>print(</w:t>
      </w:r>
      <w:proofErr w:type="gramEnd"/>
      <w:r>
        <w:t xml:space="preserve">'cooperative words:') for </w:t>
      </w:r>
      <w:proofErr w:type="spellStart"/>
      <w:r>
        <w:t>i</w:t>
      </w:r>
      <w:proofErr w:type="spellEnd"/>
      <w:r>
        <w:t xml:space="preserve"> in range(</w:t>
      </w:r>
      <w:proofErr w:type="spellStart"/>
      <w:r>
        <w:t>len</w:t>
      </w:r>
      <w:proofErr w:type="spellEnd"/>
      <w:r>
        <w:t>(</w:t>
      </w:r>
      <w:proofErr w:type="spellStart"/>
      <w:r>
        <w:t>pwc</w:t>
      </w:r>
      <w:proofErr w:type="spellEnd"/>
      <w:r>
        <w:t>)):</w:t>
      </w:r>
    </w:p>
    <w:p w14:paraId="043DB56F"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4E661D51" w14:textId="77777777" w:rsidR="006147AC" w:rsidRDefault="00675B68">
      <w:pPr>
        <w:pStyle w:val="a3"/>
        <w:ind w:right="3415"/>
      </w:pPr>
      <w:proofErr w:type="gramStart"/>
      <w:r>
        <w:t>print(</w:t>
      </w:r>
      <w:proofErr w:type="gramEnd"/>
      <w:r>
        <w:t xml:space="preserve">'Percentage of </w:t>
      </w:r>
      <w:r>
        <w:t>cooperative words: ' + str(round(</w:t>
      </w:r>
      <w:proofErr w:type="spellStart"/>
      <w:r>
        <w:t>ptot</w:t>
      </w:r>
      <w:proofErr w:type="spellEnd"/>
      <w:r>
        <w:t xml:space="preserve"> / </w:t>
      </w:r>
      <w:proofErr w:type="spellStart"/>
      <w:r>
        <w:t>nwords</w:t>
      </w:r>
      <w:proofErr w:type="spellEnd"/>
      <w:r>
        <w:t>,</w:t>
      </w:r>
      <w:r>
        <w:rPr>
          <w:spacing w:val="-17"/>
        </w:rPr>
        <w:t xml:space="preserve"> </w:t>
      </w:r>
      <w:r>
        <w:t>4))) print('\n')</w:t>
      </w:r>
    </w:p>
    <w:p w14:paraId="3E7F9CE5" w14:textId="77777777" w:rsidR="006147AC" w:rsidRDefault="00675B68">
      <w:pPr>
        <w:pStyle w:val="a3"/>
        <w:ind w:right="7365"/>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40B2C952"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25E2173F"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n')</w:t>
      </w:r>
    </w:p>
    <w:p w14:paraId="6DA29829" w14:textId="77777777" w:rsidR="006147AC" w:rsidRDefault="00675B68">
      <w:pPr>
        <w:pStyle w:val="a3"/>
      </w:pPr>
      <w:proofErr w:type="gramStart"/>
      <w:r>
        <w:t>print(</w:t>
      </w:r>
      <w:proofErr w:type="gramEnd"/>
      <w:r>
        <w:t>'Percent</w:t>
      </w:r>
      <w:r>
        <w:t>age of confrontational words: ' + str(round(</w:t>
      </w:r>
      <w:proofErr w:type="spellStart"/>
      <w:r>
        <w:t>ntot</w:t>
      </w:r>
      <w:proofErr w:type="spellEnd"/>
      <w:r>
        <w:t xml:space="preserve"> / </w:t>
      </w:r>
      <w:proofErr w:type="spellStart"/>
      <w:r>
        <w:t>nwords</w:t>
      </w:r>
      <w:proofErr w:type="spellEnd"/>
      <w:r>
        <w:t>, 4)))</w:t>
      </w:r>
    </w:p>
    <w:p w14:paraId="11B459A7" w14:textId="77777777" w:rsidR="006147AC" w:rsidRDefault="006147AC">
      <w:pPr>
        <w:pStyle w:val="a3"/>
        <w:ind w:left="0"/>
      </w:pPr>
    </w:p>
    <w:p w14:paraId="4EE01FC7" w14:textId="77777777" w:rsidR="006147AC" w:rsidRDefault="00675B68">
      <w:pPr>
        <w:pStyle w:val="a3"/>
        <w:tabs>
          <w:tab w:val="left" w:pos="911"/>
        </w:tabs>
        <w:ind w:right="6278"/>
      </w:pPr>
      <w:r>
        <w:t>#%%</w:t>
      </w:r>
      <w:r>
        <w:tab/>
      </w:r>
      <w:r>
        <w:rPr>
          <w:spacing w:val="-3"/>
        </w:rPr>
        <w:t xml:space="preserve">Textual </w:t>
      </w:r>
      <w:r>
        <w:t xml:space="preserve">Analysis- </w:t>
      </w:r>
      <w:proofErr w:type="spellStart"/>
      <w:r>
        <w:t>Labour</w:t>
      </w:r>
      <w:proofErr w:type="spellEnd"/>
      <w:r>
        <w:rPr>
          <w:spacing w:val="-16"/>
        </w:rPr>
        <w:t xml:space="preserve"> </w:t>
      </w:r>
      <w:r>
        <w:t>website import re</w:t>
      </w:r>
    </w:p>
    <w:p w14:paraId="072FF368" w14:textId="77777777" w:rsidR="006147AC" w:rsidRDefault="00675B68">
      <w:pPr>
        <w:pStyle w:val="a3"/>
      </w:pPr>
      <w:r>
        <w:t xml:space="preserve">import </w:t>
      </w:r>
      <w:proofErr w:type="spellStart"/>
      <w:r>
        <w:t>nltk</w:t>
      </w:r>
      <w:proofErr w:type="spellEnd"/>
    </w:p>
    <w:p w14:paraId="559995A7" w14:textId="77777777" w:rsidR="006147AC" w:rsidRDefault="00675B68">
      <w:pPr>
        <w:pStyle w:val="a3"/>
      </w:pPr>
      <w:r>
        <w:t>from collections import Counter</w:t>
      </w:r>
    </w:p>
    <w:p w14:paraId="000EFC57" w14:textId="77777777" w:rsidR="006147AC" w:rsidRDefault="00675B68">
      <w:pPr>
        <w:pStyle w:val="a3"/>
        <w:ind w:right="4812"/>
      </w:pPr>
      <w:r>
        <w:t xml:space="preserve">from </w:t>
      </w:r>
      <w:proofErr w:type="spellStart"/>
      <w:r>
        <w:t>wordcloud</w:t>
      </w:r>
      <w:proofErr w:type="spellEnd"/>
      <w:r>
        <w:t xml:space="preserve"> import </w:t>
      </w:r>
      <w:proofErr w:type="spellStart"/>
      <w:r>
        <w:t>WordCloud</w:t>
      </w:r>
      <w:proofErr w:type="spellEnd"/>
      <w:r>
        <w:t xml:space="preserve"> # using python 3.7 import matplotlib</w:t>
      </w:r>
    </w:p>
    <w:p w14:paraId="59F352D2" w14:textId="77777777" w:rsidR="006147AC" w:rsidRDefault="00675B68">
      <w:pPr>
        <w:pStyle w:val="a3"/>
      </w:pPr>
      <w:proofErr w:type="spellStart"/>
      <w:r>
        <w:t>matplotlib.use</w:t>
      </w:r>
      <w:proofErr w:type="spellEnd"/>
      <w:r>
        <w:t>("</w:t>
      </w:r>
      <w:proofErr w:type="spellStart"/>
      <w:r>
        <w:t>TkAgg</w:t>
      </w:r>
      <w:proofErr w:type="spellEnd"/>
      <w:r>
        <w:t>")</w:t>
      </w:r>
    </w:p>
    <w:p w14:paraId="66BD2B7D" w14:textId="77777777" w:rsidR="006147AC" w:rsidRDefault="00675B68">
      <w:pPr>
        <w:pStyle w:val="a3"/>
        <w:ind w:right="6785"/>
      </w:pPr>
      <w:r>
        <w:t xml:space="preserve">from matplotlib import </w:t>
      </w:r>
      <w:proofErr w:type="spellStart"/>
      <w:r>
        <w:t>pyplot</w:t>
      </w:r>
      <w:proofErr w:type="spellEnd"/>
      <w:r>
        <w:t xml:space="preserve"> as </w:t>
      </w:r>
      <w:proofErr w:type="spellStart"/>
      <w:r>
        <w:t>plt</w:t>
      </w:r>
      <w:proofErr w:type="spellEnd"/>
      <w:r>
        <w:t xml:space="preserve"> from </w:t>
      </w:r>
      <w:proofErr w:type="spellStart"/>
      <w:proofErr w:type="gramStart"/>
      <w:r>
        <w:t>nltk.corpus</w:t>
      </w:r>
      <w:proofErr w:type="spellEnd"/>
      <w:proofErr w:type="gramEnd"/>
      <w:r>
        <w:t xml:space="preserve"> import </w:t>
      </w:r>
      <w:proofErr w:type="spellStart"/>
      <w:r>
        <w:t>stopwords</w:t>
      </w:r>
      <w:proofErr w:type="spellEnd"/>
    </w:p>
    <w:p w14:paraId="023A42CA" w14:textId="77777777" w:rsidR="006147AC" w:rsidRDefault="00675B68">
      <w:pPr>
        <w:pStyle w:val="a3"/>
      </w:pPr>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1020F3D6" w14:textId="77777777" w:rsidR="006147AC" w:rsidRDefault="006147AC">
      <w:pPr>
        <w:pStyle w:val="a3"/>
        <w:ind w:left="0"/>
        <w:rPr>
          <w:sz w:val="26"/>
        </w:rPr>
      </w:pPr>
    </w:p>
    <w:p w14:paraId="5B3711EA" w14:textId="77777777" w:rsidR="006147AC" w:rsidRDefault="006147AC">
      <w:pPr>
        <w:pStyle w:val="a3"/>
        <w:ind w:left="0"/>
        <w:rPr>
          <w:sz w:val="22"/>
        </w:rPr>
      </w:pPr>
    </w:p>
    <w:p w14:paraId="6AB71F30" w14:textId="77777777" w:rsidR="006147AC" w:rsidRDefault="00675B68">
      <w:pPr>
        <w:pStyle w:val="a3"/>
        <w:ind w:right="2609"/>
      </w:pPr>
      <w:r>
        <w:t>NEGWORDS = ["not", "no", "none", "neither", "never", "nobody", "</w:t>
      </w:r>
      <w:proofErr w:type="spellStart"/>
      <w:r>
        <w:t>n't</w:t>
      </w:r>
      <w:proofErr w:type="spellEnd"/>
      <w:r>
        <w:t>", 'nor'] # STOPWORDS = ["an", "a", "the"] + NEGWORDS</w:t>
      </w:r>
    </w:p>
    <w:p w14:paraId="0E3464D5" w14:textId="77777777" w:rsidR="006147AC" w:rsidRDefault="00675B68">
      <w:pPr>
        <w:pStyle w:val="a3"/>
      </w:pPr>
      <w:r>
        <w:t>STOPWORDS = ["an", "a", "the", "or", "and", "thou", "must", "that", "this", "self", "unless", "behind", "for", "which",</w:t>
      </w:r>
    </w:p>
    <w:p w14:paraId="0B0D048B" w14:textId="77777777" w:rsidR="006147AC" w:rsidRDefault="00675B68">
      <w:pPr>
        <w:pStyle w:val="a3"/>
        <w:ind w:left="936"/>
      </w:pPr>
      <w:r>
        <w:t>"whose", "can",</w:t>
      </w:r>
      <w:r>
        <w:t xml:space="preserve"> "else", "some", "will", "so", "from", "to", "by", "within", "of", "upon", "</w:t>
      </w:r>
      <w:proofErr w:type="spellStart"/>
      <w:r>
        <w:t>th</w:t>
      </w:r>
      <w:proofErr w:type="spellEnd"/>
      <w:r>
        <w:t>",</w:t>
      </w:r>
    </w:p>
    <w:p w14:paraId="0D73EEB7" w14:textId="77777777" w:rsidR="006147AC" w:rsidRDefault="00675B68">
      <w:pPr>
        <w:pStyle w:val="a3"/>
      </w:pPr>
      <w:r>
        <w:t>"with",</w:t>
      </w:r>
    </w:p>
    <w:p w14:paraId="33998805" w14:textId="77777777" w:rsidR="006147AC" w:rsidRDefault="00675B68">
      <w:pPr>
        <w:pStyle w:val="a3"/>
        <w:ind w:left="936"/>
      </w:pPr>
      <w:r>
        <w:t>"it"]</w:t>
      </w:r>
    </w:p>
    <w:p w14:paraId="240401BB" w14:textId="77777777" w:rsidR="006147AC" w:rsidRDefault="006147AC">
      <w:pPr>
        <w:pStyle w:val="a3"/>
        <w:spacing w:before="2"/>
        <w:ind w:left="0"/>
        <w:rPr>
          <w:sz w:val="16"/>
        </w:rPr>
      </w:pPr>
    </w:p>
    <w:p w14:paraId="48C33B93" w14:textId="77777777" w:rsidR="006147AC" w:rsidRDefault="00675B68">
      <w:pPr>
        <w:pStyle w:val="a3"/>
        <w:spacing w:before="90"/>
      </w:pPr>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04D14BAD" w14:textId="77777777" w:rsidR="006147AC" w:rsidRDefault="006147AC">
      <w:pPr>
        <w:pStyle w:val="a3"/>
        <w:ind w:left="0"/>
      </w:pPr>
    </w:p>
    <w:p w14:paraId="6C50D415" w14:textId="77777777" w:rsidR="006147AC" w:rsidRDefault="00675B68">
      <w:pPr>
        <w:pStyle w:val="a3"/>
        <w:spacing w:before="1"/>
      </w:pPr>
      <w:r>
        <w:t>def _</w:t>
      </w:r>
      <w:proofErr w:type="spellStart"/>
      <w:r>
        <w:t>remove_stopwords</w:t>
      </w:r>
      <w:proofErr w:type="spellEnd"/>
      <w:r>
        <w:t>(txt):</w:t>
      </w:r>
    </w:p>
    <w:p w14:paraId="73E51838" w14:textId="77777777" w:rsidR="006147AC" w:rsidRDefault="00675B68">
      <w:pPr>
        <w:pStyle w:val="a3"/>
        <w:ind w:left="396" w:right="3952"/>
      </w:pPr>
      <w:r>
        <w:t xml:space="preserve">"""Delete from txt all words contained in STOPWORDS.""" words = </w:t>
      </w:r>
      <w:proofErr w:type="spellStart"/>
      <w:proofErr w:type="gramStart"/>
      <w:r>
        <w:t>txt.split</w:t>
      </w:r>
      <w:proofErr w:type="spellEnd"/>
      <w:proofErr w:type="gramEnd"/>
      <w:r>
        <w:t>()</w:t>
      </w:r>
    </w:p>
    <w:p w14:paraId="36DF2071" w14:textId="77777777" w:rsidR="006147AC" w:rsidRDefault="00675B68">
      <w:pPr>
        <w:pStyle w:val="a3"/>
        <w:ind w:left="396"/>
      </w:pPr>
      <w:r>
        <w:t xml:space="preserve"># words = </w:t>
      </w:r>
      <w:proofErr w:type="spellStart"/>
      <w:proofErr w:type="gramStart"/>
      <w:r>
        <w:t>txt.split</w:t>
      </w:r>
      <w:proofErr w:type="spellEnd"/>
      <w:proofErr w:type="gramEnd"/>
      <w:r>
        <w:t>(" ")</w:t>
      </w:r>
    </w:p>
    <w:p w14:paraId="28EC71E2" w14:textId="77777777" w:rsidR="006147AC" w:rsidRDefault="00675B68">
      <w:pPr>
        <w:pStyle w:val="a3"/>
        <w:ind w:left="636" w:right="6865" w:hanging="240"/>
      </w:pPr>
      <w:r>
        <w:t xml:space="preserve">for </w:t>
      </w:r>
      <w:proofErr w:type="spellStart"/>
      <w:r>
        <w:t>i</w:t>
      </w:r>
      <w:proofErr w:type="spellEnd"/>
      <w:r>
        <w:t>, word in enumerate(words): if word in STOPWORDS:</w:t>
      </w:r>
    </w:p>
    <w:p w14:paraId="11D9B4FC" w14:textId="77777777" w:rsidR="006147AC" w:rsidRDefault="00675B68">
      <w:pPr>
        <w:pStyle w:val="a3"/>
        <w:ind w:left="876"/>
      </w:pPr>
      <w:r>
        <w:t>words[</w:t>
      </w:r>
      <w:proofErr w:type="spellStart"/>
      <w:r>
        <w:t>i</w:t>
      </w:r>
      <w:proofErr w:type="spellEnd"/>
      <w:r>
        <w:t>] = " "</w:t>
      </w:r>
    </w:p>
    <w:p w14:paraId="6800DEC4" w14:textId="77777777" w:rsidR="006147AC" w:rsidRDefault="006147AC">
      <w:pPr>
        <w:sectPr w:rsidR="006147AC">
          <w:pgSz w:w="12240" w:h="15840"/>
          <w:pgMar w:top="1560" w:right="840" w:bottom="1380" w:left="980" w:header="1144" w:footer="1200" w:gutter="0"/>
          <w:cols w:space="720"/>
        </w:sectPr>
      </w:pPr>
    </w:p>
    <w:p w14:paraId="046F0064" w14:textId="77777777" w:rsidR="006147AC" w:rsidRDefault="00675B68">
      <w:pPr>
        <w:pStyle w:val="a3"/>
        <w:spacing w:before="120"/>
        <w:ind w:left="396"/>
      </w:pPr>
      <w:r>
        <w:lastRenderedPageBreak/>
        <w:t xml:space="preserve">return (" </w:t>
      </w:r>
      <w:proofErr w:type="gramStart"/>
      <w:r>
        <w:t>".join</w:t>
      </w:r>
      <w:proofErr w:type="gramEnd"/>
      <w:r>
        <w:t>(words))</w:t>
      </w:r>
    </w:p>
    <w:p w14:paraId="316EA11E" w14:textId="77777777" w:rsidR="006147AC" w:rsidRDefault="006147AC">
      <w:pPr>
        <w:pStyle w:val="a3"/>
        <w:ind w:left="0"/>
        <w:rPr>
          <w:sz w:val="26"/>
        </w:rPr>
      </w:pPr>
    </w:p>
    <w:p w14:paraId="7C27DCDA" w14:textId="77777777" w:rsidR="006147AC" w:rsidRDefault="006147AC">
      <w:pPr>
        <w:pStyle w:val="a3"/>
        <w:ind w:left="0"/>
        <w:rPr>
          <w:sz w:val="22"/>
        </w:rPr>
      </w:pPr>
    </w:p>
    <w:p w14:paraId="2050990C" w14:textId="77777777" w:rsidR="006147AC" w:rsidRDefault="00675B68">
      <w:pPr>
        <w:pStyle w:val="a3"/>
        <w:ind w:left="396" w:right="3844" w:hanging="240"/>
      </w:pPr>
      <w:r>
        <w:t xml:space="preserve">with </w:t>
      </w:r>
      <w:proofErr w:type="gramStart"/>
      <w:r>
        <w:t>open(</w:t>
      </w:r>
      <w:proofErr w:type="gramEnd"/>
      <w:r>
        <w:t>'LabourWebsite.txt', '</w:t>
      </w:r>
      <w:proofErr w:type="spellStart"/>
      <w:r>
        <w:t>r',encoding</w:t>
      </w:r>
      <w:proofErr w:type="spellEnd"/>
      <w:r>
        <w:t>='utf-8') as</w:t>
      </w:r>
      <w:r>
        <w:rPr>
          <w:spacing w:val="-37"/>
        </w:rPr>
        <w:t xml:space="preserve"> </w:t>
      </w:r>
      <w:proofErr w:type="spellStart"/>
      <w:r>
        <w:t>labour_read</w:t>
      </w:r>
      <w:proofErr w:type="spellEnd"/>
      <w:r>
        <w:t xml:space="preserve">: # read(n) method will put n characters into a string </w:t>
      </w:r>
      <w:proofErr w:type="spellStart"/>
      <w:r>
        <w:t>labour_string</w:t>
      </w:r>
      <w:proofErr w:type="spellEnd"/>
      <w:r>
        <w:t xml:space="preserve"> =</w:t>
      </w:r>
      <w:r>
        <w:rPr>
          <w:spacing w:val="-2"/>
        </w:rPr>
        <w:t xml:space="preserve"> </w:t>
      </w:r>
      <w:proofErr w:type="spellStart"/>
      <w:r>
        <w:t>labour_read.read</w:t>
      </w:r>
      <w:proofErr w:type="spellEnd"/>
      <w:r>
        <w:t>()</w:t>
      </w:r>
    </w:p>
    <w:p w14:paraId="4F0C32F5" w14:textId="77777777" w:rsidR="006147AC" w:rsidRDefault="00675B68">
      <w:pPr>
        <w:pStyle w:val="a3"/>
        <w:spacing w:before="2" w:line="550" w:lineRule="atLeast"/>
        <w:ind w:right="5372"/>
      </w:pPr>
      <w:proofErr w:type="spellStart"/>
      <w:r>
        <w:t>labour_split</w:t>
      </w:r>
      <w:proofErr w:type="spellEnd"/>
      <w:r>
        <w:t xml:space="preserve"> = </w:t>
      </w:r>
      <w:proofErr w:type="spellStart"/>
      <w:proofErr w:type="gramStart"/>
      <w:r>
        <w:t>str.split</w:t>
      </w:r>
      <w:proofErr w:type="spellEnd"/>
      <w:proofErr w:type="gramEnd"/>
      <w:r>
        <w:t>(</w:t>
      </w:r>
      <w:proofErr w:type="spellStart"/>
      <w:r>
        <w:t>labour_string</w:t>
      </w:r>
      <w:proofErr w:type="spellEnd"/>
      <w:r>
        <w:t xml:space="preserve">, </w:t>
      </w:r>
      <w:proofErr w:type="spellStart"/>
      <w:r>
        <w:t>sep</w:t>
      </w:r>
      <w:proofErr w:type="spellEnd"/>
      <w:r>
        <w:t xml:space="preserve">=',') </w:t>
      </w:r>
      <w:proofErr w:type="spellStart"/>
      <w:r>
        <w:t>doc_out</w:t>
      </w:r>
      <w:proofErr w:type="spellEnd"/>
      <w:r>
        <w:t xml:space="preserve"> = []</w:t>
      </w:r>
    </w:p>
    <w:p w14:paraId="220BB36D" w14:textId="77777777" w:rsidR="006147AC" w:rsidRDefault="00675B68">
      <w:pPr>
        <w:pStyle w:val="a3"/>
        <w:spacing w:before="2"/>
        <w:ind w:left="396" w:right="7936" w:hanging="240"/>
      </w:pPr>
      <w:proofErr w:type="spellStart"/>
      <w:r>
        <w:t>for k</w:t>
      </w:r>
      <w:proofErr w:type="spellEnd"/>
      <w:r>
        <w:t xml:space="preserve"> in </w:t>
      </w:r>
      <w:proofErr w:type="spellStart"/>
      <w:r>
        <w:t>labour_split</w:t>
      </w:r>
      <w:proofErr w:type="spellEnd"/>
      <w:r>
        <w:t xml:space="preserve">: </w:t>
      </w:r>
      <w:proofErr w:type="spellStart"/>
      <w:r>
        <w:t>cleantextprep</w:t>
      </w:r>
      <w:proofErr w:type="spellEnd"/>
      <w:r>
        <w:t xml:space="preserve"> = str(k)</w:t>
      </w:r>
    </w:p>
    <w:p w14:paraId="35EF2EF2" w14:textId="77777777" w:rsidR="006147AC" w:rsidRDefault="00675B68">
      <w:pPr>
        <w:pStyle w:val="a3"/>
        <w:ind w:left="636"/>
      </w:pPr>
      <w:r>
        <w:t># Regex cleaning</w:t>
      </w:r>
    </w:p>
    <w:p w14:paraId="33E8C54B" w14:textId="77777777" w:rsidR="006147AC" w:rsidRDefault="00675B68">
      <w:pPr>
        <w:pStyle w:val="a3"/>
        <w:ind w:left="396" w:right="3070"/>
      </w:pPr>
      <w:r>
        <w:t>expression = "[^a-</w:t>
      </w:r>
      <w:proofErr w:type="spellStart"/>
      <w:r>
        <w:t>zA</w:t>
      </w:r>
      <w:proofErr w:type="spellEnd"/>
      <w:r>
        <w:t>-</w:t>
      </w:r>
      <w:proofErr w:type="gramStart"/>
      <w:r>
        <w:t>Z ]</w:t>
      </w:r>
      <w:proofErr w:type="gramEnd"/>
      <w:r>
        <w:t>" # ke</w:t>
      </w:r>
      <w:r>
        <w:t xml:space="preserve">ep only letters, numbers and whitespace </w:t>
      </w:r>
      <w:proofErr w:type="spellStart"/>
      <w:r>
        <w:t>cleantextCAP</w:t>
      </w:r>
      <w:proofErr w:type="spellEnd"/>
      <w:r>
        <w:t xml:space="preserve"> = </w:t>
      </w:r>
      <w:proofErr w:type="spellStart"/>
      <w:r>
        <w:t>re.sub</w:t>
      </w:r>
      <w:proofErr w:type="spellEnd"/>
      <w:r>
        <w:t xml:space="preserve">(expression, '', </w:t>
      </w:r>
      <w:proofErr w:type="spellStart"/>
      <w:r>
        <w:t>cleantextprep</w:t>
      </w:r>
      <w:proofErr w:type="spellEnd"/>
      <w:r>
        <w:t xml:space="preserve">) # apply regex </w:t>
      </w:r>
      <w:proofErr w:type="spellStart"/>
      <w:r>
        <w:t>cleantext</w:t>
      </w:r>
      <w:proofErr w:type="spellEnd"/>
      <w:r>
        <w:t xml:space="preserve"> = </w:t>
      </w:r>
      <w:proofErr w:type="spellStart"/>
      <w:r>
        <w:t>cleantextCAP.lower</w:t>
      </w:r>
      <w:proofErr w:type="spellEnd"/>
      <w:r>
        <w:t>() # lower case</w:t>
      </w:r>
    </w:p>
    <w:p w14:paraId="03E59DC0" w14:textId="77777777" w:rsidR="006147AC" w:rsidRDefault="00675B68">
      <w:pPr>
        <w:pStyle w:val="a3"/>
        <w:tabs>
          <w:tab w:val="left" w:pos="3102"/>
        </w:tabs>
        <w:ind w:left="396" w:right="5437"/>
      </w:pPr>
      <w:proofErr w:type="spellStart"/>
      <w:r>
        <w:t>cleantext</w:t>
      </w:r>
      <w:proofErr w:type="spellEnd"/>
      <w:r>
        <w:t xml:space="preserve"> = _</w:t>
      </w:r>
      <w:proofErr w:type="spellStart"/>
      <w:r>
        <w:t>remove_stopwords</w:t>
      </w:r>
      <w:proofErr w:type="spellEnd"/>
      <w:r>
        <w:t>(</w:t>
      </w:r>
      <w:proofErr w:type="spellStart"/>
      <w:r>
        <w:t>cleantext</w:t>
      </w:r>
      <w:proofErr w:type="spellEnd"/>
      <w:r>
        <w:t>) bound = '</w:t>
      </w:r>
      <w:proofErr w:type="gramStart"/>
      <w:r>
        <w:t>'.join</w:t>
      </w:r>
      <w:proofErr w:type="gramEnd"/>
      <w:r>
        <w:t>(</w:t>
      </w:r>
      <w:proofErr w:type="spellStart"/>
      <w:r>
        <w:t>cleantext</w:t>
      </w:r>
      <w:proofErr w:type="spellEnd"/>
      <w:r>
        <w:t xml:space="preserve">) </w:t>
      </w:r>
      <w:proofErr w:type="spellStart"/>
      <w:r>
        <w:t>doc_out.append</w:t>
      </w:r>
      <w:proofErr w:type="spellEnd"/>
      <w:r>
        <w:t>(bound)</w:t>
      </w:r>
      <w:r>
        <w:tab/>
        <w:t># a list of</w:t>
      </w:r>
      <w:r>
        <w:rPr>
          <w:spacing w:val="7"/>
        </w:rPr>
        <w:t xml:space="preserve"> </w:t>
      </w:r>
      <w:r>
        <w:rPr>
          <w:spacing w:val="-3"/>
        </w:rPr>
        <w:t>s</w:t>
      </w:r>
      <w:r>
        <w:rPr>
          <w:spacing w:val="-3"/>
        </w:rPr>
        <w:t>entences</w:t>
      </w:r>
    </w:p>
    <w:p w14:paraId="1AE17783" w14:textId="77777777" w:rsidR="006147AC" w:rsidRDefault="006147AC">
      <w:pPr>
        <w:pStyle w:val="a3"/>
        <w:ind w:left="0"/>
        <w:rPr>
          <w:sz w:val="26"/>
        </w:rPr>
      </w:pPr>
    </w:p>
    <w:p w14:paraId="56B2AF3C" w14:textId="77777777" w:rsidR="006147AC" w:rsidRDefault="006147AC">
      <w:pPr>
        <w:pStyle w:val="a3"/>
        <w:ind w:left="0"/>
        <w:rPr>
          <w:sz w:val="22"/>
        </w:rPr>
      </w:pPr>
    </w:p>
    <w:p w14:paraId="1FF9780D" w14:textId="77777777" w:rsidR="006147AC" w:rsidRDefault="00675B68">
      <w:pPr>
        <w:pStyle w:val="a3"/>
        <w:ind w:right="8398"/>
      </w:pPr>
      <w:r>
        <w:t xml:space="preserve"># print clean text for line in </w:t>
      </w:r>
      <w:proofErr w:type="spellStart"/>
      <w:r>
        <w:t>doc_out</w:t>
      </w:r>
      <w:proofErr w:type="spellEnd"/>
      <w:r>
        <w:t>:</w:t>
      </w:r>
    </w:p>
    <w:p w14:paraId="407F49BD" w14:textId="77777777" w:rsidR="006147AC" w:rsidRDefault="00675B68">
      <w:pPr>
        <w:pStyle w:val="a3"/>
        <w:ind w:left="396"/>
      </w:pPr>
      <w:r>
        <w:t>print(line)</w:t>
      </w:r>
    </w:p>
    <w:p w14:paraId="6E3CA848" w14:textId="77777777" w:rsidR="006147AC" w:rsidRDefault="006147AC">
      <w:pPr>
        <w:pStyle w:val="a3"/>
        <w:ind w:left="0"/>
      </w:pPr>
    </w:p>
    <w:p w14:paraId="2810BD15" w14:textId="77777777" w:rsidR="006147AC" w:rsidRDefault="00675B68">
      <w:pPr>
        <w:pStyle w:val="a3"/>
        <w:ind w:right="7850"/>
      </w:pPr>
      <w:r>
        <w:t xml:space="preserve">### Read in BL lexicon # confrontational </w:t>
      </w:r>
      <w:r>
        <w:rPr>
          <w:spacing w:val="-3"/>
        </w:rPr>
        <w:t xml:space="preserve">lexicon </w:t>
      </w:r>
      <w:proofErr w:type="spellStart"/>
      <w:r>
        <w:t>ndct</w:t>
      </w:r>
      <w:proofErr w:type="spellEnd"/>
      <w:r>
        <w:t xml:space="preserve"> =</w:t>
      </w:r>
      <w:r>
        <w:rPr>
          <w:spacing w:val="-2"/>
        </w:rPr>
        <w:t xml:space="preserve"> </w:t>
      </w:r>
      <w:r>
        <w:t>''</w:t>
      </w:r>
    </w:p>
    <w:p w14:paraId="253289E6" w14:textId="77777777" w:rsidR="006147AC" w:rsidRDefault="00675B68">
      <w:pPr>
        <w:pStyle w:val="a3"/>
        <w:ind w:left="396" w:right="3518" w:hanging="240"/>
      </w:pPr>
      <w:r>
        <w:t xml:space="preserve">with </w:t>
      </w:r>
      <w:proofErr w:type="gramStart"/>
      <w:r>
        <w:t>open(</w:t>
      </w:r>
      <w:proofErr w:type="gramEnd"/>
      <w:r>
        <w:t xml:space="preserve">'bl_opp.csv', 'r', encoding='utf-8', errors='ignore') as </w:t>
      </w:r>
      <w:proofErr w:type="spellStart"/>
      <w:r>
        <w:t>infile</w:t>
      </w:r>
      <w:proofErr w:type="spellEnd"/>
      <w:r>
        <w:t xml:space="preserve">: for line in </w:t>
      </w:r>
      <w:proofErr w:type="spellStart"/>
      <w:r>
        <w:t>infile</w:t>
      </w:r>
      <w:proofErr w:type="spellEnd"/>
      <w:r>
        <w:t>:</w:t>
      </w:r>
    </w:p>
    <w:p w14:paraId="1EE10A08" w14:textId="77777777" w:rsidR="006147AC" w:rsidRDefault="00675B68">
      <w:pPr>
        <w:pStyle w:val="a3"/>
        <w:ind w:left="636"/>
      </w:pPr>
      <w:proofErr w:type="spellStart"/>
      <w:r>
        <w:t>ndct</w:t>
      </w:r>
      <w:proofErr w:type="spellEnd"/>
      <w:r>
        <w:t xml:space="preserve"> = </w:t>
      </w:r>
      <w:proofErr w:type="spellStart"/>
      <w:r>
        <w:t>ndct</w:t>
      </w:r>
      <w:proofErr w:type="spellEnd"/>
      <w:r>
        <w:t xml:space="preserve"> + line</w:t>
      </w:r>
    </w:p>
    <w:p w14:paraId="3A4AA7B4" w14:textId="77777777" w:rsidR="006147AC" w:rsidRDefault="006147AC">
      <w:pPr>
        <w:pStyle w:val="a3"/>
        <w:ind w:left="0"/>
      </w:pPr>
    </w:p>
    <w:p w14:paraId="5D107337" w14:textId="77777777" w:rsidR="006147AC" w:rsidRDefault="00675B68">
      <w:pPr>
        <w:pStyle w:val="a3"/>
        <w:ind w:right="6539"/>
      </w:pPr>
      <w:r>
        <w:t xml:space="preserve"># create a list of confrontational words </w:t>
      </w:r>
      <w:proofErr w:type="spellStart"/>
      <w:r>
        <w:t>ndct</w:t>
      </w:r>
      <w:proofErr w:type="spellEnd"/>
      <w:r>
        <w:t xml:space="preserve"> = </w:t>
      </w:r>
      <w:proofErr w:type="spellStart"/>
      <w:proofErr w:type="gramStart"/>
      <w:r>
        <w:t>ndct.split</w:t>
      </w:r>
      <w:proofErr w:type="spellEnd"/>
      <w:proofErr w:type="gramEnd"/>
      <w:r>
        <w:t>('\n')</w:t>
      </w:r>
    </w:p>
    <w:p w14:paraId="5B20E21D" w14:textId="77777777" w:rsidR="006147AC" w:rsidRDefault="00675B68">
      <w:pPr>
        <w:pStyle w:val="a3"/>
        <w:ind w:right="7310"/>
      </w:pPr>
      <w:proofErr w:type="spellStart"/>
      <w:r>
        <w:t>ndct</w:t>
      </w:r>
      <w:proofErr w:type="spellEnd"/>
      <w:r>
        <w:t xml:space="preserve"> = [entry for entry in </w:t>
      </w:r>
      <w:proofErr w:type="spellStart"/>
      <w:r>
        <w:t>ndct</w:t>
      </w:r>
      <w:proofErr w:type="spellEnd"/>
      <w:r>
        <w:t xml:space="preserve">] </w:t>
      </w:r>
      <w:proofErr w:type="spellStart"/>
      <w:r>
        <w:t>len</w:t>
      </w:r>
      <w:proofErr w:type="spellEnd"/>
      <w:r>
        <w:t>(</w:t>
      </w:r>
      <w:proofErr w:type="spellStart"/>
      <w:r>
        <w:t>ndct</w:t>
      </w:r>
      <w:proofErr w:type="spellEnd"/>
      <w:r>
        <w:t>)</w:t>
      </w:r>
    </w:p>
    <w:p w14:paraId="178F6A46" w14:textId="77777777" w:rsidR="006147AC" w:rsidRDefault="006147AC">
      <w:pPr>
        <w:pStyle w:val="a3"/>
        <w:ind w:left="0"/>
      </w:pPr>
    </w:p>
    <w:p w14:paraId="73ECBCF1" w14:textId="77777777" w:rsidR="006147AC" w:rsidRDefault="00675B68">
      <w:pPr>
        <w:pStyle w:val="a3"/>
        <w:ind w:right="8179"/>
      </w:pPr>
      <w:r>
        <w:t xml:space="preserve"># cooperative lexicon </w:t>
      </w:r>
      <w:proofErr w:type="spellStart"/>
      <w:r>
        <w:t>pdct</w:t>
      </w:r>
      <w:proofErr w:type="spellEnd"/>
      <w:r>
        <w:t xml:space="preserve"> = ''</w:t>
      </w:r>
    </w:p>
    <w:p w14:paraId="5C196E9F" w14:textId="77777777" w:rsidR="006147AC" w:rsidRDefault="00675B68">
      <w:pPr>
        <w:pStyle w:val="a3"/>
        <w:ind w:left="396" w:right="3509" w:hanging="240"/>
      </w:pPr>
      <w:r>
        <w:t xml:space="preserve">with </w:t>
      </w:r>
      <w:proofErr w:type="gramStart"/>
      <w:r>
        <w:t>open(</w:t>
      </w:r>
      <w:proofErr w:type="gramEnd"/>
      <w:r>
        <w:t xml:space="preserve">'bl_coop.csv', 'r', encoding='utf-8', errors='ignore') as </w:t>
      </w:r>
      <w:proofErr w:type="spellStart"/>
      <w:r>
        <w:t>infile</w:t>
      </w:r>
      <w:proofErr w:type="spellEnd"/>
      <w:r>
        <w:t xml:space="preserve">: for line in </w:t>
      </w:r>
      <w:proofErr w:type="spellStart"/>
      <w:r>
        <w:t>infile</w:t>
      </w:r>
      <w:proofErr w:type="spellEnd"/>
      <w:r>
        <w:t>:</w:t>
      </w:r>
    </w:p>
    <w:p w14:paraId="56B5BA61" w14:textId="77777777" w:rsidR="006147AC" w:rsidRDefault="00675B68">
      <w:pPr>
        <w:pStyle w:val="a3"/>
        <w:spacing w:before="1"/>
        <w:ind w:left="636"/>
      </w:pPr>
      <w:proofErr w:type="spellStart"/>
      <w:r>
        <w:t>pdct</w:t>
      </w:r>
      <w:proofErr w:type="spellEnd"/>
      <w:r>
        <w:t xml:space="preserve"> = </w:t>
      </w:r>
      <w:proofErr w:type="spellStart"/>
      <w:r>
        <w:t>pdct</w:t>
      </w:r>
      <w:proofErr w:type="spellEnd"/>
      <w:r>
        <w:t xml:space="preserve"> + line</w:t>
      </w:r>
    </w:p>
    <w:p w14:paraId="14BBF54E" w14:textId="77777777" w:rsidR="006147AC" w:rsidRDefault="006147AC">
      <w:pPr>
        <w:pStyle w:val="a3"/>
        <w:spacing w:before="11"/>
        <w:ind w:left="0"/>
        <w:rPr>
          <w:sz w:val="23"/>
        </w:rPr>
      </w:pPr>
    </w:p>
    <w:p w14:paraId="09BE718E" w14:textId="77777777" w:rsidR="006147AC" w:rsidRDefault="00675B68">
      <w:pPr>
        <w:pStyle w:val="a3"/>
      </w:pPr>
      <w:proofErr w:type="spellStart"/>
      <w:r>
        <w:t>pdct</w:t>
      </w:r>
      <w:proofErr w:type="spellEnd"/>
      <w:r>
        <w:t xml:space="preserve"> = </w:t>
      </w:r>
      <w:proofErr w:type="spellStart"/>
      <w:proofErr w:type="gramStart"/>
      <w:r>
        <w:t>pdct.split</w:t>
      </w:r>
      <w:proofErr w:type="spellEnd"/>
      <w:proofErr w:type="gramEnd"/>
      <w:r>
        <w:t>('\n')</w:t>
      </w:r>
    </w:p>
    <w:p w14:paraId="6A16FB3F" w14:textId="77777777" w:rsidR="006147AC" w:rsidRDefault="00675B68">
      <w:pPr>
        <w:pStyle w:val="a3"/>
      </w:pPr>
      <w:proofErr w:type="spellStart"/>
      <w:r>
        <w:t>pdct</w:t>
      </w:r>
      <w:proofErr w:type="spellEnd"/>
      <w:r>
        <w:t xml:space="preserve"> = [entry for entry in </w:t>
      </w:r>
      <w:proofErr w:type="spellStart"/>
      <w:r>
        <w:t>pdct</w:t>
      </w:r>
      <w:proofErr w:type="spellEnd"/>
      <w:r>
        <w:t>]</w:t>
      </w:r>
    </w:p>
    <w:p w14:paraId="0EB1959A" w14:textId="77777777" w:rsidR="006147AC" w:rsidRDefault="006147AC">
      <w:pPr>
        <w:sectPr w:rsidR="006147AC">
          <w:pgSz w:w="12240" w:h="15840"/>
          <w:pgMar w:top="1560" w:right="840" w:bottom="1380" w:left="980" w:header="1144" w:footer="1200" w:gutter="0"/>
          <w:cols w:space="720"/>
        </w:sectPr>
      </w:pPr>
    </w:p>
    <w:p w14:paraId="4DC4F622" w14:textId="77777777" w:rsidR="006147AC" w:rsidRDefault="00675B68">
      <w:pPr>
        <w:pStyle w:val="a3"/>
        <w:spacing w:before="120"/>
      </w:pPr>
      <w:proofErr w:type="spellStart"/>
      <w:r>
        <w:lastRenderedPageBreak/>
        <w:t>len</w:t>
      </w:r>
      <w:proofErr w:type="spellEnd"/>
      <w:r>
        <w:t>(</w:t>
      </w:r>
      <w:proofErr w:type="spellStart"/>
      <w:r>
        <w:t>pdct</w:t>
      </w:r>
      <w:proofErr w:type="spellEnd"/>
      <w:r>
        <w:t>)</w:t>
      </w:r>
    </w:p>
    <w:p w14:paraId="1823513E" w14:textId="77777777" w:rsidR="006147AC" w:rsidRDefault="006147AC">
      <w:pPr>
        <w:pStyle w:val="a3"/>
        <w:spacing w:before="1"/>
        <w:ind w:left="0"/>
      </w:pPr>
    </w:p>
    <w:p w14:paraId="1DF077AA" w14:textId="77777777" w:rsidR="006147AC" w:rsidRDefault="00675B68">
      <w:pPr>
        <w:pStyle w:val="a3"/>
        <w:spacing w:before="1" w:line="550" w:lineRule="atLeast"/>
        <w:ind w:right="5945"/>
      </w:pPr>
      <w:r>
        <w:t xml:space="preserve"># Count words being collected in the lexicon def </w:t>
      </w:r>
      <w:proofErr w:type="spellStart"/>
      <w:r>
        <w:t>decompose_word</w:t>
      </w:r>
      <w:proofErr w:type="spellEnd"/>
      <w:r>
        <w:t>(doc):</w:t>
      </w:r>
    </w:p>
    <w:p w14:paraId="2D2B7AD1" w14:textId="77777777" w:rsidR="006147AC" w:rsidRDefault="00675B68">
      <w:pPr>
        <w:pStyle w:val="a3"/>
        <w:spacing w:before="2"/>
        <w:ind w:left="396"/>
      </w:pPr>
      <w:r>
        <w:t>txt = []</w:t>
      </w:r>
    </w:p>
    <w:p w14:paraId="78137765" w14:textId="77777777" w:rsidR="006147AC" w:rsidRDefault="00675B68">
      <w:pPr>
        <w:pStyle w:val="a3"/>
        <w:ind w:left="636" w:right="7524" w:hanging="240"/>
      </w:pPr>
      <w:r>
        <w:t xml:space="preserve">for word in doc: </w:t>
      </w:r>
      <w:proofErr w:type="spellStart"/>
      <w:proofErr w:type="gramStart"/>
      <w:r>
        <w:t>txt.extend</w:t>
      </w:r>
      <w:proofErr w:type="spellEnd"/>
      <w:proofErr w:type="gramEnd"/>
      <w:r>
        <w:t>(</w:t>
      </w:r>
      <w:proofErr w:type="spellStart"/>
      <w:r>
        <w:t>word.split</w:t>
      </w:r>
      <w:proofErr w:type="spellEnd"/>
      <w:r>
        <w:t>())</w:t>
      </w:r>
    </w:p>
    <w:p w14:paraId="1DD844DF" w14:textId="77777777" w:rsidR="006147AC" w:rsidRDefault="00675B68">
      <w:pPr>
        <w:pStyle w:val="a3"/>
        <w:ind w:left="396"/>
      </w:pPr>
      <w:r>
        <w:t>return txt</w:t>
      </w:r>
    </w:p>
    <w:p w14:paraId="0CD6D723" w14:textId="77777777" w:rsidR="006147AC" w:rsidRDefault="006147AC">
      <w:pPr>
        <w:pStyle w:val="a3"/>
        <w:ind w:left="0"/>
        <w:rPr>
          <w:sz w:val="26"/>
        </w:rPr>
      </w:pPr>
    </w:p>
    <w:p w14:paraId="29080F11" w14:textId="77777777" w:rsidR="006147AC" w:rsidRDefault="006147AC">
      <w:pPr>
        <w:pStyle w:val="a3"/>
        <w:ind w:left="0"/>
        <w:rPr>
          <w:sz w:val="22"/>
        </w:rPr>
      </w:pPr>
    </w:p>
    <w:p w14:paraId="3536BF3E" w14:textId="77777777" w:rsidR="006147AC" w:rsidRDefault="00675B68">
      <w:pPr>
        <w:pStyle w:val="a3"/>
        <w:ind w:left="396" w:right="7389" w:hanging="240"/>
      </w:pPr>
      <w:r>
        <w:t xml:space="preserve">def </w:t>
      </w:r>
      <w:proofErr w:type="gramStart"/>
      <w:r>
        <w:t>wordcount(</w:t>
      </w:r>
      <w:proofErr w:type="gramEnd"/>
      <w:r>
        <w:t xml:space="preserve">words, </w:t>
      </w:r>
      <w:proofErr w:type="spellStart"/>
      <w:r>
        <w:t>dct</w:t>
      </w:r>
      <w:proofErr w:type="spellEnd"/>
      <w:r>
        <w:t>): counting = Counter(words) count = []</w:t>
      </w:r>
    </w:p>
    <w:p w14:paraId="10536C9E" w14:textId="77777777" w:rsidR="006147AC" w:rsidRDefault="00675B68">
      <w:pPr>
        <w:pStyle w:val="a3"/>
        <w:ind w:left="636" w:right="6618" w:hanging="240"/>
      </w:pPr>
      <w:r>
        <w:t xml:space="preserve">for key, value in </w:t>
      </w:r>
      <w:proofErr w:type="spellStart"/>
      <w:proofErr w:type="gramStart"/>
      <w:r>
        <w:t>counting.items</w:t>
      </w:r>
      <w:proofErr w:type="spellEnd"/>
      <w:proofErr w:type="gramEnd"/>
      <w:r>
        <w:t xml:space="preserve">(): if key in </w:t>
      </w:r>
      <w:proofErr w:type="spellStart"/>
      <w:r>
        <w:t>dct</w:t>
      </w:r>
      <w:proofErr w:type="spellEnd"/>
      <w:r>
        <w:t>:</w:t>
      </w:r>
    </w:p>
    <w:p w14:paraId="6B7A9AA0" w14:textId="77777777" w:rsidR="006147AC" w:rsidRDefault="00675B68">
      <w:pPr>
        <w:pStyle w:val="a3"/>
        <w:ind w:left="396" w:right="6732" w:firstLine="480"/>
      </w:pPr>
      <w:proofErr w:type="spellStart"/>
      <w:proofErr w:type="gramStart"/>
      <w:r>
        <w:t>count.append</w:t>
      </w:r>
      <w:proofErr w:type="spellEnd"/>
      <w:proofErr w:type="gramEnd"/>
      <w:r>
        <w:t>([key, value]) return count</w:t>
      </w:r>
    </w:p>
    <w:p w14:paraId="598AD2ED" w14:textId="77777777" w:rsidR="006147AC" w:rsidRDefault="006147AC">
      <w:pPr>
        <w:pStyle w:val="a3"/>
        <w:ind w:left="0"/>
      </w:pPr>
    </w:p>
    <w:p w14:paraId="3DCAB008" w14:textId="77777777" w:rsidR="006147AC" w:rsidRDefault="00675B68">
      <w:pPr>
        <w:pStyle w:val="a3"/>
        <w:ind w:right="3780"/>
      </w:pPr>
      <w:r>
        <w:t xml:space="preserve"># decompose a list of sentences into words by self-defined function tokens = </w:t>
      </w:r>
      <w:proofErr w:type="spellStart"/>
      <w:r>
        <w:t>decompose_word</w:t>
      </w:r>
      <w:proofErr w:type="spellEnd"/>
      <w:r>
        <w:t>(</w:t>
      </w:r>
      <w:proofErr w:type="spellStart"/>
      <w:r>
        <w:t>doc_out</w:t>
      </w:r>
      <w:proofErr w:type="spellEnd"/>
      <w:r>
        <w:t>)</w:t>
      </w:r>
    </w:p>
    <w:p w14:paraId="23CFE5E5" w14:textId="77777777" w:rsidR="006147AC" w:rsidRDefault="00675B68">
      <w:pPr>
        <w:pStyle w:val="a3"/>
        <w:ind w:right="3518"/>
      </w:pPr>
      <w:r>
        <w:t xml:space="preserve"># decompose a list of sentences into words from NLTK module </w:t>
      </w:r>
      <w:proofErr w:type="spellStart"/>
      <w:r>
        <w:t>tokens_nltk</w:t>
      </w:r>
      <w:proofErr w:type="spellEnd"/>
      <w:r>
        <w:t xml:space="preserve"> = </w:t>
      </w:r>
      <w:proofErr w:type="spellStart"/>
      <w:proofErr w:type="gramStart"/>
      <w:r>
        <w:t>nltk.word</w:t>
      </w:r>
      <w:proofErr w:type="gramEnd"/>
      <w:r>
        <w:t>_tokenize</w:t>
      </w:r>
      <w:proofErr w:type="spellEnd"/>
      <w:r>
        <w:t>(str(</w:t>
      </w:r>
      <w:proofErr w:type="spellStart"/>
      <w:r>
        <w:t>doc_out</w:t>
      </w:r>
      <w:proofErr w:type="spellEnd"/>
      <w:r>
        <w:t>))</w:t>
      </w:r>
    </w:p>
    <w:p w14:paraId="79B34480" w14:textId="77777777" w:rsidR="006147AC" w:rsidRDefault="006147AC">
      <w:pPr>
        <w:pStyle w:val="a3"/>
        <w:ind w:left="0"/>
        <w:rPr>
          <w:sz w:val="26"/>
        </w:rPr>
      </w:pPr>
    </w:p>
    <w:p w14:paraId="6D57D92F" w14:textId="77777777" w:rsidR="006147AC" w:rsidRDefault="006147AC">
      <w:pPr>
        <w:pStyle w:val="a3"/>
        <w:ind w:left="0"/>
        <w:rPr>
          <w:sz w:val="22"/>
        </w:rPr>
      </w:pPr>
    </w:p>
    <w:p w14:paraId="5E33D57C" w14:textId="77777777" w:rsidR="006147AC" w:rsidRDefault="00675B68">
      <w:pPr>
        <w:pStyle w:val="a3"/>
        <w:ind w:right="8165"/>
      </w:pPr>
      <w:r>
        <w:t xml:space="preserve"># generate </w:t>
      </w:r>
      <w:proofErr w:type="spellStart"/>
      <w:r>
        <w:t>wordcloud</w:t>
      </w:r>
      <w:proofErr w:type="spellEnd"/>
      <w:r>
        <w:t xml:space="preserve"> </w:t>
      </w:r>
      <w:proofErr w:type="spellStart"/>
      <w:r>
        <w:t>comment_words</w:t>
      </w:r>
      <w:proofErr w:type="spellEnd"/>
      <w:r>
        <w:t xml:space="preserve"> = ' ' for token in tokens:</w:t>
      </w:r>
    </w:p>
    <w:p w14:paraId="0591E82B" w14:textId="77777777" w:rsidR="006147AC" w:rsidRDefault="00675B68">
      <w:pPr>
        <w:pStyle w:val="a3"/>
        <w:ind w:left="396"/>
      </w:pPr>
      <w:proofErr w:type="spellStart"/>
      <w:r>
        <w:t>comment_words</w:t>
      </w:r>
      <w:proofErr w:type="spellEnd"/>
      <w:r>
        <w:t xml:space="preserve"> = </w:t>
      </w:r>
      <w:proofErr w:type="spellStart"/>
      <w:r>
        <w:t>comment_words</w:t>
      </w:r>
      <w:proofErr w:type="spellEnd"/>
      <w:r>
        <w:t xml:space="preserve"> + token + ' '</w:t>
      </w:r>
    </w:p>
    <w:p w14:paraId="49845F3C" w14:textId="77777777" w:rsidR="006147AC" w:rsidRDefault="006147AC">
      <w:pPr>
        <w:pStyle w:val="a3"/>
        <w:ind w:left="0"/>
      </w:pPr>
    </w:p>
    <w:p w14:paraId="764661AD" w14:textId="77777777" w:rsidR="006147AC" w:rsidRDefault="00675B68">
      <w:pPr>
        <w:pStyle w:val="a3"/>
        <w:ind w:left="1116" w:right="3518" w:hanging="960"/>
      </w:pPr>
      <w:proofErr w:type="spellStart"/>
      <w:r>
        <w:t>wordcloud</w:t>
      </w:r>
      <w:proofErr w:type="spellEnd"/>
      <w:r>
        <w:t xml:space="preserve"> = </w:t>
      </w:r>
      <w:proofErr w:type="spellStart"/>
      <w:proofErr w:type="gramStart"/>
      <w:r>
        <w:t>WordCloud</w:t>
      </w:r>
      <w:proofErr w:type="spellEnd"/>
      <w:r>
        <w:t>(</w:t>
      </w:r>
      <w:proofErr w:type="gramEnd"/>
      <w:r>
        <w:t>width = 800, heig</w:t>
      </w:r>
      <w:r>
        <w:t xml:space="preserve">ht = 800, </w:t>
      </w:r>
      <w:proofErr w:type="spellStart"/>
      <w:r>
        <w:t>background_color</w:t>
      </w:r>
      <w:proofErr w:type="spellEnd"/>
      <w:r>
        <w:t xml:space="preserve"> ='white',</w:t>
      </w:r>
    </w:p>
    <w:p w14:paraId="051E24BC" w14:textId="77777777" w:rsidR="006147AC" w:rsidRDefault="00675B68">
      <w:pPr>
        <w:pStyle w:val="a3"/>
        <w:ind w:left="1116"/>
      </w:pPr>
      <w:proofErr w:type="spellStart"/>
      <w:r>
        <w:t>min_font_size</w:t>
      </w:r>
      <w:proofErr w:type="spellEnd"/>
      <w:r>
        <w:t xml:space="preserve"> = 10</w:t>
      </w:r>
      <w:proofErr w:type="gramStart"/>
      <w:r>
        <w:t>).generate</w:t>
      </w:r>
      <w:proofErr w:type="gramEnd"/>
      <w:r>
        <w:t>(</w:t>
      </w:r>
      <w:proofErr w:type="spellStart"/>
      <w:r>
        <w:t>comment_words</w:t>
      </w:r>
      <w:proofErr w:type="spellEnd"/>
      <w:r>
        <w:t>)</w:t>
      </w:r>
    </w:p>
    <w:p w14:paraId="7073EF93" w14:textId="77777777" w:rsidR="006147AC" w:rsidRDefault="006147AC">
      <w:pPr>
        <w:pStyle w:val="a3"/>
        <w:ind w:left="0"/>
      </w:pPr>
    </w:p>
    <w:p w14:paraId="2ABACBD8" w14:textId="77777777" w:rsidR="006147AC" w:rsidRDefault="00675B68">
      <w:pPr>
        <w:pStyle w:val="a3"/>
        <w:ind w:right="6236"/>
      </w:pPr>
      <w:proofErr w:type="spellStart"/>
      <w:proofErr w:type="gramStart"/>
      <w:r>
        <w:t>plt.figure</w:t>
      </w:r>
      <w:proofErr w:type="spellEnd"/>
      <w:proofErr w:type="gramEnd"/>
      <w:r>
        <w:t>(</w:t>
      </w:r>
      <w:proofErr w:type="spellStart"/>
      <w:r>
        <w:t>figsize</w:t>
      </w:r>
      <w:proofErr w:type="spellEnd"/>
      <w:r>
        <w:t xml:space="preserve">=(8, 8), </w:t>
      </w:r>
      <w:proofErr w:type="spellStart"/>
      <w:r>
        <w:t>facecolor</w:t>
      </w:r>
      <w:proofErr w:type="spellEnd"/>
      <w:r>
        <w:t xml:space="preserve">=None) </w:t>
      </w:r>
      <w:proofErr w:type="spellStart"/>
      <w:r>
        <w:t>plt.imshow</w:t>
      </w:r>
      <w:proofErr w:type="spellEnd"/>
      <w:r>
        <w:t>(</w:t>
      </w:r>
      <w:proofErr w:type="spellStart"/>
      <w:r>
        <w:t>wordcloud</w:t>
      </w:r>
      <w:proofErr w:type="spellEnd"/>
      <w:r>
        <w:t>)</w:t>
      </w:r>
    </w:p>
    <w:p w14:paraId="5B2AF79B" w14:textId="77777777" w:rsidR="006147AC" w:rsidRDefault="00675B68">
      <w:pPr>
        <w:pStyle w:val="a3"/>
        <w:ind w:right="8010"/>
      </w:pPr>
      <w:proofErr w:type="spellStart"/>
      <w:proofErr w:type="gramStart"/>
      <w:r>
        <w:t>plt.axis</w:t>
      </w:r>
      <w:proofErr w:type="spellEnd"/>
      <w:proofErr w:type="gramEnd"/>
      <w:r>
        <w:t xml:space="preserve">("off") </w:t>
      </w:r>
      <w:proofErr w:type="spellStart"/>
      <w:r>
        <w:t>plt.tight_layout</w:t>
      </w:r>
      <w:proofErr w:type="spellEnd"/>
      <w:r>
        <w:t>(pad=0)</w:t>
      </w:r>
    </w:p>
    <w:p w14:paraId="1A69E2DB" w14:textId="77777777" w:rsidR="006147AC" w:rsidRDefault="00675B68">
      <w:pPr>
        <w:pStyle w:val="a3"/>
        <w:ind w:right="3952"/>
      </w:pPr>
      <w:proofErr w:type="spellStart"/>
      <w:proofErr w:type="gramStart"/>
      <w:r>
        <w:t>plt.savefig</w:t>
      </w:r>
      <w:proofErr w:type="spellEnd"/>
      <w:proofErr w:type="gramEnd"/>
      <w:r>
        <w:t>("LabourWebsite.</w:t>
      </w:r>
      <w:proofErr w:type="spellStart"/>
      <w:r>
        <w:t>png</w:t>
      </w:r>
      <w:proofErr w:type="spellEnd"/>
      <w:r>
        <w:t>",format='</w:t>
      </w:r>
      <w:proofErr w:type="spellStart"/>
      <w:r>
        <w:t>png</w:t>
      </w:r>
      <w:proofErr w:type="spellEnd"/>
      <w:r>
        <w:t xml:space="preserve">',dpi=200) </w:t>
      </w:r>
      <w:proofErr w:type="spellStart"/>
      <w:r>
        <w:t>plt.show</w:t>
      </w:r>
      <w:proofErr w:type="spellEnd"/>
      <w:r>
        <w:t>()</w:t>
      </w:r>
    </w:p>
    <w:p w14:paraId="6B30B476" w14:textId="77777777" w:rsidR="006147AC" w:rsidRDefault="006147AC">
      <w:pPr>
        <w:pStyle w:val="a3"/>
        <w:ind w:left="0"/>
      </w:pPr>
    </w:p>
    <w:p w14:paraId="468808F4" w14:textId="77777777" w:rsidR="006147AC" w:rsidRDefault="00675B68">
      <w:pPr>
        <w:pStyle w:val="a3"/>
        <w:spacing w:before="1"/>
        <w:ind w:right="7465"/>
      </w:pPr>
      <w:r>
        <w:t xml:space="preserve"># Number of words in article </w:t>
      </w:r>
      <w:proofErr w:type="spellStart"/>
      <w:r>
        <w:t>nwords</w:t>
      </w:r>
      <w:proofErr w:type="spellEnd"/>
      <w:r>
        <w:t xml:space="preserve"> = </w:t>
      </w:r>
      <w:proofErr w:type="spellStart"/>
      <w:r>
        <w:t>len</w:t>
      </w:r>
      <w:proofErr w:type="spellEnd"/>
      <w:r>
        <w:t>(tokens)</w:t>
      </w:r>
    </w:p>
    <w:p w14:paraId="6BCC5CAB" w14:textId="77777777" w:rsidR="006147AC" w:rsidRDefault="006147AC">
      <w:pPr>
        <w:sectPr w:rsidR="006147AC">
          <w:pgSz w:w="12240" w:h="15840"/>
          <w:pgMar w:top="1560" w:right="840" w:bottom="1380" w:left="980" w:header="1144" w:footer="1200" w:gutter="0"/>
          <w:cols w:space="720"/>
        </w:sectPr>
      </w:pPr>
    </w:p>
    <w:p w14:paraId="1A0BF8C5" w14:textId="77777777" w:rsidR="006147AC" w:rsidRDefault="00675B68">
      <w:pPr>
        <w:pStyle w:val="a3"/>
        <w:spacing w:before="120"/>
      </w:pPr>
      <w:proofErr w:type="spellStart"/>
      <w:r>
        <w:lastRenderedPageBreak/>
        <w:t>nwc</w:t>
      </w:r>
      <w:proofErr w:type="spellEnd"/>
      <w:r>
        <w:t xml:space="preserve"> = </w:t>
      </w:r>
      <w:proofErr w:type="gramStart"/>
      <w:r>
        <w:t>wordcount(</w:t>
      </w:r>
      <w:proofErr w:type="gramEnd"/>
      <w:r>
        <w:t xml:space="preserve">tokens, </w:t>
      </w:r>
      <w:proofErr w:type="spellStart"/>
      <w:r>
        <w:t>ndct</w:t>
      </w:r>
      <w:proofErr w:type="spellEnd"/>
      <w:r>
        <w:t>) # wordcount(</w:t>
      </w:r>
      <w:proofErr w:type="spellStart"/>
      <w:r>
        <w:t>text,lexicon</w:t>
      </w:r>
      <w:proofErr w:type="spellEnd"/>
      <w:r>
        <w:t>)</w:t>
      </w:r>
    </w:p>
    <w:p w14:paraId="58535FBA" w14:textId="77777777" w:rsidR="006147AC" w:rsidRDefault="00675B68">
      <w:pPr>
        <w:pStyle w:val="a3"/>
      </w:pPr>
      <w:r>
        <w:t># [['die', 3], ['famine', 1], ['lies', 2], ['foe', 1], ['cruel', 1], [</w:t>
      </w:r>
      <w:r>
        <w:t>'gaudy', 1], ['waste', 2], ['pity', 1], ['besiege', 1],</w:t>
      </w:r>
    </w:p>
    <w:p w14:paraId="118C4B53" w14:textId="77777777" w:rsidR="006147AC" w:rsidRDefault="00675B68">
      <w:pPr>
        <w:pStyle w:val="a3"/>
      </w:pPr>
      <w:r>
        <w:t>['tattered', 1], ['weed', 1], ['sunken', 1], ['shame', 3], ['excuse', 1], ['cold', 1], ['beguile', 1], ['wrinkles', 1],</w:t>
      </w:r>
    </w:p>
    <w:p w14:paraId="4E326014" w14:textId="77777777" w:rsidR="006147AC" w:rsidRDefault="00675B68">
      <w:pPr>
        <w:pStyle w:val="a3"/>
      </w:pPr>
      <w:r>
        <w:t>['dies', 1], ['abuse', 1], ['deceive', 1], ['hideous', 1], ['sap', 1], ['frost',</w:t>
      </w:r>
      <w:r>
        <w:t xml:space="preserve"> 1], ['prisoner', 1], ['bereft', 1],</w:t>
      </w:r>
    </w:p>
    <w:p w14:paraId="7D9CD08E" w14:textId="77777777" w:rsidR="006147AC" w:rsidRDefault="00675B68">
      <w:pPr>
        <w:pStyle w:val="a3"/>
      </w:pPr>
      <w:r>
        <w:t>['ragged', 1], ['forbidden', 1], ['death', 1], ['burning', 1], ['weary', 1], ['feeble', 1], ['sadly', 1], ['annoy',</w:t>
      </w:r>
      <w:r>
        <w:rPr>
          <w:spacing w:val="-23"/>
        </w:rPr>
        <w:t xml:space="preserve"> </w:t>
      </w:r>
      <w:r>
        <w:t>1],</w:t>
      </w:r>
    </w:p>
    <w:p w14:paraId="03F9CA01" w14:textId="77777777" w:rsidR="006147AC" w:rsidRDefault="00675B68">
      <w:pPr>
        <w:pStyle w:val="a3"/>
      </w:pPr>
      <w:r>
        <w:t>['offend', 1], ['chide', 1], ['wilt', 2], ['fear', 1], ['wail', 1], ['weep', 1], ['deny', 1], ['hat</w:t>
      </w:r>
      <w:r>
        <w:t>e', 2], ['conspire',</w:t>
      </w:r>
      <w:r>
        <w:rPr>
          <w:spacing w:val="-32"/>
        </w:rPr>
        <w:t xml:space="preserve"> </w:t>
      </w:r>
      <w:r>
        <w:t>1]]</w:t>
      </w:r>
    </w:p>
    <w:p w14:paraId="20C749EE" w14:textId="77777777" w:rsidR="006147AC" w:rsidRDefault="006147AC">
      <w:pPr>
        <w:pStyle w:val="a3"/>
        <w:ind w:left="0"/>
      </w:pPr>
    </w:p>
    <w:p w14:paraId="186BE077" w14:textId="77777777" w:rsidR="006147AC" w:rsidRDefault="00675B68">
      <w:pPr>
        <w:pStyle w:val="a3"/>
      </w:pPr>
      <w:proofErr w:type="spellStart"/>
      <w:r>
        <w:t>pwc</w:t>
      </w:r>
      <w:proofErr w:type="spellEnd"/>
      <w:r>
        <w:t xml:space="preserve"> = </w:t>
      </w:r>
      <w:proofErr w:type="gramStart"/>
      <w:r>
        <w:t>wordcount(</w:t>
      </w:r>
      <w:proofErr w:type="gramEnd"/>
      <w:r>
        <w:t xml:space="preserve">tokens, </w:t>
      </w:r>
      <w:proofErr w:type="spellStart"/>
      <w:r>
        <w:t>pdct</w:t>
      </w:r>
      <w:proofErr w:type="spellEnd"/>
      <w:r>
        <w:t>)</w:t>
      </w:r>
    </w:p>
    <w:p w14:paraId="7D8F0720" w14:textId="77777777" w:rsidR="006147AC" w:rsidRDefault="00675B68">
      <w:pPr>
        <w:pStyle w:val="a3"/>
      </w:pPr>
      <w:r>
        <w:t># [['tender', 2], ['bright', 1], ['abundance', 1], ['sweet', 5], ['fresh', 2], ['spring', 1], ['proud', 1], ['worth',</w:t>
      </w:r>
    </w:p>
    <w:p w14:paraId="731144EB" w14:textId="77777777" w:rsidR="006147AC" w:rsidRDefault="00675B68">
      <w:pPr>
        <w:pStyle w:val="a3"/>
      </w:pPr>
      <w:r>
        <w:t>1], ['beauty', 7], ['treasure', 3], ['praise', 2], ['fair', 3], ['proving', 1], ['</w:t>
      </w:r>
      <w:r>
        <w:t>warm', 1], ['fond', 1], ['lovely', 2],</w:t>
      </w:r>
    </w:p>
    <w:p w14:paraId="788DD398" w14:textId="77777777" w:rsidR="006147AC" w:rsidRDefault="00675B68">
      <w:pPr>
        <w:pStyle w:val="a3"/>
      </w:pPr>
      <w:r>
        <w:t>['golden', 2], ['loveliness', 1], ['free', 1], ['beauteous', 2], ['great', 1], ['gentle', 2], ['work', 1], ['fairly', 1],</w:t>
      </w:r>
    </w:p>
    <w:p w14:paraId="73FB6188" w14:textId="77777777" w:rsidR="006147AC" w:rsidRDefault="00675B68">
      <w:pPr>
        <w:pStyle w:val="a3"/>
      </w:pPr>
      <w:r>
        <w:t>['excel', 1], ['leads', 1], ['willing', 1], ['happier', 2], ['gracious', 2], ['homage', 1], ['m</w:t>
      </w:r>
      <w:r>
        <w:t>ajesty', 1],</w:t>
      </w:r>
    </w:p>
    <w:p w14:paraId="0DD98D3B" w14:textId="77777777" w:rsidR="006147AC" w:rsidRDefault="00675B68">
      <w:pPr>
        <w:pStyle w:val="a3"/>
      </w:pPr>
      <w:r>
        <w:t>['heavenly', 1], ['strong', 1], ['adore', 1], ['like', 2], ['joy', 2], ['gladly', 1], ['pleasure', 1], ['sweetly', 1],</w:t>
      </w:r>
    </w:p>
    <w:p w14:paraId="6E0BB66B" w14:textId="77777777" w:rsidR="006147AC" w:rsidRDefault="00675B68">
      <w:pPr>
        <w:pStyle w:val="a3"/>
      </w:pPr>
      <w:r>
        <w:t>['happy', 1], ['pleasing', 1], ['well', 1], ['enjoys', 1], ['love', 4], ['beloved', 1]]</w:t>
      </w:r>
    </w:p>
    <w:p w14:paraId="52622A98" w14:textId="77777777" w:rsidR="006147AC" w:rsidRDefault="006147AC">
      <w:pPr>
        <w:pStyle w:val="a3"/>
        <w:ind w:left="0"/>
      </w:pPr>
    </w:p>
    <w:p w14:paraId="1B08EFA6" w14:textId="77777777" w:rsidR="006147AC" w:rsidRDefault="00675B68">
      <w:pPr>
        <w:pStyle w:val="a3"/>
        <w:ind w:right="5012"/>
      </w:pPr>
      <w:r>
        <w:t># Total number of cooperative/confr</w:t>
      </w:r>
      <w:r>
        <w:t xml:space="preserve">ontational words </w:t>
      </w:r>
      <w:proofErr w:type="spellStart"/>
      <w:r>
        <w:t>ntot</w:t>
      </w:r>
      <w:proofErr w:type="spellEnd"/>
      <w:r>
        <w:t xml:space="preserve">, </w:t>
      </w:r>
      <w:proofErr w:type="spellStart"/>
      <w:r>
        <w:t>ptot</w:t>
      </w:r>
      <w:proofErr w:type="spellEnd"/>
      <w:r>
        <w:t xml:space="preserve"> = 0, 0</w:t>
      </w:r>
    </w:p>
    <w:p w14:paraId="40DE7265"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nwc</w:t>
      </w:r>
      <w:proofErr w:type="spellEnd"/>
      <w:r>
        <w:t xml:space="preserve">)): </w:t>
      </w:r>
      <w:proofErr w:type="spellStart"/>
      <w:r>
        <w:t>ntot</w:t>
      </w:r>
      <w:proofErr w:type="spellEnd"/>
      <w:r>
        <w:t xml:space="preserve"> +=</w:t>
      </w:r>
      <w:r>
        <w:rPr>
          <w:spacing w:val="-2"/>
        </w:rPr>
        <w:t xml:space="preserve"> </w:t>
      </w:r>
      <w:proofErr w:type="spellStart"/>
      <w:r>
        <w:t>nwc</w:t>
      </w:r>
      <w:proofErr w:type="spellEnd"/>
      <w:r>
        <w:t>[</w:t>
      </w:r>
      <w:proofErr w:type="spellStart"/>
      <w:r>
        <w:t>i</w:t>
      </w:r>
      <w:proofErr w:type="spellEnd"/>
      <w:r>
        <w:t>][1]</w:t>
      </w:r>
    </w:p>
    <w:p w14:paraId="30D76449" w14:textId="77777777" w:rsidR="006147AC" w:rsidRDefault="006147AC">
      <w:pPr>
        <w:pStyle w:val="a3"/>
        <w:ind w:left="0"/>
      </w:pPr>
    </w:p>
    <w:p w14:paraId="522F04F5" w14:textId="77777777" w:rsidR="006147AC" w:rsidRDefault="00675B68">
      <w:pPr>
        <w:pStyle w:val="a3"/>
        <w:ind w:left="396" w:right="7935" w:hanging="240"/>
      </w:pPr>
      <w:r>
        <w:t xml:space="preserve">for </w:t>
      </w:r>
      <w:proofErr w:type="spellStart"/>
      <w:r>
        <w:t>i</w:t>
      </w:r>
      <w:proofErr w:type="spellEnd"/>
      <w:r>
        <w:t xml:space="preserve"> in</w:t>
      </w:r>
      <w:r>
        <w:rPr>
          <w:spacing w:val="-17"/>
        </w:rPr>
        <w:t xml:space="preserve"> </w:t>
      </w:r>
      <w:r>
        <w:t>range(</w:t>
      </w:r>
      <w:proofErr w:type="spellStart"/>
      <w:r>
        <w:t>len</w:t>
      </w:r>
      <w:proofErr w:type="spellEnd"/>
      <w:r>
        <w:t>(</w:t>
      </w:r>
      <w:proofErr w:type="spellStart"/>
      <w:r>
        <w:t>pwc</w:t>
      </w:r>
      <w:proofErr w:type="spellEnd"/>
      <w:r>
        <w:t xml:space="preserve">)): </w:t>
      </w:r>
      <w:proofErr w:type="spellStart"/>
      <w:r>
        <w:t>ptot</w:t>
      </w:r>
      <w:proofErr w:type="spellEnd"/>
      <w:r>
        <w:t xml:space="preserve"> +=</w:t>
      </w:r>
      <w:r>
        <w:rPr>
          <w:spacing w:val="-2"/>
        </w:rPr>
        <w:t xml:space="preserve"> </w:t>
      </w:r>
      <w:proofErr w:type="spellStart"/>
      <w:r>
        <w:t>pwc</w:t>
      </w:r>
      <w:proofErr w:type="spellEnd"/>
      <w:r>
        <w:t>[</w:t>
      </w:r>
      <w:proofErr w:type="spellStart"/>
      <w:r>
        <w:t>i</w:t>
      </w:r>
      <w:proofErr w:type="spellEnd"/>
      <w:r>
        <w:t>][1]</w:t>
      </w:r>
    </w:p>
    <w:p w14:paraId="70DE0CEF" w14:textId="77777777" w:rsidR="006147AC" w:rsidRDefault="006147AC">
      <w:pPr>
        <w:pStyle w:val="a3"/>
        <w:ind w:left="0"/>
      </w:pPr>
    </w:p>
    <w:p w14:paraId="11A3162D" w14:textId="77777777" w:rsidR="006147AC" w:rsidRDefault="00675B68">
      <w:pPr>
        <w:pStyle w:val="a3"/>
        <w:ind w:right="7712"/>
      </w:pPr>
      <w:r>
        <w:t xml:space="preserve"># Print results </w:t>
      </w:r>
      <w:proofErr w:type="gramStart"/>
      <w:r>
        <w:t>print(</w:t>
      </w:r>
      <w:proofErr w:type="gramEnd"/>
      <w:r>
        <w:t xml:space="preserve">'cooperative words:') for </w:t>
      </w:r>
      <w:proofErr w:type="spellStart"/>
      <w:r>
        <w:t>i</w:t>
      </w:r>
      <w:proofErr w:type="spellEnd"/>
      <w:r>
        <w:t xml:space="preserve"> in range(</w:t>
      </w:r>
      <w:proofErr w:type="spellStart"/>
      <w:r>
        <w:t>len</w:t>
      </w:r>
      <w:proofErr w:type="spellEnd"/>
      <w:r>
        <w:t>(</w:t>
      </w:r>
      <w:proofErr w:type="spellStart"/>
      <w:r>
        <w:t>pwc</w:t>
      </w:r>
      <w:proofErr w:type="spellEnd"/>
      <w:r>
        <w:t>)):</w:t>
      </w:r>
    </w:p>
    <w:p w14:paraId="38967ECF" w14:textId="77777777" w:rsidR="006147AC" w:rsidRDefault="00675B68">
      <w:pPr>
        <w:pStyle w:val="a3"/>
        <w:ind w:right="5035" w:firstLine="240"/>
      </w:pPr>
      <w:r>
        <w:t>print(str(</w:t>
      </w:r>
      <w:proofErr w:type="spellStart"/>
      <w:r>
        <w:t>pwc</w:t>
      </w:r>
      <w:proofErr w:type="spellEnd"/>
      <w:r>
        <w:t>[</w:t>
      </w:r>
      <w:proofErr w:type="spellStart"/>
      <w:r>
        <w:t>i</w:t>
      </w:r>
      <w:proofErr w:type="spellEnd"/>
      <w:r>
        <w:t>][0]) + ': ' + str(</w:t>
      </w:r>
      <w:proofErr w:type="spellStart"/>
      <w:r>
        <w:t>pwc</w:t>
      </w:r>
      <w:proofErr w:type="spellEnd"/>
      <w:r>
        <w:t>[</w:t>
      </w:r>
      <w:proofErr w:type="spellStart"/>
      <w:r>
        <w:t>i</w:t>
      </w:r>
      <w:proofErr w:type="spellEnd"/>
      <w:r>
        <w:t xml:space="preserve">][1])) </w:t>
      </w:r>
      <w:proofErr w:type="gramStart"/>
      <w:r>
        <w:t>print(</w:t>
      </w:r>
      <w:proofErr w:type="gramEnd"/>
      <w:r>
        <w:t>'Total number of cooperative words: ' +</w:t>
      </w:r>
      <w:r>
        <w:rPr>
          <w:spacing w:val="-31"/>
        </w:rPr>
        <w:t xml:space="preserve"> </w:t>
      </w:r>
      <w:r>
        <w:t>str(</w:t>
      </w:r>
      <w:proofErr w:type="spellStart"/>
      <w:r>
        <w:t>ptot</w:t>
      </w:r>
      <w:proofErr w:type="spellEnd"/>
      <w:r>
        <w:t>)) print('\n')</w:t>
      </w:r>
    </w:p>
    <w:p w14:paraId="008BA977" w14:textId="77777777" w:rsidR="006147AC" w:rsidRDefault="00675B68">
      <w:pPr>
        <w:pStyle w:val="a3"/>
        <w:ind w:right="3415"/>
      </w:pPr>
      <w:proofErr w:type="gramStart"/>
      <w:r>
        <w:t>print(</w:t>
      </w:r>
      <w:proofErr w:type="gramEnd"/>
      <w:r>
        <w:t>'Percentage of cooperative words: ' + str(round(</w:t>
      </w:r>
      <w:proofErr w:type="spellStart"/>
      <w:r>
        <w:t>ptot</w:t>
      </w:r>
      <w:proofErr w:type="spellEnd"/>
      <w:r>
        <w:t xml:space="preserve"> / </w:t>
      </w:r>
      <w:proofErr w:type="spellStart"/>
      <w:r>
        <w:t>nwords</w:t>
      </w:r>
      <w:proofErr w:type="spellEnd"/>
      <w:r>
        <w:t>,</w:t>
      </w:r>
      <w:r>
        <w:rPr>
          <w:spacing w:val="-17"/>
        </w:rPr>
        <w:t xml:space="preserve"> </w:t>
      </w:r>
      <w:r>
        <w:t>4)</w:t>
      </w:r>
      <w:r>
        <w:t>)) print('\n')</w:t>
      </w:r>
    </w:p>
    <w:p w14:paraId="08F0DAAE" w14:textId="77777777" w:rsidR="006147AC" w:rsidRDefault="00675B68">
      <w:pPr>
        <w:pStyle w:val="a3"/>
        <w:ind w:right="7365"/>
      </w:pPr>
      <w:proofErr w:type="gramStart"/>
      <w:r>
        <w:t>print(</w:t>
      </w:r>
      <w:proofErr w:type="gramEnd"/>
      <w:r>
        <w:t xml:space="preserve">'confrontational words:') for </w:t>
      </w:r>
      <w:proofErr w:type="spellStart"/>
      <w:r>
        <w:t>i</w:t>
      </w:r>
      <w:proofErr w:type="spellEnd"/>
      <w:r>
        <w:t xml:space="preserve"> in range(</w:t>
      </w:r>
      <w:proofErr w:type="spellStart"/>
      <w:r>
        <w:t>len</w:t>
      </w:r>
      <w:proofErr w:type="spellEnd"/>
      <w:r>
        <w:t>(</w:t>
      </w:r>
      <w:proofErr w:type="spellStart"/>
      <w:r>
        <w:t>nwc</w:t>
      </w:r>
      <w:proofErr w:type="spellEnd"/>
      <w:r>
        <w:t>)):</w:t>
      </w:r>
    </w:p>
    <w:p w14:paraId="1B01EB47" w14:textId="77777777" w:rsidR="006147AC" w:rsidRDefault="00675B68">
      <w:pPr>
        <w:pStyle w:val="a3"/>
        <w:ind w:left="396"/>
      </w:pPr>
      <w:r>
        <w:t>print(str(</w:t>
      </w:r>
      <w:proofErr w:type="spellStart"/>
      <w:r>
        <w:t>nwc</w:t>
      </w:r>
      <w:proofErr w:type="spellEnd"/>
      <w:r>
        <w:t>[</w:t>
      </w:r>
      <w:proofErr w:type="spellStart"/>
      <w:r>
        <w:t>i</w:t>
      </w:r>
      <w:proofErr w:type="spellEnd"/>
      <w:r>
        <w:t>][0]) + ': ' + str(</w:t>
      </w:r>
      <w:proofErr w:type="spellStart"/>
      <w:r>
        <w:t>nwc</w:t>
      </w:r>
      <w:proofErr w:type="spellEnd"/>
      <w:r>
        <w:t>[</w:t>
      </w:r>
      <w:proofErr w:type="spellStart"/>
      <w:r>
        <w:t>i</w:t>
      </w:r>
      <w:proofErr w:type="spellEnd"/>
      <w:r>
        <w:t>][1]))</w:t>
      </w:r>
    </w:p>
    <w:p w14:paraId="33ABCC43" w14:textId="77777777" w:rsidR="006147AC" w:rsidRDefault="00675B68">
      <w:pPr>
        <w:pStyle w:val="a3"/>
        <w:ind w:right="3952"/>
      </w:pPr>
      <w:proofErr w:type="gramStart"/>
      <w:r>
        <w:t>print(</w:t>
      </w:r>
      <w:proofErr w:type="gramEnd"/>
      <w:r>
        <w:t>'Total number of confrontational words: ' + str(</w:t>
      </w:r>
      <w:proofErr w:type="spellStart"/>
      <w:r>
        <w:t>ntot</w:t>
      </w:r>
      <w:proofErr w:type="spellEnd"/>
      <w:r>
        <w:t>)) print('\n')</w:t>
      </w:r>
    </w:p>
    <w:p w14:paraId="60C7F0C8" w14:textId="77777777" w:rsidR="006147AC" w:rsidRDefault="006147AC">
      <w:pPr>
        <w:pStyle w:val="a3"/>
        <w:spacing w:before="10"/>
        <w:ind w:left="0"/>
        <w:rPr>
          <w:sz w:val="20"/>
        </w:rPr>
      </w:pPr>
    </w:p>
    <w:p w14:paraId="716D00F5" w14:textId="77777777" w:rsidR="006147AC" w:rsidRDefault="00675B68">
      <w:pPr>
        <w:pStyle w:val="a3"/>
        <w:spacing w:before="1"/>
      </w:pPr>
      <w:proofErr w:type="gramStart"/>
      <w:r>
        <w:t>print(</w:t>
      </w:r>
      <w:proofErr w:type="gramEnd"/>
      <w:r>
        <w:t>'Percentage of confrontational words: ' + str(round(</w:t>
      </w:r>
      <w:proofErr w:type="spellStart"/>
      <w:r>
        <w:t>ntot</w:t>
      </w:r>
      <w:proofErr w:type="spellEnd"/>
      <w:r>
        <w:t xml:space="preserve"> / </w:t>
      </w:r>
      <w:proofErr w:type="spellStart"/>
      <w:r>
        <w:t>nwords</w:t>
      </w:r>
      <w:proofErr w:type="spellEnd"/>
      <w:r>
        <w:t>, 4)))</w:t>
      </w:r>
    </w:p>
    <w:sectPr w:rsidR="006147AC">
      <w:pgSz w:w="12240" w:h="15840"/>
      <w:pgMar w:top="1560" w:right="840" w:bottom="1380" w:left="980" w:header="1144" w:footer="12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ED021" w14:textId="77777777" w:rsidR="00675B68" w:rsidRDefault="00675B68">
      <w:r>
        <w:separator/>
      </w:r>
    </w:p>
  </w:endnote>
  <w:endnote w:type="continuationSeparator" w:id="0">
    <w:p w14:paraId="0CC5C3A3" w14:textId="77777777" w:rsidR="00675B68" w:rsidRDefault="00675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49A74" w14:textId="77777777" w:rsidR="00EE39B7" w:rsidRDefault="00EE39B7">
    <w:pPr>
      <w:pStyle w:val="a3"/>
      <w:spacing w:line="14" w:lineRule="auto"/>
      <w:ind w:left="0"/>
      <w:rPr>
        <w:sz w:val="20"/>
      </w:rPr>
    </w:pPr>
    <w:r>
      <w:pict w14:anchorId="54EBDA42">
        <v:shapetype id="_x0000_t202" coordsize="21600,21600" o:spt="202" path="m,l,21600r21600,l21600,xe">
          <v:stroke joinstyle="miter"/>
          <v:path gradientshapeok="t" o:connecttype="rect"/>
        </v:shapetype>
        <v:shape id="_x0000_s2066" type="#_x0000_t202" style="position:absolute;margin-left:540.5pt;margin-top:721pt;width:18pt;height:15.3pt;z-index:-251653120;mso-position-horizontal-relative:page;mso-position-vertical-relative:page" filled="f" stroked="f">
          <v:textbox inset="0,0,0,0">
            <w:txbxContent>
              <w:p w14:paraId="49266DDC" w14:textId="77777777" w:rsidR="00EE39B7" w:rsidRDefault="00EE39B7">
                <w:pPr>
                  <w:pStyle w:val="a3"/>
                  <w:spacing w:before="10"/>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8A264" w14:textId="77777777" w:rsidR="006147AC" w:rsidRDefault="00675B68">
    <w:pPr>
      <w:pStyle w:val="a3"/>
      <w:spacing w:line="14" w:lineRule="auto"/>
      <w:ind w:left="0"/>
      <w:rPr>
        <w:sz w:val="20"/>
      </w:rPr>
    </w:pPr>
    <w:r>
      <w:pict w14:anchorId="0BF4061F">
        <v:shapetype id="_x0000_t202" coordsize="21600,21600" o:spt="202" path="m,l,21600r21600,l21600,xe">
          <v:stroke joinstyle="miter"/>
          <v:path gradientshapeok="t" o:connecttype="rect"/>
        </v:shapetype>
        <v:shape id="_x0000_s2049" type="#_x0000_t202" style="position:absolute;margin-left:540.5pt;margin-top:721pt;width:18pt;height:15.3pt;z-index:-253421568;mso-position-horizontal-relative:page;mso-position-vertical-relative:page" filled="f" stroked="f">
          <v:textbox inset="0,0,0,0">
            <w:txbxContent>
              <w:p w14:paraId="7E8C023B" w14:textId="77777777" w:rsidR="006147AC" w:rsidRDefault="00675B68">
                <w:pPr>
                  <w:pStyle w:val="a3"/>
                  <w:spacing w:before="10"/>
                  <w:ind w:left="60"/>
                </w:pPr>
                <w:r>
                  <w:fldChar w:fldCharType="begin"/>
                </w:r>
                <w:r>
                  <w:instrText xml:space="preserve"> PAGE </w:instrText>
                </w:r>
                <w:r>
                  <w:fldChar w:fldCharType="separate"/>
                </w:r>
                <w:r>
                  <w:t>1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1BB7F" w14:textId="77777777" w:rsidR="00675B68" w:rsidRDefault="00675B68">
      <w:r>
        <w:separator/>
      </w:r>
    </w:p>
  </w:footnote>
  <w:footnote w:type="continuationSeparator" w:id="0">
    <w:p w14:paraId="1454AC15" w14:textId="77777777" w:rsidR="00675B68" w:rsidRDefault="00675B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1709B" w14:textId="77777777" w:rsidR="00EE39B7" w:rsidRDefault="00EE39B7">
    <w:pPr>
      <w:pStyle w:val="a3"/>
      <w:spacing w:line="14" w:lineRule="auto"/>
      <w:ind w:left="0"/>
      <w:rPr>
        <w:sz w:val="20"/>
      </w:rPr>
    </w:pPr>
    <w:r>
      <w:pict w14:anchorId="3249D136">
        <v:shapetype id="_x0000_t202" coordsize="21600,21600" o:spt="202" path="m,l,21600r21600,l21600,xe">
          <v:stroke joinstyle="miter"/>
          <v:path gradientshapeok="t" o:connecttype="rect"/>
        </v:shapetype>
        <v:shape id="_x0000_s2065" type="#_x0000_t202" style="position:absolute;margin-left:519pt;margin-top:56.2pt;width:37.5pt;height:15.3pt;z-index:-251654144;mso-position-horizontal-relative:page;mso-position-vertical-relative:page" filled="f" stroked="f">
          <v:textbox inset="0,0,0,0">
            <w:txbxContent>
              <w:p w14:paraId="7721076A" w14:textId="342F6E11" w:rsidR="00EE39B7" w:rsidRDefault="00EE39B7" w:rsidP="00CB4E1E">
                <w:pPr>
                  <w:pStyle w:val="a3"/>
                  <w:spacing w:before="10"/>
                  <w:ind w:left="0"/>
                </w:pP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9652F" w14:textId="77777777" w:rsidR="006147AC" w:rsidRDefault="00675B68">
    <w:pPr>
      <w:pStyle w:val="a3"/>
      <w:spacing w:line="14" w:lineRule="auto"/>
      <w:ind w:left="0"/>
      <w:rPr>
        <w:sz w:val="20"/>
      </w:rPr>
    </w:pPr>
    <w:r>
      <w:pict w14:anchorId="7E0B20BE">
        <v:shapetype id="_x0000_t202" coordsize="21600,21600" o:spt="202" path="m,l,21600r21600,l21600,xe">
          <v:stroke joinstyle="miter"/>
          <v:path gradientshapeok="t" o:connecttype="rect"/>
        </v:shapetype>
        <v:shape id="_x0000_s2050" type="#_x0000_t202" style="position:absolute;margin-left:519pt;margin-top:56.2pt;width:37.5pt;height:15.3pt;z-index:-253422592;mso-position-horizontal-relative:page;mso-position-vertical-relative:page" filled="f" stroked="f">
          <v:textbox inset="0,0,0,0">
            <w:txbxContent>
              <w:p w14:paraId="3C69C7CF" w14:textId="77777777" w:rsidR="006147AC" w:rsidRDefault="00675B68">
                <w:pPr>
                  <w:pStyle w:val="a3"/>
                  <w:spacing w:before="10"/>
                  <w:ind w:left="20"/>
                </w:pPr>
                <w:r>
                  <w:t>Team 3</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FB6009"/>
    <w:multiLevelType w:val="hybridMultilevel"/>
    <w:tmpl w:val="EE109B24"/>
    <w:lvl w:ilvl="0" w:tplc="338E3316">
      <w:start w:val="2"/>
      <w:numFmt w:val="decimal"/>
      <w:lvlText w:val="%1"/>
      <w:lvlJc w:val="left"/>
      <w:pPr>
        <w:ind w:left="496" w:hanging="340"/>
        <w:jc w:val="left"/>
      </w:pPr>
      <w:rPr>
        <w:rFonts w:ascii="Times New Roman" w:eastAsia="Times New Roman" w:hAnsi="Times New Roman" w:cs="Times New Roman" w:hint="default"/>
        <w:spacing w:val="-15"/>
        <w:w w:val="100"/>
        <w:sz w:val="20"/>
        <w:szCs w:val="20"/>
        <w:lang w:val="en-US" w:eastAsia="en-US" w:bidi="en-US"/>
      </w:rPr>
    </w:lvl>
    <w:lvl w:ilvl="1" w:tplc="1DE4038A">
      <w:numFmt w:val="bullet"/>
      <w:lvlText w:val="•"/>
      <w:lvlJc w:val="left"/>
      <w:pPr>
        <w:ind w:left="1492" w:hanging="340"/>
      </w:pPr>
      <w:rPr>
        <w:rFonts w:hint="default"/>
        <w:lang w:val="en-US" w:eastAsia="en-US" w:bidi="en-US"/>
      </w:rPr>
    </w:lvl>
    <w:lvl w:ilvl="2" w:tplc="1CC6417C">
      <w:numFmt w:val="bullet"/>
      <w:lvlText w:val="•"/>
      <w:lvlJc w:val="left"/>
      <w:pPr>
        <w:ind w:left="2484" w:hanging="340"/>
      </w:pPr>
      <w:rPr>
        <w:rFonts w:hint="default"/>
        <w:lang w:val="en-US" w:eastAsia="en-US" w:bidi="en-US"/>
      </w:rPr>
    </w:lvl>
    <w:lvl w:ilvl="3" w:tplc="8F14657E">
      <w:numFmt w:val="bullet"/>
      <w:lvlText w:val="•"/>
      <w:lvlJc w:val="left"/>
      <w:pPr>
        <w:ind w:left="3476" w:hanging="340"/>
      </w:pPr>
      <w:rPr>
        <w:rFonts w:hint="default"/>
        <w:lang w:val="en-US" w:eastAsia="en-US" w:bidi="en-US"/>
      </w:rPr>
    </w:lvl>
    <w:lvl w:ilvl="4" w:tplc="00BC8288">
      <w:numFmt w:val="bullet"/>
      <w:lvlText w:val="•"/>
      <w:lvlJc w:val="left"/>
      <w:pPr>
        <w:ind w:left="4468" w:hanging="340"/>
      </w:pPr>
      <w:rPr>
        <w:rFonts w:hint="default"/>
        <w:lang w:val="en-US" w:eastAsia="en-US" w:bidi="en-US"/>
      </w:rPr>
    </w:lvl>
    <w:lvl w:ilvl="5" w:tplc="166E0020">
      <w:numFmt w:val="bullet"/>
      <w:lvlText w:val="•"/>
      <w:lvlJc w:val="left"/>
      <w:pPr>
        <w:ind w:left="5460" w:hanging="340"/>
      </w:pPr>
      <w:rPr>
        <w:rFonts w:hint="default"/>
        <w:lang w:val="en-US" w:eastAsia="en-US" w:bidi="en-US"/>
      </w:rPr>
    </w:lvl>
    <w:lvl w:ilvl="6" w:tplc="3C341D56">
      <w:numFmt w:val="bullet"/>
      <w:lvlText w:val="•"/>
      <w:lvlJc w:val="left"/>
      <w:pPr>
        <w:ind w:left="6452" w:hanging="340"/>
      </w:pPr>
      <w:rPr>
        <w:rFonts w:hint="default"/>
        <w:lang w:val="en-US" w:eastAsia="en-US" w:bidi="en-US"/>
      </w:rPr>
    </w:lvl>
    <w:lvl w:ilvl="7" w:tplc="F726F904">
      <w:numFmt w:val="bullet"/>
      <w:lvlText w:val="•"/>
      <w:lvlJc w:val="left"/>
      <w:pPr>
        <w:ind w:left="7444" w:hanging="340"/>
      </w:pPr>
      <w:rPr>
        <w:rFonts w:hint="default"/>
        <w:lang w:val="en-US" w:eastAsia="en-US" w:bidi="en-US"/>
      </w:rPr>
    </w:lvl>
    <w:lvl w:ilvl="8" w:tplc="ADC6FA60">
      <w:numFmt w:val="bullet"/>
      <w:lvlText w:val="•"/>
      <w:lvlJc w:val="left"/>
      <w:pPr>
        <w:ind w:left="8436" w:hanging="34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67"/>
    <o:shapelayout v:ext="edit">
      <o:idmap v:ext="edit" data="2"/>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awNDEyMzEzNbIwNDJS0lEKTi0uzszPAykwrAUAHnzctywAAAA="/>
  </w:docVars>
  <w:rsids>
    <w:rsidRoot w:val="006147AC"/>
    <w:rsid w:val="006147AC"/>
    <w:rsid w:val="00675B68"/>
    <w:rsid w:val="00CB4E1E"/>
    <w:rsid w:val="00EE39B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5D9621CD"/>
  <w15:docId w15:val="{640D8DDE-0A15-4B9C-AB56-781D0C92D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lang w:bidi="en-US"/>
    </w:rPr>
  </w:style>
  <w:style w:type="paragraph" w:styleId="1">
    <w:name w:val="heading 1"/>
    <w:basedOn w:val="a"/>
    <w:uiPriority w:val="9"/>
    <w:qFormat/>
    <w:pPr>
      <w:spacing w:before="83"/>
      <w:ind w:left="155"/>
      <w:outlineLvl w:val="0"/>
    </w:pPr>
    <w:rPr>
      <w:b/>
      <w:bCs/>
      <w:sz w:val="40"/>
      <w:szCs w:val="40"/>
    </w:rPr>
  </w:style>
  <w:style w:type="paragraph" w:styleId="2">
    <w:name w:val="heading 2"/>
    <w:basedOn w:val="a"/>
    <w:uiPriority w:val="9"/>
    <w:unhideWhenUsed/>
    <w:qFormat/>
    <w:pPr>
      <w:ind w:left="155"/>
      <w:jc w:val="both"/>
      <w:outlineLvl w:val="1"/>
    </w:pPr>
    <w:rPr>
      <w:b/>
      <w:bCs/>
      <w:sz w:val="28"/>
      <w:szCs w:val="28"/>
    </w:rPr>
  </w:style>
  <w:style w:type="paragraph" w:styleId="3">
    <w:name w:val="heading 3"/>
    <w:basedOn w:val="a"/>
    <w:uiPriority w:val="9"/>
    <w:unhideWhenUsed/>
    <w:qFormat/>
    <w:pPr>
      <w:spacing w:before="90"/>
      <w:ind w:left="155"/>
      <w:outlineLvl w:val="2"/>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155"/>
    </w:pPr>
    <w:rPr>
      <w:sz w:val="24"/>
      <w:szCs w:val="24"/>
    </w:rPr>
  </w:style>
  <w:style w:type="paragraph" w:styleId="a4">
    <w:name w:val="List Paragraph"/>
    <w:basedOn w:val="a"/>
    <w:uiPriority w:val="1"/>
    <w:qFormat/>
    <w:pPr>
      <w:spacing w:before="29"/>
      <w:ind w:left="496" w:hanging="341"/>
    </w:pPr>
  </w:style>
  <w:style w:type="paragraph" w:customStyle="1" w:styleId="TableParagraph">
    <w:name w:val="Table Paragraph"/>
    <w:basedOn w:val="a"/>
    <w:uiPriority w:val="1"/>
    <w:qFormat/>
  </w:style>
  <w:style w:type="paragraph" w:styleId="a5">
    <w:name w:val="header"/>
    <w:basedOn w:val="a"/>
    <w:link w:val="a6"/>
    <w:uiPriority w:val="99"/>
    <w:unhideWhenUsed/>
    <w:rsid w:val="00CB4E1E"/>
    <w:pPr>
      <w:tabs>
        <w:tab w:val="center" w:pos="4153"/>
        <w:tab w:val="right" w:pos="8306"/>
      </w:tabs>
      <w:snapToGrid w:val="0"/>
    </w:pPr>
    <w:rPr>
      <w:sz w:val="20"/>
      <w:szCs w:val="20"/>
    </w:rPr>
  </w:style>
  <w:style w:type="character" w:customStyle="1" w:styleId="a6">
    <w:name w:val="頁首 字元"/>
    <w:basedOn w:val="a0"/>
    <w:link w:val="a5"/>
    <w:uiPriority w:val="99"/>
    <w:rsid w:val="00CB4E1E"/>
    <w:rPr>
      <w:rFonts w:ascii="Times New Roman" w:eastAsia="Times New Roman" w:hAnsi="Times New Roman" w:cs="Times New Roman"/>
      <w:sz w:val="20"/>
      <w:szCs w:val="20"/>
      <w:lang w:bidi="en-US"/>
    </w:rPr>
  </w:style>
  <w:style w:type="paragraph" w:styleId="a7">
    <w:name w:val="footer"/>
    <w:basedOn w:val="a"/>
    <w:link w:val="a8"/>
    <w:uiPriority w:val="99"/>
    <w:unhideWhenUsed/>
    <w:rsid w:val="00CB4E1E"/>
    <w:pPr>
      <w:tabs>
        <w:tab w:val="center" w:pos="4153"/>
        <w:tab w:val="right" w:pos="8306"/>
      </w:tabs>
      <w:snapToGrid w:val="0"/>
    </w:pPr>
    <w:rPr>
      <w:sz w:val="20"/>
      <w:szCs w:val="20"/>
    </w:rPr>
  </w:style>
  <w:style w:type="character" w:customStyle="1" w:styleId="a8">
    <w:name w:val="頁尾 字元"/>
    <w:basedOn w:val="a0"/>
    <w:link w:val="a7"/>
    <w:uiPriority w:val="99"/>
    <w:rsid w:val="00CB4E1E"/>
    <w:rPr>
      <w:rFonts w:ascii="Times New Roman" w:eastAsia="Times New Roman" w:hAnsi="Times New Roman" w:cs="Times New Roman"/>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eader" Target="header2.xml"/><Relationship Id="rId33" Type="http://schemas.openxmlformats.org/officeDocument/2006/relationships/hyperlink" Target="http://www.labour.org.uk/categories/latest//%27"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newsapi.org/v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newsapi.org/v2/"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hyperlink" Target="http://www.resolutionfoundation.org/publications/the-economic-" TargetMode="Externa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http://newsapi.org/v2/" TargetMode="External"/><Relationship Id="rId4" Type="http://schemas.openxmlformats.org/officeDocument/2006/relationships/webSettings" Target="webSettings.xml"/><Relationship Id="rId9" Type="http://schemas.openxmlformats.org/officeDocument/2006/relationships/hyperlink" Target="https://newsapi.org/" TargetMode="Externa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hyperlink" Target="http://www.bbc.com/news/uk-52313715" TargetMode="External"/><Relationship Id="rId30" Type="http://schemas.openxmlformats.org/officeDocument/2006/relationships/hyperlink" Target="http://newsapi.org/v2/" TargetMode="Externa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9</Pages>
  <Words>12713</Words>
  <Characters>72470</Characters>
  <Application>Microsoft Office Word</Application>
  <DocSecurity>0</DocSecurity>
  <Lines>603</Lines>
  <Paragraphs>170</Paragraphs>
  <ScaleCrop>false</ScaleCrop>
  <Company/>
  <LinksUpToDate>false</LinksUpToDate>
  <CharactersWithSpaces>8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son</cp:lastModifiedBy>
  <cp:revision>3</cp:revision>
  <dcterms:created xsi:type="dcterms:W3CDTF">2020-12-31T13:15:00Z</dcterms:created>
  <dcterms:modified xsi:type="dcterms:W3CDTF">2020-12-3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4T00:00:00Z</vt:filetime>
  </property>
  <property fmtid="{D5CDD505-2E9C-101B-9397-08002B2CF9AE}" pid="3" name="Creator">
    <vt:lpwstr>Writer</vt:lpwstr>
  </property>
  <property fmtid="{D5CDD505-2E9C-101B-9397-08002B2CF9AE}" pid="4" name="LastSaved">
    <vt:filetime>2020-04-24T00:00:00Z</vt:filetime>
  </property>
</Properties>
</file>